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2954BB" w14:textId="15800BED" w:rsidR="00E01F9C" w:rsidRPr="00406EC2" w:rsidRDefault="005F5C3A" w:rsidP="00406EC2">
      <w:pPr>
        <w:rPr>
          <w:b/>
          <w:bCs/>
        </w:rPr>
      </w:pPr>
      <w:r w:rsidRPr="00406EC2">
        <w:rPr>
          <w:b/>
          <w:bCs/>
        </w:rPr>
        <w:t>TITLE:</w:t>
      </w:r>
    </w:p>
    <w:p w14:paraId="6AA44786" w14:textId="5F5631E0" w:rsidR="00E01F9C" w:rsidRPr="007F62B3" w:rsidRDefault="005F5C3A" w:rsidP="00E01F9C">
      <w:r w:rsidRPr="007F62B3">
        <w:t>A Novel Hybrid Deep Learning Model for Attack Detection in IoT Environment: Convolutional Neural Network with Transformer Approac</w:t>
      </w:r>
      <w:r w:rsidR="00A438FD">
        <w:t>h</w:t>
      </w:r>
    </w:p>
    <w:p w14:paraId="3B58C55C" w14:textId="77777777" w:rsidR="00E01F9C" w:rsidRPr="007F62B3" w:rsidRDefault="00E01F9C" w:rsidP="00E01F9C">
      <w:pPr>
        <w:rPr>
          <w:b/>
        </w:rPr>
      </w:pPr>
    </w:p>
    <w:p w14:paraId="5798208E" w14:textId="1FC8890C" w:rsidR="00E01F9C" w:rsidRPr="007F62B3" w:rsidRDefault="005F5C3A" w:rsidP="00E01F9C">
      <w:pPr>
        <w:rPr>
          <w:b/>
        </w:rPr>
      </w:pPr>
      <w:r w:rsidRPr="007F62B3">
        <w:rPr>
          <w:b/>
        </w:rPr>
        <w:t>AUTHORS AND AFFILIATIONS:</w:t>
      </w:r>
    </w:p>
    <w:p w14:paraId="052389A7" w14:textId="7DCBF364" w:rsidR="004F76E7" w:rsidRPr="007F62B3" w:rsidRDefault="004F76E7" w:rsidP="00E01F9C">
      <w:r w:rsidRPr="007F62B3">
        <w:t>Muskan Garg</w:t>
      </w:r>
      <w:r w:rsidR="00791242" w:rsidRPr="00406EC2">
        <w:rPr>
          <w:vertAlign w:val="superscript"/>
        </w:rPr>
        <w:t>1</w:t>
      </w:r>
      <w:r w:rsidRPr="007F62B3">
        <w:t>, Sima</w:t>
      </w:r>
      <w:r w:rsidR="00791242" w:rsidRPr="00406EC2">
        <w:rPr>
          <w:vertAlign w:val="superscript"/>
        </w:rPr>
        <w:t>2</w:t>
      </w:r>
    </w:p>
    <w:p w14:paraId="47057F23" w14:textId="77777777" w:rsidR="004F76E7" w:rsidRPr="007F62B3" w:rsidRDefault="004F76E7" w:rsidP="00A10690"/>
    <w:p w14:paraId="70967625" w14:textId="1CF2AE8E" w:rsidR="00791242" w:rsidRPr="007F62B3" w:rsidRDefault="00791242" w:rsidP="00A10690">
      <w:r w:rsidRPr="00406EC2">
        <w:rPr>
          <w:vertAlign w:val="superscript"/>
        </w:rPr>
        <w:t>1</w:t>
      </w:r>
      <w:r w:rsidRPr="007F62B3">
        <w:t>Computer Science (Faculty of Planning and Architecture), Faculty of Planning and Architecture, Dada Lakhmi Chand State University of Performing and Visual Arts, Rohtak, Haryana, India</w:t>
      </w:r>
    </w:p>
    <w:p w14:paraId="48CD3395" w14:textId="52044994" w:rsidR="00A10690" w:rsidRPr="007F62B3" w:rsidRDefault="00791242" w:rsidP="00A10690">
      <w:r w:rsidRPr="00406EC2">
        <w:rPr>
          <w:vertAlign w:val="superscript"/>
        </w:rPr>
        <w:t>2</w:t>
      </w:r>
      <w:r w:rsidR="004F76E7" w:rsidRPr="007F62B3">
        <w:t>Faculty of Planning and Architecture, Dada Lakhmi Chand State University of Performing and Visual Arts, Rohtak, Haryana, India</w:t>
      </w:r>
    </w:p>
    <w:p w14:paraId="669346EF" w14:textId="77777777" w:rsidR="00E01F9C" w:rsidRPr="007F62B3" w:rsidRDefault="00E01F9C" w:rsidP="00E01F9C">
      <w:pPr>
        <w:rPr>
          <w:bCs/>
        </w:rPr>
      </w:pPr>
    </w:p>
    <w:p w14:paraId="0EF5D406" w14:textId="2544F3E1" w:rsidR="004F76E7" w:rsidRPr="007F62B3" w:rsidRDefault="00791242" w:rsidP="00E01F9C">
      <w:r w:rsidRPr="007F62B3">
        <w:rPr>
          <w:bCs/>
        </w:rPr>
        <w:t>Email address of the co-author:</w:t>
      </w:r>
    </w:p>
    <w:p w14:paraId="0EAFB1CD" w14:textId="608E00DC" w:rsidR="004F76E7" w:rsidRPr="007F62B3" w:rsidRDefault="004F76E7" w:rsidP="004F76E7">
      <w:r w:rsidRPr="007F62B3">
        <w:t xml:space="preserve">Muskan Garg </w:t>
      </w:r>
      <w:r w:rsidRPr="007F62B3">
        <w:tab/>
      </w:r>
      <w:r w:rsidRPr="007F62B3">
        <w:tab/>
        <w:t>(garg04muskan@gmail.com)</w:t>
      </w:r>
    </w:p>
    <w:p w14:paraId="1372F8D9" w14:textId="77777777" w:rsidR="004F76E7" w:rsidRPr="007F62B3" w:rsidRDefault="004F76E7" w:rsidP="00E01F9C">
      <w:pPr>
        <w:rPr>
          <w:b/>
        </w:rPr>
      </w:pPr>
    </w:p>
    <w:p w14:paraId="76A7EE5C" w14:textId="77777777" w:rsidR="00791242" w:rsidRPr="007F62B3" w:rsidRDefault="00791242" w:rsidP="00791242">
      <w:pPr>
        <w:rPr>
          <w:b/>
        </w:rPr>
      </w:pPr>
      <w:r w:rsidRPr="007F62B3">
        <w:t>Corresponding author:</w:t>
      </w:r>
    </w:p>
    <w:p w14:paraId="20465CEA" w14:textId="77777777" w:rsidR="00791242" w:rsidRPr="007F62B3" w:rsidRDefault="00791242" w:rsidP="00791242">
      <w:r w:rsidRPr="007F62B3">
        <w:t>Sima</w:t>
      </w:r>
      <w:r w:rsidRPr="007F62B3">
        <w:tab/>
      </w:r>
      <w:r w:rsidRPr="007F62B3">
        <w:tab/>
      </w:r>
      <w:r w:rsidRPr="007F62B3">
        <w:tab/>
        <w:t>(simasingh.2009@gmail.com)</w:t>
      </w:r>
    </w:p>
    <w:p w14:paraId="1B047517" w14:textId="77777777" w:rsidR="00791242" w:rsidRPr="007F62B3" w:rsidRDefault="00791242" w:rsidP="00E01F9C">
      <w:pPr>
        <w:rPr>
          <w:b/>
        </w:rPr>
      </w:pPr>
    </w:p>
    <w:p w14:paraId="3B15269A" w14:textId="6DC814AD" w:rsidR="00E01F9C" w:rsidRPr="007F62B3" w:rsidRDefault="005F5C3A" w:rsidP="00E01F9C">
      <w:r w:rsidRPr="007F62B3">
        <w:rPr>
          <w:b/>
        </w:rPr>
        <w:t>SUMMARY:</w:t>
      </w:r>
    </w:p>
    <w:p w14:paraId="3576C261" w14:textId="4CB66A56" w:rsidR="00E01F9C" w:rsidRPr="007F62B3" w:rsidRDefault="005F5C3A" w:rsidP="00E01F9C">
      <w:r w:rsidRPr="007F62B3">
        <w:t>The study presents a hybrid deep learning model combining Convolutional Neural Networks (CNN) and Transformers for detecting attacks in IoT</w:t>
      </w:r>
      <w:r w:rsidR="00652669" w:rsidRPr="007F62B3">
        <w:t xml:space="preserve"> </w:t>
      </w:r>
      <w:r w:rsidRPr="007F62B3">
        <w:t>environments. Utilizing the CIC-IoT-2023 dataset, the model achieved high performance metrics: 99.97% accuracy and a loss of 0.0123, demonstrating its effectiveness in real-time attack detection.</w:t>
      </w:r>
    </w:p>
    <w:p w14:paraId="280BD450" w14:textId="77777777" w:rsidR="00E01F9C" w:rsidRPr="007F62B3" w:rsidRDefault="00E01F9C" w:rsidP="00E01F9C">
      <w:pPr>
        <w:rPr>
          <w:b/>
        </w:rPr>
      </w:pPr>
    </w:p>
    <w:p w14:paraId="68DCC911" w14:textId="02DCBA90" w:rsidR="00E01F9C" w:rsidRPr="007F62B3" w:rsidRDefault="005F5C3A" w:rsidP="00E01F9C">
      <w:r w:rsidRPr="007F62B3">
        <w:rPr>
          <w:b/>
        </w:rPr>
        <w:t>ABSTRACT:</w:t>
      </w:r>
    </w:p>
    <w:p w14:paraId="791A805E" w14:textId="07110FE3" w:rsidR="00E01F9C" w:rsidRPr="007F62B3" w:rsidRDefault="005F5C3A" w:rsidP="00E01F9C">
      <w:r w:rsidRPr="007F62B3">
        <w:t xml:space="preserve">The rapid development of Internet of Things (IoT) devices has enhanced connectivity and accessibility. Nevertheless, the increasing interconnectivity of these environments presents new threat levels, requiring robust anomaly detection. In this study, a new security method that is based on deep learning is presented to mitigate the </w:t>
      </w:r>
      <w:proofErr w:type="gramStart"/>
      <w:r w:rsidRPr="007F62B3">
        <w:t>particular threats</w:t>
      </w:r>
      <w:proofErr w:type="gramEnd"/>
      <w:r w:rsidRPr="007F62B3">
        <w:t xml:space="preserve"> that are associated with Internet of Things networks. </w:t>
      </w:r>
      <w:r w:rsidR="0083640F" w:rsidRPr="007F62B3">
        <w:t xml:space="preserve">The </w:t>
      </w:r>
      <w:r w:rsidRPr="007F62B3">
        <w:t xml:space="preserve">proposed approach employs deep neural networks to efficiently monitor network activity patterns and detect potential vulnerabilities in real-time communication. A hybrid CNN-Transformer model for attack detection and classification in IoT networks is proposed in this study. To create and test this approach, we analyzed the CIC-IoT-2023 dataset, which includes 33 distinct IoT threat types distributed over 7 distinct categories. The experimental findings demonstrate that the proposed model works excellently, with a precision of 99.96%, a recall of 99.96%, an F1 score of 99.96%, and an accuracy of 99.97% with a loss of 0.0123. Moreover, the proposed model is </w:t>
      </w:r>
      <w:proofErr w:type="spellStart"/>
      <w:r w:rsidRPr="007F62B3">
        <w:t>analysed</w:t>
      </w:r>
      <w:proofErr w:type="spellEnd"/>
      <w:r w:rsidRPr="007F62B3">
        <w:t xml:space="preserve"> based on computational time and resource consumption, demonstrating its efficacy in detecting and classifying attacks, with </w:t>
      </w:r>
      <w:proofErr w:type="spellStart"/>
      <w:r w:rsidRPr="007F62B3">
        <w:t>minimised</w:t>
      </w:r>
      <w:proofErr w:type="spellEnd"/>
      <w:r w:rsidRPr="007F62B3">
        <w:t xml:space="preserve"> computational complexity while maintaining high accuracy.</w:t>
      </w:r>
    </w:p>
    <w:p w14:paraId="08BB8545" w14:textId="77777777" w:rsidR="00E01F9C" w:rsidRPr="007F62B3" w:rsidRDefault="00E01F9C" w:rsidP="00E01F9C"/>
    <w:p w14:paraId="1CF469EE" w14:textId="4D5FD7C5" w:rsidR="00E01F9C" w:rsidRPr="007F62B3" w:rsidRDefault="005F5C3A" w:rsidP="00E01F9C">
      <w:r w:rsidRPr="007F62B3">
        <w:rPr>
          <w:b/>
        </w:rPr>
        <w:t>INTRODUCTION:</w:t>
      </w:r>
      <w:r w:rsidRPr="007F62B3">
        <w:t xml:space="preserve"> </w:t>
      </w:r>
    </w:p>
    <w:p w14:paraId="67909C56" w14:textId="349B373B" w:rsidR="00201DFB" w:rsidRPr="007F62B3" w:rsidRDefault="005F5C3A" w:rsidP="00201DFB">
      <w:r w:rsidRPr="007F62B3">
        <w:t xml:space="preserve">The Internet of Things technology has advanced significantly in recent years, and we have entered a highly interconnected digital world. Many different industries are currently using Internet of Things (IoT) devices, including health care, agricultural activity, transportation, </w:t>
      </w:r>
      <w:r w:rsidRPr="007F62B3">
        <w:lastRenderedPageBreak/>
        <w:t>aerospace, and production</w:t>
      </w:r>
      <w:r w:rsidR="0040484C" w:rsidRPr="007F62B3">
        <w:rPr>
          <w:vertAlign w:val="superscript"/>
        </w:rPr>
        <w:t>1</w:t>
      </w:r>
      <w:r w:rsidRPr="007F62B3">
        <w:t>. Renowned experts project that the Internet of Things (IoT) and related applications will significantly affect the world economy by 2025, with annual effects ranging from $3.9 trillion to $11.1 trillion</w:t>
      </w:r>
      <w:r w:rsidR="0040484C" w:rsidRPr="007F62B3">
        <w:rPr>
          <w:vertAlign w:val="superscript"/>
        </w:rPr>
        <w:t>2</w:t>
      </w:r>
      <w:r w:rsidRPr="007F62B3">
        <w:t xml:space="preserve">. On the other hand, new security-related difficulties arise due to this flawless connection. As IoT devices have evolved, they have become </w:t>
      </w:r>
      <w:r w:rsidR="0083640F" w:rsidRPr="007F62B3">
        <w:t>increasingly vulnerable to cyberattacks, making it necessary to prevent unauthorized access and attacks on these devices</w:t>
      </w:r>
      <w:r w:rsidRPr="007F62B3">
        <w:t>. In an atmosphere with a wide range of devices, some gadgets are more vulnerable to the attack than others</w:t>
      </w:r>
      <w:r w:rsidR="0040484C" w:rsidRPr="007F62B3">
        <w:rPr>
          <w:vertAlign w:val="superscript"/>
        </w:rPr>
        <w:t>3</w:t>
      </w:r>
      <w:r w:rsidRPr="007F62B3">
        <w:t xml:space="preserve">. Not only do these devices affect the security of the Internet of Things system, but they also affect the transmission channels that are a part of the system, and they may even cause the transmission network to fail in part </w:t>
      </w:r>
      <w:proofErr w:type="gramStart"/>
      <w:r w:rsidRPr="007F62B3">
        <w:t>or as a whole</w:t>
      </w:r>
      <w:proofErr w:type="gramEnd"/>
      <w:r w:rsidRPr="007F62B3">
        <w:t xml:space="preserve">. Machine learning (ML) and deep learning (DL) are two branches of </w:t>
      </w:r>
      <w:r w:rsidR="0083640F" w:rsidRPr="007F62B3">
        <w:t xml:space="preserve">artificial intelligence </w:t>
      </w:r>
      <w:r w:rsidR="00BC47AB" w:rsidRPr="007F62B3">
        <w:t>(</w:t>
      </w:r>
      <w:r w:rsidRPr="007F62B3">
        <w:t>AI</w:t>
      </w:r>
      <w:r w:rsidR="00BC47AB" w:rsidRPr="007F62B3">
        <w:t>)</w:t>
      </w:r>
      <w:r w:rsidRPr="007F62B3">
        <w:t xml:space="preserve"> that have significantly improved several domains, such as healthcare systems</w:t>
      </w:r>
      <w:r w:rsidR="0040484C" w:rsidRPr="007F62B3">
        <w:rPr>
          <w:vertAlign w:val="superscript"/>
        </w:rPr>
        <w:t>4</w:t>
      </w:r>
      <w:r w:rsidRPr="007F62B3">
        <w:t>, computer vision</w:t>
      </w:r>
      <w:r w:rsidR="0040484C" w:rsidRPr="007F62B3">
        <w:rPr>
          <w:vertAlign w:val="superscript"/>
        </w:rPr>
        <w:t>5</w:t>
      </w:r>
      <w:r w:rsidRPr="007F62B3">
        <w:t xml:space="preserve">, and wireless </w:t>
      </w:r>
      <w:r w:rsidR="00EC375B" w:rsidRPr="007F62B3">
        <w:t>communications</w:t>
      </w:r>
      <w:r w:rsidR="0040484C" w:rsidRPr="007F62B3">
        <w:rPr>
          <w:vertAlign w:val="superscript"/>
        </w:rPr>
        <w:t>6</w:t>
      </w:r>
      <w:r w:rsidR="00EC375B" w:rsidRPr="007F62B3">
        <w:t xml:space="preserve"> and network security</w:t>
      </w:r>
      <w:r w:rsidR="0040484C" w:rsidRPr="007F62B3">
        <w:rPr>
          <w:vertAlign w:val="superscript"/>
        </w:rPr>
        <w:t>7</w:t>
      </w:r>
      <w:r w:rsidRPr="007F62B3">
        <w:t>. These advancements have been made possible by the improvement of their respective technologies. Regarding the Internet of Things, it is usual practice to set up intrusion detection systems that rely on deep learning and machine learning</w:t>
      </w:r>
      <w:r w:rsidR="0040484C" w:rsidRPr="007F62B3">
        <w:rPr>
          <w:vertAlign w:val="superscript"/>
        </w:rPr>
        <w:t>4,5</w:t>
      </w:r>
      <w:r w:rsidRPr="007F62B3">
        <w:t>.</w:t>
      </w:r>
    </w:p>
    <w:p w14:paraId="49C01CEC" w14:textId="77777777" w:rsidR="004F76E7" w:rsidRPr="007F62B3" w:rsidRDefault="004F76E7" w:rsidP="00201DFB"/>
    <w:p w14:paraId="56FCCB30" w14:textId="77777777" w:rsidR="004F76E7" w:rsidRPr="007F62B3" w:rsidRDefault="005F5C3A" w:rsidP="00201DFB">
      <w:r w:rsidRPr="007F62B3">
        <w:t xml:space="preserve">The suggested intrusion detection system scans network traffic for unusual data flows and processes packets, including recently captured benign information. This allows the system to identify innovative attacks. Two approaches are used, signature-based and anomaly-based, to detect intrusions. One intrusion detection method that relies on signatures is keeping checks on packet traffic inside the network and comparing the values found with those designated as signatures of known attacks. This is done </w:t>
      </w:r>
      <w:proofErr w:type="gramStart"/>
      <w:r w:rsidRPr="007F62B3">
        <w:t>in order to</w:t>
      </w:r>
      <w:proofErr w:type="gramEnd"/>
      <w:r w:rsidRPr="007F62B3">
        <w:t xml:space="preserve"> identify vulnerabilities in the network. Anomaly-based methods are used to identify attacks by recording user parameters that exhibit a divergence from the parameters considered authentic for users. Therefore, to improve the detection of attacks, this research introduces a deep learning model that combines a Transformer with a convolutional neural network (CNN). </w:t>
      </w:r>
      <w:proofErr w:type="gramStart"/>
      <w:r w:rsidRPr="007F62B3">
        <w:t>In order to</w:t>
      </w:r>
      <w:proofErr w:type="gramEnd"/>
      <w:r w:rsidRPr="007F62B3">
        <w:t xml:space="preserve"> create multi-space feature subsets that allow for a more thorough nonlinear representation, the original data is transformed into several subspaces using a CNN component in the proposed model. After this, the feature associations are </w:t>
      </w:r>
      <w:proofErr w:type="spellStart"/>
      <w:r w:rsidRPr="007F62B3">
        <w:t>finalised</w:t>
      </w:r>
      <w:proofErr w:type="spellEnd"/>
      <w:r w:rsidRPr="007F62B3">
        <w:t xml:space="preserve">, and deeper qualities, such as detailed features, are extracted using the Transformer component. In the end, the </w:t>
      </w:r>
      <w:proofErr w:type="spellStart"/>
      <w:r w:rsidRPr="007F62B3">
        <w:t>softmax</w:t>
      </w:r>
      <w:proofErr w:type="spellEnd"/>
      <w:r w:rsidRPr="007F62B3">
        <w:t xml:space="preserve"> function builds relationships between features and labels. The suggested approach shows outstanding performance in detecting attacks by combining the best features of the CNN approach and the Transformer model. </w:t>
      </w:r>
    </w:p>
    <w:p w14:paraId="39AFC49F" w14:textId="77777777" w:rsidR="004F76E7" w:rsidRPr="007F62B3" w:rsidRDefault="004F76E7" w:rsidP="00201DFB"/>
    <w:p w14:paraId="767D461E" w14:textId="1648072B" w:rsidR="00201DFB" w:rsidRPr="007F62B3" w:rsidRDefault="005F5C3A" w:rsidP="00F21E87">
      <w:r w:rsidRPr="007F62B3">
        <w:t>Below, the main objectives of this research are highlighted:</w:t>
      </w:r>
      <w:r w:rsidR="004F76E7" w:rsidRPr="007F62B3">
        <w:t xml:space="preserve"> (</w:t>
      </w:r>
      <w:proofErr w:type="spellStart"/>
      <w:r w:rsidR="004F76E7" w:rsidRPr="007F62B3">
        <w:t>i</w:t>
      </w:r>
      <w:proofErr w:type="spellEnd"/>
      <w:r w:rsidR="004F76E7" w:rsidRPr="007F62B3">
        <w:t xml:space="preserve">) </w:t>
      </w:r>
      <w:r w:rsidRPr="007F62B3">
        <w:t>Built an advanced framework for detecting anomalies in the context of the Internet of Things. This framework makes it possible to improve the detection of malicious information generated by heterogeneous Internet of Things (IoT) devices that have been hacked or compromised.</w:t>
      </w:r>
      <w:r w:rsidR="004F76E7" w:rsidRPr="007F62B3">
        <w:t xml:space="preserve"> (ii) </w:t>
      </w:r>
      <w:r w:rsidRPr="007F62B3">
        <w:t>The research demonstrates an effective method for extracting relevant characteristics from datasets to detect anomalies based on IoT. When applied to these devices, this technique makes attack detection more effective.</w:t>
      </w:r>
      <w:r w:rsidR="004F76E7" w:rsidRPr="007F62B3">
        <w:t xml:space="preserve"> (iii) </w:t>
      </w:r>
      <w:r w:rsidRPr="007F62B3">
        <w:t>To identify attacks, the article presents an adaptive model that uses Transformers and CNN. This model aims to detect intrusions into the Internet of Things environment that originate from the network.</w:t>
      </w:r>
      <w:r w:rsidR="004F76E7" w:rsidRPr="007F62B3">
        <w:t xml:space="preserve"> (iv) </w:t>
      </w:r>
      <w:r w:rsidRPr="007F62B3">
        <w:t>A multiclass classification technique is used to test and verify the proposed model using the CIC-IoT23 security dataset. Using a multiclass classification technique, the evaluation successfully distinguishes between seven attacks launched by IoT botnets and harmless traffic.</w:t>
      </w:r>
    </w:p>
    <w:p w14:paraId="23C86588" w14:textId="01F9D838" w:rsidR="008F31B8" w:rsidRPr="007F62B3" w:rsidRDefault="004F76E7" w:rsidP="004F76E7">
      <w:r w:rsidRPr="007F62B3">
        <w:t xml:space="preserve"> (v) Using </w:t>
      </w:r>
      <w:proofErr w:type="gramStart"/>
      <w:r w:rsidRPr="007F62B3">
        <w:t>a number of</w:t>
      </w:r>
      <w:proofErr w:type="gramEnd"/>
      <w:r w:rsidRPr="007F62B3">
        <w:t xml:space="preserve"> characteristics, the suggested approach is compared to current </w:t>
      </w:r>
      <w:r w:rsidRPr="007F62B3">
        <w:lastRenderedPageBreak/>
        <w:t>methodologies. This comparison investigation shows that the suggested approach is better and successful in identifying attacks on the Internet of Things (IoT).</w:t>
      </w:r>
    </w:p>
    <w:p w14:paraId="4457931F" w14:textId="77777777" w:rsidR="004F76E7" w:rsidRPr="007F62B3" w:rsidRDefault="004F76E7" w:rsidP="00F21E87"/>
    <w:p w14:paraId="452254B7" w14:textId="3475D991" w:rsidR="00E01F9C" w:rsidRPr="007F62B3" w:rsidRDefault="005F5C3A" w:rsidP="008F31B8">
      <w:r w:rsidRPr="007F62B3">
        <w:t>The proposed hybrid CNN</w:t>
      </w:r>
      <w:r w:rsidR="0083640F" w:rsidRPr="007F62B3">
        <w:t>-</w:t>
      </w:r>
      <w:r w:rsidRPr="007F62B3">
        <w:t>Transformer model is better at generalizing and being robust than traditional signature- and anomaly-based IDS methods</w:t>
      </w:r>
      <w:r w:rsidR="0040484C" w:rsidRPr="007F62B3">
        <w:rPr>
          <w:vertAlign w:val="superscript"/>
        </w:rPr>
        <w:t>2,5</w:t>
      </w:r>
      <w:r w:rsidRPr="007F62B3">
        <w:t xml:space="preserve"> because it combines spatial feature extraction with temporal attention. It gets better accuracy and </w:t>
      </w:r>
      <w:r w:rsidR="0040484C" w:rsidRPr="007F62B3">
        <w:t>recalls</w:t>
      </w:r>
      <w:r w:rsidRPr="007F62B3">
        <w:t xml:space="preserve"> with less manual feature engineering than traditional ML/DL methods</w:t>
      </w:r>
      <w:r w:rsidR="00BC2961" w:rsidRPr="007F62B3">
        <w:rPr>
          <w:vertAlign w:val="superscript"/>
        </w:rPr>
        <w:t>6,8</w:t>
      </w:r>
      <w:r w:rsidRPr="007F62B3">
        <w:t>. Earlier hybrid models</w:t>
      </w:r>
      <w:r w:rsidR="00BC2961" w:rsidRPr="007F62B3">
        <w:rPr>
          <w:vertAlign w:val="superscript"/>
        </w:rPr>
        <w:t>9,10</w:t>
      </w:r>
      <w:r w:rsidRPr="007F62B3">
        <w:t xml:space="preserve"> could not adapt to changes in real time. The proposed approach solves this by using lightweight architecture and optimization.</w:t>
      </w:r>
    </w:p>
    <w:p w14:paraId="5118D93B" w14:textId="77777777" w:rsidR="00201DFB" w:rsidRPr="007F62B3" w:rsidRDefault="00201DFB" w:rsidP="00201DFB"/>
    <w:p w14:paraId="15944180" w14:textId="2E4B6252" w:rsidR="001F45B5" w:rsidRPr="007F62B3" w:rsidRDefault="005F5C3A" w:rsidP="001F45B5">
      <w:pPr>
        <w:rPr>
          <w:lang w:val="en-IN"/>
        </w:rPr>
      </w:pPr>
      <w:r w:rsidRPr="007F62B3">
        <w:rPr>
          <w:lang w:val="en-IN"/>
        </w:rPr>
        <w:t>The rapidly expanding domain of IoT and associated security issues has prompted significant intrusion detection studies. The literature review focuses on key research works and the</w:t>
      </w:r>
      <w:r w:rsidR="0083640F" w:rsidRPr="007F62B3">
        <w:rPr>
          <w:lang w:val="en-IN"/>
        </w:rPr>
        <w:t>ir contributions to provide a more in-depth understanding of the solutions currently considered</w:t>
      </w:r>
      <w:r w:rsidRPr="007F62B3">
        <w:rPr>
          <w:lang w:val="en-IN"/>
        </w:rPr>
        <w:t xml:space="preserve"> state-of-the-art.</w:t>
      </w:r>
    </w:p>
    <w:p w14:paraId="678019D1" w14:textId="77777777" w:rsidR="001E02A3" w:rsidRPr="007F62B3" w:rsidRDefault="001E02A3" w:rsidP="001F45B5">
      <w:pPr>
        <w:rPr>
          <w:lang w:val="en-IN"/>
        </w:rPr>
      </w:pPr>
    </w:p>
    <w:p w14:paraId="73A1978D" w14:textId="2F38C03E" w:rsidR="001F45B5" w:rsidRPr="007F62B3" w:rsidRDefault="005F5C3A" w:rsidP="001F45B5">
      <w:pPr>
        <w:rPr>
          <w:lang w:val="en-IN"/>
        </w:rPr>
      </w:pPr>
      <w:r w:rsidRPr="007F62B3">
        <w:rPr>
          <w:lang w:val="en-IN"/>
        </w:rPr>
        <w:t xml:space="preserve">A hybrid model that </w:t>
      </w:r>
      <w:r w:rsidR="0083640F" w:rsidRPr="007F62B3">
        <w:rPr>
          <w:lang w:val="en-IN"/>
        </w:rPr>
        <w:t>utilizes an adaptive CNN-GRU architecture was proposed by Nandanwar and Katarya</w:t>
      </w:r>
      <w:r w:rsidR="0083640F" w:rsidRPr="00406EC2">
        <w:rPr>
          <w:vertAlign w:val="superscript"/>
          <w:lang w:val="en-IN"/>
        </w:rPr>
        <w:t>11</w:t>
      </w:r>
      <w:r w:rsidR="0083640F" w:rsidRPr="007F62B3">
        <w:rPr>
          <w:lang w:val="en-IN"/>
        </w:rPr>
        <w:t xml:space="preserve"> for the purpose of detecting and classifying botnet attacks in</w:t>
      </w:r>
      <w:r w:rsidRPr="007F62B3">
        <w:rPr>
          <w:lang w:val="en-IN"/>
        </w:rPr>
        <w:t xml:space="preserve"> Industrial Internet of Things (IIoT) environments.</w:t>
      </w:r>
    </w:p>
    <w:p w14:paraId="1450CB0A" w14:textId="77777777" w:rsidR="001E02A3" w:rsidRPr="007F62B3" w:rsidRDefault="001E02A3" w:rsidP="001F45B5">
      <w:pPr>
        <w:rPr>
          <w:lang w:val="en-IN"/>
        </w:rPr>
      </w:pPr>
    </w:p>
    <w:p w14:paraId="4B977FD4" w14:textId="5D7BA512" w:rsidR="001F45B5" w:rsidRPr="007F62B3" w:rsidRDefault="005F5C3A" w:rsidP="001F45B5">
      <w:pPr>
        <w:rPr>
          <w:lang w:val="en-IN"/>
        </w:rPr>
      </w:pPr>
      <w:r w:rsidRPr="007F62B3">
        <w:rPr>
          <w:lang w:val="en-IN"/>
        </w:rPr>
        <w:t xml:space="preserve">With an F1 score of 98.59% and an accuracy rate of 98.75% utilising the CIC-IoT2023 dataset, </w:t>
      </w:r>
      <w:r w:rsidR="007E3B96" w:rsidRPr="00406EC2">
        <w:rPr>
          <w:lang w:val="en-GB"/>
        </w:rPr>
        <w:t>Jony et al</w:t>
      </w:r>
      <w:r w:rsidR="0083640F" w:rsidRPr="00406EC2">
        <w:rPr>
          <w:lang w:val="en-GB"/>
        </w:rPr>
        <w:t>.</w:t>
      </w:r>
      <w:r w:rsidR="007E3B96" w:rsidRPr="00406EC2">
        <w:rPr>
          <w:vertAlign w:val="superscript"/>
          <w:lang w:val="en-GB"/>
        </w:rPr>
        <w:t>12</w:t>
      </w:r>
      <w:r w:rsidR="007E3B96" w:rsidRPr="00406EC2">
        <w:rPr>
          <w:lang w:val="en-GB"/>
        </w:rPr>
        <w:t xml:space="preserve"> </w:t>
      </w:r>
      <w:r w:rsidRPr="007F62B3">
        <w:rPr>
          <w:lang w:val="en-IN"/>
        </w:rPr>
        <w:t xml:space="preserve"> suggested an LSTM-based model that successfully predicts cyber-attack patterns.</w:t>
      </w:r>
      <w:r w:rsidR="0083640F" w:rsidRPr="007F62B3">
        <w:rPr>
          <w:lang w:val="en-IN"/>
        </w:rPr>
        <w:t xml:space="preserve"> </w:t>
      </w:r>
      <w:r w:rsidRPr="007F62B3">
        <w:rPr>
          <w:lang w:val="en-IN"/>
        </w:rPr>
        <w:t>A machine learning ensemble strategy was suggested in this research</w:t>
      </w:r>
      <w:r w:rsidR="00FE0DAC" w:rsidRPr="007F62B3">
        <w:rPr>
          <w:vertAlign w:val="superscript"/>
          <w:lang w:val="en-IN"/>
        </w:rPr>
        <w:t>8</w:t>
      </w:r>
      <w:r w:rsidRPr="007F62B3">
        <w:rPr>
          <w:lang w:val="en-IN"/>
        </w:rPr>
        <w:t xml:space="preserve"> as a binary classification method for detecting and eradicating false data in IoT networks. The model employs a gradient boosting machine ensemble to identify abnormalities and mitigate zero-day assaults. The model attained an accuracy of 98.27%. Also</w:t>
      </w:r>
      <w:r w:rsidR="00FE0DAC" w:rsidRPr="007F62B3">
        <w:rPr>
          <w:lang w:val="en-IN"/>
        </w:rPr>
        <w:t xml:space="preserve">, </w:t>
      </w:r>
      <w:r w:rsidRPr="007F62B3">
        <w:rPr>
          <w:lang w:val="en-IN"/>
        </w:rPr>
        <w:t>precision and recall are at 96.40% and 95.70% respectively, making it appropriate for essential IoT applications.</w:t>
      </w:r>
      <w:r w:rsidR="001E02A3" w:rsidRPr="007F62B3">
        <w:rPr>
          <w:lang w:val="en-IN"/>
        </w:rPr>
        <w:t xml:space="preserve"> </w:t>
      </w:r>
      <w:r w:rsidR="00697A29" w:rsidRPr="007F62B3">
        <w:rPr>
          <w:lang w:val="en-IN"/>
        </w:rPr>
        <w:t>de Caldas Filho</w:t>
      </w:r>
      <w:r w:rsidR="00081E19" w:rsidRPr="007F62B3">
        <w:rPr>
          <w:lang w:val="en-IN"/>
        </w:rPr>
        <w:t xml:space="preserve"> </w:t>
      </w:r>
      <w:r w:rsidR="00697A29" w:rsidRPr="007F62B3">
        <w:rPr>
          <w:lang w:val="en-IN"/>
        </w:rPr>
        <w:t>et</w:t>
      </w:r>
      <w:r w:rsidR="00081E19" w:rsidRPr="007F62B3">
        <w:rPr>
          <w:lang w:val="en-IN"/>
        </w:rPr>
        <w:t xml:space="preserve"> </w:t>
      </w:r>
      <w:r w:rsidR="00697A29" w:rsidRPr="007F62B3">
        <w:rPr>
          <w:lang w:val="en-IN"/>
        </w:rPr>
        <w:t>al</w:t>
      </w:r>
      <w:r w:rsidR="0083640F" w:rsidRPr="007F62B3">
        <w:rPr>
          <w:lang w:val="en-IN"/>
        </w:rPr>
        <w:t>.</w:t>
      </w:r>
      <w:r w:rsidRPr="007F62B3">
        <w:rPr>
          <w:vertAlign w:val="superscript"/>
          <w:lang w:val="en-IN"/>
        </w:rPr>
        <w:t xml:space="preserve">13 </w:t>
      </w:r>
      <w:r w:rsidRPr="007F62B3">
        <w:rPr>
          <w:lang w:val="en-IN"/>
        </w:rPr>
        <w:t>developed a  hybrid Intrusion Detection System (IDS) that combines Network-Based and Host-Based IDS. This integrated Intrusion Response System (IRS) proactively detects and prevents zero-day threats. The author also used a decentralised federated learning system to identify anomalies using deep learning. This federated training and detection with deep learning achieves 89.753% detection accuracy in a decentralised IoT infrastructure.</w:t>
      </w:r>
      <w:r w:rsidR="001E02A3" w:rsidRPr="007F62B3">
        <w:rPr>
          <w:lang w:val="en-IN"/>
        </w:rPr>
        <w:t xml:space="preserve"> </w:t>
      </w:r>
      <w:r w:rsidR="00C23E17" w:rsidRPr="007F62B3">
        <w:rPr>
          <w:lang w:val="en-IN"/>
        </w:rPr>
        <w:t>Wang et al</w:t>
      </w:r>
      <w:r w:rsidR="0083640F" w:rsidRPr="007F62B3">
        <w:rPr>
          <w:lang w:val="en-IN"/>
        </w:rPr>
        <w:t>.</w:t>
      </w:r>
      <w:r w:rsidRPr="007F62B3">
        <w:rPr>
          <w:vertAlign w:val="superscript"/>
          <w:lang w:val="en-IN"/>
        </w:rPr>
        <w:t>14</w:t>
      </w:r>
      <w:r w:rsidR="00B73366" w:rsidRPr="007F62B3">
        <w:rPr>
          <w:lang w:val="en-IN"/>
        </w:rPr>
        <w:t xml:space="preserve"> </w:t>
      </w:r>
      <w:r w:rsidRPr="007F62B3">
        <w:rPr>
          <w:lang w:val="en-IN"/>
        </w:rPr>
        <w:t xml:space="preserve">presented a threat detection tool called </w:t>
      </w:r>
      <w:proofErr w:type="spellStart"/>
      <w:r w:rsidRPr="007F62B3">
        <w:rPr>
          <w:lang w:val="en-IN"/>
        </w:rPr>
        <w:t>ThreatInsight</w:t>
      </w:r>
      <w:proofErr w:type="spellEnd"/>
      <w:r w:rsidRPr="007F62B3">
        <w:rPr>
          <w:lang w:val="en-IN"/>
        </w:rPr>
        <w:t xml:space="preserve">, which reduced the need for system audit logs. </w:t>
      </w:r>
      <w:proofErr w:type="spellStart"/>
      <w:r w:rsidRPr="007F62B3">
        <w:rPr>
          <w:lang w:val="en-IN"/>
        </w:rPr>
        <w:t>ThreatInsight</w:t>
      </w:r>
      <w:proofErr w:type="spellEnd"/>
      <w:r w:rsidRPr="007F62B3">
        <w:rPr>
          <w:lang w:val="en-IN"/>
        </w:rPr>
        <w:t xml:space="preserve"> identifies and attributes attackers using fact-based and semantic reasoning approaches. By producing analysis reports, the technology improves early detection capabilities in cybersecurity protection systems and offers real-time analysis.</w:t>
      </w:r>
    </w:p>
    <w:p w14:paraId="2041AEC1" w14:textId="77777777" w:rsidR="0083640F" w:rsidRPr="007F62B3" w:rsidRDefault="0083640F" w:rsidP="001F45B5">
      <w:pPr>
        <w:rPr>
          <w:lang w:val="en-IN"/>
        </w:rPr>
      </w:pPr>
    </w:p>
    <w:p w14:paraId="103BC153" w14:textId="756B54E7" w:rsidR="001F45B5" w:rsidRPr="007F62B3" w:rsidRDefault="00081E19" w:rsidP="001F45B5">
      <w:pPr>
        <w:rPr>
          <w:lang w:val="en-IN"/>
        </w:rPr>
      </w:pPr>
      <w:r w:rsidRPr="007F62B3">
        <w:rPr>
          <w:lang w:val="en-IN"/>
        </w:rPr>
        <w:t>Chai et al</w:t>
      </w:r>
      <w:r w:rsidR="0083640F" w:rsidRPr="007F62B3">
        <w:rPr>
          <w:lang w:val="en-IN"/>
        </w:rPr>
        <w:t>.</w:t>
      </w:r>
      <w:r w:rsidR="005F5C3A" w:rsidRPr="007F62B3">
        <w:rPr>
          <w:vertAlign w:val="superscript"/>
          <w:lang w:val="en-IN"/>
        </w:rPr>
        <w:t>15</w:t>
      </w:r>
      <w:r w:rsidR="00B73366" w:rsidRPr="007F62B3">
        <w:rPr>
          <w:lang w:val="en-IN"/>
        </w:rPr>
        <w:t xml:space="preserve"> </w:t>
      </w:r>
      <w:r w:rsidR="005F5C3A" w:rsidRPr="007F62B3">
        <w:rPr>
          <w:lang w:val="en-IN"/>
        </w:rPr>
        <w:t>presented a malware detection method using dynamic convolution to extract features and class features adaptively. The author suggested a dynamic activation function that uses sample correlations to decrease the impact of irrelevant characteristics, based on dual-sample analysis. The distance between query samples and prototypes is calculated using a metric-based technique for successful malware identification. In terms of experimental findings, this method shows significant improvements over existing few-shot malware detection algorithms.</w:t>
      </w:r>
      <w:r w:rsidR="0083640F" w:rsidRPr="007F62B3">
        <w:rPr>
          <w:lang w:val="en-IN"/>
        </w:rPr>
        <w:t xml:space="preserve"> </w:t>
      </w:r>
      <w:r w:rsidR="007F783C" w:rsidRPr="007F62B3">
        <w:rPr>
          <w:lang w:val="en-IN"/>
        </w:rPr>
        <w:t>Shah</w:t>
      </w:r>
      <w:r w:rsidR="007F783C" w:rsidRPr="007F62B3" w:rsidDel="007F783C">
        <w:rPr>
          <w:lang w:val="en-IN"/>
        </w:rPr>
        <w:t xml:space="preserve"> </w:t>
      </w:r>
      <w:r w:rsidR="007F783C" w:rsidRPr="007F62B3">
        <w:rPr>
          <w:lang w:val="en-IN"/>
        </w:rPr>
        <w:t>et al</w:t>
      </w:r>
      <w:r w:rsidR="0083640F" w:rsidRPr="007F62B3">
        <w:rPr>
          <w:lang w:val="en-IN"/>
        </w:rPr>
        <w:t>.</w:t>
      </w:r>
      <w:r w:rsidR="00FE0DAC" w:rsidRPr="007F62B3">
        <w:rPr>
          <w:vertAlign w:val="superscript"/>
          <w:lang w:val="en-IN"/>
        </w:rPr>
        <w:t>16</w:t>
      </w:r>
      <w:r w:rsidR="005F5C3A" w:rsidRPr="007F62B3">
        <w:rPr>
          <w:lang w:val="en-IN"/>
        </w:rPr>
        <w:t xml:space="preserve"> present an AI-driven system model aimed at enhancing IoT security by detecting malicious users through binary classification and employing blockchain technology for </w:t>
      </w:r>
      <w:r w:rsidR="005F5C3A" w:rsidRPr="007F62B3">
        <w:rPr>
          <w:lang w:val="en-IN"/>
        </w:rPr>
        <w:lastRenderedPageBreak/>
        <w:t xml:space="preserve">secure data storage. It addresses potential exploits of blockchain smart contracts by implementing deep learning algorithms for classification, ultimately providing a comprehensive security framework evaluated through various performance metrics. </w:t>
      </w:r>
    </w:p>
    <w:p w14:paraId="2BEAFCAB" w14:textId="77777777" w:rsidR="0083640F" w:rsidRPr="007F62B3" w:rsidRDefault="0083640F" w:rsidP="001F45B5">
      <w:pPr>
        <w:rPr>
          <w:lang w:val="en-IN"/>
        </w:rPr>
      </w:pPr>
    </w:p>
    <w:p w14:paraId="5F744CB1" w14:textId="31A52664" w:rsidR="001F45B5" w:rsidRPr="007F62B3" w:rsidRDefault="007F783C" w:rsidP="001F45B5">
      <w:pPr>
        <w:rPr>
          <w:lang w:val="en-IN"/>
        </w:rPr>
      </w:pPr>
      <w:r w:rsidRPr="007F62B3">
        <w:rPr>
          <w:lang w:val="en-IN"/>
        </w:rPr>
        <w:t>Luo et al</w:t>
      </w:r>
      <w:r w:rsidR="0083640F" w:rsidRPr="007F62B3">
        <w:rPr>
          <w:lang w:val="en-IN"/>
        </w:rPr>
        <w:t>.</w:t>
      </w:r>
      <w:r w:rsidR="005F5C3A" w:rsidRPr="007F62B3">
        <w:rPr>
          <w:vertAlign w:val="superscript"/>
          <w:lang w:val="en-IN"/>
        </w:rPr>
        <w:t xml:space="preserve">17 </w:t>
      </w:r>
      <w:r w:rsidR="005F5C3A" w:rsidRPr="007F62B3">
        <w:rPr>
          <w:lang w:val="en-IN"/>
        </w:rPr>
        <w:t>introduced a novel system for Internet of Things (IoT) applications, EDL-WADS</w:t>
      </w:r>
      <w:r w:rsidR="0083640F" w:rsidRPr="007F62B3">
        <w:rPr>
          <w:lang w:val="en-IN"/>
        </w:rPr>
        <w:t>,</w:t>
      </w:r>
      <w:r w:rsidR="005F5C3A" w:rsidRPr="007F62B3">
        <w:rPr>
          <w:lang w:val="en-IN"/>
        </w:rPr>
        <w:t xml:space="preserve"> which has four modules: a feature learning module for URL request representations, a deep learning module with three models for diverse URL request representations, a decision module for integrating model results using an ensemble classifier, and a fine-tuning module for real-time updates. EDL-WADS beat baseline models with 99.47% accuracy, 99.29% true positive rate, 99.70% precision, and 0.0033 false positive rate in testing on varied datasets. Its limitations included the system's concentration on SQL injection and cross-site scripting detection, as well as the CNN model's poor performance.</w:t>
      </w:r>
    </w:p>
    <w:p w14:paraId="0860A127" w14:textId="77777777" w:rsidR="0083640F" w:rsidRPr="007F62B3" w:rsidRDefault="0083640F" w:rsidP="001F45B5">
      <w:pPr>
        <w:rPr>
          <w:lang w:val="en-IN"/>
        </w:rPr>
      </w:pPr>
    </w:p>
    <w:p w14:paraId="0BAEFD58" w14:textId="587BCDFB" w:rsidR="001F45B5" w:rsidRPr="007F62B3" w:rsidRDefault="003F283A" w:rsidP="001F45B5">
      <w:pPr>
        <w:rPr>
          <w:lang w:val="en-IN"/>
        </w:rPr>
      </w:pPr>
      <w:r w:rsidRPr="007F62B3">
        <w:rPr>
          <w:lang w:val="en-IN"/>
        </w:rPr>
        <w:t>Tian et al</w:t>
      </w:r>
      <w:r w:rsidR="0083640F" w:rsidRPr="007F62B3">
        <w:rPr>
          <w:lang w:val="en-IN"/>
        </w:rPr>
        <w:t>.</w:t>
      </w:r>
      <w:r w:rsidR="005F5C3A" w:rsidRPr="007F62B3">
        <w:rPr>
          <w:vertAlign w:val="superscript"/>
          <w:lang w:val="en-IN"/>
        </w:rPr>
        <w:t xml:space="preserve">18 </w:t>
      </w:r>
      <w:r w:rsidR="005F5C3A" w:rsidRPr="007F62B3">
        <w:rPr>
          <w:lang w:val="en-IN"/>
        </w:rPr>
        <w:t>presented a distributed deep learning-based method for detecting attacks on the web by examining URLs. Deployed on edge devices, the system is designed to identify web threats. Two concurrent deep models were employed to conduct experiments on the system, and the system was compared to existing systems using a variety of datasets. The system is competitive for web attack detection with 99.410% accuracy, 98.91% TPR, and 99.55% detection rate of normal requests.</w:t>
      </w:r>
    </w:p>
    <w:p w14:paraId="269EE9FC" w14:textId="77777777" w:rsidR="0083640F" w:rsidRPr="007F62B3" w:rsidRDefault="0083640F" w:rsidP="001F45B5">
      <w:pPr>
        <w:rPr>
          <w:lang w:val="en-IN"/>
        </w:rPr>
      </w:pPr>
    </w:p>
    <w:p w14:paraId="651BC0D8" w14:textId="4E0F970A" w:rsidR="0083640F" w:rsidRPr="007F62B3" w:rsidRDefault="003F283A" w:rsidP="00201DFB">
      <w:pPr>
        <w:rPr>
          <w:lang w:val="en-IN"/>
        </w:rPr>
      </w:pPr>
      <w:r w:rsidRPr="007F62B3">
        <w:rPr>
          <w:lang w:val="en-IN"/>
        </w:rPr>
        <w:t>Chai et al</w:t>
      </w:r>
      <w:r w:rsidR="0083640F" w:rsidRPr="007F62B3">
        <w:rPr>
          <w:lang w:val="en-IN"/>
        </w:rPr>
        <w:t>.</w:t>
      </w:r>
      <w:r w:rsidR="005F5C3A" w:rsidRPr="007F62B3">
        <w:rPr>
          <w:vertAlign w:val="superscript"/>
          <w:lang w:val="en-IN"/>
        </w:rPr>
        <w:t xml:space="preserve">19 </w:t>
      </w:r>
      <w:r w:rsidR="001F45B5" w:rsidRPr="007F62B3">
        <w:rPr>
          <w:lang w:val="en-IN"/>
        </w:rPr>
        <w:t xml:space="preserve">proposed </w:t>
      </w:r>
      <w:proofErr w:type="spellStart"/>
      <w:r w:rsidR="001F45B5" w:rsidRPr="007F62B3">
        <w:rPr>
          <w:lang w:val="en-IN"/>
        </w:rPr>
        <w:t>MalFSCIL</w:t>
      </w:r>
      <w:proofErr w:type="spellEnd"/>
      <w:r w:rsidR="001F45B5" w:rsidRPr="007F62B3">
        <w:rPr>
          <w:lang w:val="en-IN"/>
        </w:rPr>
        <w:t xml:space="preserve">, a novel framework that uses a decoupled training approach with a variational autoencoder to reduce catastrophic forgetting and a class prototyping-based dynamic boundary delineation technique for exact decision boundary delineation. This approach outperforms other malware detection and classification methods on open-source and corporate datasets. </w:t>
      </w:r>
      <w:r w:rsidR="001F45B5" w:rsidRPr="00406EC2">
        <w:rPr>
          <w:b/>
          <w:bCs/>
          <w:lang w:val="en-IN"/>
        </w:rPr>
        <w:t>Table 1</w:t>
      </w:r>
      <w:r w:rsidR="0083640F" w:rsidRPr="00406EC2">
        <w:rPr>
          <w:vertAlign w:val="superscript"/>
          <w:lang w:val="en-IN"/>
        </w:rPr>
        <w:t>9,7,20–32</w:t>
      </w:r>
      <w:r w:rsidR="001F45B5" w:rsidRPr="00406EC2">
        <w:rPr>
          <w:vertAlign w:val="superscript"/>
          <w:lang w:val="en-IN"/>
        </w:rPr>
        <w:t xml:space="preserve"> </w:t>
      </w:r>
      <w:r w:rsidR="001F45B5" w:rsidRPr="007F62B3">
        <w:rPr>
          <w:lang w:val="en-IN"/>
        </w:rPr>
        <w:t xml:space="preserve">gives a brief review of existing work. </w:t>
      </w:r>
    </w:p>
    <w:p w14:paraId="00715C1E" w14:textId="77777777" w:rsidR="0083640F" w:rsidRPr="007F62B3" w:rsidRDefault="0083640F" w:rsidP="00201DFB">
      <w:pPr>
        <w:rPr>
          <w:lang w:val="en-IN"/>
        </w:rPr>
      </w:pPr>
    </w:p>
    <w:p w14:paraId="5339C0AE" w14:textId="7ABEAFF6" w:rsidR="00201DFB" w:rsidRPr="007F62B3" w:rsidRDefault="00F668C3" w:rsidP="00201DFB">
      <w:r w:rsidRPr="007F62B3">
        <w:t xml:space="preserve">[Place </w:t>
      </w:r>
      <w:r w:rsidRPr="00406EC2">
        <w:rPr>
          <w:b/>
          <w:bCs/>
        </w:rPr>
        <w:t>Table 1</w:t>
      </w:r>
      <w:r w:rsidRPr="007F62B3">
        <w:t xml:space="preserve"> here]</w:t>
      </w:r>
    </w:p>
    <w:p w14:paraId="6D035F96" w14:textId="77777777" w:rsidR="0083640F" w:rsidRPr="007F62B3" w:rsidRDefault="0083640F" w:rsidP="00201DFB">
      <w:pPr>
        <w:rPr>
          <w:lang w:val="en-IN"/>
        </w:rPr>
      </w:pPr>
    </w:p>
    <w:p w14:paraId="7C054B8B" w14:textId="1F010B91" w:rsidR="0091157F" w:rsidRPr="007F62B3" w:rsidRDefault="005F5C3A" w:rsidP="0091157F">
      <w:pPr>
        <w:rPr>
          <w:lang w:val="en-GB"/>
        </w:rPr>
      </w:pPr>
      <w:r w:rsidRPr="007F62B3">
        <w:rPr>
          <w:lang w:val="en-GB"/>
        </w:rPr>
        <w:t>The proposed CNN-Transformer model offers complete security for IoT networks because it directly addresses the narrow attack possibilities and limited feature-learning capabilities of previous methods. Combining convolutional encoding with self-attention mechanisms eliminates the low detection boundaries of earlier CNN-only</w:t>
      </w:r>
      <w:r w:rsidR="0010166A" w:rsidRPr="00406EC2">
        <w:rPr>
          <w:vertAlign w:val="superscript"/>
          <w:lang w:val="en-GB"/>
        </w:rPr>
        <w:t>1</w:t>
      </w:r>
      <w:r w:rsidR="0010166A" w:rsidRPr="007F62B3">
        <w:rPr>
          <w:vertAlign w:val="superscript"/>
          <w:lang w:val="en-GB"/>
        </w:rPr>
        <w:t>0,1</w:t>
      </w:r>
      <w:r w:rsidR="0010166A" w:rsidRPr="00406EC2">
        <w:rPr>
          <w:vertAlign w:val="superscript"/>
          <w:lang w:val="en-GB"/>
        </w:rPr>
        <w:t xml:space="preserve">3 </w:t>
      </w:r>
      <w:r w:rsidRPr="007F62B3">
        <w:rPr>
          <w:lang w:val="en-GB"/>
        </w:rPr>
        <w:t>or Transformer-only</w:t>
      </w:r>
      <w:r w:rsidR="00B306BD" w:rsidRPr="007F62B3">
        <w:rPr>
          <w:vertAlign w:val="superscript"/>
          <w:lang w:val="en-GB"/>
        </w:rPr>
        <w:t>33</w:t>
      </w:r>
      <w:r w:rsidRPr="007F62B3">
        <w:rPr>
          <w:lang w:val="en-GB"/>
        </w:rPr>
        <w:t xml:space="preserve"> methods. Also, the specific changes we made to each CNN encoding layer make domain transfer more effective while cutting down on training time and computational </w:t>
      </w:r>
      <w:proofErr w:type="spellStart"/>
      <w:proofErr w:type="gramStart"/>
      <w:r w:rsidRPr="007F62B3">
        <w:rPr>
          <w:lang w:val="en-GB"/>
        </w:rPr>
        <w:t>overhead.These</w:t>
      </w:r>
      <w:proofErr w:type="spellEnd"/>
      <w:proofErr w:type="gramEnd"/>
      <w:r w:rsidRPr="007F62B3">
        <w:rPr>
          <w:lang w:val="en-GB"/>
        </w:rPr>
        <w:t xml:space="preserve"> improvements enable the use of security analytics in real time in operational IoT settings. The proposed model is a big step in protecting IoT ecosystems from new, more complex threats.</w:t>
      </w:r>
    </w:p>
    <w:p w14:paraId="723019FD" w14:textId="77777777" w:rsidR="0091157F" w:rsidRPr="007F62B3" w:rsidRDefault="0091157F" w:rsidP="00E01F9C">
      <w:pPr>
        <w:rPr>
          <w:b/>
        </w:rPr>
      </w:pPr>
    </w:p>
    <w:p w14:paraId="3A6200E9" w14:textId="3922BBF9" w:rsidR="00E01F9C" w:rsidRPr="007F62B3" w:rsidRDefault="005F5C3A" w:rsidP="00E01F9C">
      <w:r w:rsidRPr="007F62B3">
        <w:rPr>
          <w:b/>
        </w:rPr>
        <w:t>PROTOCOL:</w:t>
      </w:r>
      <w:r w:rsidRPr="007F62B3">
        <w:t xml:space="preserve"> </w:t>
      </w:r>
    </w:p>
    <w:p w14:paraId="047AC170" w14:textId="5CA279EA" w:rsidR="009B3717" w:rsidRPr="007F62B3" w:rsidRDefault="005F5C3A" w:rsidP="00E01F9C">
      <w:r w:rsidRPr="007F62B3">
        <w:t xml:space="preserve">This section discusses attack detection system-related research materials and methods in the IoT environment. </w:t>
      </w:r>
      <w:proofErr w:type="gramStart"/>
      <w:r w:rsidR="0061653D" w:rsidRPr="007F62B3">
        <w:t>In order to</w:t>
      </w:r>
      <w:proofErr w:type="gramEnd"/>
      <w:r w:rsidR="0061653D" w:rsidRPr="007F62B3">
        <w:t xml:space="preserve"> replicate the experiments on the CIC-IoT-2023 dataset, this protocol outlines specific procedures.  The subsequent </w:t>
      </w:r>
      <w:r w:rsidR="0061653D" w:rsidRPr="00406EC2">
        <w:rPr>
          <w:b/>
          <w:bCs/>
        </w:rPr>
        <w:t>Table of Materials</w:t>
      </w:r>
      <w:r w:rsidR="0061653D" w:rsidRPr="007F62B3">
        <w:t xml:space="preserve"> contains a list of all the hardware and software used.  Python (pandas, scikit-learn, and TensorFlow </w:t>
      </w:r>
      <w:proofErr w:type="spellStart"/>
      <w:r w:rsidR="0061653D" w:rsidRPr="007F62B3">
        <w:t>Keras</w:t>
      </w:r>
      <w:proofErr w:type="spellEnd"/>
      <w:r w:rsidR="0061653D" w:rsidRPr="007F62B3">
        <w:t xml:space="preserve">) is used to implement the pipeline, which is run on Google Colab with </w:t>
      </w:r>
      <w:proofErr w:type="spellStart"/>
      <w:r w:rsidR="0061653D" w:rsidRPr="007F62B3">
        <w:t>PySpark</w:t>
      </w:r>
      <w:proofErr w:type="spellEnd"/>
      <w:r w:rsidR="0061653D" w:rsidRPr="007F62B3">
        <w:t xml:space="preserve"> available for large-file preprocessing. </w:t>
      </w:r>
      <w:r w:rsidRPr="007F62B3">
        <w:t>A detailed description of the data preprocessing procedures has been provided</w:t>
      </w:r>
      <w:r w:rsidR="00DD1DB4" w:rsidRPr="007F62B3">
        <w:t>.</w:t>
      </w:r>
    </w:p>
    <w:p w14:paraId="745B8BF9" w14:textId="602BED68" w:rsidR="009B3717" w:rsidRPr="00406EC2" w:rsidRDefault="005F5C3A" w:rsidP="009B3717">
      <w:pPr>
        <w:rPr>
          <w:b/>
          <w:bCs/>
        </w:rPr>
      </w:pPr>
      <w:r w:rsidRPr="00406EC2">
        <w:rPr>
          <w:b/>
          <w:bCs/>
        </w:rPr>
        <w:lastRenderedPageBreak/>
        <w:t>Dataset</w:t>
      </w:r>
    </w:p>
    <w:p w14:paraId="5F41CAB1" w14:textId="743A6176" w:rsidR="0083640F" w:rsidRPr="007F62B3" w:rsidRDefault="005F5C3A" w:rsidP="009B3717">
      <w:r w:rsidRPr="007F62B3">
        <w:t>The CIC-IoT-2023 dataset,</w:t>
      </w:r>
      <w:r w:rsidR="00F71CF7" w:rsidRPr="007F62B3">
        <w:t xml:space="preserve"> which was released by the University of New Brunswick's Canadian Institute for Cybersecurity. "CIC IoT dataset 2023" (UNB CIC datasets page) and the dataset article</w:t>
      </w:r>
      <w:r w:rsidR="00F71CF7" w:rsidRPr="007F62B3">
        <w:rPr>
          <w:vertAlign w:val="superscript"/>
        </w:rPr>
        <w:t>3</w:t>
      </w:r>
      <w:r w:rsidR="00C12ABC" w:rsidRPr="007F62B3">
        <w:rPr>
          <w:vertAlign w:val="superscript"/>
        </w:rPr>
        <w:t>4</w:t>
      </w:r>
      <w:r w:rsidR="00F71CF7" w:rsidRPr="007F62B3">
        <w:t xml:space="preserve"> are the official CIC dataset page and paper. The dataset can be downloaded from the CIC website and is accessible to the </w:t>
      </w:r>
      <w:proofErr w:type="gramStart"/>
      <w:r w:rsidR="00F71CF7" w:rsidRPr="007F62B3">
        <w:t>general public</w:t>
      </w:r>
      <w:proofErr w:type="gramEnd"/>
      <w:r w:rsidR="00F71CF7" w:rsidRPr="007F62B3">
        <w:t>.</w:t>
      </w:r>
      <w:r w:rsidRPr="007F62B3">
        <w:t xml:space="preserve"> </w:t>
      </w:r>
      <w:r w:rsidR="00F71CF7" w:rsidRPr="007F62B3">
        <w:t>Instead of using raw PCAPs, the pre-extracted feature CSV files (flows/features) are used in this research. Wireshark/</w:t>
      </w:r>
      <w:proofErr w:type="spellStart"/>
      <w:r w:rsidR="00F71CF7" w:rsidRPr="007F62B3">
        <w:t>mergecap</w:t>
      </w:r>
      <w:proofErr w:type="spellEnd"/>
      <w:r w:rsidR="00F71CF7" w:rsidRPr="007F62B3">
        <w:t xml:space="preserve"> and </w:t>
      </w:r>
      <w:proofErr w:type="spellStart"/>
      <w:r w:rsidR="00F71CF7" w:rsidRPr="007F62B3">
        <w:t>CICFlowMeter</w:t>
      </w:r>
      <w:proofErr w:type="spellEnd"/>
      <w:r w:rsidR="00F71CF7" w:rsidRPr="007F62B3">
        <w:t xml:space="preserve"> are used in the raw experiments that generated the dataset; featured CSVs are used in this work. This dataset</w:t>
      </w:r>
      <w:r w:rsidRPr="007F62B3">
        <w:t xml:space="preserve"> is derived from real IoT devices, is used in this research. Included in the data set are records from 33 known attacks on 105 different IoT devices. Unlike previous IoT datasets, CIC-IoT-2023 includes a wide variety of attack types. The amount of each label linked to benign traffic is shown in </w:t>
      </w:r>
      <w:r w:rsidRPr="00406EC2">
        <w:rPr>
          <w:b/>
          <w:bCs/>
        </w:rPr>
        <w:t>Figure 1</w:t>
      </w:r>
      <w:r w:rsidRPr="007F62B3">
        <w:t>. A total of 46 attributes and 1 label make up this dataset. Compared to CSE-CIC-IDS 2018, which had 84 features, CIC-IoT-2023 has 37 fewer features.</w:t>
      </w:r>
    </w:p>
    <w:p w14:paraId="0953007E" w14:textId="77777777" w:rsidR="0083640F" w:rsidRPr="007F62B3" w:rsidRDefault="0083640F" w:rsidP="009B3717"/>
    <w:p w14:paraId="7715C8B0" w14:textId="4D10672D" w:rsidR="009B3717" w:rsidRPr="007F62B3" w:rsidRDefault="00A66479" w:rsidP="009B3717">
      <w:r w:rsidRPr="007F62B3">
        <w:t xml:space="preserve">[Place </w:t>
      </w:r>
      <w:r w:rsidRPr="00406EC2">
        <w:rPr>
          <w:b/>
          <w:bCs/>
        </w:rPr>
        <w:t>Figure 1</w:t>
      </w:r>
      <w:r w:rsidRPr="007F62B3">
        <w:t xml:space="preserve"> here].</w:t>
      </w:r>
    </w:p>
    <w:p w14:paraId="19C10419" w14:textId="77777777" w:rsidR="00A66479" w:rsidRPr="007F62B3" w:rsidRDefault="00A66479" w:rsidP="009B3717"/>
    <w:p w14:paraId="1CC6E5D0" w14:textId="3A8EA3B9" w:rsidR="009B3717" w:rsidRPr="00406EC2" w:rsidRDefault="005F5C3A" w:rsidP="009B3717">
      <w:pPr>
        <w:rPr>
          <w:b/>
          <w:bCs/>
        </w:rPr>
      </w:pPr>
      <w:r w:rsidRPr="00406EC2">
        <w:rPr>
          <w:b/>
          <w:bCs/>
        </w:rPr>
        <w:t>Data preprocessing</w:t>
      </w:r>
    </w:p>
    <w:p w14:paraId="156B0EEB" w14:textId="0470B237" w:rsidR="009B3717" w:rsidRPr="007F62B3" w:rsidRDefault="005F5C3A" w:rsidP="009B3717">
      <w:r w:rsidRPr="007F62B3">
        <w:t>Datasets should not be utili</w:t>
      </w:r>
      <w:r w:rsidR="0083640F" w:rsidRPr="007F62B3">
        <w:t>z</w:t>
      </w:r>
      <w:r w:rsidRPr="007F62B3">
        <w:t xml:space="preserve">ed in deep learning algorithms without sufficient preprocessing. Preprocessing is done to provide the algorithm with finer data, ultimately making the model more efficient. </w:t>
      </w:r>
      <w:r w:rsidR="00540EAD" w:rsidRPr="007F62B3">
        <w:t xml:space="preserve">The output of the preprocessing pipeline—after label encoding, feature scaling, and feature selection—is termed </w:t>
      </w:r>
      <w:r w:rsidR="0083640F" w:rsidRPr="007F62B3">
        <w:t>"</w:t>
      </w:r>
      <w:r w:rsidR="00540EAD" w:rsidRPr="007F62B3">
        <w:t>Final Data</w:t>
      </w:r>
      <w:r w:rsidR="0083640F" w:rsidRPr="007F62B3">
        <w:t xml:space="preserve">" </w:t>
      </w:r>
      <w:r w:rsidR="00540EAD" w:rsidRPr="007F62B3">
        <w:t>and serves as the input to both CNN and Transformer components.</w:t>
      </w:r>
      <w:r w:rsidR="0083640F" w:rsidRPr="007F62B3">
        <w:t xml:space="preserve"> </w:t>
      </w:r>
      <w:r w:rsidR="006C0BEE" w:rsidRPr="007F62B3">
        <w:t xml:space="preserve">The following steps are in Google Colab using Python. </w:t>
      </w:r>
      <w:r w:rsidR="00AA7BFA" w:rsidRPr="007F62B3">
        <w:t>This research</w:t>
      </w:r>
      <w:r w:rsidR="006C0BEE" w:rsidRPr="007F62B3">
        <w:t xml:space="preserve"> used Python 3.</w:t>
      </w:r>
      <w:r w:rsidR="00260DEE" w:rsidRPr="007F62B3">
        <w:t>8.</w:t>
      </w:r>
      <w:r w:rsidR="006C0BEE" w:rsidRPr="007F62B3">
        <w:t>10, pandas 1.</w:t>
      </w:r>
      <w:r w:rsidR="00260DEE" w:rsidRPr="007F62B3">
        <w:t>3</w:t>
      </w:r>
      <w:r w:rsidR="006C0BEE" w:rsidRPr="007F62B3">
        <w:t>.</w:t>
      </w:r>
      <w:r w:rsidR="00260DEE" w:rsidRPr="007F62B3">
        <w:t>4</w:t>
      </w:r>
      <w:r w:rsidR="006C0BEE" w:rsidRPr="007F62B3">
        <w:t>, NumPy 1.2</w:t>
      </w:r>
      <w:r w:rsidR="00260DEE" w:rsidRPr="007F62B3">
        <w:t>1.4</w:t>
      </w:r>
      <w:r w:rsidR="006C0BEE" w:rsidRPr="007F62B3">
        <w:t>, scikit-learn 1.</w:t>
      </w:r>
      <w:r w:rsidR="00260DEE" w:rsidRPr="007F62B3">
        <w:t>0.2</w:t>
      </w:r>
      <w:r w:rsidR="006C0BEE" w:rsidRPr="007F62B3">
        <w:t>,</w:t>
      </w:r>
      <w:r w:rsidR="005E28A8" w:rsidRPr="007F62B3">
        <w:t xml:space="preserve"> </w:t>
      </w:r>
      <w:r w:rsidR="00260DEE" w:rsidRPr="007F62B3">
        <w:t xml:space="preserve">matplotlib 3.4.3, </w:t>
      </w:r>
      <w:r w:rsidR="005E28A8" w:rsidRPr="007F62B3">
        <w:t>and</w:t>
      </w:r>
      <w:r w:rsidR="006C0BEE" w:rsidRPr="007F62B3">
        <w:t xml:space="preserve"> TensorFlow</w:t>
      </w:r>
      <w:r w:rsidR="00260DEE" w:rsidRPr="007F62B3">
        <w:t>/</w:t>
      </w:r>
      <w:proofErr w:type="spellStart"/>
      <w:r w:rsidR="00260DEE" w:rsidRPr="007F62B3">
        <w:t>Keras</w:t>
      </w:r>
      <w:proofErr w:type="spellEnd"/>
      <w:r w:rsidR="006C0BEE" w:rsidRPr="007F62B3">
        <w:t xml:space="preserve"> 2.</w:t>
      </w:r>
      <w:r w:rsidR="00260DEE" w:rsidRPr="007F62B3">
        <w:t>6.0</w:t>
      </w:r>
      <w:r w:rsidR="006C0BEE" w:rsidRPr="007F62B3">
        <w:t xml:space="preserve"> . The random seed was set to 42 for all runs.</w:t>
      </w:r>
    </w:p>
    <w:p w14:paraId="4728033F" w14:textId="77777777" w:rsidR="009B3717" w:rsidRPr="007F62B3" w:rsidRDefault="009B3717" w:rsidP="009B3717"/>
    <w:p w14:paraId="6511525D" w14:textId="0D06766D" w:rsidR="009B3717" w:rsidRPr="007F62B3" w:rsidRDefault="005F5C3A" w:rsidP="009B3717">
      <w:r w:rsidRPr="007F62B3">
        <w:t>Data acquisition</w:t>
      </w:r>
    </w:p>
    <w:p w14:paraId="6491A8C1" w14:textId="4F83FA28" w:rsidR="009B3717" w:rsidRPr="007F62B3" w:rsidRDefault="005F5C3A" w:rsidP="009B3717">
      <w:r w:rsidRPr="007F62B3">
        <w:t xml:space="preserve">This step includes cleaning the data acquired from real-world contexts, since it often contains many errors and inconsistencies. If the dataset contains text values, for instance, it is impossible to </w:t>
      </w:r>
      <w:proofErr w:type="spellStart"/>
      <w:r w:rsidRPr="007F62B3">
        <w:t>utilise</w:t>
      </w:r>
      <w:proofErr w:type="spellEnd"/>
      <w:r w:rsidRPr="007F62B3">
        <w:t xml:space="preserve"> such values in deep learning training without first converting them to numerical form. When working with the dataset, the first thing that is done is to remove blank values and delete cells with no data in them. Rows with missing data were eliminated to avoid any adverse effects on the model.</w:t>
      </w:r>
      <w:r w:rsidR="0083640F" w:rsidRPr="007F62B3">
        <w:t xml:space="preserve"> </w:t>
      </w:r>
    </w:p>
    <w:p w14:paraId="47461D44" w14:textId="77777777" w:rsidR="0083640F" w:rsidRPr="007F62B3" w:rsidRDefault="0083640F" w:rsidP="009B3717"/>
    <w:p w14:paraId="6A1D8731" w14:textId="7585E7C0" w:rsidR="00A837AF" w:rsidRPr="007F62B3" w:rsidRDefault="00A837AF" w:rsidP="00A837AF">
      <w:r w:rsidRPr="007F62B3">
        <w:t xml:space="preserve">The CIC-IoT-2023 dataset is loaded using </w:t>
      </w:r>
      <w:proofErr w:type="spellStart"/>
      <w:r w:rsidRPr="007F62B3">
        <w:t>pd.read_csv</w:t>
      </w:r>
      <w:proofErr w:type="spellEnd"/>
      <w:r w:rsidRPr="007F62B3">
        <w:t>('ciciot2023_features_part.csv'). This research</w:t>
      </w:r>
      <w:r w:rsidRPr="00406EC2">
        <w:t xml:space="preserve"> used Google Colab for model training and </w:t>
      </w:r>
      <w:proofErr w:type="spellStart"/>
      <w:r w:rsidRPr="00406EC2">
        <w:t>PySpark</w:t>
      </w:r>
      <w:proofErr w:type="spellEnd"/>
      <w:r w:rsidRPr="00406EC2">
        <w:t xml:space="preserve"> for initial cleaning</w:t>
      </w:r>
      <w:r w:rsidRPr="007F62B3">
        <w:t>.</w:t>
      </w:r>
      <w:r w:rsidR="0083640F" w:rsidRPr="007F62B3">
        <w:t xml:space="preserve"> </w:t>
      </w:r>
      <w:r w:rsidRPr="007F62B3">
        <w:t xml:space="preserve">To detect missingness, </w:t>
      </w:r>
      <w:r w:rsidR="0083640F" w:rsidRPr="007F62B3">
        <w:t xml:space="preserve">the following methods are used: </w:t>
      </w:r>
      <w:proofErr w:type="spellStart"/>
      <w:r w:rsidR="0083640F" w:rsidRPr="007F62B3">
        <w:t>df.shape</w:t>
      </w:r>
      <w:proofErr w:type="spellEnd"/>
      <w:r w:rsidR="0083640F" w:rsidRPr="007F62B3">
        <w:t xml:space="preserve">, df.info(), </w:t>
      </w:r>
      <w:proofErr w:type="spellStart"/>
      <w:r w:rsidR="0083640F" w:rsidRPr="007F62B3">
        <w:t>df.isnull</w:t>
      </w:r>
      <w:proofErr w:type="spellEnd"/>
      <w:r w:rsidR="0083640F" w:rsidRPr="007F62B3">
        <w:t xml:space="preserve">().sum(), and </w:t>
      </w:r>
      <w:proofErr w:type="spellStart"/>
      <w:r w:rsidR="0083640F" w:rsidRPr="007F62B3">
        <w:t>df.duplicated</w:t>
      </w:r>
      <w:proofErr w:type="spellEnd"/>
      <w:r w:rsidR="0083640F" w:rsidRPr="007F62B3">
        <w:t>().sum()</w:t>
      </w:r>
      <w:r w:rsidRPr="007F62B3">
        <w:t xml:space="preserve"> for duplicates. Duplicates are elim</w:t>
      </w:r>
      <w:r w:rsidR="0083640F" w:rsidRPr="007F62B3">
        <w:t>ina</w:t>
      </w:r>
      <w:r w:rsidRPr="007F62B3">
        <w:t xml:space="preserve">ted using </w:t>
      </w:r>
      <w:proofErr w:type="spellStart"/>
      <w:r w:rsidRPr="007F62B3">
        <w:t>df.drop_duplicates</w:t>
      </w:r>
      <w:proofErr w:type="spellEnd"/>
      <w:r w:rsidRPr="007F62B3">
        <w:t>(</w:t>
      </w:r>
      <w:proofErr w:type="spellStart"/>
      <w:r w:rsidRPr="007F62B3">
        <w:t>inplace</w:t>
      </w:r>
      <w:proofErr w:type="spellEnd"/>
      <w:r w:rsidRPr="007F62B3">
        <w:t>=True).</w:t>
      </w:r>
      <w:r w:rsidR="0083640F" w:rsidRPr="007F62B3">
        <w:t xml:space="preserve"> </w:t>
      </w:r>
      <w:r w:rsidRPr="007F62B3">
        <w:t xml:space="preserve">Numeric column type is verified using the formula </w:t>
      </w:r>
      <w:proofErr w:type="spellStart"/>
      <w:r w:rsidRPr="007F62B3">
        <w:t>df</w:t>
      </w:r>
      <w:proofErr w:type="spellEnd"/>
      <w:r w:rsidRPr="007F62B3">
        <w:t xml:space="preserve">[col] = </w:t>
      </w:r>
      <w:proofErr w:type="spellStart"/>
      <w:r w:rsidRPr="007F62B3">
        <w:t>pd.to_numeric</w:t>
      </w:r>
      <w:proofErr w:type="spellEnd"/>
      <w:r w:rsidRPr="007F62B3">
        <w:t>(</w:t>
      </w:r>
      <w:proofErr w:type="spellStart"/>
      <w:r w:rsidRPr="007F62B3">
        <w:t>df</w:t>
      </w:r>
      <w:proofErr w:type="spellEnd"/>
      <w:r w:rsidRPr="007F62B3">
        <w:t xml:space="preserve">[col], errors='coerce'). If new </w:t>
      </w:r>
      <w:proofErr w:type="spellStart"/>
      <w:r w:rsidRPr="007F62B3">
        <w:t>NaNs</w:t>
      </w:r>
      <w:proofErr w:type="spellEnd"/>
      <w:r w:rsidRPr="007F62B3">
        <w:t xml:space="preserve"> appear, missing-value handling is reapplied. Features that are constant or nearly constant are also eliminated using </w:t>
      </w:r>
      <w:proofErr w:type="spellStart"/>
      <w:r w:rsidRPr="007F62B3">
        <w:t>df.drop</w:t>
      </w:r>
      <w:proofErr w:type="spellEnd"/>
      <w:r w:rsidRPr="007F62B3">
        <w:t>(columns=</w:t>
      </w:r>
      <w:proofErr w:type="spellStart"/>
      <w:r w:rsidRPr="007F62B3">
        <w:t>low_variance_cols</w:t>
      </w:r>
      <w:proofErr w:type="spellEnd"/>
      <w:r w:rsidRPr="007F62B3">
        <w:t xml:space="preserve">, </w:t>
      </w:r>
      <w:proofErr w:type="spellStart"/>
      <w:r w:rsidRPr="007F62B3">
        <w:t>inplace</w:t>
      </w:r>
      <w:proofErr w:type="spellEnd"/>
      <w:r w:rsidRPr="007F62B3">
        <w:t>=True).</w:t>
      </w:r>
    </w:p>
    <w:p w14:paraId="21D4B7C9" w14:textId="77777777" w:rsidR="005B236D" w:rsidRPr="007F62B3" w:rsidRDefault="005B236D" w:rsidP="009B3717"/>
    <w:p w14:paraId="040F3AAB" w14:textId="286305B7" w:rsidR="009B3717" w:rsidRPr="007F62B3" w:rsidRDefault="005F5C3A" w:rsidP="009B3717">
      <w:r w:rsidRPr="007F62B3">
        <w:t>Label encoding</w:t>
      </w:r>
    </w:p>
    <w:p w14:paraId="574A76E7" w14:textId="70AEA410" w:rsidR="009B3717" w:rsidRPr="007F62B3" w:rsidRDefault="005F5C3A" w:rsidP="009B3717">
      <w:pPr>
        <w:rPr>
          <w:lang w:val="en-IN"/>
        </w:rPr>
      </w:pPr>
      <w:r w:rsidRPr="007F62B3">
        <w:rPr>
          <w:lang w:val="en-IN"/>
        </w:rPr>
        <w:t xml:space="preserve">The next step is to transform the text labels into a numerical representation so the model can understand them. For binary classification, there are two separate kinds of labels. There are </w:t>
      </w:r>
      <w:r w:rsidRPr="007F62B3">
        <w:rPr>
          <w:lang w:val="en-IN"/>
        </w:rPr>
        <w:lastRenderedPageBreak/>
        <w:t xml:space="preserve">46,686,579 records, with 45,588,384 </w:t>
      </w:r>
      <w:proofErr w:type="spellStart"/>
      <w:r w:rsidRPr="007F62B3">
        <w:rPr>
          <w:lang w:val="en-IN"/>
        </w:rPr>
        <w:t>labeled</w:t>
      </w:r>
      <w:proofErr w:type="spellEnd"/>
      <w:r w:rsidRPr="007F62B3">
        <w:rPr>
          <w:lang w:val="en-IN"/>
        </w:rPr>
        <w:t xml:space="preserve"> as malicious attacks. With 1,098,195 records included, the benign label is set to 0. There are seven separate types of attacks in multiclass classification. There are eight labels altogether, including the benign traffic. </w:t>
      </w:r>
      <w:r w:rsidRPr="00406EC2">
        <w:rPr>
          <w:b/>
          <w:bCs/>
          <w:lang w:val="en-IN"/>
        </w:rPr>
        <w:t>Figure 2</w:t>
      </w:r>
      <w:r w:rsidRPr="007F62B3">
        <w:rPr>
          <w:lang w:val="en-IN"/>
        </w:rPr>
        <w:t xml:space="preserve"> shows the count of each category of these labels. </w:t>
      </w:r>
      <w:r w:rsidR="00327EC3" w:rsidRPr="007F62B3">
        <w:t xml:space="preserve">Multiclass mapping used in this research is: 0 for Benign, 1 for DoS, 2 for DDoS, 3 for recon, 4 for web-based attack, 5 for spoofing, 6 for </w:t>
      </w:r>
      <w:proofErr w:type="spellStart"/>
      <w:r w:rsidR="00327EC3" w:rsidRPr="007F62B3">
        <w:t>bruteForce</w:t>
      </w:r>
      <w:proofErr w:type="spellEnd"/>
      <w:r w:rsidR="00327EC3" w:rsidRPr="007F62B3">
        <w:t xml:space="preserve">, and 7 for </w:t>
      </w:r>
      <w:proofErr w:type="spellStart"/>
      <w:r w:rsidR="00327EC3" w:rsidRPr="007F62B3">
        <w:t>mirai</w:t>
      </w:r>
      <w:proofErr w:type="spellEnd"/>
      <w:r w:rsidR="00327EC3" w:rsidRPr="007F62B3">
        <w:t xml:space="preserve"> attack. </w:t>
      </w:r>
    </w:p>
    <w:p w14:paraId="5EC07261" w14:textId="77777777" w:rsidR="006A6C2D" w:rsidRPr="007F62B3" w:rsidRDefault="006A6C2D" w:rsidP="009B3717"/>
    <w:p w14:paraId="66FF501C" w14:textId="77777777" w:rsidR="0083640F" w:rsidRPr="007F62B3" w:rsidRDefault="0083640F" w:rsidP="0083640F">
      <w:r w:rsidRPr="007F62B3">
        <w:t xml:space="preserve">[Place </w:t>
      </w:r>
      <w:r w:rsidRPr="00406EC2">
        <w:rPr>
          <w:b/>
          <w:bCs/>
        </w:rPr>
        <w:t>Figure 2</w:t>
      </w:r>
      <w:r w:rsidRPr="007F62B3">
        <w:t xml:space="preserve"> here]. </w:t>
      </w:r>
    </w:p>
    <w:p w14:paraId="0C3763CC" w14:textId="77777777" w:rsidR="0083640F" w:rsidRPr="00406EC2" w:rsidRDefault="0083640F" w:rsidP="009B3717">
      <w:pPr>
        <w:rPr>
          <w:b/>
          <w:bCs/>
        </w:rPr>
      </w:pPr>
    </w:p>
    <w:p w14:paraId="17F0D3C0" w14:textId="219FE818" w:rsidR="006A6C2D" w:rsidRPr="007F62B3" w:rsidRDefault="005F5C3A" w:rsidP="006A6C2D">
      <w:r w:rsidRPr="007F62B3">
        <w:t>Feature scaling</w:t>
      </w:r>
    </w:p>
    <w:p w14:paraId="0CF81E6E" w14:textId="0B2346CD" w:rsidR="006A6C2D" w:rsidRPr="007F62B3" w:rsidRDefault="005F5C3A" w:rsidP="006A6C2D">
      <w:r w:rsidRPr="007F62B3">
        <w:t>Feature scaling is a common method for enhancing the overall performance of deep learning models. Feature scaling in this study is accomplished using Min Max Scaler and Standard Scaler technologies.</w:t>
      </w:r>
      <w:r w:rsidR="00933F8C" w:rsidRPr="007F62B3">
        <w:t xml:space="preserve"> The research </w:t>
      </w:r>
      <w:r w:rsidR="0083640F" w:rsidRPr="007F62B3">
        <w:t>did not use them for testing; instead, it</w:t>
      </w:r>
      <w:r w:rsidR="00933F8C" w:rsidRPr="007F62B3">
        <w:t xml:space="preserve"> only used the scaler on the training set to prevent data leakage. </w:t>
      </w:r>
      <w:r w:rsidRPr="007F62B3">
        <w:t xml:space="preserve"> Data may be </w:t>
      </w:r>
      <w:r w:rsidR="0083640F" w:rsidRPr="007F62B3">
        <w:t xml:space="preserve">normalized </w:t>
      </w:r>
      <w:r w:rsidRPr="007F62B3">
        <w:t xml:space="preserve">to a zero-mean, one-standard-deviation distribution with the help of the Standard Scaler method. One way to do this is to divide the original number by the standard deviation. </w:t>
      </w:r>
      <w:r w:rsidR="00933F8C" w:rsidRPr="007F62B3">
        <w:t xml:space="preserve">For this </w:t>
      </w:r>
      <w:proofErr w:type="spellStart"/>
      <w:r w:rsidR="000E5B78" w:rsidRPr="007F62B3">
        <w:t>StandardScaler</w:t>
      </w:r>
      <w:proofErr w:type="spellEnd"/>
      <w:r w:rsidR="000E5B78" w:rsidRPr="007F62B3">
        <w:t xml:space="preserve">() </w:t>
      </w:r>
      <w:r w:rsidR="00933F8C" w:rsidRPr="007F62B3">
        <w:t xml:space="preserve">function is called by importing </w:t>
      </w:r>
      <w:proofErr w:type="spellStart"/>
      <w:r w:rsidR="00933F8C" w:rsidRPr="007F62B3">
        <w:t>StandardScaler</w:t>
      </w:r>
      <w:proofErr w:type="spellEnd"/>
      <w:r w:rsidR="00933F8C" w:rsidRPr="007F62B3">
        <w:t xml:space="preserve"> from </w:t>
      </w:r>
      <w:proofErr w:type="spellStart"/>
      <w:r w:rsidR="00933F8C" w:rsidRPr="007F62B3">
        <w:t>sklearn.preprocessing</w:t>
      </w:r>
      <w:proofErr w:type="spellEnd"/>
      <w:r w:rsidR="00933F8C" w:rsidRPr="007F62B3">
        <w:t xml:space="preserve">.  </w:t>
      </w:r>
      <w:r w:rsidRPr="007F62B3">
        <w:t xml:space="preserve">By applying a range, often between 0 and 1, the Min Max Scaler </w:t>
      </w:r>
      <w:r w:rsidR="0083640F" w:rsidRPr="007F62B3">
        <w:t xml:space="preserve">normalizes </w:t>
      </w:r>
      <w:r w:rsidRPr="007F62B3">
        <w:t>the data.</w:t>
      </w:r>
      <w:r w:rsidR="00933F8C" w:rsidRPr="007F62B3">
        <w:t xml:space="preserve"> </w:t>
      </w:r>
      <w:proofErr w:type="spellStart"/>
      <w:r w:rsidR="00933F8C" w:rsidRPr="007F62B3">
        <w:t>MinMaxScaler</w:t>
      </w:r>
      <w:proofErr w:type="spellEnd"/>
      <w:r w:rsidR="004B055F" w:rsidRPr="007F62B3">
        <w:t>() function</w:t>
      </w:r>
      <w:r w:rsidR="00933F8C" w:rsidRPr="007F62B3">
        <w:t xml:space="preserve"> from scikit-learn was used to implement this. </w:t>
      </w:r>
    </w:p>
    <w:p w14:paraId="25B425D9" w14:textId="635FEE41" w:rsidR="006A6C2D" w:rsidRPr="007F62B3" w:rsidRDefault="005F5C3A" w:rsidP="006A6C2D">
      <w:r w:rsidRPr="007F62B3">
        <w:t>As indicated in Eq. (1), the normali</w:t>
      </w:r>
      <w:r w:rsidR="0083640F" w:rsidRPr="007F62B3">
        <w:t>z</w:t>
      </w:r>
      <w:r w:rsidRPr="007F62B3">
        <w:t>ing formula is:</w:t>
      </w:r>
    </w:p>
    <w:p w14:paraId="0B1CBF0A" w14:textId="77777777" w:rsidR="00BF4A78" w:rsidRPr="007F62B3" w:rsidRDefault="00000000" w:rsidP="006A6C2D">
      <w:pPr>
        <w:rPr>
          <w:lang w:val="en-GB"/>
        </w:rPr>
      </w:pPr>
      <m:oMathPara>
        <m:oMath>
          <m:eqArr>
            <m:eqArrPr>
              <m:maxDist m:val="1"/>
              <m:ctrlPr>
                <w:rPr>
                  <w:rFonts w:ascii="Cambria Math" w:hAnsi="Cambria Math"/>
                  <w:i/>
                  <w:lang w:val="en-GB"/>
                </w:rPr>
              </m:ctrlPr>
            </m:eqArr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normalized</m:t>
                  </m:r>
                </m:sub>
              </m:sSub>
              <m:r>
                <m:rPr>
                  <m:nor/>
                </m:rPr>
                <w:rPr>
                  <w:i/>
                  <w:lang w:val="en-GB"/>
                </w:rPr>
                <m:t>=</m:t>
              </m:r>
              <m:f>
                <m:fPr>
                  <m:ctrlPr>
                    <w:rPr>
                      <w:rFonts w:ascii="Cambria Math" w:hAnsi="Cambria Math"/>
                      <w:i/>
                      <w:lang w:val="en-GB"/>
                    </w:rPr>
                  </m:ctrlPr>
                </m:fPr>
                <m:num>
                  <m:r>
                    <w:rPr>
                      <w:rFonts w:ascii="Cambria Math" w:hAnsi="Cambria Math"/>
                      <w:lang w:val="en-GB"/>
                    </w:rPr>
                    <m:t>X-</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min</m:t>
                      </m:r>
                    </m:sub>
                  </m:sSub>
                </m:num>
                <m:den>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ma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min</m:t>
                      </m:r>
                    </m:sub>
                  </m:sSub>
                </m:den>
              </m:f>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m:t>
                  </m:r>
                </m:e>
              </m:d>
            </m:e>
          </m:eqArr>
        </m:oMath>
      </m:oMathPara>
    </w:p>
    <w:p w14:paraId="68D9A7DD" w14:textId="77777777" w:rsidR="006A6C2D" w:rsidRPr="007F62B3" w:rsidRDefault="005F5C3A" w:rsidP="006A6C2D">
      <w:pPr>
        <w:rPr>
          <w:lang w:val="en-GB"/>
        </w:rPr>
      </w:pPr>
      <m:oMathPara>
        <m:oMathParaPr>
          <m:jc m:val="center"/>
        </m:oMathParaPr>
        <m:oMath>
          <m:r>
            <w:rPr>
              <w:rFonts w:ascii="Cambria Math" w:hAnsi="Cambria Math"/>
              <w:lang w:val="en-GB"/>
            </w:rPr>
            <m:t xml:space="preserve">  </m:t>
          </m:r>
        </m:oMath>
      </m:oMathPara>
    </w:p>
    <w:p w14:paraId="0109C333" w14:textId="77777777" w:rsidR="006A6C2D" w:rsidRPr="007F62B3" w:rsidRDefault="005F5C3A" w:rsidP="006A6C2D">
      <w:r w:rsidRPr="007F62B3">
        <w:t xml:space="preserve">Where X stands for the original point value and Xnormalized for its transformed form, Xmin represents the lowest value of the variable, while </w:t>
      </w:r>
      <w:proofErr w:type="spellStart"/>
      <w:r w:rsidRPr="007F62B3">
        <w:t>Xmax</w:t>
      </w:r>
      <w:proofErr w:type="spellEnd"/>
      <w:r w:rsidRPr="007F62B3">
        <w:t xml:space="preserve"> denotes the highest value of the variable within the data set.</w:t>
      </w:r>
    </w:p>
    <w:p w14:paraId="6E921CF1" w14:textId="77777777" w:rsidR="006A6C2D" w:rsidRPr="007F62B3" w:rsidRDefault="006A6C2D" w:rsidP="006A6C2D"/>
    <w:p w14:paraId="766D4A33" w14:textId="37D62C0A" w:rsidR="006A6C2D" w:rsidRPr="007F62B3" w:rsidRDefault="005F5C3A" w:rsidP="006A6C2D">
      <w:r w:rsidRPr="007F62B3">
        <w:t xml:space="preserve">Feature </w:t>
      </w:r>
      <w:r w:rsidR="0083640F" w:rsidRPr="007F62B3">
        <w:t>s</w:t>
      </w:r>
      <w:r w:rsidRPr="007F62B3">
        <w:t>election</w:t>
      </w:r>
    </w:p>
    <w:p w14:paraId="6BB747DD" w14:textId="4A0A2189" w:rsidR="0083640F" w:rsidRPr="007F62B3" w:rsidRDefault="005F5C3A" w:rsidP="006A6C2D">
      <w:pPr>
        <w:rPr>
          <w:lang w:val="en-IN"/>
        </w:rPr>
      </w:pPr>
      <w:r w:rsidRPr="007F62B3">
        <w:t>Incorporating all characteristics from large datasets into training is not always helpful. Features inside the dataset may exhibit correlation and may not enhance the outcome. Furthermore, an excessive number of values escalates the expense of training. To find features that are not needed, we calculate their correlation matrices and exclude the ones with strong correlations from the dataset.</w:t>
      </w:r>
      <w:r w:rsidR="003B50F8" w:rsidRPr="007F62B3">
        <w:t xml:space="preserve"> Pearson's correlation coefficient, which quantifies the linear relationship between two features, is used to compute the correlation. A value between -1 and +1 is obtained by dividing the covariance of the two variables by the product of their standard </w:t>
      </w:r>
      <w:proofErr w:type="spellStart"/>
      <w:r w:rsidR="003B50F8" w:rsidRPr="007F62B3">
        <w:t>deviations.This</w:t>
      </w:r>
      <w:proofErr w:type="spellEnd"/>
      <w:r w:rsidR="003B50F8" w:rsidRPr="007F62B3">
        <w:t xml:space="preserve"> is optional and performed in </w:t>
      </w:r>
      <w:r w:rsidR="0083640F" w:rsidRPr="007F62B3">
        <w:t xml:space="preserve">the </w:t>
      </w:r>
      <w:r w:rsidR="003B50F8" w:rsidRPr="007F62B3">
        <w:t xml:space="preserve">pipeline with </w:t>
      </w:r>
      <w:r w:rsidRPr="007F62B3">
        <w:t>Recursive Feature Elimination</w:t>
      </w:r>
      <w:r w:rsidR="0083640F" w:rsidRPr="007F62B3">
        <w:t xml:space="preserve"> </w:t>
      </w:r>
      <w:r w:rsidRPr="007F62B3">
        <w:t>(RFE)</w:t>
      </w:r>
      <w:r w:rsidR="003B50F8" w:rsidRPr="007F62B3">
        <w:t xml:space="preserve"> </w:t>
      </w:r>
      <w:r w:rsidRPr="007F62B3">
        <w:t xml:space="preserve">for feature selection with a decision tree classifier. Recursive feature elimination repeatedly finds the most relevant features by training the classifier model and discarding the least significant ones. The code </w:t>
      </w:r>
      <w:proofErr w:type="spellStart"/>
      <w:r w:rsidRPr="007F62B3">
        <w:t>utilises</w:t>
      </w:r>
      <w:proofErr w:type="spellEnd"/>
      <w:r w:rsidRPr="007F62B3">
        <w:t xml:space="preserve"> RFE from </w:t>
      </w:r>
      <w:proofErr w:type="spellStart"/>
      <w:r w:rsidRPr="007F62B3">
        <w:t>sklearn.feature_selection</w:t>
      </w:r>
      <w:proofErr w:type="spellEnd"/>
      <w:r w:rsidRPr="007F62B3">
        <w:t xml:space="preserve"> with a Decision Tree Classifier as the estimator. Following the implementation of recursive feature elimination, 30 of the 46 characteristics have been picked for each of the seven attack categories, as shown in </w:t>
      </w:r>
      <w:r w:rsidR="00F668C3" w:rsidRPr="00406EC2">
        <w:rPr>
          <w:b/>
          <w:bCs/>
        </w:rPr>
        <w:t>T</w:t>
      </w:r>
      <w:r w:rsidRPr="00406EC2">
        <w:rPr>
          <w:b/>
          <w:bCs/>
        </w:rPr>
        <w:t>able 2</w:t>
      </w:r>
      <w:r w:rsidRPr="007F62B3">
        <w:t xml:space="preserve">. A feature may be </w:t>
      </w:r>
      <w:proofErr w:type="spellStart"/>
      <w:r w:rsidRPr="007F62B3">
        <w:t>categorised</w:t>
      </w:r>
      <w:proofErr w:type="spellEnd"/>
      <w:r w:rsidRPr="007F62B3">
        <w:t xml:space="preserve"> under many attack classifications. Following the completion of the process outlined in </w:t>
      </w:r>
      <w:r w:rsidRPr="00406EC2">
        <w:rPr>
          <w:b/>
          <w:bCs/>
        </w:rPr>
        <w:t>Figure 3</w:t>
      </w:r>
      <w:r w:rsidRPr="007F62B3">
        <w:t>, the process of selecting the attack classes included within the dataset is carried out.</w:t>
      </w:r>
      <w:r w:rsidR="006969FE" w:rsidRPr="007F62B3">
        <w:t xml:space="preserve"> </w:t>
      </w:r>
      <w:r w:rsidR="006969FE" w:rsidRPr="007F62B3">
        <w:rPr>
          <w:lang w:val="en-IN"/>
        </w:rPr>
        <w:t xml:space="preserve">Modern CNNs excel at learning hierarchical representations from raw data, but pre-selecting a </w:t>
      </w:r>
      <w:r w:rsidR="006969FE" w:rsidRPr="007F62B3">
        <w:rPr>
          <w:lang w:val="en-IN"/>
        </w:rPr>
        <w:lastRenderedPageBreak/>
        <w:t xml:space="preserve">small, high-quality feature set using RFE has significant advantages. First, RFE with a Decision Tree classifier quickly removes noisy or redundant data that might delay convergence during early training cycles. Second, centring the CNN on a smaller pool of actually valuable signals reduces overfitting, which is crucial in IoT traffic datasets with highly skewed benign and harmful patterns. </w:t>
      </w:r>
      <w:r w:rsidR="00EB52E5" w:rsidRPr="007F62B3">
        <w:rPr>
          <w:lang w:val="en-IN"/>
        </w:rPr>
        <w:t>Th</w:t>
      </w:r>
      <w:r w:rsidR="006969FE" w:rsidRPr="007F62B3">
        <w:rPr>
          <w:lang w:val="en-IN"/>
        </w:rPr>
        <w:t>e decision tree's recursive elimination method ranks features for better model explainability and identifying domain-specific biases before deep training. Finally, initiali</w:t>
      </w:r>
      <w:r w:rsidR="0083640F" w:rsidRPr="007F62B3">
        <w:rPr>
          <w:lang w:val="en-IN"/>
        </w:rPr>
        <w:t>z</w:t>
      </w:r>
      <w:r w:rsidR="006969FE" w:rsidRPr="007F62B3">
        <w:rPr>
          <w:lang w:val="en-IN"/>
        </w:rPr>
        <w:t>ing the CNN-Transformer on this pruned feature set yields faster convergence and lower GPU memory use, proving that RFE actively accelerates and stabili</w:t>
      </w:r>
      <w:r w:rsidR="0083640F" w:rsidRPr="007F62B3">
        <w:rPr>
          <w:lang w:val="en-IN"/>
        </w:rPr>
        <w:t>z</w:t>
      </w:r>
      <w:r w:rsidR="006969FE" w:rsidRPr="007F62B3">
        <w:rPr>
          <w:lang w:val="en-IN"/>
        </w:rPr>
        <w:t xml:space="preserve">es end-to-end feature learning. </w:t>
      </w:r>
    </w:p>
    <w:p w14:paraId="1F25A981" w14:textId="77777777" w:rsidR="0083640F" w:rsidRPr="007F62B3" w:rsidRDefault="0083640F" w:rsidP="006A6C2D">
      <w:pPr>
        <w:rPr>
          <w:lang w:val="en-IN"/>
        </w:rPr>
      </w:pPr>
    </w:p>
    <w:p w14:paraId="59C48D79" w14:textId="25C1DAEF" w:rsidR="006A6C2D" w:rsidRPr="007F62B3" w:rsidRDefault="00F668C3" w:rsidP="006A6C2D">
      <w:r w:rsidRPr="007F62B3">
        <w:t xml:space="preserve">[Place </w:t>
      </w:r>
      <w:r w:rsidRPr="00406EC2">
        <w:rPr>
          <w:b/>
          <w:bCs/>
        </w:rPr>
        <w:t>Table 2</w:t>
      </w:r>
      <w:r w:rsidRPr="007F62B3">
        <w:t xml:space="preserve"> </w:t>
      </w:r>
      <w:r w:rsidR="0083640F" w:rsidRPr="007F62B3">
        <w:t>and</w:t>
      </w:r>
      <w:r w:rsidR="00A66479" w:rsidRPr="007F62B3">
        <w:t xml:space="preserve"> </w:t>
      </w:r>
      <w:r w:rsidR="00A66479" w:rsidRPr="00406EC2">
        <w:rPr>
          <w:b/>
          <w:bCs/>
        </w:rPr>
        <w:t>Figure 3</w:t>
      </w:r>
      <w:r w:rsidR="00A66479" w:rsidRPr="007F62B3">
        <w:t xml:space="preserve"> here]</w:t>
      </w:r>
    </w:p>
    <w:p w14:paraId="35F3C2B8" w14:textId="77777777" w:rsidR="0083640F" w:rsidRPr="007F62B3" w:rsidRDefault="0083640F" w:rsidP="006A6C2D"/>
    <w:p w14:paraId="58C30682" w14:textId="243ADDBC" w:rsidR="00B6105F" w:rsidRPr="007F62B3" w:rsidRDefault="000A24E2" w:rsidP="006A6C2D">
      <w:pPr>
        <w:rPr>
          <w:lang w:val="en-IN"/>
        </w:rPr>
      </w:pPr>
      <w:r w:rsidRPr="007F62B3">
        <w:t xml:space="preserve">Split the dataset into </w:t>
      </w:r>
      <w:r w:rsidR="0083640F" w:rsidRPr="007F62B3">
        <w:t xml:space="preserve">an </w:t>
      </w:r>
      <w:r w:rsidRPr="007F62B3">
        <w:t xml:space="preserve">80% train and </w:t>
      </w:r>
      <w:r w:rsidR="0083640F" w:rsidRPr="007F62B3">
        <w:t xml:space="preserve">a </w:t>
      </w:r>
      <w:r w:rsidRPr="007F62B3">
        <w:t xml:space="preserve">20% test set by following the step: </w:t>
      </w:r>
      <w:proofErr w:type="spellStart"/>
      <w:r w:rsidRPr="007F62B3">
        <w:t>train_test_split</w:t>
      </w:r>
      <w:proofErr w:type="spellEnd"/>
      <w:r w:rsidRPr="007F62B3">
        <w:t xml:space="preserve"> (</w:t>
      </w:r>
      <w:proofErr w:type="spellStart"/>
      <w:r w:rsidRPr="007F62B3">
        <w:t>X_train</w:t>
      </w:r>
      <w:proofErr w:type="spellEnd"/>
      <w:r w:rsidRPr="007F62B3">
        <w:t xml:space="preserve">, </w:t>
      </w:r>
      <w:proofErr w:type="spellStart"/>
      <w:r w:rsidRPr="007F62B3">
        <w:t>y_train</w:t>
      </w:r>
      <w:proofErr w:type="spellEnd"/>
      <w:r w:rsidRPr="007F62B3">
        <w:t xml:space="preserve">, </w:t>
      </w:r>
      <w:proofErr w:type="spellStart"/>
      <w:r w:rsidRPr="007F62B3">
        <w:t>test_size</w:t>
      </w:r>
      <w:proofErr w:type="spellEnd"/>
      <w:r w:rsidRPr="007F62B3">
        <w:t xml:space="preserve">=0.20, </w:t>
      </w:r>
      <w:proofErr w:type="spellStart"/>
      <w:r w:rsidRPr="007F62B3">
        <w:t>random_state</w:t>
      </w:r>
      <w:proofErr w:type="spellEnd"/>
      <w:r w:rsidRPr="007F62B3">
        <w:t xml:space="preserve">=42). The 80% training set is further split using </w:t>
      </w:r>
      <w:proofErr w:type="spellStart"/>
      <w:r w:rsidRPr="007F62B3">
        <w:t>train_test_split</w:t>
      </w:r>
      <w:proofErr w:type="spellEnd"/>
      <w:r w:rsidRPr="007F62B3">
        <w:t>(</w:t>
      </w:r>
      <w:proofErr w:type="spellStart"/>
      <w:r w:rsidRPr="007F62B3">
        <w:t>X_train</w:t>
      </w:r>
      <w:proofErr w:type="spellEnd"/>
      <w:r w:rsidRPr="007F62B3">
        <w:t xml:space="preserve">, </w:t>
      </w:r>
      <w:proofErr w:type="spellStart"/>
      <w:r w:rsidRPr="007F62B3">
        <w:t>y_train</w:t>
      </w:r>
      <w:proofErr w:type="spellEnd"/>
      <w:r w:rsidRPr="007F62B3">
        <w:t xml:space="preserve">, </w:t>
      </w:r>
      <w:proofErr w:type="spellStart"/>
      <w:r w:rsidRPr="007F62B3">
        <w:t>test_size</w:t>
      </w:r>
      <w:proofErr w:type="spellEnd"/>
      <w:r w:rsidRPr="007F62B3">
        <w:t>=0.20,random_state=42). All model selection and hyperparameter tuning are done using these precise splits.</w:t>
      </w:r>
      <w:r w:rsidR="0083640F" w:rsidRPr="007F62B3">
        <w:t xml:space="preserve"> The synthetic minority oversampling technique (</w:t>
      </w:r>
      <w:r w:rsidRPr="007F62B3">
        <w:t>SMOTE</w:t>
      </w:r>
      <w:r w:rsidR="0083640F" w:rsidRPr="007F62B3">
        <w:t>)</w:t>
      </w:r>
      <w:r w:rsidRPr="007F62B3">
        <w:t xml:space="preserve"> is used when there is </w:t>
      </w:r>
      <w:r w:rsidR="0083640F" w:rsidRPr="007F62B3">
        <w:t xml:space="preserve">a </w:t>
      </w:r>
      <w:r w:rsidRPr="007F62B3">
        <w:t xml:space="preserve">class imbalance problem. Only the training set was subjected to SMOTE following splitting and scaling. The effect of SMOTE is presented in </w:t>
      </w:r>
      <w:r w:rsidR="0083640F" w:rsidRPr="007F62B3">
        <w:t xml:space="preserve">the </w:t>
      </w:r>
      <w:r w:rsidRPr="007F62B3">
        <w:t>results.</w:t>
      </w:r>
      <w:r w:rsidR="0075398D" w:rsidRPr="007F62B3">
        <w:t xml:space="preserve"> Following RFE, the study parallel</w:t>
      </w:r>
      <w:r w:rsidR="0083640F" w:rsidRPr="007F62B3">
        <w:t>s</w:t>
      </w:r>
      <w:r w:rsidR="0075398D" w:rsidRPr="007F62B3">
        <w:t xml:space="preserve"> the CNN and Transformer branches using the same 30 features that were chosen for each sample. The further details of processing these 30 features </w:t>
      </w:r>
      <w:r w:rsidR="0083640F" w:rsidRPr="007F62B3">
        <w:t>are</w:t>
      </w:r>
      <w:r w:rsidR="0075398D" w:rsidRPr="007F62B3">
        <w:t xml:space="preserve"> mentioned in </w:t>
      </w:r>
      <w:r w:rsidR="0083640F" w:rsidRPr="007F62B3">
        <w:t xml:space="preserve">the </w:t>
      </w:r>
      <w:r w:rsidR="0075398D" w:rsidRPr="007F62B3">
        <w:t>proposed methodology section.</w:t>
      </w:r>
    </w:p>
    <w:p w14:paraId="64743A0A" w14:textId="77777777" w:rsidR="006A6C2D" w:rsidRPr="007F62B3" w:rsidRDefault="006A6C2D" w:rsidP="006A6C2D"/>
    <w:p w14:paraId="59E37EBA" w14:textId="015930A5" w:rsidR="006A6C2D" w:rsidRPr="007F62B3" w:rsidRDefault="0083640F" w:rsidP="006A6C2D">
      <w:pPr>
        <w:rPr>
          <w:b/>
          <w:bCs/>
        </w:rPr>
      </w:pPr>
      <w:r w:rsidRPr="007F62B3">
        <w:rPr>
          <w:b/>
          <w:bCs/>
        </w:rPr>
        <w:t>Proposed methodology</w:t>
      </w:r>
    </w:p>
    <w:p w14:paraId="07819165" w14:textId="77777777" w:rsidR="006A6C2D" w:rsidRPr="007F62B3" w:rsidRDefault="005F5C3A" w:rsidP="006A6C2D">
      <w:r w:rsidRPr="007F62B3">
        <w:t xml:space="preserve">An effective security framework for IoT systems that can more accurately detect attacks will be built with the help of </w:t>
      </w:r>
      <w:r w:rsidR="0062540F" w:rsidRPr="007F62B3">
        <w:t>a deep</w:t>
      </w:r>
      <w:r w:rsidRPr="007F62B3">
        <w:t xml:space="preserve"> learning </w:t>
      </w:r>
      <w:r w:rsidR="0062540F" w:rsidRPr="007F62B3">
        <w:t xml:space="preserve">model. </w:t>
      </w:r>
      <w:r w:rsidRPr="007F62B3">
        <w:t xml:space="preserve">A hybrid security strategy that combines convolutional neural networks (CNNs) with transformer models is proposed. This method entails training the CNN architecture using weights from a bigger </w:t>
      </w:r>
      <w:r w:rsidR="0062540F" w:rsidRPr="007F62B3">
        <w:t xml:space="preserve">dataset </w:t>
      </w:r>
      <w:r w:rsidRPr="007F62B3">
        <w:t xml:space="preserve">and then fine-tuning the parameters of the model using a smaller dataset as a goal. The primary goal of this model is to improve the efficiency of intrusion detection in the IoT. </w:t>
      </w:r>
    </w:p>
    <w:p w14:paraId="4D86E4A9" w14:textId="77777777" w:rsidR="0083640F" w:rsidRPr="007F62B3" w:rsidRDefault="0083640F" w:rsidP="006A6C2D"/>
    <w:p w14:paraId="10B391C8" w14:textId="77777777" w:rsidR="00834E55" w:rsidRPr="007F62B3" w:rsidRDefault="005F5C3A" w:rsidP="00834E55">
      <w:pPr>
        <w:rPr>
          <w:lang w:val="en-IN"/>
        </w:rPr>
      </w:pPr>
      <w:r w:rsidRPr="007F62B3">
        <w:rPr>
          <w:lang w:val="en-IN"/>
        </w:rPr>
        <w:t xml:space="preserve">This research used </w:t>
      </w:r>
      <w:proofErr w:type="spellStart"/>
      <w:r w:rsidRPr="007F62B3">
        <w:rPr>
          <w:lang w:val="en-IN"/>
        </w:rPr>
        <w:t>PySpark</w:t>
      </w:r>
      <w:proofErr w:type="spellEnd"/>
      <w:r w:rsidRPr="007F62B3">
        <w:rPr>
          <w:lang w:val="en-IN"/>
        </w:rPr>
        <w:t xml:space="preserve">, a Google Colab platform that allows users to run Python programs on Apache Spark. Using the Scikit-learn and </w:t>
      </w:r>
      <w:proofErr w:type="spellStart"/>
      <w:r w:rsidRPr="007F62B3">
        <w:rPr>
          <w:lang w:val="en-IN"/>
        </w:rPr>
        <w:t>Keras</w:t>
      </w:r>
      <w:proofErr w:type="spellEnd"/>
      <w:r w:rsidRPr="007F62B3">
        <w:rPr>
          <w:lang w:val="en-IN"/>
        </w:rPr>
        <w:t xml:space="preserve"> packages, deep learning algorithms have been developed. To train and test the model, the following configuration was used: Operating system: Mac OS v12.6; - M2 Apple Silicon; - 13.3-inch display; - 8-core CPU; - 8-core GPU; - </w:t>
      </w:r>
      <w:r w:rsidR="0012042F" w:rsidRPr="007F62B3">
        <w:rPr>
          <w:lang w:val="en-IN"/>
        </w:rPr>
        <w:t>32</w:t>
      </w:r>
      <w:r w:rsidRPr="007F62B3">
        <w:rPr>
          <w:lang w:val="en-IN"/>
        </w:rPr>
        <w:t xml:space="preserve"> GB RAM; - 256 GB SSD.</w:t>
      </w:r>
    </w:p>
    <w:p w14:paraId="294E68F2" w14:textId="77777777" w:rsidR="001E02A3" w:rsidRPr="007F62B3" w:rsidRDefault="001E02A3" w:rsidP="00834E55">
      <w:pPr>
        <w:rPr>
          <w:lang w:val="en-IN"/>
        </w:rPr>
      </w:pPr>
    </w:p>
    <w:p w14:paraId="53EC6113" w14:textId="55ABD805" w:rsidR="00834E55" w:rsidRPr="007F62B3" w:rsidRDefault="005F5C3A" w:rsidP="006A6C2D">
      <w:pPr>
        <w:rPr>
          <w:lang w:val="en-IN"/>
        </w:rPr>
      </w:pPr>
      <w:r w:rsidRPr="007F62B3">
        <w:rPr>
          <w:lang w:val="en-IN"/>
        </w:rPr>
        <w:t>The Canadian Institute for Cybersecurity (CIC) has created a comprehensive IoT threat dataset to advance security analysis applications in practical IoT environments</w:t>
      </w:r>
      <w:r w:rsidR="00FD1BF1" w:rsidRPr="007F62B3">
        <w:rPr>
          <w:vertAlign w:val="superscript"/>
          <w:lang w:val="en-IN"/>
        </w:rPr>
        <w:t>3</w:t>
      </w:r>
      <w:r w:rsidR="00C12ABC" w:rsidRPr="007F62B3">
        <w:rPr>
          <w:vertAlign w:val="superscript"/>
          <w:lang w:val="en-IN"/>
        </w:rPr>
        <w:t>4</w:t>
      </w:r>
      <w:r w:rsidRPr="007F62B3">
        <w:rPr>
          <w:lang w:val="en-IN"/>
        </w:rPr>
        <w:t xml:space="preserve">. There were a total of 33 attacks on a network of 105 connected devices in an IoT system. With a total number of 46,179,314 incidents, attacks are categorized into seven groups: DDoS, Recon, DoS, web-based, spoofing, and brute force, in addition to Mirai. There are 37,349,263 instances in the training set, 8,830,051 instances in the test set, and a total of 46 characteristics in the dataset. In every instance, malevolent IoT devices launch attacks on other IoT devices. A total of 67 IoT devices and 38 Zigbee and Z-Wave devices connected to 5 hubs were affected by the attacks. A network of connected sensors, cameras, microcontrollers, and smart home devices may be set up to </w:t>
      </w:r>
      <w:r w:rsidRPr="007F62B3">
        <w:rPr>
          <w:lang w:val="en-IN"/>
        </w:rPr>
        <w:lastRenderedPageBreak/>
        <w:t xml:space="preserve">execute different types of attacks and record the traffic that results from them. Wireshark captures network traffic in PCAP format for further analysis. Since each experiment stores two streams of data, </w:t>
      </w:r>
      <w:proofErr w:type="spellStart"/>
      <w:r w:rsidRPr="007F62B3">
        <w:rPr>
          <w:lang w:val="en-IN"/>
        </w:rPr>
        <w:t>mergecap</w:t>
      </w:r>
      <w:proofErr w:type="spellEnd"/>
      <w:r w:rsidRPr="007F62B3">
        <w:rPr>
          <w:lang w:val="en-IN"/>
        </w:rPr>
        <w:t xml:space="preserve"> is used to combine the PCAP files. Various IoT devices were used to compile the dataset, including audio players, video recorders, hubs, power outlets, home automation systems, lighting, sensors, and NextGen gadgets.</w:t>
      </w:r>
    </w:p>
    <w:p w14:paraId="59102F6A" w14:textId="77777777" w:rsidR="001E02A3" w:rsidRPr="007F62B3" w:rsidRDefault="001E02A3" w:rsidP="006A6C2D">
      <w:pPr>
        <w:rPr>
          <w:lang w:val="en-IN"/>
        </w:rPr>
      </w:pPr>
    </w:p>
    <w:p w14:paraId="2E54F151" w14:textId="77777777" w:rsidR="006A6C2D" w:rsidRPr="007F62B3" w:rsidRDefault="005F5C3A" w:rsidP="006A6C2D">
      <w:r w:rsidRPr="007F62B3">
        <w:t>This section gives a detailed research methodology consisting of many sequential phases used in the study. Furthermore, the part defines the proposed algorithm sequentially and provides a detailed flowchart of the research process.</w:t>
      </w:r>
    </w:p>
    <w:p w14:paraId="0BBA7AFC" w14:textId="77777777" w:rsidR="008174AB" w:rsidRPr="007F62B3" w:rsidRDefault="008174AB" w:rsidP="006A6C2D"/>
    <w:p w14:paraId="0C0CBEC3" w14:textId="5EF6644D" w:rsidR="008174AB" w:rsidRPr="007F62B3" w:rsidRDefault="005F5C3A" w:rsidP="008174AB">
      <w:pPr>
        <w:rPr>
          <w:b/>
          <w:bCs/>
        </w:rPr>
      </w:pPr>
      <w:r w:rsidRPr="007F62B3">
        <w:rPr>
          <w:b/>
          <w:bCs/>
        </w:rPr>
        <w:t>CNN</w:t>
      </w:r>
    </w:p>
    <w:p w14:paraId="5FFEEE91" w14:textId="77777777" w:rsidR="008174AB" w:rsidRPr="007F62B3" w:rsidRDefault="005F5C3A" w:rsidP="008174AB">
      <w:r w:rsidRPr="007F62B3">
        <w:t xml:space="preserve">The CNN algorithm uses an artificial neural network, a deep learning </w:t>
      </w:r>
      <w:r w:rsidR="0062540F" w:rsidRPr="007F62B3">
        <w:t xml:space="preserve">approach. </w:t>
      </w:r>
      <w:r w:rsidRPr="00406EC2">
        <w:rPr>
          <w:b/>
          <w:bCs/>
        </w:rPr>
        <w:t>Figure 4</w:t>
      </w:r>
      <w:r w:rsidRPr="007F62B3">
        <w:t xml:space="preserve"> illustrates the underlying algorithm that CNN uses: fully connected layers, pooling, flattening, and convolution are all a part of </w:t>
      </w:r>
      <w:r w:rsidR="0062540F" w:rsidRPr="007F62B3">
        <w:t xml:space="preserve">it. </w:t>
      </w:r>
      <w:r w:rsidRPr="007F62B3">
        <w:t>A CNN cannot function without the convolution layer. Receiving cell data is processed by the convolutional layer.</w:t>
      </w:r>
    </w:p>
    <w:p w14:paraId="4E6A3C5A" w14:textId="69D90D3A" w:rsidR="0083640F" w:rsidRPr="007F62B3" w:rsidRDefault="0083640F" w:rsidP="008174AB"/>
    <w:p w14:paraId="52132590" w14:textId="77777777" w:rsidR="008174AB" w:rsidRPr="007F62B3" w:rsidRDefault="005F5C3A" w:rsidP="008174AB">
      <w:r w:rsidRPr="007F62B3">
        <w:t>In Equation (</w:t>
      </w:r>
      <w:r w:rsidR="0062540F" w:rsidRPr="007F62B3">
        <w:t>2</w:t>
      </w:r>
      <w:r w:rsidRPr="007F62B3">
        <w:t>), the output volume (Vo) is determined by P (stride), Vi (input volume), S (convolutional layer neuron kernel size), and M (zero padding).</w:t>
      </w:r>
    </w:p>
    <w:p w14:paraId="4394ECF0" w14:textId="77777777" w:rsidR="0062540F" w:rsidRPr="007F62B3" w:rsidRDefault="00000000" w:rsidP="008174AB">
      <w:pPr>
        <w:rPr>
          <w:lang w:val="en-IN"/>
        </w:rPr>
      </w:pPr>
      <m:oMathPara>
        <m:oMath>
          <m:eqArr>
            <m:eqArrPr>
              <m:maxDist m:val="1"/>
              <m:ctrlPr>
                <w:rPr>
                  <w:rFonts w:ascii="Cambria Math" w:hAnsi="Cambria Math"/>
                  <w:i/>
                  <w:lang w:val="en-IN"/>
                </w:rPr>
              </m:ctrlPr>
            </m:eqArrPr>
            <m:e>
              <m:sSub>
                <m:sSubPr>
                  <m:ctrlPr>
                    <w:rPr>
                      <w:rFonts w:ascii="Cambria Math" w:hAnsi="Cambria Math"/>
                      <w:i/>
                      <w:lang w:val="en-IN"/>
                    </w:rPr>
                  </m:ctrlPr>
                </m:sSubPr>
                <m:e>
                  <m:r>
                    <w:rPr>
                      <w:rFonts w:ascii="Cambria Math" w:hAnsi="Cambria Math"/>
                      <w:lang w:val="en-IN"/>
                    </w:rPr>
                    <m:t>V</m:t>
                  </m:r>
                </m:e>
                <m:sub>
                  <m:r>
                    <w:rPr>
                      <w:rFonts w:ascii="Cambria Math" w:hAnsi="Cambria Math"/>
                      <w:lang w:val="en-IN"/>
                    </w:rPr>
                    <m:t>o</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V</m:t>
                      </m:r>
                    </m:e>
                    <m:sub>
                      <m:r>
                        <w:rPr>
                          <w:rFonts w:ascii="Cambria Math" w:hAnsi="Cambria Math"/>
                          <w:lang w:val="en-IN"/>
                        </w:rPr>
                        <m:t>i</m:t>
                      </m:r>
                    </m:sub>
                  </m:sSub>
                  <m:r>
                    <w:rPr>
                      <w:rFonts w:ascii="Cambria Math" w:hAnsi="Cambria Math"/>
                      <w:lang w:val="en-IN"/>
                    </w:rPr>
                    <m:t>-S+2M</m:t>
                  </m:r>
                </m:num>
                <m:den>
                  <m:r>
                    <w:rPr>
                      <w:rFonts w:ascii="Cambria Math" w:hAnsi="Cambria Math"/>
                      <w:lang w:val="en-IN"/>
                    </w:rPr>
                    <m:t>P</m:t>
                  </m:r>
                </m:den>
              </m:f>
              <m:r>
                <w:rPr>
                  <w:rFonts w:ascii="Cambria Math" w:hAnsi="Cambria Math"/>
                  <w:lang w:val="en-IN"/>
                </w:rPr>
                <m:t>+1 #</m:t>
              </m:r>
              <m:d>
                <m:dPr>
                  <m:ctrlPr>
                    <w:rPr>
                      <w:rFonts w:ascii="Cambria Math" w:hAnsi="Cambria Math"/>
                      <w:i/>
                      <w:lang w:val="en-IN"/>
                    </w:rPr>
                  </m:ctrlPr>
                </m:dPr>
                <m:e>
                  <m:r>
                    <w:rPr>
                      <w:rFonts w:ascii="Cambria Math" w:hAnsi="Cambria Math"/>
                      <w:lang w:val="en-IN"/>
                    </w:rPr>
                    <m:t>2</m:t>
                  </m:r>
                </m:e>
              </m:d>
            </m:e>
          </m:eqArr>
        </m:oMath>
      </m:oMathPara>
    </w:p>
    <w:p w14:paraId="63164593" w14:textId="29A5A2D3" w:rsidR="0083640F" w:rsidRPr="007F62B3" w:rsidRDefault="005F5C3A" w:rsidP="008174AB">
      <w:pPr>
        <w:rPr>
          <w:lang w:val="en-IN"/>
        </w:rPr>
      </w:pPr>
      <w:r w:rsidRPr="007F62B3">
        <w:rPr>
          <w:lang w:val="en-IN"/>
        </w:rPr>
        <w:t xml:space="preserve">After, a filter is used to extract the properties of the input value during convolution. This layer creates a feature map. Reducing input data size by pooling simplifies training and reduces the number of parameters to compute. The pooling layer may be chosen using either the </w:t>
      </w:r>
      <w:r w:rsidR="0083640F" w:rsidRPr="007F62B3">
        <w:rPr>
          <w:lang w:val="en-IN"/>
        </w:rPr>
        <w:t xml:space="preserve">largest </w:t>
      </w:r>
      <w:r w:rsidRPr="007F62B3">
        <w:rPr>
          <w:lang w:val="en-IN"/>
        </w:rPr>
        <w:t>value within the given size or the average of the values. The developed technique includes two layers of convolution and two levels of pooling. The feature extraction process begins here. The feature data that was obtained is made available for computation. CNN algorithms are available in one, two, or three dimensions. The model employed a convolutional neural network with just one dimension. The layers in the classifying area are known as flattened, fully connected. The data has to be flattened after the convolutional phase so it may be used in the fully connected phase. The flatten layer is where this process is carried out. Within the fully linked layer, the conventional paradigm of artificial neural networks is used. To apply CNN to the data that is not image-based, the input dimensions must be transformed. As a result, CNN may use one-dimensional convolutional layers that are one-dimensional</w:t>
      </w:r>
      <w:r w:rsidR="00FD1BF1" w:rsidRPr="007F62B3">
        <w:rPr>
          <w:vertAlign w:val="superscript"/>
          <w:lang w:val="en-IN"/>
        </w:rPr>
        <w:t>3</w:t>
      </w:r>
      <w:r w:rsidR="00C12ABC" w:rsidRPr="007F62B3">
        <w:rPr>
          <w:vertAlign w:val="superscript"/>
          <w:lang w:val="en-IN"/>
        </w:rPr>
        <w:t>5</w:t>
      </w:r>
      <w:r w:rsidRPr="007F62B3">
        <w:rPr>
          <w:lang w:val="en-IN"/>
        </w:rPr>
        <w:t>.</w:t>
      </w:r>
    </w:p>
    <w:p w14:paraId="6CB10BEA" w14:textId="77777777" w:rsidR="0083640F" w:rsidRPr="007F62B3" w:rsidRDefault="0083640F" w:rsidP="008174AB">
      <w:pPr>
        <w:rPr>
          <w:lang w:val="en-IN"/>
        </w:rPr>
      </w:pPr>
    </w:p>
    <w:p w14:paraId="4352950B" w14:textId="68179B63" w:rsidR="0062540F" w:rsidRPr="007F62B3" w:rsidRDefault="00CB5209" w:rsidP="008174AB">
      <w:pPr>
        <w:rPr>
          <w:lang w:val="en-IN"/>
        </w:rPr>
      </w:pPr>
      <w:r w:rsidRPr="007F62B3">
        <w:rPr>
          <w:lang w:val="en-IN"/>
        </w:rPr>
        <w:t xml:space="preserve">[Place </w:t>
      </w:r>
      <w:r w:rsidRPr="00406EC2">
        <w:rPr>
          <w:b/>
          <w:bCs/>
          <w:lang w:val="en-IN"/>
        </w:rPr>
        <w:t>Figure 4</w:t>
      </w:r>
      <w:r w:rsidRPr="007F62B3">
        <w:rPr>
          <w:lang w:val="en-IN"/>
        </w:rPr>
        <w:t xml:space="preserve"> here]</w:t>
      </w:r>
    </w:p>
    <w:p w14:paraId="522CA960" w14:textId="77777777" w:rsidR="0062540F" w:rsidRPr="007F62B3" w:rsidRDefault="0062540F" w:rsidP="008174AB">
      <w:pPr>
        <w:rPr>
          <w:lang w:val="en-IN"/>
        </w:rPr>
      </w:pPr>
    </w:p>
    <w:p w14:paraId="166AB4AC" w14:textId="6B92B667" w:rsidR="0062540F" w:rsidRPr="007F62B3" w:rsidRDefault="0083640F" w:rsidP="0062540F">
      <w:pPr>
        <w:rPr>
          <w:b/>
          <w:bCs/>
          <w:lang w:val="en-IN"/>
        </w:rPr>
      </w:pPr>
      <w:r w:rsidRPr="007F62B3">
        <w:rPr>
          <w:b/>
          <w:bCs/>
          <w:lang w:val="en-IN"/>
        </w:rPr>
        <w:t>Transformer learning</w:t>
      </w:r>
    </w:p>
    <w:p w14:paraId="16A1FA70" w14:textId="766C82E7" w:rsidR="0062540F" w:rsidRPr="007F62B3" w:rsidRDefault="005F5C3A" w:rsidP="0062540F">
      <w:pPr>
        <w:rPr>
          <w:lang w:val="en-IN"/>
        </w:rPr>
      </w:pPr>
      <w:r w:rsidRPr="007F62B3">
        <w:rPr>
          <w:lang w:val="en-IN"/>
        </w:rPr>
        <w:t xml:space="preserve">Furthermore, in order to carry out further experiments, we make use of the </w:t>
      </w:r>
      <w:r w:rsidR="0083640F" w:rsidRPr="007F62B3">
        <w:rPr>
          <w:lang w:val="en-IN"/>
        </w:rPr>
        <w:t>tr</w:t>
      </w:r>
      <w:r w:rsidRPr="007F62B3">
        <w:rPr>
          <w:lang w:val="en-IN"/>
        </w:rPr>
        <w:t>ansformer modelling framework. The model can simultaneously handle all points in the sequence due to the</w:t>
      </w:r>
      <w:r w:rsidR="0083640F" w:rsidRPr="007F62B3">
        <w:rPr>
          <w:lang w:val="en-IN"/>
        </w:rPr>
        <w:t xml:space="preserve"> transformer's </w:t>
      </w:r>
      <w:r w:rsidRPr="007F62B3">
        <w:rPr>
          <w:lang w:val="en-IN"/>
        </w:rPr>
        <w:t xml:space="preserve">self-attention mechanism. The result is a faster training time for the model and better use of computer resources by the </w:t>
      </w:r>
      <w:r w:rsidR="0083640F" w:rsidRPr="007F62B3">
        <w:rPr>
          <w:lang w:val="en-IN"/>
        </w:rPr>
        <w:t>tra</w:t>
      </w:r>
      <w:r w:rsidRPr="007F62B3">
        <w:rPr>
          <w:lang w:val="en-IN"/>
        </w:rPr>
        <w:t xml:space="preserve">nsformer during inference and training. The </w:t>
      </w:r>
      <w:r w:rsidR="0083640F" w:rsidRPr="007F62B3">
        <w:rPr>
          <w:lang w:val="en-IN"/>
        </w:rPr>
        <w:t>tra</w:t>
      </w:r>
      <w:r w:rsidRPr="007F62B3">
        <w:rPr>
          <w:lang w:val="en-IN"/>
        </w:rPr>
        <w:t xml:space="preserve">nsformer is primarily composed of a series of stacked encoders and decoders. The process of encoding involves changing one language into another, but the process of decoding involves determining the likelihood of a different language using previous outputs. Since encoders are </w:t>
      </w:r>
      <w:r w:rsidRPr="007F62B3">
        <w:rPr>
          <w:lang w:val="en-IN"/>
        </w:rPr>
        <w:lastRenderedPageBreak/>
        <w:t>mostly responsible for feature extraction, the suggested model exclusively uses encoder components. The transformer encoder consists of input/position embedding, a feedforward neural network, layer normali</w:t>
      </w:r>
      <w:r w:rsidR="0083640F" w:rsidRPr="007F62B3">
        <w:rPr>
          <w:lang w:val="en-IN"/>
        </w:rPr>
        <w:t>z</w:t>
      </w:r>
      <w:r w:rsidRPr="007F62B3">
        <w:rPr>
          <w:lang w:val="en-IN"/>
        </w:rPr>
        <w:t>ation, multi-head self-attention, and a residual network.</w:t>
      </w:r>
    </w:p>
    <w:p w14:paraId="6E4086B8" w14:textId="77777777" w:rsidR="0083640F" w:rsidRPr="007F62B3" w:rsidRDefault="0083640F" w:rsidP="0062540F">
      <w:pPr>
        <w:rPr>
          <w:lang w:val="en-IN"/>
        </w:rPr>
      </w:pPr>
    </w:p>
    <w:p w14:paraId="5F1146E5" w14:textId="3BE6D0EE" w:rsidR="0062540F" w:rsidRPr="007F62B3" w:rsidRDefault="005F5C3A" w:rsidP="0062540F">
      <w:pPr>
        <w:rPr>
          <w:lang w:val="en-IN"/>
        </w:rPr>
      </w:pPr>
      <w:r w:rsidRPr="007F62B3">
        <w:rPr>
          <w:lang w:val="en-IN"/>
        </w:rPr>
        <w:t xml:space="preserve">To prepare the input data for processing by the transformer, an embedding layer is used to convert the categorical characteristics into dense vector representations. Position embedding shows how features are connected sequentially, while input embedding shows how different inputs are related in a common space. Before the </w:t>
      </w:r>
      <w:r w:rsidR="0083640F" w:rsidRPr="007F62B3">
        <w:rPr>
          <w:lang w:val="en-IN"/>
        </w:rPr>
        <w:t xml:space="preserve">transformer </w:t>
      </w:r>
      <w:r w:rsidRPr="007F62B3">
        <w:rPr>
          <w:lang w:val="en-IN"/>
        </w:rPr>
        <w:t>processes categorical characteristics, this research uses input embedding to transform them into dense vectors.</w:t>
      </w:r>
    </w:p>
    <w:p w14:paraId="678CEE13" w14:textId="77777777" w:rsidR="0083640F" w:rsidRPr="007F62B3" w:rsidRDefault="0083640F" w:rsidP="0062540F">
      <w:pPr>
        <w:rPr>
          <w:lang w:val="en-IN"/>
        </w:rPr>
      </w:pPr>
    </w:p>
    <w:p w14:paraId="34D99F7A" w14:textId="7C9356D7" w:rsidR="0062540F" w:rsidRPr="007F62B3" w:rsidRDefault="005F5C3A" w:rsidP="0062540F">
      <w:pPr>
        <w:rPr>
          <w:lang w:val="en-IN"/>
        </w:rPr>
      </w:pPr>
      <w:r w:rsidRPr="007F62B3">
        <w:rPr>
          <w:lang w:val="en-IN"/>
        </w:rPr>
        <w:t xml:space="preserve">An expansion of the attention mechanism, the </w:t>
      </w:r>
      <w:proofErr w:type="spellStart"/>
      <w:r w:rsidRPr="007F62B3">
        <w:rPr>
          <w:lang w:val="en-IN"/>
        </w:rPr>
        <w:t>multihead</w:t>
      </w:r>
      <w:proofErr w:type="spellEnd"/>
      <w:r w:rsidRPr="007F62B3">
        <w:rPr>
          <w:lang w:val="en-IN"/>
        </w:rPr>
        <w:t xml:space="preserve"> self-attention mechanism is the foundation of </w:t>
      </w:r>
      <w:r w:rsidR="0083640F" w:rsidRPr="007F62B3">
        <w:rPr>
          <w:lang w:val="en-IN"/>
        </w:rPr>
        <w:t xml:space="preserve">the </w:t>
      </w:r>
      <w:r w:rsidRPr="007F62B3">
        <w:rPr>
          <w:lang w:val="en-IN"/>
        </w:rPr>
        <w:t>transformer architecture. Using a scaled dot product, this research employs the multi-headed self-attention mechanism.</w:t>
      </w:r>
    </w:p>
    <w:p w14:paraId="1BC7CE75" w14:textId="77777777" w:rsidR="0062540F" w:rsidRPr="007F62B3" w:rsidRDefault="00000000" w:rsidP="0062540F">
      <w:pPr>
        <w:rPr>
          <w:lang w:val="en-IN"/>
        </w:rPr>
      </w:pPr>
      <m:oMathPara>
        <m:oMath>
          <m:eqArr>
            <m:eqArrPr>
              <m:maxDist m:val="1"/>
              <m:ctrlPr>
                <w:rPr>
                  <w:rFonts w:ascii="Cambria Math" w:hAnsi="Cambria Math"/>
                  <w:i/>
                  <w:lang w:val="en-IN"/>
                </w:rPr>
              </m:ctrlPr>
            </m:eqArrPr>
            <m:e>
              <m:r>
                <w:rPr>
                  <w:rFonts w:ascii="Cambria Math" w:hAnsi="Cambria Math"/>
                  <w:lang w:val="en-IN"/>
                </w:rPr>
                <m:t>Attention</m:t>
              </m:r>
              <m:d>
                <m:dPr>
                  <m:ctrlPr>
                    <w:rPr>
                      <w:rFonts w:ascii="Cambria Math" w:hAnsi="Cambria Math"/>
                      <w:i/>
                      <w:lang w:val="en-IN"/>
                    </w:rPr>
                  </m:ctrlPr>
                </m:dPr>
                <m:e>
                  <m:r>
                    <w:rPr>
                      <w:rFonts w:ascii="Cambria Math" w:hAnsi="Cambria Math"/>
                      <w:lang w:val="en-IN"/>
                    </w:rPr>
                    <m:t>Q, K, V</m:t>
                  </m:r>
                </m:e>
              </m:d>
              <m:r>
                <w:rPr>
                  <w:rFonts w:ascii="Cambria Math" w:hAnsi="Cambria Math"/>
                  <w:lang w:val="en-IN"/>
                </w:rPr>
                <m:t>=softmax</m:t>
              </m:r>
              <m:d>
                <m:dPr>
                  <m:ctrlPr>
                    <w:rPr>
                      <w:rFonts w:ascii="Cambria Math" w:hAnsi="Cambria Math"/>
                      <w:i/>
                      <w:lang w:val="en-IN"/>
                    </w:rPr>
                  </m:ctrlPr>
                </m:dPr>
                <m:e>
                  <m:f>
                    <m:fPr>
                      <m:ctrlPr>
                        <w:rPr>
                          <w:rFonts w:ascii="Cambria Math" w:hAnsi="Cambria Math"/>
                          <w:i/>
                          <w:lang w:val="en-IN"/>
                        </w:rPr>
                      </m:ctrlPr>
                    </m:fPr>
                    <m:num>
                      <m:r>
                        <w:rPr>
                          <w:rFonts w:ascii="Cambria Math" w:hAnsi="Cambria Math"/>
                          <w:lang w:val="en-IN"/>
                        </w:rPr>
                        <m:t>Q*</m:t>
                      </m:r>
                      <m:sSup>
                        <m:sSupPr>
                          <m:ctrlPr>
                            <w:rPr>
                              <w:rFonts w:ascii="Cambria Math" w:hAnsi="Cambria Math"/>
                              <w:i/>
                              <w:lang w:val="en-IN"/>
                            </w:rPr>
                          </m:ctrlPr>
                        </m:sSupPr>
                        <m:e>
                          <m:r>
                            <w:rPr>
                              <w:rFonts w:ascii="Cambria Math" w:hAnsi="Cambria Math"/>
                              <w:lang w:val="en-IN"/>
                            </w:rPr>
                            <m:t>K</m:t>
                          </m:r>
                        </m:e>
                        <m:sup>
                          <m:r>
                            <w:rPr>
                              <w:rFonts w:ascii="Cambria Math" w:hAnsi="Cambria Math"/>
                              <w:lang w:val="en-IN"/>
                            </w:rPr>
                            <m:t>T</m:t>
                          </m:r>
                        </m:sup>
                      </m:sSup>
                    </m:num>
                    <m:den>
                      <m:rad>
                        <m:radPr>
                          <m:degHide m:val="1"/>
                          <m:ctrlPr>
                            <w:rPr>
                              <w:rFonts w:ascii="Cambria Math" w:hAnsi="Cambria Math"/>
                              <w:i/>
                              <w:lang w:val="en-IN"/>
                            </w:rPr>
                          </m:ctrlPr>
                        </m:radPr>
                        <m:deg/>
                        <m:e>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k</m:t>
                              </m:r>
                            </m:sub>
                          </m:sSub>
                        </m:e>
                      </m:rad>
                    </m:den>
                  </m:f>
                </m:e>
              </m:d>
              <m:r>
                <w:rPr>
                  <w:rFonts w:ascii="Cambria Math" w:hAnsi="Cambria Math"/>
                  <w:lang w:val="en-IN"/>
                </w:rPr>
                <m:t>V #</m:t>
              </m:r>
              <m:d>
                <m:dPr>
                  <m:ctrlPr>
                    <w:rPr>
                      <w:rFonts w:ascii="Cambria Math" w:hAnsi="Cambria Math"/>
                      <w:i/>
                      <w:lang w:val="en-IN"/>
                    </w:rPr>
                  </m:ctrlPr>
                </m:dPr>
                <m:e>
                  <m:r>
                    <w:rPr>
                      <w:rFonts w:ascii="Cambria Math" w:hAnsi="Cambria Math"/>
                      <w:lang w:val="en-IN"/>
                    </w:rPr>
                    <m:t>3</m:t>
                  </m:r>
                </m:e>
              </m:d>
            </m:e>
          </m:eqArr>
        </m:oMath>
      </m:oMathPara>
    </w:p>
    <w:p w14:paraId="5B482EC0" w14:textId="77777777" w:rsidR="0062540F" w:rsidRPr="007F62B3" w:rsidRDefault="005F5C3A" w:rsidP="0062540F">
      <w:pPr>
        <w:rPr>
          <w:lang w:val="en-IN"/>
        </w:rPr>
      </w:pPr>
      <w:r w:rsidRPr="007F62B3">
        <w:rPr>
          <w:lang w:val="en-IN"/>
        </w:rPr>
        <w:t>where the query matrix (Q), key matrix (K), value matrix (V), and key matrix dimension (dk) are respectively denoted. By allowing the model to concentrate on data from various features mapped to separate subspaces, resulting in distinct attention values, a multi-head scaled dot-product attention mechanism varies from the scaled dot-product attention mechanism. Overfitting is less likely when attention levels are computed independently for each head. The specific formulation is as follows:</w:t>
      </w:r>
    </w:p>
    <w:p w14:paraId="7B366A31" w14:textId="77777777" w:rsidR="0062540F" w:rsidRPr="007F62B3" w:rsidRDefault="00000000" w:rsidP="0062540F">
      <w:pPr>
        <w:rPr>
          <w:lang w:val="en-IN"/>
        </w:rPr>
      </w:pPr>
      <m:oMathPara>
        <m:oMath>
          <m:eqArr>
            <m:eqArrPr>
              <m:maxDist m:val="1"/>
              <m:ctrlPr>
                <w:rPr>
                  <w:rFonts w:ascii="Cambria Math" w:hAnsi="Cambria Math"/>
                  <w:i/>
                  <w:lang w:val="en-IN"/>
                </w:rPr>
              </m:ctrlPr>
            </m:eqArrPr>
            <m:e>
              <m:sSub>
                <m:sSubPr>
                  <m:ctrlPr>
                    <w:rPr>
                      <w:rFonts w:ascii="Cambria Math" w:hAnsi="Cambria Math"/>
                      <w:i/>
                      <w:lang w:val="en-IN"/>
                    </w:rPr>
                  </m:ctrlPr>
                </m:sSubPr>
                <m:e>
                  <m:r>
                    <w:rPr>
                      <w:rFonts w:ascii="Cambria Math" w:hAnsi="Cambria Math"/>
                      <w:lang w:val="en-IN"/>
                    </w:rPr>
                    <m:t>head</m:t>
                  </m:r>
                </m:e>
                <m:sub>
                  <m:r>
                    <w:rPr>
                      <w:rFonts w:ascii="Cambria Math" w:hAnsi="Cambria Math"/>
                      <w:lang w:val="en-IN"/>
                    </w:rPr>
                    <m:t>i</m:t>
                  </m:r>
                </m:sub>
              </m:sSub>
              <m:r>
                <w:rPr>
                  <w:rFonts w:ascii="Cambria Math" w:hAnsi="Cambria Math"/>
                  <w:lang w:val="en-IN"/>
                </w:rPr>
                <m:t>=Attention</m:t>
              </m:r>
              <m:d>
                <m:dPr>
                  <m:ctrlPr>
                    <w:rPr>
                      <w:rFonts w:ascii="Cambria Math" w:hAnsi="Cambria Math"/>
                      <w:i/>
                      <w:lang w:val="en-IN"/>
                    </w:rPr>
                  </m:ctrlPr>
                </m:dPr>
                <m:e>
                  <m:r>
                    <w:rPr>
                      <w:rFonts w:ascii="Cambria Math" w:hAnsi="Cambria Math"/>
                      <w:lang w:val="en-IN"/>
                    </w:rPr>
                    <m:t>Q*</m:t>
                  </m:r>
                  <m:sSubSup>
                    <m:sSubSupPr>
                      <m:ctrlPr>
                        <w:rPr>
                          <w:rFonts w:ascii="Cambria Math" w:hAnsi="Cambria Math"/>
                          <w:i/>
                          <w:lang w:val="en-IN"/>
                        </w:rPr>
                      </m:ctrlPr>
                    </m:sSubSupPr>
                    <m:e>
                      <m:r>
                        <w:rPr>
                          <w:rFonts w:ascii="Cambria Math" w:hAnsi="Cambria Math"/>
                          <w:lang w:val="en-IN"/>
                        </w:rPr>
                        <m:t>W</m:t>
                      </m:r>
                    </m:e>
                    <m:sub>
                      <m:r>
                        <w:rPr>
                          <w:rFonts w:ascii="Cambria Math" w:hAnsi="Cambria Math"/>
                          <w:lang w:val="en-IN"/>
                        </w:rPr>
                        <m:t>i</m:t>
                      </m:r>
                    </m:sub>
                    <m:sup>
                      <m:r>
                        <w:rPr>
                          <w:rFonts w:ascii="Cambria Math" w:hAnsi="Cambria Math"/>
                          <w:lang w:val="en-IN"/>
                        </w:rPr>
                        <m:t>Q</m:t>
                      </m:r>
                    </m:sup>
                  </m:sSubSup>
                  <m:r>
                    <w:rPr>
                      <w:rFonts w:ascii="Cambria Math" w:hAnsi="Cambria Math"/>
                      <w:lang w:val="en-IN"/>
                    </w:rPr>
                    <m:t>,K*</m:t>
                  </m:r>
                  <m:sSubSup>
                    <m:sSubSupPr>
                      <m:ctrlPr>
                        <w:rPr>
                          <w:rFonts w:ascii="Cambria Math" w:hAnsi="Cambria Math"/>
                          <w:i/>
                          <w:lang w:val="en-IN"/>
                        </w:rPr>
                      </m:ctrlPr>
                    </m:sSubSupPr>
                    <m:e>
                      <m:r>
                        <w:rPr>
                          <w:rFonts w:ascii="Cambria Math" w:hAnsi="Cambria Math"/>
                          <w:lang w:val="en-IN"/>
                        </w:rPr>
                        <m:t>W</m:t>
                      </m:r>
                    </m:e>
                    <m:sub>
                      <m:r>
                        <w:rPr>
                          <w:rFonts w:ascii="Cambria Math" w:hAnsi="Cambria Math"/>
                          <w:lang w:val="en-IN"/>
                        </w:rPr>
                        <m:t>i</m:t>
                      </m:r>
                    </m:sub>
                    <m:sup>
                      <m:r>
                        <w:rPr>
                          <w:rFonts w:ascii="Cambria Math" w:hAnsi="Cambria Math"/>
                          <w:lang w:val="en-IN"/>
                        </w:rPr>
                        <m:t>K</m:t>
                      </m:r>
                    </m:sup>
                  </m:sSubSup>
                  <m:r>
                    <w:rPr>
                      <w:rFonts w:ascii="Cambria Math" w:hAnsi="Cambria Math"/>
                      <w:lang w:val="en-IN"/>
                    </w:rPr>
                    <m:t>,V*</m:t>
                  </m:r>
                  <m:sSubSup>
                    <m:sSubSupPr>
                      <m:ctrlPr>
                        <w:rPr>
                          <w:rFonts w:ascii="Cambria Math" w:hAnsi="Cambria Math"/>
                          <w:i/>
                          <w:lang w:val="en-IN"/>
                        </w:rPr>
                      </m:ctrlPr>
                    </m:sSubSupPr>
                    <m:e>
                      <m:r>
                        <w:rPr>
                          <w:rFonts w:ascii="Cambria Math" w:hAnsi="Cambria Math"/>
                          <w:lang w:val="en-IN"/>
                        </w:rPr>
                        <m:t>W</m:t>
                      </m:r>
                    </m:e>
                    <m:sub>
                      <m:r>
                        <w:rPr>
                          <w:rFonts w:ascii="Cambria Math" w:hAnsi="Cambria Math"/>
                          <w:lang w:val="en-IN"/>
                        </w:rPr>
                        <m:t>i</m:t>
                      </m:r>
                    </m:sub>
                    <m:sup>
                      <m:r>
                        <w:rPr>
                          <w:rFonts w:ascii="Cambria Math" w:hAnsi="Cambria Math"/>
                          <w:lang w:val="en-IN"/>
                        </w:rPr>
                        <m:t>V</m:t>
                      </m:r>
                    </m:sup>
                  </m:sSubSup>
                </m:e>
              </m:d>
              <m:r>
                <w:rPr>
                  <w:rFonts w:ascii="Cambria Math" w:hAnsi="Cambria Math"/>
                  <w:lang w:val="en-IN"/>
                </w:rPr>
                <m:t>#</m:t>
              </m:r>
              <m:d>
                <m:dPr>
                  <m:ctrlPr>
                    <w:rPr>
                      <w:rFonts w:ascii="Cambria Math" w:hAnsi="Cambria Math"/>
                      <w:i/>
                      <w:lang w:val="en-IN"/>
                    </w:rPr>
                  </m:ctrlPr>
                </m:dPr>
                <m:e>
                  <m:r>
                    <w:rPr>
                      <w:rFonts w:ascii="Cambria Math" w:hAnsi="Cambria Math"/>
                      <w:lang w:val="en-IN"/>
                    </w:rPr>
                    <m:t>4</m:t>
                  </m:r>
                </m:e>
              </m:d>
            </m:e>
          </m:eqArr>
        </m:oMath>
      </m:oMathPara>
    </w:p>
    <w:p w14:paraId="7194CFF6" w14:textId="77777777" w:rsidR="0062540F" w:rsidRPr="007F62B3" w:rsidRDefault="00000000" w:rsidP="0062540F">
      <w:pPr>
        <w:rPr>
          <w:lang w:val="en-GB"/>
        </w:rPr>
      </w:pPr>
      <m:oMathPara>
        <m:oMath>
          <m:eqArr>
            <m:eqArrPr>
              <m:maxDist m:val="1"/>
              <m:ctrlPr>
                <w:rPr>
                  <w:rFonts w:ascii="Cambria Math" w:hAnsi="Cambria Math"/>
                  <w:i/>
                  <w:iCs/>
                  <w:lang w:val="en-GB"/>
                </w:rPr>
              </m:ctrlPr>
            </m:eqArrPr>
            <m:e>
              <m:r>
                <w:rPr>
                  <w:rFonts w:ascii="Cambria Math" w:hAnsi="Cambria Math"/>
                  <w:lang w:val="en-GB"/>
                </w:rPr>
                <m:t>Multihead</m:t>
              </m:r>
              <m:d>
                <m:dPr>
                  <m:ctrlPr>
                    <w:rPr>
                      <w:rFonts w:ascii="Cambria Math" w:hAnsi="Cambria Math"/>
                      <w:i/>
                      <w:lang w:val="en-GB"/>
                    </w:rPr>
                  </m:ctrlPr>
                </m:dPr>
                <m:e>
                  <m:r>
                    <w:rPr>
                      <w:rFonts w:ascii="Cambria Math" w:hAnsi="Cambria Math"/>
                      <w:lang w:val="en-GB"/>
                    </w:rPr>
                    <m:t xml:space="preserve">Q,K,V </m:t>
                  </m:r>
                </m:e>
              </m:d>
              <m:r>
                <w:rPr>
                  <w:rFonts w:ascii="Cambria Math" w:hAnsi="Cambria Math"/>
                  <w:lang w:val="en-GB"/>
                </w:rPr>
                <m:t>= concat</m:t>
              </m:r>
              <m:d>
                <m:dPr>
                  <m:ctrlPr>
                    <w:rPr>
                      <w:rFonts w:ascii="Cambria Math" w:hAnsi="Cambria Math"/>
                      <w:i/>
                      <w:lang w:val="en-GB"/>
                    </w:rPr>
                  </m:ctrlPr>
                </m:dPr>
                <m:e>
                  <m:sSub>
                    <m:sSubPr>
                      <m:ctrlPr>
                        <w:rPr>
                          <w:rFonts w:ascii="Cambria Math" w:hAnsi="Cambria Math"/>
                          <w:i/>
                          <w:iCs/>
                          <w:lang w:val="en-GB"/>
                        </w:rPr>
                      </m:ctrlPr>
                    </m:sSubPr>
                    <m:e>
                      <m:r>
                        <w:rPr>
                          <w:rFonts w:ascii="Cambria Math" w:hAnsi="Cambria Math"/>
                          <w:lang w:val="en-GB"/>
                        </w:rPr>
                        <m:t>head</m:t>
                      </m:r>
                    </m:e>
                    <m:sub>
                      <m:r>
                        <w:rPr>
                          <w:rFonts w:ascii="Cambria Math" w:hAnsi="Cambria Math"/>
                          <w:lang w:val="en-GB"/>
                        </w:rPr>
                        <m:t>1</m:t>
                      </m:r>
                    </m:sub>
                  </m:sSub>
                  <m:r>
                    <w:rPr>
                      <w:rFonts w:ascii="Cambria Math" w:hAnsi="Cambria Math"/>
                      <w:lang w:val="en-GB"/>
                    </w:rPr>
                    <m:t xml:space="preserve">, </m:t>
                  </m:r>
                  <m:sSub>
                    <m:sSubPr>
                      <m:ctrlPr>
                        <w:rPr>
                          <w:rFonts w:ascii="Cambria Math" w:hAnsi="Cambria Math"/>
                          <w:i/>
                          <w:iCs/>
                          <w:lang w:val="en-GB"/>
                        </w:rPr>
                      </m:ctrlPr>
                    </m:sSubPr>
                    <m:e>
                      <m:r>
                        <w:rPr>
                          <w:rFonts w:ascii="Cambria Math" w:hAnsi="Cambria Math"/>
                          <w:lang w:val="en-GB"/>
                        </w:rPr>
                        <m:t>head</m:t>
                      </m:r>
                    </m:e>
                    <m:sub>
                      <m:r>
                        <w:rPr>
                          <w:rFonts w:ascii="Cambria Math" w:hAnsi="Cambria Math"/>
                          <w:lang w:val="en-GB"/>
                        </w:rPr>
                        <m:t>2</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head</m:t>
                      </m:r>
                    </m:e>
                    <m:sub>
                      <m:r>
                        <w:rPr>
                          <w:rFonts w:ascii="Cambria Math" w:hAnsi="Cambria Math"/>
                          <w:lang w:val="en-GB"/>
                        </w:rPr>
                        <m:t>h</m:t>
                      </m:r>
                    </m:sub>
                  </m:sSub>
                </m:e>
              </m:d>
              <m:sSup>
                <m:sSupPr>
                  <m:ctrlPr>
                    <w:rPr>
                      <w:rFonts w:ascii="Cambria Math" w:hAnsi="Cambria Math"/>
                      <w:i/>
                      <w:iCs/>
                      <w:lang w:val="en-GB"/>
                    </w:rPr>
                  </m:ctrlPr>
                </m:sSupPr>
                <m:e>
                  <m:r>
                    <w:rPr>
                      <w:rFonts w:ascii="Cambria Math" w:hAnsi="Cambria Math"/>
                      <w:lang w:val="en-GB"/>
                    </w:rPr>
                    <m:t>W</m:t>
                  </m:r>
                </m:e>
                <m:sup>
                  <m:r>
                    <w:rPr>
                      <w:rFonts w:ascii="Cambria Math" w:hAnsi="Cambria Math"/>
                      <w:lang w:val="en-GB"/>
                    </w:rPr>
                    <m:t>O</m:t>
                  </m:r>
                </m:sup>
              </m:sSup>
              <m:r>
                <w:rPr>
                  <w:rFonts w:ascii="Cambria Math" w:hAnsi="Cambria Math"/>
                  <w:lang w:val="en-GB"/>
                </w:rPr>
                <m:t>#</m:t>
              </m:r>
              <m:d>
                <m:dPr>
                  <m:ctrlPr>
                    <w:rPr>
                      <w:rFonts w:ascii="Cambria Math" w:hAnsi="Cambria Math"/>
                      <w:i/>
                      <w:iCs/>
                      <w:lang w:val="en-GB"/>
                    </w:rPr>
                  </m:ctrlPr>
                </m:dPr>
                <m:e>
                  <m:r>
                    <w:rPr>
                      <w:rFonts w:ascii="Cambria Math" w:hAnsi="Cambria Math"/>
                      <w:lang w:val="en-GB"/>
                    </w:rPr>
                    <m:t>5</m:t>
                  </m:r>
                </m:e>
              </m:d>
              <m:ctrlPr>
                <w:rPr>
                  <w:rFonts w:ascii="Cambria Math" w:hAnsi="Cambria Math"/>
                  <w:i/>
                  <w:lang w:val="en-GB"/>
                </w:rPr>
              </m:ctrlPr>
            </m:e>
          </m:eqArr>
        </m:oMath>
      </m:oMathPara>
    </w:p>
    <w:p w14:paraId="74FAFB70" w14:textId="77777777" w:rsidR="0062540F" w:rsidRPr="007F62B3" w:rsidRDefault="005F5C3A" w:rsidP="0062540F">
      <w:pPr>
        <w:rPr>
          <w:lang w:val="en-IN"/>
        </w:rPr>
      </w:pPr>
      <w:r w:rsidRPr="007F62B3">
        <w:rPr>
          <w:lang w:val="en-IN"/>
        </w:rPr>
        <w:t>Where h is the number of attention heads, d</w:t>
      </w:r>
      <w:r w:rsidRPr="007F62B3">
        <w:rPr>
          <w:vertAlign w:val="subscript"/>
          <w:lang w:val="en-IN"/>
        </w:rPr>
        <w:t>v</w:t>
      </w:r>
      <w:r w:rsidRPr="007F62B3">
        <w:rPr>
          <w:lang w:val="en-IN"/>
        </w:rPr>
        <w:t xml:space="preserve"> and </w:t>
      </w:r>
      <w:proofErr w:type="spellStart"/>
      <w:r w:rsidRPr="007F62B3">
        <w:rPr>
          <w:lang w:val="en-IN"/>
        </w:rPr>
        <w:t>d</w:t>
      </w:r>
      <w:r w:rsidRPr="007F62B3">
        <w:rPr>
          <w:vertAlign w:val="subscript"/>
          <w:lang w:val="en-IN"/>
        </w:rPr>
        <w:t>model</w:t>
      </w:r>
      <w:proofErr w:type="spellEnd"/>
      <w:r w:rsidRPr="007F62B3">
        <w:rPr>
          <w:lang w:val="en-IN"/>
        </w:rPr>
        <w:t xml:space="preserve"> represent the dimension of v and model. Also, </w:t>
      </w:r>
      <m:oMath>
        <m:sSubSup>
          <m:sSubSupPr>
            <m:ctrlPr>
              <w:rPr>
                <w:rFonts w:ascii="Cambria Math" w:hAnsi="Cambria Math"/>
                <w:i/>
                <w:lang w:val="en-IN"/>
              </w:rPr>
            </m:ctrlPr>
          </m:sSubSupPr>
          <m:e>
            <m:r>
              <w:rPr>
                <w:rFonts w:ascii="Cambria Math" w:hAnsi="Cambria Math"/>
                <w:lang w:val="en-IN"/>
              </w:rPr>
              <m:t>W</m:t>
            </m:r>
          </m:e>
          <m:sub>
            <m:r>
              <w:rPr>
                <w:rFonts w:ascii="Cambria Math" w:hAnsi="Cambria Math"/>
                <w:lang w:val="en-IN"/>
              </w:rPr>
              <m:t>i</m:t>
            </m:r>
          </m:sub>
          <m:sup>
            <m:r>
              <w:rPr>
                <w:rFonts w:ascii="Cambria Math" w:hAnsi="Cambria Math"/>
                <w:lang w:val="en-IN"/>
              </w:rPr>
              <m:t>Q</m:t>
            </m:r>
          </m:sup>
        </m:sSubSup>
        <m:r>
          <w:rPr>
            <w:rFonts w:ascii="Cambria Math" w:hAnsi="Cambria Math"/>
            <w:lang w:val="en-IN"/>
          </w:rPr>
          <m:t>∈</m:t>
        </m:r>
        <m:sSup>
          <m:sSupPr>
            <m:ctrlPr>
              <w:rPr>
                <w:rFonts w:ascii="Cambria Math" w:hAnsi="Cambria Math"/>
                <w:i/>
                <w:lang w:val="en-IN"/>
              </w:rPr>
            </m:ctrlPr>
          </m:sSupPr>
          <m:e>
            <m:r>
              <m:rPr>
                <m:scr m:val="double-struck"/>
              </m:rPr>
              <w:rPr>
                <w:rFonts w:ascii="Cambria Math" w:hAnsi="Cambria Math"/>
                <w:lang w:val="en-IN"/>
              </w:rPr>
              <m:t>R</m:t>
            </m:r>
          </m:e>
          <m:sup>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model</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k</m:t>
                </m:r>
              </m:sub>
            </m:sSub>
          </m:sup>
        </m:sSup>
        <m:r>
          <w:rPr>
            <w:rFonts w:ascii="Cambria Math" w:hAnsi="Cambria Math"/>
            <w:lang w:val="en-IN"/>
          </w:rPr>
          <m:t>,</m:t>
        </m:r>
        <m:sSubSup>
          <m:sSubSupPr>
            <m:ctrlPr>
              <w:rPr>
                <w:rFonts w:ascii="Cambria Math" w:hAnsi="Cambria Math"/>
                <w:i/>
                <w:lang w:val="en-IN"/>
              </w:rPr>
            </m:ctrlPr>
          </m:sSubSupPr>
          <m:e>
            <m:r>
              <w:rPr>
                <w:rFonts w:ascii="Cambria Math" w:hAnsi="Cambria Math"/>
                <w:lang w:val="en-IN"/>
              </w:rPr>
              <m:t>W</m:t>
            </m:r>
          </m:e>
          <m:sub>
            <m:r>
              <w:rPr>
                <w:rFonts w:ascii="Cambria Math" w:hAnsi="Cambria Math"/>
                <w:lang w:val="en-IN"/>
              </w:rPr>
              <m:t>i</m:t>
            </m:r>
          </m:sub>
          <m:sup>
            <m:r>
              <w:rPr>
                <w:rFonts w:ascii="Cambria Math" w:hAnsi="Cambria Math"/>
                <w:lang w:val="en-IN"/>
              </w:rPr>
              <m:t>K</m:t>
            </m:r>
          </m:sup>
        </m:sSubSup>
        <m:r>
          <w:rPr>
            <w:rFonts w:ascii="Cambria Math" w:hAnsi="Cambria Math"/>
            <w:lang w:val="en-IN"/>
          </w:rPr>
          <m:t>∈</m:t>
        </m:r>
        <m:sSup>
          <m:sSupPr>
            <m:ctrlPr>
              <w:rPr>
                <w:rFonts w:ascii="Cambria Math" w:hAnsi="Cambria Math"/>
                <w:i/>
                <w:lang w:val="en-IN"/>
              </w:rPr>
            </m:ctrlPr>
          </m:sSupPr>
          <m:e>
            <m:r>
              <m:rPr>
                <m:scr m:val="double-struck"/>
              </m:rPr>
              <w:rPr>
                <w:rFonts w:ascii="Cambria Math" w:hAnsi="Cambria Math"/>
                <w:lang w:val="en-IN"/>
              </w:rPr>
              <m:t>R</m:t>
            </m:r>
          </m:e>
          <m:sup>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model</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k</m:t>
                </m:r>
              </m:sub>
            </m:sSub>
          </m:sup>
        </m:sSup>
        <m:r>
          <w:rPr>
            <w:rFonts w:ascii="Cambria Math" w:hAnsi="Cambria Math"/>
            <w:lang w:val="en-IN"/>
          </w:rPr>
          <m:t>,</m:t>
        </m:r>
        <m:sSubSup>
          <m:sSubSupPr>
            <m:ctrlPr>
              <w:rPr>
                <w:rFonts w:ascii="Cambria Math" w:hAnsi="Cambria Math"/>
                <w:i/>
                <w:lang w:val="en-IN"/>
              </w:rPr>
            </m:ctrlPr>
          </m:sSubSupPr>
          <m:e>
            <m:r>
              <w:rPr>
                <w:rFonts w:ascii="Cambria Math" w:hAnsi="Cambria Math"/>
                <w:lang w:val="en-IN"/>
              </w:rPr>
              <m:t>W</m:t>
            </m:r>
          </m:e>
          <m:sub>
            <m:r>
              <w:rPr>
                <w:rFonts w:ascii="Cambria Math" w:hAnsi="Cambria Math"/>
                <w:lang w:val="en-IN"/>
              </w:rPr>
              <m:t>i</m:t>
            </m:r>
          </m:sub>
          <m:sup>
            <m:r>
              <w:rPr>
                <w:rFonts w:ascii="Cambria Math" w:hAnsi="Cambria Math"/>
                <w:lang w:val="en-IN"/>
              </w:rPr>
              <m:t>V</m:t>
            </m:r>
          </m:sup>
        </m:sSubSup>
        <m:r>
          <w:rPr>
            <w:rFonts w:ascii="Cambria Math" w:hAnsi="Cambria Math"/>
            <w:lang w:val="en-IN"/>
          </w:rPr>
          <m:t>∈</m:t>
        </m:r>
        <m:sSup>
          <m:sSupPr>
            <m:ctrlPr>
              <w:rPr>
                <w:rFonts w:ascii="Cambria Math" w:hAnsi="Cambria Math"/>
                <w:i/>
                <w:lang w:val="en-IN"/>
              </w:rPr>
            </m:ctrlPr>
          </m:sSupPr>
          <m:e>
            <m:r>
              <m:rPr>
                <m:scr m:val="double-struck"/>
              </m:rPr>
              <w:rPr>
                <w:rFonts w:ascii="Cambria Math" w:hAnsi="Cambria Math"/>
                <w:lang w:val="en-IN"/>
              </w:rPr>
              <m:t>R</m:t>
            </m:r>
          </m:e>
          <m:sup>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model</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k</m:t>
                </m:r>
              </m:sub>
            </m:sSub>
          </m:sup>
        </m:sSup>
        <m:r>
          <w:rPr>
            <w:rFonts w:ascii="Cambria Math" w:hAnsi="Cambria Math"/>
            <w:lang w:val="en-IN"/>
          </w:rPr>
          <m:t xml:space="preserve">, </m:t>
        </m:r>
        <m:sSup>
          <m:sSupPr>
            <m:ctrlPr>
              <w:rPr>
                <w:rFonts w:ascii="Cambria Math" w:hAnsi="Cambria Math"/>
                <w:i/>
                <w:lang w:val="en-IN"/>
              </w:rPr>
            </m:ctrlPr>
          </m:sSupPr>
          <m:e>
            <m:r>
              <w:rPr>
                <w:rFonts w:ascii="Cambria Math" w:hAnsi="Cambria Math"/>
                <w:lang w:val="en-IN"/>
              </w:rPr>
              <m:t>W</m:t>
            </m:r>
          </m:e>
          <m:sup>
            <m:r>
              <w:rPr>
                <w:rFonts w:ascii="Cambria Math" w:hAnsi="Cambria Math"/>
                <w:lang w:val="en-IN"/>
              </w:rPr>
              <m:t>O</m:t>
            </m:r>
          </m:sup>
        </m:sSup>
        <m:r>
          <w:rPr>
            <w:rFonts w:ascii="Cambria Math" w:hAnsi="Cambria Math"/>
            <w:lang w:val="en-IN"/>
          </w:rPr>
          <m:t>∈</m:t>
        </m:r>
        <m:sSup>
          <m:sSupPr>
            <m:ctrlPr>
              <w:rPr>
                <w:rFonts w:ascii="Cambria Math" w:hAnsi="Cambria Math"/>
                <w:i/>
                <w:lang w:val="en-IN"/>
              </w:rPr>
            </m:ctrlPr>
          </m:sSupPr>
          <m:e>
            <m:r>
              <m:rPr>
                <m:scr m:val="double-struck"/>
              </m:rPr>
              <w:rPr>
                <w:rFonts w:ascii="Cambria Math" w:hAnsi="Cambria Math"/>
                <w:lang w:val="en-IN"/>
              </w:rPr>
              <m:t>R</m:t>
            </m:r>
          </m:e>
          <m:sup>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model</m:t>
                </m:r>
              </m:sub>
            </m:sSub>
            <m:r>
              <w:rPr>
                <w:rFonts w:ascii="Cambria Math" w:hAnsi="Cambria Math"/>
                <w:lang w:val="en-IN"/>
              </w:rPr>
              <m:t>×h</m:t>
            </m:r>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v</m:t>
                </m:r>
              </m:sub>
            </m:sSub>
          </m:sup>
        </m:sSup>
        <m:r>
          <w:rPr>
            <w:rFonts w:ascii="Cambria Math" w:hAnsi="Cambria Math"/>
            <w:lang w:val="en-IN"/>
          </w:rPr>
          <m:t>.</m:t>
        </m:r>
      </m:oMath>
    </w:p>
    <w:p w14:paraId="5B8CE741" w14:textId="31B0876D" w:rsidR="0062540F" w:rsidRPr="007F62B3" w:rsidRDefault="005F5C3A" w:rsidP="0062540F">
      <w:pPr>
        <w:rPr>
          <w:lang w:val="en-IN"/>
        </w:rPr>
      </w:pPr>
      <w:r w:rsidRPr="007F62B3">
        <w:rPr>
          <w:lang w:val="en-IN"/>
        </w:rPr>
        <w:t>Next, layer normali</w:t>
      </w:r>
      <w:r w:rsidR="0083640F" w:rsidRPr="007F62B3">
        <w:rPr>
          <w:lang w:val="en-IN"/>
        </w:rPr>
        <w:t>z</w:t>
      </w:r>
      <w:r w:rsidRPr="007F62B3">
        <w:rPr>
          <w:lang w:val="en-IN"/>
        </w:rPr>
        <w:t>ation is used to stabili</w:t>
      </w:r>
      <w:r w:rsidR="0083640F" w:rsidRPr="007F62B3">
        <w:rPr>
          <w:lang w:val="en-IN"/>
        </w:rPr>
        <w:t>z</w:t>
      </w:r>
      <w:r w:rsidRPr="007F62B3">
        <w:rPr>
          <w:lang w:val="en-IN"/>
        </w:rPr>
        <w:t>e the training process</w:t>
      </w:r>
      <w:r w:rsidR="0047686A" w:rsidRPr="007F62B3">
        <w:rPr>
          <w:lang w:val="en-IN"/>
        </w:rPr>
        <w:t xml:space="preserve">. </w:t>
      </w:r>
      <w:r w:rsidRPr="007F62B3">
        <w:rPr>
          <w:lang w:val="en-IN"/>
        </w:rPr>
        <w:t xml:space="preserve">To prevent gradient explosion, layer </w:t>
      </w:r>
      <w:r w:rsidR="0083640F" w:rsidRPr="007F62B3">
        <w:rPr>
          <w:lang w:val="en-IN"/>
        </w:rPr>
        <w:t xml:space="preserve">normalization </w:t>
      </w:r>
      <w:r w:rsidRPr="007F62B3">
        <w:rPr>
          <w:lang w:val="en-IN"/>
        </w:rPr>
        <w:t xml:space="preserve">limits the output of each layer to a certain </w:t>
      </w:r>
      <w:r w:rsidR="0047686A" w:rsidRPr="007F62B3">
        <w:rPr>
          <w:lang w:val="en-IN"/>
        </w:rPr>
        <w:t xml:space="preserve">range. </w:t>
      </w:r>
      <w:r w:rsidRPr="007F62B3">
        <w:rPr>
          <w:lang w:val="en-IN"/>
        </w:rPr>
        <w:t xml:space="preserve">Both the model's convergence and training speed may be improved by </w:t>
      </w:r>
      <w:r w:rsidR="0047686A" w:rsidRPr="007F62B3">
        <w:rPr>
          <w:lang w:val="en-IN"/>
        </w:rPr>
        <w:t xml:space="preserve">this. </w:t>
      </w:r>
      <w:r w:rsidRPr="007F62B3">
        <w:rPr>
          <w:lang w:val="en-IN"/>
        </w:rPr>
        <w:t xml:space="preserve">While </w:t>
      </w:r>
      <w:r w:rsidR="0047686A" w:rsidRPr="007F62B3">
        <w:rPr>
          <w:lang w:val="en-IN"/>
        </w:rPr>
        <w:t xml:space="preserve">batch </w:t>
      </w:r>
      <w:r w:rsidR="0083640F" w:rsidRPr="007F62B3">
        <w:rPr>
          <w:lang w:val="en-IN"/>
        </w:rPr>
        <w:t xml:space="preserve">normalization </w:t>
      </w:r>
      <w:r w:rsidRPr="007F62B3">
        <w:rPr>
          <w:lang w:val="en-IN"/>
        </w:rPr>
        <w:t xml:space="preserve">takes batch data into account, Layer </w:t>
      </w:r>
      <w:r w:rsidR="0083640F" w:rsidRPr="007F62B3">
        <w:rPr>
          <w:lang w:val="en-IN"/>
        </w:rPr>
        <w:t xml:space="preserve">normalization </w:t>
      </w:r>
      <w:r w:rsidRPr="007F62B3">
        <w:rPr>
          <w:lang w:val="en-IN"/>
        </w:rPr>
        <w:t xml:space="preserve">does not. </w:t>
      </w:r>
    </w:p>
    <w:p w14:paraId="47909449" w14:textId="77777777" w:rsidR="006872E4" w:rsidRPr="007F62B3" w:rsidRDefault="006872E4" w:rsidP="0062540F">
      <w:pPr>
        <w:rPr>
          <w:lang w:val="en-IN"/>
        </w:rPr>
      </w:pPr>
    </w:p>
    <w:p w14:paraId="10958F09" w14:textId="0366F003" w:rsidR="006872E4" w:rsidRPr="00776E0C" w:rsidRDefault="005F5C3A" w:rsidP="006872E4">
      <w:pPr>
        <w:rPr>
          <w:highlight w:val="yellow"/>
          <w:lang w:val="en-IN"/>
          <w:rPrChange w:id="0" w:author="Author" w:date="2025-11-06T14:52:00Z" w16du:dateUtc="2025-11-06T09:22:00Z">
            <w:rPr>
              <w:lang w:val="en-IN"/>
            </w:rPr>
          </w:rPrChange>
        </w:rPr>
      </w:pPr>
      <w:r w:rsidRPr="00776E0C">
        <w:rPr>
          <w:b/>
          <w:bCs/>
          <w:highlight w:val="yellow"/>
          <w:lang w:val="en-IN"/>
          <w:rPrChange w:id="1" w:author="Author" w:date="2025-11-06T14:52:00Z" w16du:dateUtc="2025-11-06T09:22:00Z">
            <w:rPr>
              <w:b/>
              <w:bCs/>
              <w:lang w:val="en-IN"/>
            </w:rPr>
          </w:rPrChange>
        </w:rPr>
        <w:t>CNN-</w:t>
      </w:r>
      <w:r w:rsidR="0083640F" w:rsidRPr="00776E0C">
        <w:rPr>
          <w:b/>
          <w:bCs/>
          <w:highlight w:val="yellow"/>
          <w:lang w:val="en-IN"/>
          <w:rPrChange w:id="2" w:author="Author" w:date="2025-11-06T14:52:00Z" w16du:dateUtc="2025-11-06T09:22:00Z">
            <w:rPr>
              <w:b/>
              <w:bCs/>
              <w:lang w:val="en-IN"/>
            </w:rPr>
          </w:rPrChange>
        </w:rPr>
        <w:t>Transformer proposed model</w:t>
      </w:r>
    </w:p>
    <w:p w14:paraId="63ADA142" w14:textId="49557627" w:rsidR="001E02A3" w:rsidRPr="00776E0C" w:rsidRDefault="005F5C3A" w:rsidP="00540EAD">
      <w:pPr>
        <w:rPr>
          <w:highlight w:val="yellow"/>
          <w:lang w:val="en-IN"/>
          <w:rPrChange w:id="3" w:author="Author" w:date="2025-11-06T14:52:00Z" w16du:dateUtc="2025-11-06T09:22:00Z">
            <w:rPr>
              <w:lang w:val="en-IN"/>
            </w:rPr>
          </w:rPrChange>
        </w:rPr>
      </w:pPr>
      <w:r w:rsidRPr="00776E0C">
        <w:rPr>
          <w:highlight w:val="yellow"/>
          <w:lang w:val="en-IN"/>
          <w:rPrChange w:id="4" w:author="Author" w:date="2025-11-06T14:52:00Z" w16du:dateUtc="2025-11-06T09:22:00Z">
            <w:rPr>
              <w:lang w:val="en-IN"/>
            </w:rPr>
          </w:rPrChange>
        </w:rPr>
        <w:t xml:space="preserve">This research offers a hybrid CNN-Transformer technique for detecting intrusions in IoT networks, considering the distinct benefits of both architectures. </w:t>
      </w:r>
      <w:r w:rsidRPr="00776E0C">
        <w:rPr>
          <w:b/>
          <w:bCs/>
          <w:highlight w:val="yellow"/>
          <w:lang w:val="en-IN"/>
          <w:rPrChange w:id="5" w:author="Author" w:date="2025-11-06T14:52:00Z" w16du:dateUtc="2025-11-06T09:22:00Z">
            <w:rPr>
              <w:b/>
              <w:bCs/>
              <w:lang w:val="en-IN"/>
            </w:rPr>
          </w:rPrChange>
        </w:rPr>
        <w:t>Figure 5</w:t>
      </w:r>
      <w:r w:rsidRPr="00776E0C">
        <w:rPr>
          <w:highlight w:val="yellow"/>
          <w:lang w:val="en-IN"/>
          <w:rPrChange w:id="6" w:author="Author" w:date="2025-11-06T14:52:00Z" w16du:dateUtc="2025-11-06T09:22:00Z">
            <w:rPr>
              <w:lang w:val="en-IN"/>
            </w:rPr>
          </w:rPrChange>
        </w:rPr>
        <w:t xml:space="preserve"> shows the main components of the proposed CNN-Transformer hybrid technique. </w:t>
      </w:r>
      <w:r w:rsidR="00540EAD" w:rsidRPr="00776E0C">
        <w:rPr>
          <w:highlight w:val="yellow"/>
          <w:rPrChange w:id="7" w:author="Author" w:date="2025-11-06T14:52:00Z" w16du:dateUtc="2025-11-06T09:22:00Z">
            <w:rPr/>
          </w:rPrChange>
        </w:rPr>
        <w:t>After performing all preprocessing stages, including cleaning, normali</w:t>
      </w:r>
      <w:r w:rsidR="0083640F" w:rsidRPr="00776E0C">
        <w:rPr>
          <w:highlight w:val="yellow"/>
          <w:rPrChange w:id="8" w:author="Author" w:date="2025-11-06T14:52:00Z" w16du:dateUtc="2025-11-06T09:22:00Z">
            <w:rPr/>
          </w:rPrChange>
        </w:rPr>
        <w:t>z</w:t>
      </w:r>
      <w:r w:rsidR="00540EAD" w:rsidRPr="00776E0C">
        <w:rPr>
          <w:highlight w:val="yellow"/>
          <w:rPrChange w:id="9" w:author="Author" w:date="2025-11-06T14:52:00Z" w16du:dateUtc="2025-11-06T09:22:00Z">
            <w:rPr/>
          </w:rPrChange>
        </w:rPr>
        <w:t>ation, label encoding, and feature selection,</w:t>
      </w:r>
      <w:r w:rsidR="00C85883" w:rsidRPr="00776E0C">
        <w:rPr>
          <w:highlight w:val="yellow"/>
          <w:rPrChange w:id="10" w:author="Author" w:date="2025-11-06T14:52:00Z" w16du:dateUtc="2025-11-06T09:22:00Z">
            <w:rPr/>
          </w:rPrChange>
        </w:rPr>
        <w:t xml:space="preserve"> each sample in the dataset is represented by a 30-dimensional feature vector</w:t>
      </w:r>
      <w:r w:rsidR="0083640F" w:rsidRPr="00776E0C">
        <w:rPr>
          <w:highlight w:val="yellow"/>
          <w:rPrChange w:id="11" w:author="Author" w:date="2025-11-06T14:52:00Z" w16du:dateUtc="2025-11-06T09:22:00Z">
            <w:rPr/>
          </w:rPrChange>
        </w:rPr>
        <w:t>,</w:t>
      </w:r>
      <w:r w:rsidR="00C85883" w:rsidRPr="00776E0C">
        <w:rPr>
          <w:highlight w:val="yellow"/>
          <w:rPrChange w:id="12" w:author="Author" w:date="2025-11-06T14:52:00Z" w16du:dateUtc="2025-11-06T09:22:00Z">
            <w:rPr/>
          </w:rPrChange>
        </w:rPr>
        <w:t xml:space="preserve"> which is called  Final Data. The same Final Data is duplicated and fed in parallel to both branches of the hybrid model</w:t>
      </w:r>
      <w:r w:rsidR="00540EAD" w:rsidRPr="00776E0C">
        <w:rPr>
          <w:highlight w:val="yellow"/>
          <w:rPrChange w:id="13" w:author="Author" w:date="2025-11-06T14:52:00Z" w16du:dateUtc="2025-11-06T09:22:00Z">
            <w:rPr/>
          </w:rPrChange>
        </w:rPr>
        <w:t xml:space="preserve">. Then, this Final Data is sent to both the CNN and Transformer blocks simultaneously. CNN and </w:t>
      </w:r>
      <w:r w:rsidR="0083640F" w:rsidRPr="00776E0C">
        <w:rPr>
          <w:highlight w:val="yellow"/>
          <w:rPrChange w:id="14" w:author="Author" w:date="2025-11-06T14:52:00Z" w16du:dateUtc="2025-11-06T09:22:00Z">
            <w:rPr/>
          </w:rPrChange>
        </w:rPr>
        <w:t xml:space="preserve">transformer </w:t>
      </w:r>
      <w:r w:rsidR="00540EAD" w:rsidRPr="00776E0C">
        <w:rPr>
          <w:highlight w:val="yellow"/>
          <w:rPrChange w:id="15" w:author="Author" w:date="2025-11-06T14:52:00Z" w16du:dateUtc="2025-11-06T09:22:00Z">
            <w:rPr/>
          </w:rPrChange>
        </w:rPr>
        <w:t xml:space="preserve">do not rely on one another in any way; they may both work on the same input data at the same time. </w:t>
      </w:r>
      <w:r w:rsidR="00C85883" w:rsidRPr="00776E0C">
        <w:rPr>
          <w:highlight w:val="yellow"/>
          <w:rPrChange w:id="16" w:author="Author" w:date="2025-11-06T14:52:00Z" w16du:dateUtc="2025-11-06T09:22:00Z">
            <w:rPr/>
          </w:rPrChange>
        </w:rPr>
        <w:t>The flattened outputs of the two branches</w:t>
      </w:r>
      <w:r w:rsidR="0083640F" w:rsidRPr="00776E0C">
        <w:rPr>
          <w:highlight w:val="yellow"/>
          <w:rPrChange w:id="17" w:author="Author" w:date="2025-11-06T14:52:00Z" w16du:dateUtc="2025-11-06T09:22:00Z">
            <w:rPr/>
          </w:rPrChange>
        </w:rPr>
        <w:t>,</w:t>
      </w:r>
      <w:r w:rsidR="00C85883" w:rsidRPr="00776E0C">
        <w:rPr>
          <w:highlight w:val="yellow"/>
          <w:rPrChange w:id="18" w:author="Author" w:date="2025-11-06T14:52:00Z" w16du:dateUtc="2025-11-06T09:22:00Z">
            <w:rPr/>
          </w:rPrChange>
        </w:rPr>
        <w:t xml:space="preserve"> CNN and Transformer</w:t>
      </w:r>
      <w:r w:rsidR="0083640F" w:rsidRPr="00776E0C">
        <w:rPr>
          <w:highlight w:val="yellow"/>
          <w:rPrChange w:id="19" w:author="Author" w:date="2025-11-06T14:52:00Z" w16du:dateUtc="2025-11-06T09:22:00Z">
            <w:rPr/>
          </w:rPrChange>
        </w:rPr>
        <w:t>,</w:t>
      </w:r>
      <w:r w:rsidR="00C85883" w:rsidRPr="00776E0C">
        <w:rPr>
          <w:highlight w:val="yellow"/>
          <w:rPrChange w:id="20" w:author="Author" w:date="2025-11-06T14:52:00Z" w16du:dateUtc="2025-11-06T09:22:00Z">
            <w:rPr/>
          </w:rPrChange>
        </w:rPr>
        <w:t xml:space="preserve"> are concatenated to produce a fused feature vector, which is passed to the dense layers</w:t>
      </w:r>
      <w:r w:rsidR="00540EAD" w:rsidRPr="00776E0C">
        <w:rPr>
          <w:highlight w:val="yellow"/>
          <w:rPrChange w:id="21" w:author="Author" w:date="2025-11-06T14:52:00Z" w16du:dateUtc="2025-11-06T09:22:00Z">
            <w:rPr/>
          </w:rPrChange>
        </w:rPr>
        <w:t>, which classify them</w:t>
      </w:r>
      <w:r w:rsidR="00DB5206" w:rsidRPr="00776E0C">
        <w:rPr>
          <w:highlight w:val="yellow"/>
          <w:rPrChange w:id="22" w:author="Author" w:date="2025-11-06T14:52:00Z" w16du:dateUtc="2025-11-06T09:22:00Z">
            <w:rPr/>
          </w:rPrChange>
        </w:rPr>
        <w:t xml:space="preserve">. </w:t>
      </w:r>
      <w:r w:rsidR="00CB1A70" w:rsidRPr="00776E0C">
        <w:rPr>
          <w:highlight w:val="yellow"/>
          <w:rPrChange w:id="23" w:author="Author" w:date="2025-11-06T14:52:00Z" w16du:dateUtc="2025-11-06T09:22:00Z">
            <w:rPr/>
          </w:rPrChange>
        </w:rPr>
        <w:t>The CNN block changes the input shape to (</w:t>
      </w:r>
      <w:proofErr w:type="spellStart"/>
      <w:r w:rsidR="00CB1A70" w:rsidRPr="00776E0C">
        <w:rPr>
          <w:highlight w:val="yellow"/>
          <w:rPrChange w:id="24" w:author="Author" w:date="2025-11-06T14:52:00Z" w16du:dateUtc="2025-11-06T09:22:00Z">
            <w:rPr/>
          </w:rPrChange>
        </w:rPr>
        <w:t>num_features</w:t>
      </w:r>
      <w:proofErr w:type="spellEnd"/>
      <w:r w:rsidR="00CB1A70" w:rsidRPr="00776E0C">
        <w:rPr>
          <w:highlight w:val="yellow"/>
          <w:rPrChange w:id="25" w:author="Author" w:date="2025-11-06T14:52:00Z" w16du:dateUtc="2025-11-06T09:22:00Z">
            <w:rPr/>
          </w:rPrChange>
        </w:rPr>
        <w:t xml:space="preserve">, 1) so that convolutional operations can be done across feature dimensions to find local spatial patterns. At the same time, </w:t>
      </w:r>
      <w:r w:rsidR="00CB1A70" w:rsidRPr="00776E0C">
        <w:rPr>
          <w:highlight w:val="yellow"/>
          <w:rPrChange w:id="26" w:author="Author" w:date="2025-11-06T14:52:00Z" w16du:dateUtc="2025-11-06T09:22:00Z">
            <w:rPr/>
          </w:rPrChange>
        </w:rPr>
        <w:lastRenderedPageBreak/>
        <w:t xml:space="preserve">the Transformer branch changes the same input into a sequential format and sends it to a higher-dimensional embedding space, followed by positional encoding. This lets the </w:t>
      </w:r>
      <w:r w:rsidR="0083640F" w:rsidRPr="00776E0C">
        <w:rPr>
          <w:highlight w:val="yellow"/>
          <w:rPrChange w:id="27" w:author="Author" w:date="2025-11-06T14:52:00Z" w16du:dateUtc="2025-11-06T09:22:00Z">
            <w:rPr/>
          </w:rPrChange>
        </w:rPr>
        <w:t xml:space="preserve">transformer </w:t>
      </w:r>
      <w:r w:rsidR="00CB1A70" w:rsidRPr="00776E0C">
        <w:rPr>
          <w:highlight w:val="yellow"/>
          <w:rPrChange w:id="28" w:author="Author" w:date="2025-11-06T14:52:00Z" w16du:dateUtc="2025-11-06T09:22:00Z">
            <w:rPr/>
          </w:rPrChange>
        </w:rPr>
        <w:t>pay self-attention in the feature space and find global contextual relationships.</w:t>
      </w:r>
      <w:r w:rsidR="00DB5206" w:rsidRPr="00776E0C">
        <w:rPr>
          <w:highlight w:val="yellow"/>
          <w:rPrChange w:id="29" w:author="Author" w:date="2025-11-06T14:52:00Z" w16du:dateUtc="2025-11-06T09:22:00Z">
            <w:rPr/>
          </w:rPrChange>
        </w:rPr>
        <w:t xml:space="preserve"> </w:t>
      </w:r>
      <w:r w:rsidRPr="00776E0C">
        <w:rPr>
          <w:highlight w:val="yellow"/>
          <w:lang w:val="en-IN"/>
          <w:rPrChange w:id="30" w:author="Author" w:date="2025-11-06T14:52:00Z" w16du:dateUtc="2025-11-06T09:22:00Z">
            <w:rPr>
              <w:lang w:val="en-IN"/>
            </w:rPr>
          </w:rPrChange>
        </w:rPr>
        <w:t xml:space="preserve">The </w:t>
      </w:r>
      <w:r w:rsidR="0083640F" w:rsidRPr="00776E0C">
        <w:rPr>
          <w:highlight w:val="yellow"/>
          <w:lang w:val="en-IN"/>
          <w:rPrChange w:id="31" w:author="Author" w:date="2025-11-06T14:52:00Z" w16du:dateUtc="2025-11-06T09:22:00Z">
            <w:rPr>
              <w:lang w:val="en-IN"/>
            </w:rPr>
          </w:rPrChange>
        </w:rPr>
        <w:t xml:space="preserve">transformer's </w:t>
      </w:r>
      <w:r w:rsidRPr="00776E0C">
        <w:rPr>
          <w:highlight w:val="yellow"/>
          <w:lang w:val="en-IN"/>
          <w:rPrChange w:id="32" w:author="Author" w:date="2025-11-06T14:52:00Z" w16du:dateUtc="2025-11-06T09:22:00Z">
            <w:rPr>
              <w:lang w:val="en-IN"/>
            </w:rPr>
          </w:rPrChange>
        </w:rPr>
        <w:t xml:space="preserve">unique design is used for feature extraction, while the sigmoid function and completely linked layers provide the mapping connection between features and labels. The CNN-Transformer model is structurally represented by </w:t>
      </w:r>
      <w:r w:rsidRPr="00776E0C">
        <w:rPr>
          <w:b/>
          <w:bCs/>
          <w:highlight w:val="yellow"/>
          <w:lang w:val="en-IN"/>
          <w:rPrChange w:id="33" w:author="Author" w:date="2025-11-06T14:52:00Z" w16du:dateUtc="2025-11-06T09:22:00Z">
            <w:rPr>
              <w:b/>
              <w:bCs/>
              <w:lang w:val="en-IN"/>
            </w:rPr>
          </w:rPrChange>
        </w:rPr>
        <w:t>Figure 5</w:t>
      </w:r>
      <w:r w:rsidRPr="00776E0C">
        <w:rPr>
          <w:highlight w:val="yellow"/>
          <w:lang w:val="en-IN"/>
          <w:rPrChange w:id="34" w:author="Author" w:date="2025-11-06T14:52:00Z" w16du:dateUtc="2025-11-06T09:22:00Z">
            <w:rPr>
              <w:lang w:val="en-IN"/>
            </w:rPr>
          </w:rPrChange>
        </w:rPr>
        <w:t xml:space="preserve">. The result is an eight-category system for classifying attacks, with DDoS, Recon, DoS, Benign, Web-based, Spoofing, Brute Force, and Mirai as component parts. The evaluation process of the proposed CNN-Transformer is shown in </w:t>
      </w:r>
      <w:r w:rsidRPr="00776E0C">
        <w:rPr>
          <w:b/>
          <w:bCs/>
          <w:highlight w:val="yellow"/>
          <w:lang w:val="en-IN"/>
          <w:rPrChange w:id="35" w:author="Author" w:date="2025-11-06T14:52:00Z" w16du:dateUtc="2025-11-06T09:22:00Z">
            <w:rPr>
              <w:b/>
              <w:bCs/>
              <w:lang w:val="en-IN"/>
            </w:rPr>
          </w:rPrChange>
        </w:rPr>
        <w:t>Figure 5</w:t>
      </w:r>
      <w:r w:rsidRPr="00776E0C">
        <w:rPr>
          <w:highlight w:val="yellow"/>
          <w:lang w:val="en-IN"/>
          <w:rPrChange w:id="36" w:author="Author" w:date="2025-11-06T14:52:00Z" w16du:dateUtc="2025-11-06T09:22:00Z">
            <w:rPr>
              <w:lang w:val="en-IN"/>
            </w:rPr>
          </w:rPrChange>
        </w:rPr>
        <w:t xml:space="preserve">. </w:t>
      </w:r>
    </w:p>
    <w:p w14:paraId="7FB582F2" w14:textId="77777777" w:rsidR="001E02A3" w:rsidRPr="00776E0C" w:rsidRDefault="001E02A3" w:rsidP="00540EAD">
      <w:pPr>
        <w:rPr>
          <w:highlight w:val="yellow"/>
          <w:lang w:val="en-IN"/>
          <w:rPrChange w:id="37" w:author="Author" w:date="2025-11-06T14:52:00Z" w16du:dateUtc="2025-11-06T09:22:00Z">
            <w:rPr>
              <w:lang w:val="en-IN"/>
            </w:rPr>
          </w:rPrChange>
        </w:rPr>
      </w:pPr>
    </w:p>
    <w:p w14:paraId="2878F820" w14:textId="224D0495" w:rsidR="0047686A" w:rsidRPr="00776E0C" w:rsidRDefault="00CB5209" w:rsidP="00540EAD">
      <w:pPr>
        <w:rPr>
          <w:highlight w:val="yellow"/>
          <w:lang w:val="en-IN"/>
          <w:rPrChange w:id="38" w:author="Author" w:date="2025-11-06T14:52:00Z" w16du:dateUtc="2025-11-06T09:22:00Z">
            <w:rPr>
              <w:lang w:val="en-IN"/>
            </w:rPr>
          </w:rPrChange>
        </w:rPr>
      </w:pPr>
      <w:r w:rsidRPr="00776E0C">
        <w:rPr>
          <w:highlight w:val="yellow"/>
          <w:lang w:val="en-IN"/>
          <w:rPrChange w:id="39" w:author="Author" w:date="2025-11-06T14:52:00Z" w16du:dateUtc="2025-11-06T09:22:00Z">
            <w:rPr>
              <w:lang w:val="en-IN"/>
            </w:rPr>
          </w:rPrChange>
        </w:rPr>
        <w:t xml:space="preserve">[Place </w:t>
      </w:r>
      <w:r w:rsidRPr="00776E0C">
        <w:rPr>
          <w:b/>
          <w:bCs/>
          <w:highlight w:val="yellow"/>
          <w:lang w:val="en-IN"/>
          <w:rPrChange w:id="40" w:author="Author" w:date="2025-11-06T14:52:00Z" w16du:dateUtc="2025-11-06T09:22:00Z">
            <w:rPr>
              <w:b/>
              <w:bCs/>
              <w:lang w:val="en-IN"/>
            </w:rPr>
          </w:rPrChange>
        </w:rPr>
        <w:t>Figure 5</w:t>
      </w:r>
      <w:r w:rsidRPr="00776E0C">
        <w:rPr>
          <w:highlight w:val="yellow"/>
          <w:lang w:val="en-IN"/>
          <w:rPrChange w:id="41" w:author="Author" w:date="2025-11-06T14:52:00Z" w16du:dateUtc="2025-11-06T09:22:00Z">
            <w:rPr>
              <w:lang w:val="en-IN"/>
            </w:rPr>
          </w:rPrChange>
        </w:rPr>
        <w:t xml:space="preserve"> here]</w:t>
      </w:r>
    </w:p>
    <w:p w14:paraId="78A1B1E8" w14:textId="77777777" w:rsidR="001E02A3" w:rsidRPr="00776E0C" w:rsidRDefault="001E02A3" w:rsidP="00540EAD">
      <w:pPr>
        <w:rPr>
          <w:highlight w:val="yellow"/>
          <w:lang w:val="en-IN"/>
          <w:rPrChange w:id="42" w:author="Author" w:date="2025-11-06T14:52:00Z" w16du:dateUtc="2025-11-06T09:22:00Z">
            <w:rPr>
              <w:lang w:val="en-IN"/>
            </w:rPr>
          </w:rPrChange>
        </w:rPr>
      </w:pPr>
    </w:p>
    <w:p w14:paraId="43D3B539" w14:textId="5CF7B15D" w:rsidR="0047686A" w:rsidRPr="00776E0C" w:rsidRDefault="005F5C3A" w:rsidP="0047686A">
      <w:pPr>
        <w:rPr>
          <w:highlight w:val="yellow"/>
          <w:lang w:val="en-IN"/>
          <w:rPrChange w:id="43" w:author="Author" w:date="2025-11-06T14:52:00Z" w16du:dateUtc="2025-11-06T09:22:00Z">
            <w:rPr>
              <w:lang w:val="en-IN"/>
            </w:rPr>
          </w:rPrChange>
        </w:rPr>
      </w:pPr>
      <w:r w:rsidRPr="00776E0C">
        <w:rPr>
          <w:highlight w:val="yellow"/>
          <w:lang w:val="en-IN"/>
          <w:rPrChange w:id="44" w:author="Author" w:date="2025-11-06T14:52:00Z" w16du:dateUtc="2025-11-06T09:22:00Z">
            <w:rPr>
              <w:lang w:val="en-IN"/>
            </w:rPr>
          </w:rPrChange>
        </w:rPr>
        <w:t>Two one-dimensional convolutional neural networks (CNNs) with 64- and 128-unit filters and a 3-kernel size, two max-pooling layers, a flattening step, three dense layers with 256, 128</w:t>
      </w:r>
      <w:r w:rsidR="0083640F" w:rsidRPr="00776E0C">
        <w:rPr>
          <w:highlight w:val="yellow"/>
          <w:lang w:val="en-IN"/>
          <w:rPrChange w:id="45" w:author="Author" w:date="2025-11-06T14:52:00Z" w16du:dateUtc="2025-11-06T09:22:00Z">
            <w:rPr>
              <w:lang w:val="en-IN"/>
            </w:rPr>
          </w:rPrChange>
        </w:rPr>
        <w:t>,</w:t>
      </w:r>
      <w:r w:rsidRPr="00776E0C">
        <w:rPr>
          <w:highlight w:val="yellow"/>
          <w:lang w:val="en-IN"/>
          <w:rPrChange w:id="46" w:author="Author" w:date="2025-11-06T14:52:00Z" w16du:dateUtc="2025-11-06T09:22:00Z">
            <w:rPr>
              <w:lang w:val="en-IN"/>
            </w:rPr>
          </w:rPrChange>
        </w:rPr>
        <w:t xml:space="preserve"> and 64 units, and three dropout layers make up the convolutional neural network (CNN) layer.</w:t>
      </w:r>
    </w:p>
    <w:p w14:paraId="0B67D605" w14:textId="77777777" w:rsidR="001E02A3" w:rsidRPr="00776E0C" w:rsidRDefault="001E02A3" w:rsidP="0047686A">
      <w:pPr>
        <w:rPr>
          <w:highlight w:val="yellow"/>
          <w:lang w:val="en-IN"/>
          <w:rPrChange w:id="47" w:author="Author" w:date="2025-11-06T14:52:00Z" w16du:dateUtc="2025-11-06T09:22:00Z">
            <w:rPr>
              <w:lang w:val="en-IN"/>
            </w:rPr>
          </w:rPrChange>
        </w:rPr>
      </w:pPr>
    </w:p>
    <w:p w14:paraId="2BDC1E21" w14:textId="6EA2A12A" w:rsidR="0047686A" w:rsidRPr="00776E0C" w:rsidRDefault="005F5C3A" w:rsidP="0047686A">
      <w:pPr>
        <w:rPr>
          <w:highlight w:val="yellow"/>
          <w:lang w:val="en-IN"/>
          <w:rPrChange w:id="48" w:author="Author" w:date="2025-11-06T14:52:00Z" w16du:dateUtc="2025-11-06T09:22:00Z">
            <w:rPr>
              <w:lang w:val="en-IN"/>
            </w:rPr>
          </w:rPrChange>
        </w:rPr>
      </w:pPr>
      <w:r w:rsidRPr="00776E0C">
        <w:rPr>
          <w:highlight w:val="yellow"/>
          <w:lang w:val="en-IN"/>
          <w:rPrChange w:id="49" w:author="Author" w:date="2025-11-06T14:52:00Z" w16du:dateUtc="2025-11-06T09:22:00Z">
            <w:rPr>
              <w:lang w:val="en-IN"/>
            </w:rPr>
          </w:rPrChange>
        </w:rPr>
        <w:t xml:space="preserve">The input data is processed via a 1D convolutional layer with a </w:t>
      </w:r>
      <w:proofErr w:type="spellStart"/>
      <w:r w:rsidRPr="00776E0C">
        <w:rPr>
          <w:highlight w:val="yellow"/>
          <w:lang w:val="en-IN"/>
          <w:rPrChange w:id="50" w:author="Author" w:date="2025-11-06T14:52:00Z" w16du:dateUtc="2025-11-06T09:22:00Z">
            <w:rPr>
              <w:lang w:val="en-IN"/>
            </w:rPr>
          </w:rPrChange>
        </w:rPr>
        <w:t>ReLU</w:t>
      </w:r>
      <w:proofErr w:type="spellEnd"/>
      <w:r w:rsidRPr="00776E0C">
        <w:rPr>
          <w:highlight w:val="yellow"/>
          <w:lang w:val="en-IN"/>
          <w:rPrChange w:id="51" w:author="Author" w:date="2025-11-06T14:52:00Z" w16du:dateUtc="2025-11-06T09:22:00Z">
            <w:rPr>
              <w:lang w:val="en-IN"/>
            </w:rPr>
          </w:rPrChange>
        </w:rPr>
        <w:t xml:space="preserve"> activation function, 64 filters, a 3x3 kernel, and a 1x1 stride in the first layer. Following the preceding layer is a MaxPooling1D layer with a pool size of 2. In order to make the model more flexible and to decrease its computational cost, this layer decreases the spatial dimensions of the output area. Layer three is yet another 1D convolutional layer; it has 128 filters, a kernel of three sizes, a stride of one, and an activation function named </w:t>
      </w:r>
      <w:proofErr w:type="spellStart"/>
      <w:r w:rsidRPr="00776E0C">
        <w:rPr>
          <w:highlight w:val="yellow"/>
          <w:lang w:val="en-IN"/>
          <w:rPrChange w:id="52" w:author="Author" w:date="2025-11-06T14:52:00Z" w16du:dateUtc="2025-11-06T09:22:00Z">
            <w:rPr>
              <w:lang w:val="en-IN"/>
            </w:rPr>
          </w:rPrChange>
        </w:rPr>
        <w:t>ReLU</w:t>
      </w:r>
      <w:proofErr w:type="spellEnd"/>
      <w:r w:rsidRPr="00776E0C">
        <w:rPr>
          <w:highlight w:val="yellow"/>
          <w:lang w:val="en-IN"/>
          <w:rPrChange w:id="53" w:author="Author" w:date="2025-11-06T14:52:00Z" w16du:dateUtc="2025-11-06T09:22:00Z">
            <w:rPr>
              <w:lang w:val="en-IN"/>
            </w:rPr>
          </w:rPrChange>
        </w:rPr>
        <w:t xml:space="preserve">. Using more filters to extract input characteristics, this layer is similar to the first max pooling layer. The first layer's output is then processed using the technique. Afterwards, a maximum pooling layer was added after the second convolution layer, and its pool size was also 2. Once again, this layer is used to </w:t>
      </w:r>
      <w:proofErr w:type="spellStart"/>
      <w:r w:rsidRPr="00776E0C">
        <w:rPr>
          <w:highlight w:val="yellow"/>
          <w:lang w:val="en-IN"/>
          <w:rPrChange w:id="54" w:author="Author" w:date="2025-11-06T14:52:00Z" w16du:dateUtc="2025-11-06T09:22:00Z">
            <w:rPr>
              <w:lang w:val="en-IN"/>
            </w:rPr>
          </w:rPrChange>
        </w:rPr>
        <w:t>downsample</w:t>
      </w:r>
      <w:proofErr w:type="spellEnd"/>
      <w:r w:rsidRPr="00776E0C">
        <w:rPr>
          <w:highlight w:val="yellow"/>
          <w:lang w:val="en-IN"/>
          <w:rPrChange w:id="55" w:author="Author" w:date="2025-11-06T14:52:00Z" w16du:dateUtc="2025-11-06T09:22:00Z">
            <w:rPr>
              <w:lang w:val="en-IN"/>
            </w:rPr>
          </w:rPrChange>
        </w:rPr>
        <w:t xml:space="preserve"> the feature maps. The fifth layer is a flattening </w:t>
      </w:r>
      <w:r w:rsidR="0083640F" w:rsidRPr="00776E0C">
        <w:rPr>
          <w:highlight w:val="yellow"/>
          <w:lang w:val="en-IN"/>
          <w:rPrChange w:id="56" w:author="Author" w:date="2025-11-06T14:52:00Z" w16du:dateUtc="2025-11-06T09:22:00Z">
            <w:rPr>
              <w:lang w:val="en-IN"/>
            </w:rPr>
          </w:rPrChange>
        </w:rPr>
        <w:t>layer</w:t>
      </w:r>
      <w:r w:rsidRPr="00776E0C">
        <w:rPr>
          <w:highlight w:val="yellow"/>
          <w:lang w:val="en-IN"/>
          <w:rPrChange w:id="57" w:author="Author" w:date="2025-11-06T14:52:00Z" w16du:dateUtc="2025-11-06T09:22:00Z">
            <w:rPr>
              <w:lang w:val="en-IN"/>
            </w:rPr>
          </w:rPrChange>
        </w:rPr>
        <w:t>, and it takes the output from the previous layer and makes it into a one-dimensional vector.</w:t>
      </w:r>
    </w:p>
    <w:p w14:paraId="01B78D61" w14:textId="77777777" w:rsidR="001E02A3" w:rsidRPr="00776E0C" w:rsidRDefault="001E02A3" w:rsidP="0047686A">
      <w:pPr>
        <w:rPr>
          <w:highlight w:val="yellow"/>
          <w:lang w:val="en-IN"/>
          <w:rPrChange w:id="58" w:author="Author" w:date="2025-11-06T14:52:00Z" w16du:dateUtc="2025-11-06T09:22:00Z">
            <w:rPr>
              <w:lang w:val="en-IN"/>
            </w:rPr>
          </w:rPrChange>
        </w:rPr>
      </w:pPr>
    </w:p>
    <w:p w14:paraId="367CAA56" w14:textId="68669F97" w:rsidR="0047686A" w:rsidRPr="00776E0C" w:rsidRDefault="005F5C3A" w:rsidP="0047686A">
      <w:pPr>
        <w:rPr>
          <w:highlight w:val="yellow"/>
          <w:lang w:val="en-IN"/>
          <w:rPrChange w:id="59" w:author="Author" w:date="2025-11-06T14:52:00Z" w16du:dateUtc="2025-11-06T09:22:00Z">
            <w:rPr>
              <w:lang w:val="en-IN"/>
            </w:rPr>
          </w:rPrChange>
        </w:rPr>
      </w:pPr>
      <w:r w:rsidRPr="00776E0C">
        <w:rPr>
          <w:highlight w:val="yellow"/>
          <w:lang w:val="en-IN"/>
          <w:rPrChange w:id="60" w:author="Author" w:date="2025-11-06T14:52:00Z" w16du:dateUtc="2025-11-06T09:22:00Z">
            <w:rPr>
              <w:lang w:val="en-IN"/>
            </w:rPr>
          </w:rPrChange>
        </w:rPr>
        <w:t xml:space="preserve">The obtained feature subsets are input embedded as a last step before becoming the </w:t>
      </w:r>
      <w:r w:rsidR="0083640F" w:rsidRPr="00776E0C">
        <w:rPr>
          <w:highlight w:val="yellow"/>
          <w:lang w:val="en-IN"/>
          <w:rPrChange w:id="61" w:author="Author" w:date="2025-11-06T14:52:00Z" w16du:dateUtc="2025-11-06T09:22:00Z">
            <w:rPr>
              <w:lang w:val="en-IN"/>
            </w:rPr>
          </w:rPrChange>
        </w:rPr>
        <w:t xml:space="preserve">transformer's </w:t>
      </w:r>
      <w:r w:rsidRPr="00776E0C">
        <w:rPr>
          <w:highlight w:val="yellow"/>
          <w:lang w:val="en-IN"/>
          <w:rPrChange w:id="62" w:author="Author" w:date="2025-11-06T14:52:00Z" w16du:dateUtc="2025-11-06T09:22:00Z">
            <w:rPr>
              <w:lang w:val="en-IN"/>
            </w:rPr>
          </w:rPrChange>
        </w:rPr>
        <w:t>input. In addition, multi-head attention—a one-dimensional vector of eight heads with a 32-key dimension—is used to assess the significance of each head. The multi-head attention layer is the main component of the transformer. This layer allows the model to learn from the embedded representations of different characteristics in an adaptive way. The multi-head attention layer is made up of several self-attention heads, which are also called "scaled dot-product attention". Subsequent to applying layer normali</w:t>
      </w:r>
      <w:r w:rsidR="0083640F" w:rsidRPr="00776E0C">
        <w:rPr>
          <w:highlight w:val="yellow"/>
          <w:lang w:val="en-IN"/>
          <w:rPrChange w:id="63" w:author="Author" w:date="2025-11-06T14:52:00Z" w16du:dateUtc="2025-11-06T09:22:00Z">
            <w:rPr>
              <w:lang w:val="en-IN"/>
            </w:rPr>
          </w:rPrChange>
        </w:rPr>
        <w:t>z</w:t>
      </w:r>
      <w:r w:rsidRPr="00776E0C">
        <w:rPr>
          <w:highlight w:val="yellow"/>
          <w:lang w:val="en-IN"/>
          <w:rPrChange w:id="64" w:author="Author" w:date="2025-11-06T14:52:00Z" w16du:dateUtc="2025-11-06T09:22:00Z">
            <w:rPr>
              <w:lang w:val="en-IN"/>
            </w:rPr>
          </w:rPrChange>
        </w:rPr>
        <w:t>ation with epsilon set to 1e-6, the objective is to eradicate scale discrepancies among various characteristics and ensure output stability. By keeping each layer's output within a predetermined range, layer normali</w:t>
      </w:r>
      <w:r w:rsidR="0083640F" w:rsidRPr="00776E0C">
        <w:rPr>
          <w:highlight w:val="yellow"/>
          <w:lang w:val="en-IN"/>
          <w:rPrChange w:id="65" w:author="Author" w:date="2025-11-06T14:52:00Z" w16du:dateUtc="2025-11-06T09:22:00Z">
            <w:rPr>
              <w:lang w:val="en-IN"/>
            </w:rPr>
          </w:rPrChange>
        </w:rPr>
        <w:t>z</w:t>
      </w:r>
      <w:r w:rsidRPr="00776E0C">
        <w:rPr>
          <w:highlight w:val="yellow"/>
          <w:lang w:val="en-IN"/>
          <w:rPrChange w:id="66" w:author="Author" w:date="2025-11-06T14:52:00Z" w16du:dateUtc="2025-11-06T09:22:00Z">
            <w:rPr>
              <w:lang w:val="en-IN"/>
            </w:rPr>
          </w:rPrChange>
        </w:rPr>
        <w:t xml:space="preserve">ation lessens the likelihood of gradient explosion. Following the </w:t>
      </w:r>
      <w:r w:rsidR="0083640F" w:rsidRPr="00776E0C">
        <w:rPr>
          <w:highlight w:val="yellow"/>
          <w:lang w:val="en-IN"/>
          <w:rPrChange w:id="67" w:author="Author" w:date="2025-11-06T14:52:00Z" w16du:dateUtc="2025-11-06T09:22:00Z">
            <w:rPr>
              <w:lang w:val="en-IN"/>
            </w:rPr>
          </w:rPrChange>
        </w:rPr>
        <w:t xml:space="preserve">transformer's </w:t>
      </w:r>
      <w:r w:rsidRPr="00776E0C">
        <w:rPr>
          <w:highlight w:val="yellow"/>
          <w:lang w:val="en-IN"/>
          <w:rPrChange w:id="68" w:author="Author" w:date="2025-11-06T14:52:00Z" w16du:dateUtc="2025-11-06T09:22:00Z">
            <w:rPr>
              <w:lang w:val="en-IN"/>
            </w:rPr>
          </w:rPrChange>
        </w:rPr>
        <w:t>output is a flattening layer, which simplifies its combination with the CNN by reducing it to a single vector.</w:t>
      </w:r>
    </w:p>
    <w:p w14:paraId="04632673" w14:textId="77777777" w:rsidR="001E02A3" w:rsidRPr="00776E0C" w:rsidRDefault="001E02A3" w:rsidP="0047686A">
      <w:pPr>
        <w:rPr>
          <w:highlight w:val="yellow"/>
          <w:lang w:val="en-IN"/>
          <w:rPrChange w:id="69" w:author="Author" w:date="2025-11-06T14:52:00Z" w16du:dateUtc="2025-11-06T09:22:00Z">
            <w:rPr>
              <w:lang w:val="en-IN"/>
            </w:rPr>
          </w:rPrChange>
        </w:rPr>
      </w:pPr>
    </w:p>
    <w:p w14:paraId="679F709E" w14:textId="1B3BC363" w:rsidR="0047686A" w:rsidRPr="00776E0C" w:rsidRDefault="005F5C3A" w:rsidP="0047686A">
      <w:pPr>
        <w:rPr>
          <w:highlight w:val="yellow"/>
          <w:lang w:val="en-IN"/>
          <w:rPrChange w:id="70" w:author="Author" w:date="2025-11-06T14:52:00Z" w16du:dateUtc="2025-11-06T09:22:00Z">
            <w:rPr>
              <w:lang w:val="en-IN"/>
            </w:rPr>
          </w:rPrChange>
        </w:rPr>
      </w:pPr>
      <w:r w:rsidRPr="00776E0C">
        <w:rPr>
          <w:highlight w:val="yellow"/>
          <w:lang w:val="en-IN"/>
          <w:rPrChange w:id="71" w:author="Author" w:date="2025-11-06T14:52:00Z" w16du:dateUtc="2025-11-06T09:22:00Z">
            <w:rPr>
              <w:lang w:val="en-IN"/>
            </w:rPr>
          </w:rPrChange>
        </w:rPr>
        <w:t>The next step is to combine the CNN and Transformer's flattened outputs using a concatenation layer. Activation function "</w:t>
      </w:r>
      <w:proofErr w:type="spellStart"/>
      <w:r w:rsidRPr="00776E0C">
        <w:rPr>
          <w:highlight w:val="yellow"/>
          <w:lang w:val="en-IN"/>
          <w:rPrChange w:id="72" w:author="Author" w:date="2025-11-06T14:52:00Z" w16du:dateUtc="2025-11-06T09:22:00Z">
            <w:rPr>
              <w:lang w:val="en-IN"/>
            </w:rPr>
          </w:rPrChange>
        </w:rPr>
        <w:t>relu</w:t>
      </w:r>
      <w:proofErr w:type="spellEnd"/>
      <w:r w:rsidRPr="00776E0C">
        <w:rPr>
          <w:highlight w:val="yellow"/>
          <w:lang w:val="en-IN"/>
          <w:rPrChange w:id="73" w:author="Author" w:date="2025-11-06T14:52:00Z" w16du:dateUtc="2025-11-06T09:22:00Z">
            <w:rPr>
              <w:lang w:val="en-IN"/>
            </w:rPr>
          </w:rPrChange>
        </w:rPr>
        <w:t xml:space="preserve">," L2 regularisation, and a dense layer with 256 units follow the flatten layer. This is followed by a dropout layer with a rate of 0.5, which helps avoid overfitting. An additional 128-unit dense layer using L2 </w:t>
      </w:r>
      <w:r w:rsidR="0083640F" w:rsidRPr="00776E0C">
        <w:rPr>
          <w:highlight w:val="yellow"/>
          <w:lang w:val="en-IN"/>
          <w:rPrChange w:id="74" w:author="Author" w:date="2025-11-06T14:52:00Z" w16du:dateUtc="2025-11-06T09:22:00Z">
            <w:rPr>
              <w:lang w:val="en-IN"/>
            </w:rPr>
          </w:rPrChange>
        </w:rPr>
        <w:t xml:space="preserve">regularization </w:t>
      </w:r>
      <w:r w:rsidRPr="00776E0C">
        <w:rPr>
          <w:highlight w:val="yellow"/>
          <w:lang w:val="en-IN"/>
          <w:rPrChange w:id="75" w:author="Author" w:date="2025-11-06T14:52:00Z" w16du:dateUtc="2025-11-06T09:22:00Z">
            <w:rPr>
              <w:lang w:val="en-IN"/>
            </w:rPr>
          </w:rPrChange>
        </w:rPr>
        <w:t>and the "</w:t>
      </w:r>
      <w:proofErr w:type="spellStart"/>
      <w:r w:rsidRPr="00776E0C">
        <w:rPr>
          <w:highlight w:val="yellow"/>
          <w:lang w:val="en-IN"/>
          <w:rPrChange w:id="76" w:author="Author" w:date="2025-11-06T14:52:00Z" w16du:dateUtc="2025-11-06T09:22:00Z">
            <w:rPr>
              <w:lang w:val="en-IN"/>
            </w:rPr>
          </w:rPrChange>
        </w:rPr>
        <w:t>relu</w:t>
      </w:r>
      <w:proofErr w:type="spellEnd"/>
      <w:r w:rsidRPr="00776E0C">
        <w:rPr>
          <w:highlight w:val="yellow"/>
          <w:lang w:val="en-IN"/>
          <w:rPrChange w:id="77" w:author="Author" w:date="2025-11-06T14:52:00Z" w16du:dateUtc="2025-11-06T09:22:00Z">
            <w:rPr>
              <w:lang w:val="en-IN"/>
            </w:rPr>
          </w:rPrChange>
        </w:rPr>
        <w:t xml:space="preserve">" activation function </w:t>
      </w:r>
      <w:r w:rsidRPr="00776E0C">
        <w:rPr>
          <w:highlight w:val="yellow"/>
          <w:lang w:val="en-IN"/>
          <w:rPrChange w:id="78" w:author="Author" w:date="2025-11-06T14:52:00Z" w16du:dateUtc="2025-11-06T09:22:00Z">
            <w:rPr>
              <w:lang w:val="en-IN"/>
            </w:rPr>
          </w:rPrChange>
        </w:rPr>
        <w:lastRenderedPageBreak/>
        <w:t xml:space="preserve">follows. The dropout rate in an additional dropout layer is 0.3. </w:t>
      </w:r>
      <w:proofErr w:type="spellStart"/>
      <w:r w:rsidRPr="00776E0C">
        <w:rPr>
          <w:highlight w:val="yellow"/>
          <w:lang w:val="en-IN"/>
          <w:rPrChange w:id="79" w:author="Author" w:date="2025-11-06T14:52:00Z" w16du:dateUtc="2025-11-06T09:22:00Z">
            <w:rPr>
              <w:lang w:val="en-IN"/>
            </w:rPr>
          </w:rPrChange>
        </w:rPr>
        <w:t>ReLU</w:t>
      </w:r>
      <w:proofErr w:type="spellEnd"/>
      <w:r w:rsidRPr="00776E0C">
        <w:rPr>
          <w:highlight w:val="yellow"/>
          <w:lang w:val="en-IN"/>
          <w:rPrChange w:id="80" w:author="Author" w:date="2025-11-06T14:52:00Z" w16du:dateUtc="2025-11-06T09:22:00Z">
            <w:rPr>
              <w:lang w:val="en-IN"/>
            </w:rPr>
          </w:rPrChange>
        </w:rPr>
        <w:t xml:space="preserve"> activation function, L2 regulari</w:t>
      </w:r>
      <w:r w:rsidR="0083640F" w:rsidRPr="00776E0C">
        <w:rPr>
          <w:highlight w:val="yellow"/>
          <w:lang w:val="en-IN"/>
          <w:rPrChange w:id="81" w:author="Author" w:date="2025-11-06T14:52:00Z" w16du:dateUtc="2025-11-06T09:22:00Z">
            <w:rPr>
              <w:lang w:val="en-IN"/>
            </w:rPr>
          </w:rPrChange>
        </w:rPr>
        <w:t>z</w:t>
      </w:r>
      <w:r w:rsidRPr="00776E0C">
        <w:rPr>
          <w:highlight w:val="yellow"/>
          <w:lang w:val="en-IN"/>
          <w:rPrChange w:id="82" w:author="Author" w:date="2025-11-06T14:52:00Z" w16du:dateUtc="2025-11-06T09:22:00Z">
            <w:rPr>
              <w:lang w:val="en-IN"/>
            </w:rPr>
          </w:rPrChange>
        </w:rPr>
        <w:t xml:space="preserve">ation, and a 64-unit dense layer comprise the subsequent layer. The next layer takes the form of a 0.2 rate dropout layer, randomly eliminating 20% of the units inside. A dense layer with a </w:t>
      </w:r>
      <w:proofErr w:type="spellStart"/>
      <w:r w:rsidRPr="00776E0C">
        <w:rPr>
          <w:highlight w:val="yellow"/>
          <w:lang w:val="en-IN"/>
          <w:rPrChange w:id="83" w:author="Author" w:date="2025-11-06T14:52:00Z" w16du:dateUtc="2025-11-06T09:22:00Z">
            <w:rPr>
              <w:lang w:val="en-IN"/>
            </w:rPr>
          </w:rPrChange>
        </w:rPr>
        <w:t>softmax</w:t>
      </w:r>
      <w:proofErr w:type="spellEnd"/>
      <w:r w:rsidRPr="00776E0C">
        <w:rPr>
          <w:highlight w:val="yellow"/>
          <w:lang w:val="en-IN"/>
          <w:rPrChange w:id="84" w:author="Author" w:date="2025-11-06T14:52:00Z" w16du:dateUtc="2025-11-06T09:22:00Z">
            <w:rPr>
              <w:lang w:val="en-IN"/>
            </w:rPr>
          </w:rPrChange>
        </w:rPr>
        <w:t xml:space="preserve"> activation function creates a probability distribution for the last layer's output classes. There are exactly as many units in this layer as there are output classes.</w:t>
      </w:r>
    </w:p>
    <w:p w14:paraId="4932E3E4" w14:textId="77777777" w:rsidR="001E02A3" w:rsidRPr="00776E0C" w:rsidRDefault="001E02A3" w:rsidP="0047686A">
      <w:pPr>
        <w:rPr>
          <w:highlight w:val="yellow"/>
          <w:lang w:val="en-IN"/>
          <w:rPrChange w:id="85" w:author="Author" w:date="2025-11-06T14:52:00Z" w16du:dateUtc="2025-11-06T09:22:00Z">
            <w:rPr>
              <w:lang w:val="en-IN"/>
            </w:rPr>
          </w:rPrChange>
        </w:rPr>
      </w:pPr>
    </w:p>
    <w:p w14:paraId="6AB05342" w14:textId="77777777" w:rsidR="0047686A" w:rsidRPr="00776E0C" w:rsidRDefault="005F5C3A" w:rsidP="0047686A">
      <w:pPr>
        <w:rPr>
          <w:highlight w:val="yellow"/>
          <w:lang w:val="en-IN"/>
          <w:rPrChange w:id="86" w:author="Author" w:date="2025-11-06T14:52:00Z" w16du:dateUtc="2025-11-06T09:22:00Z">
            <w:rPr>
              <w:lang w:val="en-IN"/>
            </w:rPr>
          </w:rPrChange>
        </w:rPr>
      </w:pPr>
      <w:r w:rsidRPr="00776E0C">
        <w:rPr>
          <w:highlight w:val="yellow"/>
          <w:lang w:val="en-IN"/>
          <w:rPrChange w:id="87" w:author="Author" w:date="2025-11-06T14:52:00Z" w16du:dateUtc="2025-11-06T09:22:00Z">
            <w:rPr>
              <w:lang w:val="en-IN"/>
            </w:rPr>
          </w:rPrChange>
        </w:rPr>
        <w:t>The suggested model may be expressed numerically as follows:</w:t>
      </w:r>
    </w:p>
    <w:p w14:paraId="09770078" w14:textId="77777777" w:rsidR="0047686A" w:rsidRPr="00776E0C" w:rsidRDefault="005F5C3A" w:rsidP="0047686A">
      <w:pPr>
        <w:rPr>
          <w:highlight w:val="yellow"/>
          <w:rPrChange w:id="88" w:author="Author" w:date="2025-11-06T14:52:00Z" w16du:dateUtc="2025-11-06T09:22:00Z">
            <w:rPr/>
          </w:rPrChange>
        </w:rPr>
      </w:pPr>
      <w:r w:rsidRPr="00776E0C">
        <w:rPr>
          <w:highlight w:val="yellow"/>
          <w:lang w:val="en-IN"/>
          <w:rPrChange w:id="89" w:author="Author" w:date="2025-11-06T14:52:00Z" w16du:dateUtc="2025-11-06T09:22:00Z">
            <w:rPr>
              <w:lang w:val="en-IN"/>
            </w:rPr>
          </w:rPrChange>
        </w:rPr>
        <w:t xml:space="preserve">Let </w:t>
      </w:r>
      <w:r w:rsidR="00CB1A70" w:rsidRPr="00776E0C">
        <w:rPr>
          <w:highlight w:val="yellow"/>
          <w:lang w:val="en-IN"/>
          <w:rPrChange w:id="90" w:author="Author" w:date="2025-11-06T14:52:00Z" w16du:dateUtc="2025-11-06T09:22:00Z">
            <w:rPr>
              <w:lang w:val="en-IN"/>
            </w:rPr>
          </w:rPrChange>
        </w:rPr>
        <w:t>X</w:t>
      </w:r>
      <w:r w:rsidRPr="00776E0C">
        <w:rPr>
          <w:highlight w:val="yellow"/>
          <w:lang w:val="en-IN"/>
          <w:rPrChange w:id="91" w:author="Author" w:date="2025-11-06T14:52:00Z" w16du:dateUtc="2025-11-06T09:22:00Z">
            <w:rPr>
              <w:lang w:val="en-IN"/>
            </w:rPr>
          </w:rPrChange>
        </w:rPr>
        <w:t xml:space="preserve"> be the CNN input data, where X </w:t>
      </w:r>
      <w:r w:rsidRPr="00776E0C">
        <w:rPr>
          <w:rFonts w:ascii="Cambria Math" w:hAnsi="Cambria Math" w:cs="Cambria Math"/>
          <w:highlight w:val="yellow"/>
          <w:lang w:val="en-IN"/>
          <w:rPrChange w:id="92" w:author="Author" w:date="2025-11-06T14:52:00Z" w16du:dateUtc="2025-11-06T09:22:00Z">
            <w:rPr>
              <w:rFonts w:ascii="Cambria Math" w:hAnsi="Cambria Math" w:cs="Cambria Math"/>
              <w:lang w:val="en-IN"/>
            </w:rPr>
          </w:rPrChange>
        </w:rPr>
        <w:t>∈</w:t>
      </w:r>
      <w:r w:rsidRPr="00776E0C">
        <w:rPr>
          <w:highlight w:val="yellow"/>
          <w:lang w:val="en-IN"/>
          <w:rPrChange w:id="93" w:author="Author" w:date="2025-11-06T14:52:00Z" w16du:dateUtc="2025-11-06T09:22:00Z">
            <w:rPr>
              <w:lang w:val="en-IN"/>
            </w:rPr>
          </w:rPrChange>
        </w:rPr>
        <w:t xml:space="preserve"> R</w:t>
      </w:r>
      <w:r w:rsidRPr="00776E0C">
        <w:rPr>
          <w:highlight w:val="yellow"/>
          <w:vertAlign w:val="superscript"/>
          <w:lang w:val="en-IN"/>
          <w:rPrChange w:id="94" w:author="Author" w:date="2025-11-06T14:52:00Z" w16du:dateUtc="2025-11-06T09:22:00Z">
            <w:rPr>
              <w:vertAlign w:val="superscript"/>
              <w:lang w:val="en-IN"/>
            </w:rPr>
          </w:rPrChange>
        </w:rPr>
        <w:t>(n×1)</w:t>
      </w:r>
      <w:r w:rsidRPr="00776E0C">
        <w:rPr>
          <w:highlight w:val="yellow"/>
          <w:lang w:val="en-IN"/>
          <w:rPrChange w:id="95" w:author="Author" w:date="2025-11-06T14:52:00Z" w16du:dateUtc="2025-11-06T09:22:00Z">
            <w:rPr>
              <w:lang w:val="en-IN"/>
            </w:rPr>
          </w:rPrChange>
        </w:rPr>
        <w:t>, a</w:t>
      </w:r>
      <w:r w:rsidR="00CB1A70" w:rsidRPr="00776E0C">
        <w:rPr>
          <w:highlight w:val="yellow"/>
          <w:lang w:val="en-IN"/>
          <w:rPrChange w:id="96" w:author="Author" w:date="2025-11-06T14:52:00Z" w16du:dateUtc="2025-11-06T09:22:00Z">
            <w:rPr>
              <w:lang w:val="en-IN"/>
            </w:rPr>
          </w:rPrChange>
        </w:rPr>
        <w:t>fter reshaping, and n is the number of selected</w:t>
      </w:r>
      <w:r w:rsidRPr="00776E0C">
        <w:rPr>
          <w:highlight w:val="yellow"/>
          <w:lang w:val="en-IN"/>
          <w:rPrChange w:id="97" w:author="Author" w:date="2025-11-06T14:52:00Z" w16du:dateUtc="2025-11-06T09:22:00Z">
            <w:rPr>
              <w:lang w:val="en-IN"/>
            </w:rPr>
          </w:rPrChange>
        </w:rPr>
        <w:t xml:space="preserve"> features, respectively. </w:t>
      </w:r>
      <w:r w:rsidR="002855B3" w:rsidRPr="00776E0C">
        <w:rPr>
          <w:highlight w:val="yellow"/>
          <w:rPrChange w:id="98" w:author="Author" w:date="2025-11-06T14:52:00Z" w16du:dateUtc="2025-11-06T09:22:00Z">
            <w:rPr/>
          </w:rPrChange>
        </w:rPr>
        <w:t>X is put into a higher-dimensional embedding space of shape R</w:t>
      </w:r>
      <w:r w:rsidR="002855B3" w:rsidRPr="00776E0C">
        <w:rPr>
          <w:highlight w:val="yellow"/>
          <w:vertAlign w:val="superscript"/>
          <w:rPrChange w:id="99" w:author="Author" w:date="2025-11-06T14:52:00Z" w16du:dateUtc="2025-11-06T09:22:00Z">
            <w:rPr>
              <w:vertAlign w:val="superscript"/>
            </w:rPr>
          </w:rPrChange>
        </w:rPr>
        <w:t xml:space="preserve">(n × </w:t>
      </w:r>
      <w:proofErr w:type="spellStart"/>
      <w:r w:rsidR="002855B3" w:rsidRPr="00776E0C">
        <w:rPr>
          <w:highlight w:val="yellow"/>
          <w:vertAlign w:val="superscript"/>
          <w:rPrChange w:id="100" w:author="Author" w:date="2025-11-06T14:52:00Z" w16du:dateUtc="2025-11-06T09:22:00Z">
            <w:rPr>
              <w:vertAlign w:val="superscript"/>
            </w:rPr>
          </w:rPrChange>
        </w:rPr>
        <w:t>d_model</w:t>
      </w:r>
      <w:proofErr w:type="spellEnd"/>
      <w:r w:rsidR="002855B3" w:rsidRPr="00776E0C">
        <w:rPr>
          <w:highlight w:val="yellow"/>
          <w:vertAlign w:val="superscript"/>
          <w:rPrChange w:id="101" w:author="Author" w:date="2025-11-06T14:52:00Z" w16du:dateUtc="2025-11-06T09:22:00Z">
            <w:rPr>
              <w:vertAlign w:val="superscript"/>
            </w:rPr>
          </w:rPrChange>
        </w:rPr>
        <w:t>)</w:t>
      </w:r>
      <w:r w:rsidR="002855B3" w:rsidRPr="00776E0C">
        <w:rPr>
          <w:highlight w:val="yellow"/>
          <w:rPrChange w:id="102" w:author="Author" w:date="2025-11-06T14:52:00Z" w16du:dateUtc="2025-11-06T09:22:00Z">
            <w:rPr/>
          </w:rPrChange>
        </w:rPr>
        <w:t xml:space="preserve"> for the Transformer block. Before it goes into the self-attention mechanism, positional encoding is used.</w:t>
      </w:r>
    </w:p>
    <w:p w14:paraId="64A48893" w14:textId="77777777" w:rsidR="0083640F" w:rsidRPr="00776E0C" w:rsidRDefault="0083640F" w:rsidP="0047686A">
      <w:pPr>
        <w:rPr>
          <w:highlight w:val="yellow"/>
          <w:lang w:val="en-IN"/>
          <w:rPrChange w:id="103" w:author="Author" w:date="2025-11-06T14:52:00Z" w16du:dateUtc="2025-11-06T09:22:00Z">
            <w:rPr>
              <w:lang w:val="en-IN"/>
            </w:rPr>
          </w:rPrChange>
        </w:rPr>
      </w:pPr>
    </w:p>
    <w:p w14:paraId="3559A7E1" w14:textId="77777777" w:rsidR="0047686A" w:rsidRPr="00776E0C" w:rsidRDefault="005F5C3A" w:rsidP="0047686A">
      <w:pPr>
        <w:rPr>
          <w:highlight w:val="yellow"/>
          <w:lang w:val="en-IN"/>
          <w:rPrChange w:id="104" w:author="Author" w:date="2025-11-06T14:52:00Z" w16du:dateUtc="2025-11-06T09:22:00Z">
            <w:rPr>
              <w:lang w:val="en-IN"/>
            </w:rPr>
          </w:rPrChange>
        </w:rPr>
      </w:pPr>
      <w:r w:rsidRPr="00776E0C">
        <w:rPr>
          <w:highlight w:val="yellow"/>
          <w:lang w:val="en-IN"/>
          <w:rPrChange w:id="105" w:author="Author" w:date="2025-11-06T14:52:00Z" w16du:dateUtc="2025-11-06T09:22:00Z">
            <w:rPr>
              <w:lang w:val="en-IN"/>
            </w:rPr>
          </w:rPrChange>
        </w:rPr>
        <w:t>The following is the expression of the operation in the Conv1D layer, which uses 64 filters and a kernel size of 3:</w:t>
      </w:r>
    </w:p>
    <w:p w14:paraId="4B8A23A0" w14:textId="77777777" w:rsidR="00481325" w:rsidRPr="00776E0C" w:rsidRDefault="00000000" w:rsidP="0047686A">
      <w:pPr>
        <w:rPr>
          <w:highlight w:val="yellow"/>
          <w:lang w:val="en-IN"/>
          <w:rPrChange w:id="106" w:author="Author" w:date="2025-11-06T14:52:00Z" w16du:dateUtc="2025-11-06T09:22:00Z">
            <w:rPr>
              <w:lang w:val="en-IN"/>
            </w:rPr>
          </w:rPrChange>
        </w:rPr>
      </w:pPr>
      <m:oMathPara>
        <m:oMath>
          <m:eqArr>
            <m:eqArrPr>
              <m:maxDist m:val="1"/>
              <m:ctrlPr>
                <w:rPr>
                  <w:rFonts w:ascii="Cambria Math" w:hAnsi="Cambria Math"/>
                  <w:i/>
                  <w:highlight w:val="yellow"/>
                  <w:lang w:val="en-IN"/>
                  <w:rPrChange w:id="107"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108"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109" w:author="Author" w:date="2025-11-06T14:52:00Z" w16du:dateUtc="2025-11-06T09:22:00Z">
                        <w:rPr>
                          <w:rFonts w:ascii="Cambria Math" w:hAnsi="Cambria Math"/>
                          <w:lang w:val="en-IN"/>
                        </w:rPr>
                      </w:rPrChange>
                    </w:rPr>
                    <m:t>Y</m:t>
                  </m:r>
                </m:e>
                <m:sub>
                  <m:r>
                    <w:rPr>
                      <w:rFonts w:ascii="Cambria Math" w:hAnsi="Cambria Math"/>
                      <w:highlight w:val="yellow"/>
                      <w:lang w:val="en-IN"/>
                      <w:rPrChange w:id="110" w:author="Author" w:date="2025-11-06T14:52:00Z" w16du:dateUtc="2025-11-06T09:22:00Z">
                        <w:rPr>
                          <w:rFonts w:ascii="Cambria Math" w:hAnsi="Cambria Math"/>
                          <w:lang w:val="en-IN"/>
                        </w:rPr>
                      </w:rPrChange>
                    </w:rPr>
                    <m:t>i,j</m:t>
                  </m:r>
                </m:sub>
              </m:sSub>
              <m:r>
                <w:rPr>
                  <w:rFonts w:ascii="Cambria Math" w:hAnsi="Cambria Math"/>
                  <w:highlight w:val="yellow"/>
                  <w:lang w:val="en-IN"/>
                  <w:rPrChange w:id="111" w:author="Author" w:date="2025-11-06T14:52:00Z" w16du:dateUtc="2025-11-06T09:22:00Z">
                    <w:rPr>
                      <w:rFonts w:ascii="Cambria Math" w:hAnsi="Cambria Math"/>
                      <w:lang w:val="en-IN"/>
                    </w:rPr>
                  </w:rPrChange>
                </w:rPr>
                <m:t>=ReLU</m:t>
              </m:r>
              <m:d>
                <m:dPr>
                  <m:ctrlPr>
                    <w:rPr>
                      <w:rFonts w:ascii="Cambria Math" w:hAnsi="Cambria Math"/>
                      <w:i/>
                      <w:highlight w:val="yellow"/>
                      <w:lang w:val="en-IN"/>
                      <w:rPrChange w:id="112" w:author="Author" w:date="2025-11-06T14:52:00Z" w16du:dateUtc="2025-11-06T09:22:00Z">
                        <w:rPr>
                          <w:rFonts w:ascii="Cambria Math" w:hAnsi="Cambria Math"/>
                          <w:i/>
                          <w:lang w:val="en-IN"/>
                        </w:rPr>
                      </w:rPrChange>
                    </w:rPr>
                  </m:ctrlPr>
                </m:dPr>
                <m:e>
                  <m:nary>
                    <m:naryPr>
                      <m:chr m:val="∑"/>
                      <m:limLoc m:val="undOvr"/>
                      <m:ctrlPr>
                        <w:rPr>
                          <w:rFonts w:ascii="Cambria Math" w:hAnsi="Cambria Math"/>
                          <w:i/>
                          <w:highlight w:val="yellow"/>
                          <w:lang w:val="en-IN"/>
                          <w:rPrChange w:id="113" w:author="Author" w:date="2025-11-06T14:52:00Z" w16du:dateUtc="2025-11-06T09:22:00Z">
                            <w:rPr>
                              <w:rFonts w:ascii="Cambria Math" w:hAnsi="Cambria Math"/>
                              <w:i/>
                              <w:lang w:val="en-IN"/>
                            </w:rPr>
                          </w:rPrChange>
                        </w:rPr>
                      </m:ctrlPr>
                    </m:naryPr>
                    <m:sub>
                      <m:r>
                        <w:rPr>
                          <w:rFonts w:ascii="Cambria Math" w:hAnsi="Cambria Math"/>
                          <w:highlight w:val="yellow"/>
                          <w:lang w:val="en-IN"/>
                          <w:rPrChange w:id="114" w:author="Author" w:date="2025-11-06T14:52:00Z" w16du:dateUtc="2025-11-06T09:22:00Z">
                            <w:rPr>
                              <w:rFonts w:ascii="Cambria Math" w:hAnsi="Cambria Math"/>
                              <w:lang w:val="en-IN"/>
                            </w:rPr>
                          </w:rPrChange>
                        </w:rPr>
                        <m:t>k=1</m:t>
                      </m:r>
                    </m:sub>
                    <m:sup>
                      <m:r>
                        <w:rPr>
                          <w:rFonts w:ascii="Cambria Math" w:hAnsi="Cambria Math"/>
                          <w:highlight w:val="yellow"/>
                          <w:lang w:val="en-IN"/>
                          <w:rPrChange w:id="115" w:author="Author" w:date="2025-11-06T14:52:00Z" w16du:dateUtc="2025-11-06T09:22:00Z">
                            <w:rPr>
                              <w:rFonts w:ascii="Cambria Math" w:hAnsi="Cambria Math"/>
                              <w:lang w:val="en-IN"/>
                            </w:rPr>
                          </w:rPrChange>
                        </w:rPr>
                        <m:t>3</m:t>
                      </m:r>
                    </m:sup>
                    <m:e>
                      <m:sSub>
                        <m:sSubPr>
                          <m:ctrlPr>
                            <w:rPr>
                              <w:rFonts w:ascii="Cambria Math" w:hAnsi="Cambria Math"/>
                              <w:i/>
                              <w:highlight w:val="yellow"/>
                              <w:lang w:val="en-IN"/>
                              <w:rPrChange w:id="116"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117" w:author="Author" w:date="2025-11-06T14:52:00Z" w16du:dateUtc="2025-11-06T09:22:00Z">
                                <w:rPr>
                                  <w:rFonts w:ascii="Cambria Math" w:hAnsi="Cambria Math"/>
                                  <w:lang w:val="en-IN"/>
                                </w:rPr>
                              </w:rPrChange>
                            </w:rPr>
                            <m:t>W</m:t>
                          </m:r>
                        </m:e>
                        <m:sub>
                          <m:r>
                            <w:rPr>
                              <w:rFonts w:ascii="Cambria Math" w:hAnsi="Cambria Math"/>
                              <w:highlight w:val="yellow"/>
                              <w:lang w:val="en-IN"/>
                              <w:rPrChange w:id="118" w:author="Author" w:date="2025-11-06T14:52:00Z" w16du:dateUtc="2025-11-06T09:22:00Z">
                                <w:rPr>
                                  <w:rFonts w:ascii="Cambria Math" w:hAnsi="Cambria Math"/>
                                  <w:lang w:val="en-IN"/>
                                </w:rPr>
                              </w:rPrChange>
                            </w:rPr>
                            <m:t>k</m:t>
                          </m:r>
                        </m:sub>
                      </m:sSub>
                    </m:e>
                  </m:nary>
                  <m:sSub>
                    <m:sSubPr>
                      <m:ctrlPr>
                        <w:rPr>
                          <w:rFonts w:ascii="Cambria Math" w:hAnsi="Cambria Math"/>
                          <w:i/>
                          <w:iCs/>
                          <w:highlight w:val="yellow"/>
                          <w:lang w:val="en-IN"/>
                          <w:rPrChange w:id="119" w:author="Author" w:date="2025-11-06T14:52:00Z" w16du:dateUtc="2025-11-06T09:22:00Z">
                            <w:rPr>
                              <w:rFonts w:ascii="Cambria Math" w:hAnsi="Cambria Math"/>
                              <w:i/>
                              <w:iCs/>
                              <w:lang w:val="en-IN"/>
                            </w:rPr>
                          </w:rPrChange>
                        </w:rPr>
                      </m:ctrlPr>
                    </m:sSubPr>
                    <m:e>
                      <m:r>
                        <w:rPr>
                          <w:rFonts w:ascii="Cambria Math" w:hAnsi="Cambria Math"/>
                          <w:highlight w:val="yellow"/>
                          <w:lang w:val="en-IN"/>
                          <w:rPrChange w:id="120" w:author="Author" w:date="2025-11-06T14:52:00Z" w16du:dateUtc="2025-11-06T09:22:00Z">
                            <w:rPr>
                              <w:rFonts w:ascii="Cambria Math" w:hAnsi="Cambria Math"/>
                              <w:lang w:val="en-IN"/>
                            </w:rPr>
                          </w:rPrChange>
                        </w:rPr>
                        <m:t>X</m:t>
                      </m:r>
                    </m:e>
                    <m:sub>
                      <m:r>
                        <w:rPr>
                          <w:rFonts w:ascii="Cambria Math" w:hAnsi="Cambria Math"/>
                          <w:highlight w:val="yellow"/>
                          <w:lang w:val="en-IN"/>
                          <w:rPrChange w:id="121" w:author="Author" w:date="2025-11-06T14:52:00Z" w16du:dateUtc="2025-11-06T09:22:00Z">
                            <w:rPr>
                              <w:rFonts w:ascii="Cambria Math" w:hAnsi="Cambria Math"/>
                              <w:lang w:val="en-IN"/>
                            </w:rPr>
                          </w:rPrChange>
                        </w:rPr>
                        <m:t>i,j+k-2</m:t>
                      </m:r>
                    </m:sub>
                  </m:sSub>
                  <m:r>
                    <w:rPr>
                      <w:rFonts w:ascii="Cambria Math" w:hAnsi="Cambria Math"/>
                      <w:highlight w:val="yellow"/>
                      <w:lang w:val="en-IN"/>
                      <w:rPrChange w:id="122" w:author="Author" w:date="2025-11-06T14:52:00Z" w16du:dateUtc="2025-11-06T09:22:00Z">
                        <w:rPr>
                          <w:rFonts w:ascii="Cambria Math" w:hAnsi="Cambria Math"/>
                          <w:lang w:val="en-IN"/>
                        </w:rPr>
                      </w:rPrChange>
                    </w:rPr>
                    <m:t>+</m:t>
                  </m:r>
                  <m:sSub>
                    <m:sSubPr>
                      <m:ctrlPr>
                        <w:rPr>
                          <w:rFonts w:ascii="Cambria Math" w:hAnsi="Cambria Math"/>
                          <w:i/>
                          <w:iCs/>
                          <w:highlight w:val="yellow"/>
                          <w:lang w:val="en-IN"/>
                          <w:rPrChange w:id="123" w:author="Author" w:date="2025-11-06T14:52:00Z" w16du:dateUtc="2025-11-06T09:22:00Z">
                            <w:rPr>
                              <w:rFonts w:ascii="Cambria Math" w:hAnsi="Cambria Math"/>
                              <w:i/>
                              <w:iCs/>
                              <w:lang w:val="en-IN"/>
                            </w:rPr>
                          </w:rPrChange>
                        </w:rPr>
                      </m:ctrlPr>
                    </m:sSubPr>
                    <m:e>
                      <m:r>
                        <w:rPr>
                          <w:rFonts w:ascii="Cambria Math" w:hAnsi="Cambria Math"/>
                          <w:highlight w:val="yellow"/>
                          <w:lang w:val="en-IN"/>
                          <w:rPrChange w:id="124" w:author="Author" w:date="2025-11-06T14:52:00Z" w16du:dateUtc="2025-11-06T09:22:00Z">
                            <w:rPr>
                              <w:rFonts w:ascii="Cambria Math" w:hAnsi="Cambria Math"/>
                              <w:lang w:val="en-IN"/>
                            </w:rPr>
                          </w:rPrChange>
                        </w:rPr>
                        <m:t>b</m:t>
                      </m:r>
                    </m:e>
                    <m:sub>
                      <m:r>
                        <w:rPr>
                          <w:rFonts w:ascii="Cambria Math" w:hAnsi="Cambria Math"/>
                          <w:highlight w:val="yellow"/>
                          <w:lang w:val="en-IN"/>
                          <w:rPrChange w:id="125" w:author="Author" w:date="2025-11-06T14:52:00Z" w16du:dateUtc="2025-11-06T09:22:00Z">
                            <w:rPr>
                              <w:rFonts w:ascii="Cambria Math" w:hAnsi="Cambria Math"/>
                              <w:lang w:val="en-IN"/>
                            </w:rPr>
                          </w:rPrChange>
                        </w:rPr>
                        <m:t>1</m:t>
                      </m:r>
                    </m:sub>
                  </m:sSub>
                </m:e>
              </m:d>
              <m:r>
                <w:rPr>
                  <w:rFonts w:ascii="Cambria Math" w:hAnsi="Cambria Math"/>
                  <w:highlight w:val="yellow"/>
                  <w:lang w:val="en-IN"/>
                  <w:rPrChange w:id="126" w:author="Author" w:date="2025-11-06T14:52:00Z" w16du:dateUtc="2025-11-06T09:22:00Z">
                    <w:rPr>
                      <w:rFonts w:ascii="Cambria Math" w:hAnsi="Cambria Math"/>
                      <w:lang w:val="en-IN"/>
                    </w:rPr>
                  </w:rPrChange>
                </w:rPr>
                <m:t xml:space="preserve"> #</m:t>
              </m:r>
              <m:d>
                <m:dPr>
                  <m:ctrlPr>
                    <w:rPr>
                      <w:rFonts w:ascii="Cambria Math" w:hAnsi="Cambria Math"/>
                      <w:i/>
                      <w:highlight w:val="yellow"/>
                      <w:lang w:val="en-IN"/>
                      <w:rPrChange w:id="127" w:author="Author" w:date="2025-11-06T14:52:00Z" w16du:dateUtc="2025-11-06T09:22:00Z">
                        <w:rPr>
                          <w:rFonts w:ascii="Cambria Math" w:hAnsi="Cambria Math"/>
                          <w:i/>
                          <w:lang w:val="en-IN"/>
                        </w:rPr>
                      </w:rPrChange>
                    </w:rPr>
                  </m:ctrlPr>
                </m:dPr>
                <m:e>
                  <m:r>
                    <w:rPr>
                      <w:rFonts w:ascii="Cambria Math" w:hAnsi="Cambria Math"/>
                      <w:highlight w:val="yellow"/>
                      <w:lang w:val="en-IN"/>
                      <w:rPrChange w:id="128" w:author="Author" w:date="2025-11-06T14:52:00Z" w16du:dateUtc="2025-11-06T09:22:00Z">
                        <w:rPr>
                          <w:rFonts w:ascii="Cambria Math" w:hAnsi="Cambria Math"/>
                          <w:lang w:val="en-IN"/>
                        </w:rPr>
                      </w:rPrChange>
                    </w:rPr>
                    <m:t>6</m:t>
                  </m:r>
                </m:e>
              </m:d>
            </m:e>
          </m:eqArr>
        </m:oMath>
      </m:oMathPara>
    </w:p>
    <w:p w14:paraId="0D859682" w14:textId="1FE57BE1" w:rsidR="0011777A" w:rsidRPr="00776E0C" w:rsidRDefault="005F5C3A" w:rsidP="0011777A">
      <w:pPr>
        <w:rPr>
          <w:highlight w:val="yellow"/>
          <w:lang w:val="en-IN"/>
          <w:rPrChange w:id="129" w:author="Author" w:date="2025-11-06T14:52:00Z" w16du:dateUtc="2025-11-06T09:22:00Z">
            <w:rPr>
              <w:lang w:val="en-IN"/>
            </w:rPr>
          </w:rPrChange>
        </w:rPr>
      </w:pPr>
      <w:r w:rsidRPr="00776E0C">
        <w:rPr>
          <w:highlight w:val="yellow"/>
          <w:lang w:val="en-IN"/>
          <w:rPrChange w:id="130" w:author="Author" w:date="2025-11-06T14:52:00Z" w16du:dateUtc="2025-11-06T09:22:00Z">
            <w:rPr>
              <w:lang w:val="en-IN"/>
            </w:rPr>
          </w:rPrChange>
        </w:rPr>
        <w:t xml:space="preserve">where </w:t>
      </w:r>
      <w:proofErr w:type="spellStart"/>
      <w:r w:rsidRPr="00776E0C">
        <w:rPr>
          <w:highlight w:val="yellow"/>
          <w:lang w:val="en-IN"/>
          <w:rPrChange w:id="131" w:author="Author" w:date="2025-11-06T14:52:00Z" w16du:dateUtc="2025-11-06T09:22:00Z">
            <w:rPr>
              <w:lang w:val="en-IN"/>
            </w:rPr>
          </w:rPrChange>
        </w:rPr>
        <w:t>Y</w:t>
      </w:r>
      <w:r w:rsidRPr="00776E0C">
        <w:rPr>
          <w:highlight w:val="yellow"/>
          <w:vertAlign w:val="subscript"/>
          <w:lang w:val="en-IN"/>
          <w:rPrChange w:id="132" w:author="Author" w:date="2025-11-06T14:52:00Z" w16du:dateUtc="2025-11-06T09:22:00Z">
            <w:rPr>
              <w:vertAlign w:val="subscript"/>
              <w:lang w:val="en-IN"/>
            </w:rPr>
          </w:rPrChange>
        </w:rPr>
        <w:t>i,j</w:t>
      </w:r>
      <w:proofErr w:type="spellEnd"/>
      <w:r w:rsidRPr="00776E0C">
        <w:rPr>
          <w:highlight w:val="yellow"/>
          <w:lang w:val="en-IN"/>
          <w:rPrChange w:id="133" w:author="Author" w:date="2025-11-06T14:52:00Z" w16du:dateUtc="2025-11-06T09:22:00Z">
            <w:rPr>
              <w:lang w:val="en-IN"/>
            </w:rPr>
          </w:rPrChange>
        </w:rPr>
        <w:t> is the output at position j of the </w:t>
      </w:r>
      <w:proofErr w:type="spellStart"/>
      <w:r w:rsidRPr="00776E0C">
        <w:rPr>
          <w:highlight w:val="yellow"/>
          <w:lang w:val="en-IN"/>
          <w:rPrChange w:id="134" w:author="Author" w:date="2025-11-06T14:52:00Z" w16du:dateUtc="2025-11-06T09:22:00Z">
            <w:rPr>
              <w:lang w:val="en-IN"/>
            </w:rPr>
          </w:rPrChange>
        </w:rPr>
        <w:t>i</w:t>
      </w:r>
      <w:r w:rsidRPr="00776E0C">
        <w:rPr>
          <w:highlight w:val="yellow"/>
          <w:vertAlign w:val="subscript"/>
          <w:lang w:val="en-IN"/>
          <w:rPrChange w:id="135" w:author="Author" w:date="2025-11-06T14:52:00Z" w16du:dateUtc="2025-11-06T09:22:00Z">
            <w:rPr>
              <w:vertAlign w:val="subscript"/>
              <w:lang w:val="en-IN"/>
            </w:rPr>
          </w:rPrChange>
        </w:rPr>
        <w:t>th</w:t>
      </w:r>
      <w:proofErr w:type="spellEnd"/>
      <w:r w:rsidRPr="00776E0C">
        <w:rPr>
          <w:highlight w:val="yellow"/>
          <w:lang w:val="en-IN"/>
          <w:rPrChange w:id="136" w:author="Author" w:date="2025-11-06T14:52:00Z" w16du:dateUtc="2025-11-06T09:22:00Z">
            <w:rPr>
              <w:lang w:val="en-IN"/>
            </w:rPr>
          </w:rPrChange>
        </w:rPr>
        <w:t xml:space="preserve"> filter, k is the kernel of size 3, b</w:t>
      </w:r>
      <w:r w:rsidRPr="00776E0C">
        <w:rPr>
          <w:highlight w:val="yellow"/>
          <w:vertAlign w:val="subscript"/>
          <w:lang w:val="en-IN"/>
          <w:rPrChange w:id="137" w:author="Author" w:date="2025-11-06T14:52:00Z" w16du:dateUtc="2025-11-06T09:22:00Z">
            <w:rPr>
              <w:vertAlign w:val="subscript"/>
              <w:lang w:val="en-IN"/>
            </w:rPr>
          </w:rPrChange>
        </w:rPr>
        <w:t>1</w:t>
      </w:r>
      <w:r w:rsidRPr="00776E0C">
        <w:rPr>
          <w:rFonts w:ascii="Cambria Math" w:hAnsi="Cambria Math" w:cs="Cambria Math"/>
          <w:highlight w:val="yellow"/>
          <w:lang w:val="en-IN"/>
          <w:rPrChange w:id="138" w:author="Author" w:date="2025-11-06T14:52:00Z" w16du:dateUtc="2025-11-06T09:22:00Z">
            <w:rPr>
              <w:rFonts w:ascii="Cambria Math" w:hAnsi="Cambria Math" w:cs="Cambria Math"/>
              <w:lang w:val="en-IN"/>
            </w:rPr>
          </w:rPrChange>
        </w:rPr>
        <w:t>∈</w:t>
      </w:r>
      <w:r w:rsidRPr="00776E0C">
        <w:rPr>
          <w:highlight w:val="yellow"/>
          <w:lang w:val="en-IN"/>
          <w:rPrChange w:id="139" w:author="Author" w:date="2025-11-06T14:52:00Z" w16du:dateUtc="2025-11-06T09:22:00Z">
            <w:rPr>
              <w:lang w:val="en-IN"/>
            </w:rPr>
          </w:rPrChange>
        </w:rPr>
        <w:t xml:space="preserve"> R</w:t>
      </w:r>
      <w:r w:rsidRPr="00776E0C">
        <w:rPr>
          <w:highlight w:val="yellow"/>
          <w:vertAlign w:val="superscript"/>
          <w:lang w:val="en-IN"/>
          <w:rPrChange w:id="140" w:author="Author" w:date="2025-11-06T14:52:00Z" w16du:dateUtc="2025-11-06T09:22:00Z">
            <w:rPr>
              <w:vertAlign w:val="superscript"/>
              <w:lang w:val="en-IN"/>
            </w:rPr>
          </w:rPrChange>
        </w:rPr>
        <w:t>64</w:t>
      </w:r>
      <w:r w:rsidRPr="00776E0C">
        <w:rPr>
          <w:highlight w:val="yellow"/>
          <w:lang w:val="en-IN"/>
          <w:rPrChange w:id="141" w:author="Author" w:date="2025-11-06T14:52:00Z" w16du:dateUtc="2025-11-06T09:22:00Z">
            <w:rPr>
              <w:lang w:val="en-IN"/>
            </w:rPr>
          </w:rPrChange>
        </w:rPr>
        <w:t xml:space="preserve"> is the bias term for each filter, </w:t>
      </w:r>
      <w:proofErr w:type="spellStart"/>
      <w:r w:rsidRPr="00776E0C">
        <w:rPr>
          <w:highlight w:val="yellow"/>
          <w:lang w:val="en-IN"/>
          <w:rPrChange w:id="142" w:author="Author" w:date="2025-11-06T14:52:00Z" w16du:dateUtc="2025-11-06T09:22:00Z">
            <w:rPr>
              <w:lang w:val="en-IN"/>
            </w:rPr>
          </w:rPrChange>
        </w:rPr>
        <w:t>W</w:t>
      </w:r>
      <w:r w:rsidRPr="00776E0C">
        <w:rPr>
          <w:highlight w:val="yellow"/>
          <w:vertAlign w:val="subscript"/>
          <w:lang w:val="en-IN"/>
          <w:rPrChange w:id="143" w:author="Author" w:date="2025-11-06T14:52:00Z" w16du:dateUtc="2025-11-06T09:22:00Z">
            <w:rPr>
              <w:vertAlign w:val="subscript"/>
              <w:lang w:val="en-IN"/>
            </w:rPr>
          </w:rPrChange>
        </w:rPr>
        <w:t>k</w:t>
      </w:r>
      <w:proofErr w:type="spellEnd"/>
      <w:r w:rsidRPr="00776E0C">
        <w:rPr>
          <w:highlight w:val="yellow"/>
          <w:vertAlign w:val="subscript"/>
          <w:lang w:val="en-IN"/>
          <w:rPrChange w:id="144" w:author="Author" w:date="2025-11-06T14:52:00Z" w16du:dateUtc="2025-11-06T09:22:00Z">
            <w:rPr>
              <w:vertAlign w:val="subscript"/>
              <w:lang w:val="en-IN"/>
            </w:rPr>
          </w:rPrChange>
        </w:rPr>
        <w:t xml:space="preserve"> </w:t>
      </w:r>
      <w:r w:rsidRPr="00776E0C">
        <w:rPr>
          <w:highlight w:val="yellow"/>
          <w:lang w:val="en-IN"/>
          <w:rPrChange w:id="145" w:author="Author" w:date="2025-11-06T14:52:00Z" w16du:dateUtc="2025-11-06T09:22:00Z">
            <w:rPr>
              <w:lang w:val="en-IN"/>
            </w:rPr>
          </w:rPrChange>
        </w:rPr>
        <w:t xml:space="preserve">represents filter weights, and </w:t>
      </w:r>
      <w:proofErr w:type="spellStart"/>
      <w:r w:rsidRPr="00776E0C">
        <w:rPr>
          <w:highlight w:val="yellow"/>
          <w:lang w:val="en-IN"/>
          <w:rPrChange w:id="146" w:author="Author" w:date="2025-11-06T14:52:00Z" w16du:dateUtc="2025-11-06T09:22:00Z">
            <w:rPr>
              <w:lang w:val="en-IN"/>
            </w:rPr>
          </w:rPrChange>
        </w:rPr>
        <w:t>ReLU</w:t>
      </w:r>
      <w:proofErr w:type="spellEnd"/>
      <w:r w:rsidRPr="00776E0C">
        <w:rPr>
          <w:highlight w:val="yellow"/>
          <w:lang w:val="en-IN"/>
          <w:rPrChange w:id="147" w:author="Author" w:date="2025-11-06T14:52:00Z" w16du:dateUtc="2025-11-06T09:22:00Z">
            <w:rPr>
              <w:lang w:val="en-IN"/>
            </w:rPr>
          </w:rPrChange>
        </w:rPr>
        <w:t xml:space="preserve"> is the activation function. Next, </w:t>
      </w:r>
      <w:r w:rsidR="0083640F" w:rsidRPr="00776E0C">
        <w:rPr>
          <w:highlight w:val="yellow"/>
          <w:lang w:val="en-IN"/>
          <w:rPrChange w:id="148" w:author="Author" w:date="2025-11-06T14:52:00Z" w16du:dateUtc="2025-11-06T09:22:00Z">
            <w:rPr>
              <w:lang w:val="en-IN"/>
            </w:rPr>
          </w:rPrChange>
        </w:rPr>
        <w:t xml:space="preserve">the </w:t>
      </w:r>
      <w:proofErr w:type="spellStart"/>
      <w:r w:rsidRPr="00776E0C">
        <w:rPr>
          <w:highlight w:val="yellow"/>
          <w:lang w:val="en-IN"/>
          <w:rPrChange w:id="149" w:author="Author" w:date="2025-11-06T14:52:00Z" w16du:dateUtc="2025-11-06T09:22:00Z">
            <w:rPr>
              <w:lang w:val="en-IN"/>
            </w:rPr>
          </w:rPrChange>
        </w:rPr>
        <w:t>MaxPooling</w:t>
      </w:r>
      <w:proofErr w:type="spellEnd"/>
      <w:r w:rsidRPr="00776E0C">
        <w:rPr>
          <w:highlight w:val="yellow"/>
          <w:lang w:val="en-IN"/>
          <w:rPrChange w:id="150" w:author="Author" w:date="2025-11-06T14:52:00Z" w16du:dateUtc="2025-11-06T09:22:00Z">
            <w:rPr>
              <w:lang w:val="en-IN"/>
            </w:rPr>
          </w:rPrChange>
        </w:rPr>
        <w:t xml:space="preserve"> layer is applied with a pool size of 2, giving an output Z</w:t>
      </w:r>
      <w:r w:rsidRPr="00776E0C">
        <w:rPr>
          <w:highlight w:val="yellow"/>
          <w:vertAlign w:val="subscript"/>
          <w:lang w:val="en-IN"/>
          <w:rPrChange w:id="151" w:author="Author" w:date="2025-11-06T14:52:00Z" w16du:dateUtc="2025-11-06T09:22:00Z">
            <w:rPr>
              <w:vertAlign w:val="subscript"/>
              <w:lang w:val="en-IN"/>
            </w:rPr>
          </w:rPrChange>
        </w:rPr>
        <w:t>1,j</w:t>
      </w:r>
      <w:r w:rsidRPr="00776E0C">
        <w:rPr>
          <w:highlight w:val="yellow"/>
          <w:lang w:val="en-IN"/>
          <w:rPrChange w:id="152" w:author="Author" w:date="2025-11-06T14:52:00Z" w16du:dateUtc="2025-11-06T09:22:00Z">
            <w:rPr>
              <w:lang w:val="en-IN"/>
            </w:rPr>
          </w:rPrChange>
        </w:rPr>
        <w:t>.</w:t>
      </w:r>
    </w:p>
    <w:p w14:paraId="58EBA37C" w14:textId="77777777" w:rsidR="00C12658" w:rsidRPr="00776E0C" w:rsidRDefault="00000000" w:rsidP="0011777A">
      <w:pPr>
        <w:rPr>
          <w:highlight w:val="yellow"/>
          <w:lang w:val="en-IN"/>
          <w:rPrChange w:id="153" w:author="Author" w:date="2025-11-06T14:52:00Z" w16du:dateUtc="2025-11-06T09:22:00Z">
            <w:rPr>
              <w:lang w:val="en-IN"/>
            </w:rPr>
          </w:rPrChange>
        </w:rPr>
      </w:pPr>
      <m:oMathPara>
        <m:oMath>
          <m:eqArr>
            <m:eqArrPr>
              <m:maxDist m:val="1"/>
              <m:ctrlPr>
                <w:rPr>
                  <w:rFonts w:ascii="Cambria Math" w:hAnsi="Cambria Math"/>
                  <w:i/>
                  <w:highlight w:val="yellow"/>
                  <w:lang w:val="en-IN"/>
                  <w:rPrChange w:id="154"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155"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156" w:author="Author" w:date="2025-11-06T14:52:00Z" w16du:dateUtc="2025-11-06T09:22:00Z">
                        <w:rPr>
                          <w:rFonts w:ascii="Cambria Math" w:hAnsi="Cambria Math"/>
                          <w:lang w:val="en-IN"/>
                        </w:rPr>
                      </w:rPrChange>
                    </w:rPr>
                    <m:t>Z</m:t>
                  </m:r>
                </m:e>
                <m:sub>
                  <m:r>
                    <w:rPr>
                      <w:rFonts w:ascii="Cambria Math" w:hAnsi="Cambria Math"/>
                      <w:highlight w:val="yellow"/>
                      <w:lang w:val="en-IN"/>
                      <w:rPrChange w:id="157" w:author="Author" w:date="2025-11-06T14:52:00Z" w16du:dateUtc="2025-11-06T09:22:00Z">
                        <w:rPr>
                          <w:rFonts w:ascii="Cambria Math" w:hAnsi="Cambria Math"/>
                          <w:lang w:val="en-IN"/>
                        </w:rPr>
                      </w:rPrChange>
                    </w:rPr>
                    <m:t>1,j</m:t>
                  </m:r>
                </m:sub>
              </m:sSub>
              <m:r>
                <w:rPr>
                  <w:rFonts w:ascii="Cambria Math" w:hAnsi="Cambria Math"/>
                  <w:highlight w:val="yellow"/>
                  <w:lang w:val="en-IN"/>
                  <w:rPrChange w:id="158" w:author="Author" w:date="2025-11-06T14:52:00Z" w16du:dateUtc="2025-11-06T09:22:00Z">
                    <w:rPr>
                      <w:rFonts w:ascii="Cambria Math" w:hAnsi="Cambria Math"/>
                      <w:lang w:val="en-IN"/>
                    </w:rPr>
                  </w:rPrChange>
                </w:rPr>
                <m:t>=</m:t>
              </m:r>
              <m:func>
                <m:funcPr>
                  <m:ctrlPr>
                    <w:rPr>
                      <w:rFonts w:ascii="Cambria Math" w:hAnsi="Cambria Math"/>
                      <w:i/>
                      <w:highlight w:val="yellow"/>
                      <w:lang w:val="en-IN"/>
                      <w:rPrChange w:id="159" w:author="Author" w:date="2025-11-06T14:52:00Z" w16du:dateUtc="2025-11-06T09:22:00Z">
                        <w:rPr>
                          <w:rFonts w:ascii="Cambria Math" w:hAnsi="Cambria Math"/>
                          <w:i/>
                          <w:lang w:val="en-IN"/>
                        </w:rPr>
                      </w:rPrChange>
                    </w:rPr>
                  </m:ctrlPr>
                </m:funcPr>
                <m:fName>
                  <m:r>
                    <m:rPr>
                      <m:sty m:val="p"/>
                    </m:rPr>
                    <w:rPr>
                      <w:rFonts w:ascii="Cambria Math" w:hAnsi="Cambria Math"/>
                      <w:highlight w:val="yellow"/>
                      <w:lang w:val="en-IN"/>
                      <w:rPrChange w:id="160" w:author="Author" w:date="2025-11-06T14:52:00Z" w16du:dateUtc="2025-11-06T09:22:00Z">
                        <w:rPr>
                          <w:rFonts w:ascii="Cambria Math" w:hAnsi="Cambria Math"/>
                          <w:lang w:val="en-IN"/>
                        </w:rPr>
                      </w:rPrChange>
                    </w:rPr>
                    <m:t>max</m:t>
                  </m:r>
                </m:fName>
                <m:e>
                  <m:d>
                    <m:dPr>
                      <m:ctrlPr>
                        <w:rPr>
                          <w:rFonts w:ascii="Cambria Math" w:hAnsi="Cambria Math"/>
                          <w:i/>
                          <w:highlight w:val="yellow"/>
                          <w:lang w:val="en-IN"/>
                          <w:rPrChange w:id="161"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162"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163" w:author="Author" w:date="2025-11-06T14:52:00Z" w16du:dateUtc="2025-11-06T09:22:00Z">
                                <w:rPr>
                                  <w:rFonts w:ascii="Cambria Math" w:hAnsi="Cambria Math"/>
                                  <w:lang w:val="en-IN"/>
                                </w:rPr>
                              </w:rPrChange>
                            </w:rPr>
                            <m:t>Y</m:t>
                          </m:r>
                        </m:e>
                        <m:sub>
                          <m:r>
                            <w:rPr>
                              <w:rFonts w:ascii="Cambria Math" w:hAnsi="Cambria Math"/>
                              <w:highlight w:val="yellow"/>
                              <w:lang w:val="en-IN"/>
                              <w:rPrChange w:id="164" w:author="Author" w:date="2025-11-06T14:52:00Z" w16du:dateUtc="2025-11-06T09:22:00Z">
                                <w:rPr>
                                  <w:rFonts w:ascii="Cambria Math" w:hAnsi="Cambria Math"/>
                                  <w:lang w:val="en-IN"/>
                                </w:rPr>
                              </w:rPrChange>
                            </w:rPr>
                            <m:t>i,2j</m:t>
                          </m:r>
                        </m:sub>
                      </m:sSub>
                      <m:r>
                        <w:rPr>
                          <w:rFonts w:ascii="Cambria Math" w:hAnsi="Cambria Math"/>
                          <w:highlight w:val="yellow"/>
                          <w:lang w:val="en-IN"/>
                          <w:rPrChange w:id="165" w:author="Author" w:date="2025-11-06T14:52:00Z" w16du:dateUtc="2025-11-06T09:22:00Z">
                            <w:rPr>
                              <w:rFonts w:ascii="Cambria Math" w:hAnsi="Cambria Math"/>
                              <w:lang w:val="en-IN"/>
                            </w:rPr>
                          </w:rPrChange>
                        </w:rPr>
                        <m:t>,</m:t>
                      </m:r>
                      <m:sSub>
                        <m:sSubPr>
                          <m:ctrlPr>
                            <w:rPr>
                              <w:rFonts w:ascii="Cambria Math" w:hAnsi="Cambria Math"/>
                              <w:i/>
                              <w:highlight w:val="yellow"/>
                              <w:lang w:val="en-IN"/>
                              <w:rPrChange w:id="166"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167" w:author="Author" w:date="2025-11-06T14:52:00Z" w16du:dateUtc="2025-11-06T09:22:00Z">
                                <w:rPr>
                                  <w:rFonts w:ascii="Cambria Math" w:hAnsi="Cambria Math"/>
                                  <w:lang w:val="en-IN"/>
                                </w:rPr>
                              </w:rPrChange>
                            </w:rPr>
                            <m:t>Y</m:t>
                          </m:r>
                        </m:e>
                        <m:sub>
                          <m:r>
                            <w:rPr>
                              <w:rFonts w:ascii="Cambria Math" w:hAnsi="Cambria Math"/>
                              <w:highlight w:val="yellow"/>
                              <w:lang w:val="en-IN"/>
                              <w:rPrChange w:id="168" w:author="Author" w:date="2025-11-06T14:52:00Z" w16du:dateUtc="2025-11-06T09:22:00Z">
                                <w:rPr>
                                  <w:rFonts w:ascii="Cambria Math" w:hAnsi="Cambria Math"/>
                                  <w:lang w:val="en-IN"/>
                                </w:rPr>
                              </w:rPrChange>
                            </w:rPr>
                            <m:t>i,2j+1</m:t>
                          </m:r>
                        </m:sub>
                      </m:sSub>
                    </m:e>
                  </m:d>
                </m:e>
              </m:func>
              <m:r>
                <w:rPr>
                  <w:rFonts w:ascii="Cambria Math" w:hAnsi="Cambria Math"/>
                  <w:highlight w:val="yellow"/>
                  <w:lang w:val="en-IN"/>
                  <w:rPrChange w:id="169" w:author="Author" w:date="2025-11-06T14:52:00Z" w16du:dateUtc="2025-11-06T09:22:00Z">
                    <w:rPr>
                      <w:rFonts w:ascii="Cambria Math" w:hAnsi="Cambria Math"/>
                      <w:lang w:val="en-IN"/>
                    </w:rPr>
                  </w:rPrChange>
                </w:rPr>
                <m:t>#</m:t>
              </m:r>
              <m:d>
                <m:dPr>
                  <m:ctrlPr>
                    <w:rPr>
                      <w:rFonts w:ascii="Cambria Math" w:hAnsi="Cambria Math"/>
                      <w:i/>
                      <w:highlight w:val="yellow"/>
                      <w:lang w:val="en-IN"/>
                      <w:rPrChange w:id="170" w:author="Author" w:date="2025-11-06T14:52:00Z" w16du:dateUtc="2025-11-06T09:22:00Z">
                        <w:rPr>
                          <w:rFonts w:ascii="Cambria Math" w:hAnsi="Cambria Math"/>
                          <w:i/>
                          <w:lang w:val="en-IN"/>
                        </w:rPr>
                      </w:rPrChange>
                    </w:rPr>
                  </m:ctrlPr>
                </m:dPr>
                <m:e>
                  <m:r>
                    <w:rPr>
                      <w:rFonts w:ascii="Cambria Math" w:hAnsi="Cambria Math"/>
                      <w:highlight w:val="yellow"/>
                      <w:lang w:val="en-IN"/>
                      <w:rPrChange w:id="171" w:author="Author" w:date="2025-11-06T14:52:00Z" w16du:dateUtc="2025-11-06T09:22:00Z">
                        <w:rPr>
                          <w:rFonts w:ascii="Cambria Math" w:hAnsi="Cambria Math"/>
                          <w:lang w:val="en-IN"/>
                        </w:rPr>
                      </w:rPrChange>
                    </w:rPr>
                    <m:t>7</m:t>
                  </m:r>
                </m:e>
              </m:d>
            </m:e>
          </m:eqArr>
        </m:oMath>
      </m:oMathPara>
    </w:p>
    <w:p w14:paraId="62EBB6F8" w14:textId="77777777" w:rsidR="00C12658" w:rsidRPr="00776E0C" w:rsidRDefault="005F5C3A" w:rsidP="00C12658">
      <w:pPr>
        <w:rPr>
          <w:highlight w:val="yellow"/>
          <w:lang w:val="en-IN"/>
          <w:rPrChange w:id="172" w:author="Author" w:date="2025-11-06T14:52:00Z" w16du:dateUtc="2025-11-06T09:22:00Z">
            <w:rPr>
              <w:lang w:val="en-IN"/>
            </w:rPr>
          </w:rPrChange>
        </w:rPr>
      </w:pPr>
      <w:r w:rsidRPr="00776E0C">
        <w:rPr>
          <w:highlight w:val="yellow"/>
          <w:lang w:val="en-IN"/>
          <w:rPrChange w:id="173" w:author="Author" w:date="2025-11-06T14:52:00Z" w16du:dateUtc="2025-11-06T09:22:00Z">
            <w:rPr>
              <w:lang w:val="en-IN"/>
            </w:rPr>
          </w:rPrChange>
        </w:rPr>
        <w:t>An extra ID convolution layer with a 3 kernel size and 128 filters is included as the model's third layer; its expression is:</w:t>
      </w:r>
    </w:p>
    <w:p w14:paraId="07D729A7" w14:textId="77777777" w:rsidR="00C12658" w:rsidRPr="00776E0C" w:rsidRDefault="00000000" w:rsidP="00C12658">
      <w:pPr>
        <w:rPr>
          <w:highlight w:val="yellow"/>
          <w:lang w:val="en-IN"/>
          <w:rPrChange w:id="174" w:author="Author" w:date="2025-11-06T14:52:00Z" w16du:dateUtc="2025-11-06T09:22:00Z">
            <w:rPr>
              <w:lang w:val="en-IN"/>
            </w:rPr>
          </w:rPrChange>
        </w:rPr>
      </w:pPr>
      <m:oMathPara>
        <m:oMath>
          <m:eqArr>
            <m:eqArrPr>
              <m:maxDist m:val="1"/>
              <m:ctrlPr>
                <w:rPr>
                  <w:rFonts w:ascii="Cambria Math" w:hAnsi="Cambria Math"/>
                  <w:i/>
                  <w:highlight w:val="yellow"/>
                  <w:lang w:val="en-IN"/>
                  <w:rPrChange w:id="175"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176"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177" w:author="Author" w:date="2025-11-06T14:52:00Z" w16du:dateUtc="2025-11-06T09:22:00Z">
                        <w:rPr>
                          <w:rFonts w:ascii="Cambria Math" w:hAnsi="Cambria Math"/>
                          <w:lang w:val="en-IN"/>
                        </w:rPr>
                      </w:rPrChange>
                    </w:rPr>
                    <m:t>Y</m:t>
                  </m:r>
                </m:e>
                <m:sub>
                  <m:r>
                    <w:rPr>
                      <w:rFonts w:ascii="Cambria Math" w:hAnsi="Cambria Math"/>
                      <w:highlight w:val="yellow"/>
                      <w:lang w:val="en-IN"/>
                      <w:rPrChange w:id="178" w:author="Author" w:date="2025-11-06T14:52:00Z" w16du:dateUtc="2025-11-06T09:22:00Z">
                        <w:rPr>
                          <w:rFonts w:ascii="Cambria Math" w:hAnsi="Cambria Math"/>
                          <w:lang w:val="en-IN"/>
                        </w:rPr>
                      </w:rPrChange>
                    </w:rPr>
                    <m:t>i,j</m:t>
                  </m:r>
                </m:sub>
              </m:sSub>
              <m:r>
                <w:rPr>
                  <w:rFonts w:ascii="Cambria Math" w:hAnsi="Cambria Math"/>
                  <w:highlight w:val="yellow"/>
                  <w:lang w:val="en-IN"/>
                  <w:rPrChange w:id="179" w:author="Author" w:date="2025-11-06T14:52:00Z" w16du:dateUtc="2025-11-06T09:22:00Z">
                    <w:rPr>
                      <w:rFonts w:ascii="Cambria Math" w:hAnsi="Cambria Math"/>
                      <w:lang w:val="en-IN"/>
                    </w:rPr>
                  </w:rPrChange>
                </w:rPr>
                <m:t>=ReLU</m:t>
              </m:r>
              <m:d>
                <m:dPr>
                  <m:ctrlPr>
                    <w:rPr>
                      <w:rFonts w:ascii="Cambria Math" w:hAnsi="Cambria Math"/>
                      <w:i/>
                      <w:highlight w:val="yellow"/>
                      <w:lang w:val="en-IN"/>
                      <w:rPrChange w:id="180" w:author="Author" w:date="2025-11-06T14:52:00Z" w16du:dateUtc="2025-11-06T09:22:00Z">
                        <w:rPr>
                          <w:rFonts w:ascii="Cambria Math" w:hAnsi="Cambria Math"/>
                          <w:i/>
                          <w:lang w:val="en-IN"/>
                        </w:rPr>
                      </w:rPrChange>
                    </w:rPr>
                  </m:ctrlPr>
                </m:dPr>
                <m:e>
                  <m:nary>
                    <m:naryPr>
                      <m:chr m:val="∑"/>
                      <m:limLoc m:val="undOvr"/>
                      <m:ctrlPr>
                        <w:rPr>
                          <w:rFonts w:ascii="Cambria Math" w:hAnsi="Cambria Math"/>
                          <w:i/>
                          <w:highlight w:val="yellow"/>
                          <w:lang w:val="en-IN"/>
                          <w:rPrChange w:id="181" w:author="Author" w:date="2025-11-06T14:52:00Z" w16du:dateUtc="2025-11-06T09:22:00Z">
                            <w:rPr>
                              <w:rFonts w:ascii="Cambria Math" w:hAnsi="Cambria Math"/>
                              <w:i/>
                              <w:lang w:val="en-IN"/>
                            </w:rPr>
                          </w:rPrChange>
                        </w:rPr>
                      </m:ctrlPr>
                    </m:naryPr>
                    <m:sub>
                      <m:r>
                        <w:rPr>
                          <w:rFonts w:ascii="Cambria Math" w:hAnsi="Cambria Math"/>
                          <w:highlight w:val="yellow"/>
                          <w:lang w:val="en-IN"/>
                          <w:rPrChange w:id="182" w:author="Author" w:date="2025-11-06T14:52:00Z" w16du:dateUtc="2025-11-06T09:22:00Z">
                            <w:rPr>
                              <w:rFonts w:ascii="Cambria Math" w:hAnsi="Cambria Math"/>
                              <w:lang w:val="en-IN"/>
                            </w:rPr>
                          </w:rPrChange>
                        </w:rPr>
                        <m:t>k=1</m:t>
                      </m:r>
                    </m:sub>
                    <m:sup>
                      <m:r>
                        <w:rPr>
                          <w:rFonts w:ascii="Cambria Math" w:hAnsi="Cambria Math"/>
                          <w:highlight w:val="yellow"/>
                          <w:lang w:val="en-IN"/>
                          <w:rPrChange w:id="183" w:author="Author" w:date="2025-11-06T14:52:00Z" w16du:dateUtc="2025-11-06T09:22:00Z">
                            <w:rPr>
                              <w:rFonts w:ascii="Cambria Math" w:hAnsi="Cambria Math"/>
                              <w:lang w:val="en-IN"/>
                            </w:rPr>
                          </w:rPrChange>
                        </w:rPr>
                        <m:t>3</m:t>
                      </m:r>
                    </m:sup>
                    <m:e>
                      <m:sSub>
                        <m:sSubPr>
                          <m:ctrlPr>
                            <w:rPr>
                              <w:rFonts w:ascii="Cambria Math" w:hAnsi="Cambria Math"/>
                              <w:i/>
                              <w:highlight w:val="yellow"/>
                              <w:lang w:val="en-IN"/>
                              <w:rPrChange w:id="184"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185" w:author="Author" w:date="2025-11-06T14:52:00Z" w16du:dateUtc="2025-11-06T09:22:00Z">
                                <w:rPr>
                                  <w:rFonts w:ascii="Cambria Math" w:hAnsi="Cambria Math"/>
                                  <w:lang w:val="en-IN"/>
                                </w:rPr>
                              </w:rPrChange>
                            </w:rPr>
                            <m:t>W</m:t>
                          </m:r>
                        </m:e>
                        <m:sub>
                          <m:r>
                            <w:rPr>
                              <w:rFonts w:ascii="Cambria Math" w:hAnsi="Cambria Math"/>
                              <w:highlight w:val="yellow"/>
                              <w:lang w:val="en-IN"/>
                              <w:rPrChange w:id="186" w:author="Author" w:date="2025-11-06T14:52:00Z" w16du:dateUtc="2025-11-06T09:22:00Z">
                                <w:rPr>
                                  <w:rFonts w:ascii="Cambria Math" w:hAnsi="Cambria Math"/>
                                  <w:lang w:val="en-IN"/>
                                </w:rPr>
                              </w:rPrChange>
                            </w:rPr>
                            <m:t>k</m:t>
                          </m:r>
                        </m:sub>
                      </m:sSub>
                    </m:e>
                  </m:nary>
                  <m:sSub>
                    <m:sSubPr>
                      <m:ctrlPr>
                        <w:rPr>
                          <w:rFonts w:ascii="Cambria Math" w:hAnsi="Cambria Math"/>
                          <w:i/>
                          <w:iCs/>
                          <w:highlight w:val="yellow"/>
                          <w:lang w:val="en-IN"/>
                          <w:rPrChange w:id="187" w:author="Author" w:date="2025-11-06T14:52:00Z" w16du:dateUtc="2025-11-06T09:22:00Z">
                            <w:rPr>
                              <w:rFonts w:ascii="Cambria Math" w:hAnsi="Cambria Math"/>
                              <w:i/>
                              <w:iCs/>
                              <w:lang w:val="en-IN"/>
                            </w:rPr>
                          </w:rPrChange>
                        </w:rPr>
                      </m:ctrlPr>
                    </m:sSubPr>
                    <m:e>
                      <m:r>
                        <w:rPr>
                          <w:rFonts w:ascii="Cambria Math" w:hAnsi="Cambria Math"/>
                          <w:highlight w:val="yellow"/>
                          <w:lang w:val="en-IN"/>
                          <w:rPrChange w:id="188" w:author="Author" w:date="2025-11-06T14:52:00Z" w16du:dateUtc="2025-11-06T09:22:00Z">
                            <w:rPr>
                              <w:rFonts w:ascii="Cambria Math" w:hAnsi="Cambria Math"/>
                              <w:lang w:val="en-IN"/>
                            </w:rPr>
                          </w:rPrChange>
                        </w:rPr>
                        <m:t>Z</m:t>
                      </m:r>
                    </m:e>
                    <m:sub>
                      <m:r>
                        <w:rPr>
                          <w:rFonts w:ascii="Cambria Math" w:hAnsi="Cambria Math"/>
                          <w:highlight w:val="yellow"/>
                          <w:lang w:val="en-IN"/>
                          <w:rPrChange w:id="189" w:author="Author" w:date="2025-11-06T14:52:00Z" w16du:dateUtc="2025-11-06T09:22:00Z">
                            <w:rPr>
                              <w:rFonts w:ascii="Cambria Math" w:hAnsi="Cambria Math"/>
                              <w:lang w:val="en-IN"/>
                            </w:rPr>
                          </w:rPrChange>
                        </w:rPr>
                        <m:t>i,j+k-2</m:t>
                      </m:r>
                    </m:sub>
                  </m:sSub>
                  <m:r>
                    <w:rPr>
                      <w:rFonts w:ascii="Cambria Math" w:hAnsi="Cambria Math"/>
                      <w:highlight w:val="yellow"/>
                      <w:lang w:val="en-IN"/>
                      <w:rPrChange w:id="190" w:author="Author" w:date="2025-11-06T14:52:00Z" w16du:dateUtc="2025-11-06T09:22:00Z">
                        <w:rPr>
                          <w:rFonts w:ascii="Cambria Math" w:hAnsi="Cambria Math"/>
                          <w:lang w:val="en-IN"/>
                        </w:rPr>
                      </w:rPrChange>
                    </w:rPr>
                    <m:t>+</m:t>
                  </m:r>
                  <m:sSub>
                    <m:sSubPr>
                      <m:ctrlPr>
                        <w:rPr>
                          <w:rFonts w:ascii="Cambria Math" w:hAnsi="Cambria Math"/>
                          <w:i/>
                          <w:iCs/>
                          <w:highlight w:val="yellow"/>
                          <w:lang w:val="en-IN"/>
                          <w:rPrChange w:id="191" w:author="Author" w:date="2025-11-06T14:52:00Z" w16du:dateUtc="2025-11-06T09:22:00Z">
                            <w:rPr>
                              <w:rFonts w:ascii="Cambria Math" w:hAnsi="Cambria Math"/>
                              <w:i/>
                              <w:iCs/>
                              <w:lang w:val="en-IN"/>
                            </w:rPr>
                          </w:rPrChange>
                        </w:rPr>
                      </m:ctrlPr>
                    </m:sSubPr>
                    <m:e>
                      <m:r>
                        <w:rPr>
                          <w:rFonts w:ascii="Cambria Math" w:hAnsi="Cambria Math"/>
                          <w:highlight w:val="yellow"/>
                          <w:lang w:val="en-IN"/>
                          <w:rPrChange w:id="192" w:author="Author" w:date="2025-11-06T14:52:00Z" w16du:dateUtc="2025-11-06T09:22:00Z">
                            <w:rPr>
                              <w:rFonts w:ascii="Cambria Math" w:hAnsi="Cambria Math"/>
                              <w:lang w:val="en-IN"/>
                            </w:rPr>
                          </w:rPrChange>
                        </w:rPr>
                        <m:t>b</m:t>
                      </m:r>
                    </m:e>
                    <m:sub>
                      <m:r>
                        <w:rPr>
                          <w:rFonts w:ascii="Cambria Math" w:hAnsi="Cambria Math"/>
                          <w:highlight w:val="yellow"/>
                          <w:lang w:val="en-IN"/>
                          <w:rPrChange w:id="193" w:author="Author" w:date="2025-11-06T14:52:00Z" w16du:dateUtc="2025-11-06T09:22:00Z">
                            <w:rPr>
                              <w:rFonts w:ascii="Cambria Math" w:hAnsi="Cambria Math"/>
                              <w:lang w:val="en-IN"/>
                            </w:rPr>
                          </w:rPrChange>
                        </w:rPr>
                        <m:t>2</m:t>
                      </m:r>
                    </m:sub>
                  </m:sSub>
                </m:e>
              </m:d>
              <m:r>
                <w:rPr>
                  <w:rFonts w:ascii="Cambria Math" w:hAnsi="Cambria Math"/>
                  <w:highlight w:val="yellow"/>
                  <w:lang w:val="en-IN"/>
                  <w:rPrChange w:id="194" w:author="Author" w:date="2025-11-06T14:52:00Z" w16du:dateUtc="2025-11-06T09:22:00Z">
                    <w:rPr>
                      <w:rFonts w:ascii="Cambria Math" w:hAnsi="Cambria Math"/>
                      <w:lang w:val="en-IN"/>
                    </w:rPr>
                  </w:rPrChange>
                </w:rPr>
                <m:t>#</m:t>
              </m:r>
              <m:d>
                <m:dPr>
                  <m:ctrlPr>
                    <w:rPr>
                      <w:rFonts w:ascii="Cambria Math" w:hAnsi="Cambria Math"/>
                      <w:i/>
                      <w:highlight w:val="yellow"/>
                      <w:lang w:val="en-IN"/>
                      <w:rPrChange w:id="195" w:author="Author" w:date="2025-11-06T14:52:00Z" w16du:dateUtc="2025-11-06T09:22:00Z">
                        <w:rPr>
                          <w:rFonts w:ascii="Cambria Math" w:hAnsi="Cambria Math"/>
                          <w:i/>
                          <w:lang w:val="en-IN"/>
                        </w:rPr>
                      </w:rPrChange>
                    </w:rPr>
                  </m:ctrlPr>
                </m:dPr>
                <m:e>
                  <m:r>
                    <w:rPr>
                      <w:rFonts w:ascii="Cambria Math" w:hAnsi="Cambria Math"/>
                      <w:highlight w:val="yellow"/>
                      <w:lang w:val="en-IN"/>
                      <w:rPrChange w:id="196" w:author="Author" w:date="2025-11-06T14:52:00Z" w16du:dateUtc="2025-11-06T09:22:00Z">
                        <w:rPr>
                          <w:rFonts w:ascii="Cambria Math" w:hAnsi="Cambria Math"/>
                          <w:lang w:val="en-IN"/>
                        </w:rPr>
                      </w:rPrChange>
                    </w:rPr>
                    <m:t>8</m:t>
                  </m:r>
                </m:e>
              </m:d>
            </m:e>
          </m:eqArr>
        </m:oMath>
      </m:oMathPara>
    </w:p>
    <w:p w14:paraId="6465B22C" w14:textId="77777777" w:rsidR="00C12658" w:rsidRPr="00776E0C" w:rsidRDefault="00C12658" w:rsidP="00C12658">
      <w:pPr>
        <w:rPr>
          <w:iCs/>
          <w:highlight w:val="yellow"/>
          <w:lang w:val="en-IN"/>
          <w:rPrChange w:id="197" w:author="Author" w:date="2025-11-06T14:52:00Z" w16du:dateUtc="2025-11-06T09:22:00Z">
            <w:rPr>
              <w:iCs/>
              <w:lang w:val="en-IN"/>
            </w:rPr>
          </w:rPrChange>
        </w:rPr>
      </w:pPr>
    </w:p>
    <w:p w14:paraId="2C713F44" w14:textId="090F9873" w:rsidR="00C12658" w:rsidRPr="00776E0C" w:rsidRDefault="005F5C3A" w:rsidP="00C12658">
      <w:pPr>
        <w:rPr>
          <w:highlight w:val="yellow"/>
          <w:lang w:val="en-IN"/>
          <w:rPrChange w:id="198" w:author="Author" w:date="2025-11-06T14:52:00Z" w16du:dateUtc="2025-11-06T09:22:00Z">
            <w:rPr>
              <w:lang w:val="en-IN"/>
            </w:rPr>
          </w:rPrChange>
        </w:rPr>
      </w:pPr>
      <w:r w:rsidRPr="00776E0C">
        <w:rPr>
          <w:iCs/>
          <w:highlight w:val="yellow"/>
          <w:lang w:val="en-IN"/>
          <w:rPrChange w:id="199" w:author="Author" w:date="2025-11-06T14:52:00Z" w16du:dateUtc="2025-11-06T09:22:00Z">
            <w:rPr>
              <w:iCs/>
              <w:lang w:val="en-IN"/>
            </w:rPr>
          </w:rPrChange>
        </w:rPr>
        <w:t xml:space="preserve">Where </w:t>
      </w:r>
      <w:r w:rsidRPr="00776E0C">
        <w:rPr>
          <w:highlight w:val="yellow"/>
          <w:lang w:val="en-IN"/>
          <w:rPrChange w:id="200" w:author="Author" w:date="2025-11-06T14:52:00Z" w16du:dateUtc="2025-11-06T09:22:00Z">
            <w:rPr>
              <w:lang w:val="en-IN"/>
            </w:rPr>
          </w:rPrChange>
        </w:rPr>
        <w:t>k is the kernel of size 3,</w:t>
      </w:r>
      <w:r w:rsidRPr="00776E0C">
        <w:rPr>
          <w:iCs/>
          <w:highlight w:val="yellow"/>
          <w:lang w:val="en-IN"/>
          <w:rPrChange w:id="201" w:author="Author" w:date="2025-11-06T14:52:00Z" w16du:dateUtc="2025-11-06T09:22:00Z">
            <w:rPr>
              <w:iCs/>
              <w:lang w:val="en-IN"/>
            </w:rPr>
          </w:rPrChange>
        </w:rPr>
        <w:t xml:space="preserve"> </w:t>
      </w:r>
      <w:r w:rsidRPr="00776E0C">
        <w:rPr>
          <w:highlight w:val="yellow"/>
          <w:lang w:val="en-IN"/>
          <w:rPrChange w:id="202" w:author="Author" w:date="2025-11-06T14:52:00Z" w16du:dateUtc="2025-11-06T09:22:00Z">
            <w:rPr>
              <w:lang w:val="en-IN"/>
            </w:rPr>
          </w:rPrChange>
        </w:rPr>
        <w:t>b</w:t>
      </w:r>
      <w:r w:rsidRPr="00776E0C">
        <w:rPr>
          <w:highlight w:val="yellow"/>
          <w:vertAlign w:val="subscript"/>
          <w:lang w:val="en-IN"/>
          <w:rPrChange w:id="203" w:author="Author" w:date="2025-11-06T14:52:00Z" w16du:dateUtc="2025-11-06T09:22:00Z">
            <w:rPr>
              <w:vertAlign w:val="subscript"/>
              <w:lang w:val="en-IN"/>
            </w:rPr>
          </w:rPrChange>
        </w:rPr>
        <w:t>2</w:t>
      </w:r>
      <w:r w:rsidRPr="00776E0C">
        <w:rPr>
          <w:rFonts w:ascii="Cambria Math" w:hAnsi="Cambria Math" w:cs="Cambria Math"/>
          <w:highlight w:val="yellow"/>
          <w:lang w:val="en-IN"/>
          <w:rPrChange w:id="204" w:author="Author" w:date="2025-11-06T14:52:00Z" w16du:dateUtc="2025-11-06T09:22:00Z">
            <w:rPr>
              <w:rFonts w:ascii="Cambria Math" w:hAnsi="Cambria Math" w:cs="Cambria Math"/>
              <w:lang w:val="en-IN"/>
            </w:rPr>
          </w:rPrChange>
        </w:rPr>
        <w:t>∈</w:t>
      </w:r>
      <w:r w:rsidRPr="00776E0C">
        <w:rPr>
          <w:highlight w:val="yellow"/>
          <w:lang w:val="en-IN"/>
          <w:rPrChange w:id="205" w:author="Author" w:date="2025-11-06T14:52:00Z" w16du:dateUtc="2025-11-06T09:22:00Z">
            <w:rPr>
              <w:lang w:val="en-IN"/>
            </w:rPr>
          </w:rPrChange>
        </w:rPr>
        <w:t xml:space="preserve"> R</w:t>
      </w:r>
      <w:r w:rsidRPr="00776E0C">
        <w:rPr>
          <w:highlight w:val="yellow"/>
          <w:vertAlign w:val="superscript"/>
          <w:lang w:val="en-IN"/>
          <w:rPrChange w:id="206" w:author="Author" w:date="2025-11-06T14:52:00Z" w16du:dateUtc="2025-11-06T09:22:00Z">
            <w:rPr>
              <w:vertAlign w:val="superscript"/>
              <w:lang w:val="en-IN"/>
            </w:rPr>
          </w:rPrChange>
        </w:rPr>
        <w:t>128</w:t>
      </w:r>
      <w:r w:rsidRPr="00776E0C">
        <w:rPr>
          <w:highlight w:val="yellow"/>
          <w:lang w:val="en-IN"/>
          <w:rPrChange w:id="207" w:author="Author" w:date="2025-11-06T14:52:00Z" w16du:dateUtc="2025-11-06T09:22:00Z">
            <w:rPr>
              <w:lang w:val="en-IN"/>
            </w:rPr>
          </w:rPrChange>
        </w:rPr>
        <w:t xml:space="preserve"> is the bias term for each filter, and </w:t>
      </w:r>
      <w:proofErr w:type="spellStart"/>
      <w:r w:rsidRPr="00776E0C">
        <w:rPr>
          <w:highlight w:val="yellow"/>
          <w:lang w:val="en-IN"/>
          <w:rPrChange w:id="208" w:author="Author" w:date="2025-11-06T14:52:00Z" w16du:dateUtc="2025-11-06T09:22:00Z">
            <w:rPr>
              <w:lang w:val="en-IN"/>
            </w:rPr>
          </w:rPrChange>
        </w:rPr>
        <w:t>ReLU</w:t>
      </w:r>
      <w:proofErr w:type="spellEnd"/>
      <w:r w:rsidRPr="00776E0C">
        <w:rPr>
          <w:highlight w:val="yellow"/>
          <w:lang w:val="en-IN"/>
          <w:rPrChange w:id="209" w:author="Author" w:date="2025-11-06T14:52:00Z" w16du:dateUtc="2025-11-06T09:22:00Z">
            <w:rPr>
              <w:lang w:val="en-IN"/>
            </w:rPr>
          </w:rPrChange>
        </w:rPr>
        <w:t xml:space="preserve"> is the activation function. Another max pool layer is applied</w:t>
      </w:r>
      <w:r w:rsidR="0083640F" w:rsidRPr="00776E0C">
        <w:rPr>
          <w:highlight w:val="yellow"/>
          <w:lang w:val="en-IN"/>
          <w:rPrChange w:id="210" w:author="Author" w:date="2025-11-06T14:52:00Z" w16du:dateUtc="2025-11-06T09:22:00Z">
            <w:rPr>
              <w:lang w:val="en-IN"/>
            </w:rPr>
          </w:rPrChange>
        </w:rPr>
        <w:t>,</w:t>
      </w:r>
      <w:r w:rsidRPr="00776E0C">
        <w:rPr>
          <w:highlight w:val="yellow"/>
          <w:lang w:val="en-IN"/>
          <w:rPrChange w:id="211" w:author="Author" w:date="2025-11-06T14:52:00Z" w16du:dateUtc="2025-11-06T09:22:00Z">
            <w:rPr>
              <w:lang w:val="en-IN"/>
            </w:rPr>
          </w:rPrChange>
        </w:rPr>
        <w:t xml:space="preserve"> getting the input </w:t>
      </w:r>
      <w:r w:rsidR="0083640F" w:rsidRPr="00776E0C">
        <w:rPr>
          <w:highlight w:val="yellow"/>
          <w:lang w:val="en-IN"/>
          <w:rPrChange w:id="212" w:author="Author" w:date="2025-11-06T14:52:00Z" w16du:dateUtc="2025-11-06T09:22:00Z">
            <w:rPr>
              <w:lang w:val="en-IN"/>
            </w:rPr>
          </w:rPrChange>
        </w:rPr>
        <w:t xml:space="preserve">from the </w:t>
      </w:r>
      <w:r w:rsidRPr="00776E0C">
        <w:rPr>
          <w:highlight w:val="yellow"/>
          <w:lang w:val="en-IN"/>
          <w:rPrChange w:id="213" w:author="Author" w:date="2025-11-06T14:52:00Z" w16du:dateUtc="2025-11-06T09:22:00Z">
            <w:rPr>
              <w:lang w:val="en-IN"/>
            </w:rPr>
          </w:rPrChange>
        </w:rPr>
        <w:t>second convolution layer with a pool size of 2. The output Z</w:t>
      </w:r>
      <w:r w:rsidRPr="00776E0C">
        <w:rPr>
          <w:highlight w:val="yellow"/>
          <w:vertAlign w:val="subscript"/>
          <w:lang w:val="en-IN"/>
          <w:rPrChange w:id="214" w:author="Author" w:date="2025-11-06T14:52:00Z" w16du:dateUtc="2025-11-06T09:22:00Z">
            <w:rPr>
              <w:vertAlign w:val="subscript"/>
              <w:lang w:val="en-IN"/>
            </w:rPr>
          </w:rPrChange>
        </w:rPr>
        <w:t>2,j</w:t>
      </w:r>
      <w:r w:rsidRPr="00776E0C">
        <w:rPr>
          <w:highlight w:val="yellow"/>
          <w:lang w:val="en-IN"/>
          <w:rPrChange w:id="215" w:author="Author" w:date="2025-11-06T14:52:00Z" w16du:dateUtc="2025-11-06T09:22:00Z">
            <w:rPr>
              <w:lang w:val="en-IN"/>
            </w:rPr>
          </w:rPrChange>
        </w:rPr>
        <w:t xml:space="preserve"> is given by:</w:t>
      </w:r>
    </w:p>
    <w:p w14:paraId="0F94E228" w14:textId="77777777" w:rsidR="00C12658" w:rsidRPr="00776E0C" w:rsidRDefault="00000000" w:rsidP="00C12658">
      <w:pPr>
        <w:rPr>
          <w:highlight w:val="yellow"/>
          <w:lang w:val="en-IN"/>
          <w:rPrChange w:id="216" w:author="Author" w:date="2025-11-06T14:52:00Z" w16du:dateUtc="2025-11-06T09:22:00Z">
            <w:rPr>
              <w:lang w:val="en-IN"/>
            </w:rPr>
          </w:rPrChange>
        </w:rPr>
      </w:pPr>
      <m:oMathPara>
        <m:oMath>
          <m:eqArr>
            <m:eqArrPr>
              <m:maxDist m:val="1"/>
              <m:ctrlPr>
                <w:rPr>
                  <w:rFonts w:ascii="Cambria Math" w:hAnsi="Cambria Math"/>
                  <w:i/>
                  <w:highlight w:val="yellow"/>
                  <w:lang w:val="en-IN"/>
                  <w:rPrChange w:id="217"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218"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219" w:author="Author" w:date="2025-11-06T14:52:00Z" w16du:dateUtc="2025-11-06T09:22:00Z">
                        <w:rPr>
                          <w:rFonts w:ascii="Cambria Math" w:hAnsi="Cambria Math"/>
                          <w:lang w:val="en-IN"/>
                        </w:rPr>
                      </w:rPrChange>
                    </w:rPr>
                    <m:t>Z</m:t>
                  </m:r>
                </m:e>
                <m:sub>
                  <m:r>
                    <w:rPr>
                      <w:rFonts w:ascii="Cambria Math" w:hAnsi="Cambria Math"/>
                      <w:highlight w:val="yellow"/>
                      <w:lang w:val="en-IN"/>
                      <w:rPrChange w:id="220" w:author="Author" w:date="2025-11-06T14:52:00Z" w16du:dateUtc="2025-11-06T09:22:00Z">
                        <w:rPr>
                          <w:rFonts w:ascii="Cambria Math" w:hAnsi="Cambria Math"/>
                          <w:lang w:val="en-IN"/>
                        </w:rPr>
                      </w:rPrChange>
                    </w:rPr>
                    <m:t>2,j</m:t>
                  </m:r>
                </m:sub>
              </m:sSub>
              <m:r>
                <w:rPr>
                  <w:rFonts w:ascii="Cambria Math" w:hAnsi="Cambria Math"/>
                  <w:highlight w:val="yellow"/>
                  <w:lang w:val="en-IN"/>
                  <w:rPrChange w:id="221" w:author="Author" w:date="2025-11-06T14:52:00Z" w16du:dateUtc="2025-11-06T09:22:00Z">
                    <w:rPr>
                      <w:rFonts w:ascii="Cambria Math" w:hAnsi="Cambria Math"/>
                      <w:lang w:val="en-IN"/>
                    </w:rPr>
                  </w:rPrChange>
                </w:rPr>
                <m:t>=</m:t>
              </m:r>
              <m:func>
                <m:funcPr>
                  <m:ctrlPr>
                    <w:rPr>
                      <w:rFonts w:ascii="Cambria Math" w:hAnsi="Cambria Math"/>
                      <w:i/>
                      <w:highlight w:val="yellow"/>
                      <w:lang w:val="en-IN"/>
                      <w:rPrChange w:id="222" w:author="Author" w:date="2025-11-06T14:52:00Z" w16du:dateUtc="2025-11-06T09:22:00Z">
                        <w:rPr>
                          <w:rFonts w:ascii="Cambria Math" w:hAnsi="Cambria Math"/>
                          <w:i/>
                          <w:lang w:val="en-IN"/>
                        </w:rPr>
                      </w:rPrChange>
                    </w:rPr>
                  </m:ctrlPr>
                </m:funcPr>
                <m:fName>
                  <m:r>
                    <m:rPr>
                      <m:sty m:val="p"/>
                    </m:rPr>
                    <w:rPr>
                      <w:rFonts w:ascii="Cambria Math" w:hAnsi="Cambria Math"/>
                      <w:highlight w:val="yellow"/>
                      <w:lang w:val="en-IN"/>
                      <w:rPrChange w:id="223" w:author="Author" w:date="2025-11-06T14:52:00Z" w16du:dateUtc="2025-11-06T09:22:00Z">
                        <w:rPr>
                          <w:rFonts w:ascii="Cambria Math" w:hAnsi="Cambria Math"/>
                          <w:lang w:val="en-IN"/>
                        </w:rPr>
                      </w:rPrChange>
                    </w:rPr>
                    <m:t>max</m:t>
                  </m:r>
                </m:fName>
                <m:e>
                  <m:d>
                    <m:dPr>
                      <m:ctrlPr>
                        <w:rPr>
                          <w:rFonts w:ascii="Cambria Math" w:hAnsi="Cambria Math"/>
                          <w:i/>
                          <w:highlight w:val="yellow"/>
                          <w:lang w:val="en-IN"/>
                          <w:rPrChange w:id="224"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225"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226" w:author="Author" w:date="2025-11-06T14:52:00Z" w16du:dateUtc="2025-11-06T09:22:00Z">
                                <w:rPr>
                                  <w:rFonts w:ascii="Cambria Math" w:hAnsi="Cambria Math"/>
                                  <w:lang w:val="en-IN"/>
                                </w:rPr>
                              </w:rPrChange>
                            </w:rPr>
                            <m:t>Y</m:t>
                          </m:r>
                        </m:e>
                        <m:sub>
                          <m:r>
                            <w:rPr>
                              <w:rFonts w:ascii="Cambria Math" w:hAnsi="Cambria Math"/>
                              <w:highlight w:val="yellow"/>
                              <w:lang w:val="en-IN"/>
                              <w:rPrChange w:id="227" w:author="Author" w:date="2025-11-06T14:52:00Z" w16du:dateUtc="2025-11-06T09:22:00Z">
                                <w:rPr>
                                  <w:rFonts w:ascii="Cambria Math" w:hAnsi="Cambria Math"/>
                                  <w:lang w:val="en-IN"/>
                                </w:rPr>
                              </w:rPrChange>
                            </w:rPr>
                            <m:t>i,2j</m:t>
                          </m:r>
                        </m:sub>
                      </m:sSub>
                      <m:r>
                        <w:rPr>
                          <w:rFonts w:ascii="Cambria Math" w:hAnsi="Cambria Math"/>
                          <w:highlight w:val="yellow"/>
                          <w:lang w:val="en-IN"/>
                          <w:rPrChange w:id="228" w:author="Author" w:date="2025-11-06T14:52:00Z" w16du:dateUtc="2025-11-06T09:22:00Z">
                            <w:rPr>
                              <w:rFonts w:ascii="Cambria Math" w:hAnsi="Cambria Math"/>
                              <w:lang w:val="en-IN"/>
                            </w:rPr>
                          </w:rPrChange>
                        </w:rPr>
                        <m:t>,</m:t>
                      </m:r>
                      <m:sSub>
                        <m:sSubPr>
                          <m:ctrlPr>
                            <w:rPr>
                              <w:rFonts w:ascii="Cambria Math" w:hAnsi="Cambria Math"/>
                              <w:i/>
                              <w:highlight w:val="yellow"/>
                              <w:lang w:val="en-IN"/>
                              <w:rPrChange w:id="229"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230" w:author="Author" w:date="2025-11-06T14:52:00Z" w16du:dateUtc="2025-11-06T09:22:00Z">
                                <w:rPr>
                                  <w:rFonts w:ascii="Cambria Math" w:hAnsi="Cambria Math"/>
                                  <w:lang w:val="en-IN"/>
                                </w:rPr>
                              </w:rPrChange>
                            </w:rPr>
                            <m:t>Y</m:t>
                          </m:r>
                        </m:e>
                        <m:sub>
                          <m:r>
                            <w:rPr>
                              <w:rFonts w:ascii="Cambria Math" w:hAnsi="Cambria Math"/>
                              <w:highlight w:val="yellow"/>
                              <w:lang w:val="en-IN"/>
                              <w:rPrChange w:id="231" w:author="Author" w:date="2025-11-06T14:52:00Z" w16du:dateUtc="2025-11-06T09:22:00Z">
                                <w:rPr>
                                  <w:rFonts w:ascii="Cambria Math" w:hAnsi="Cambria Math"/>
                                  <w:lang w:val="en-IN"/>
                                </w:rPr>
                              </w:rPrChange>
                            </w:rPr>
                            <m:t>i,2j+1</m:t>
                          </m:r>
                        </m:sub>
                      </m:sSub>
                    </m:e>
                  </m:d>
                </m:e>
              </m:func>
              <m:r>
                <w:rPr>
                  <w:rFonts w:ascii="Cambria Math" w:hAnsi="Cambria Math"/>
                  <w:highlight w:val="yellow"/>
                  <w:lang w:val="en-IN"/>
                  <w:rPrChange w:id="232" w:author="Author" w:date="2025-11-06T14:52:00Z" w16du:dateUtc="2025-11-06T09:22:00Z">
                    <w:rPr>
                      <w:rFonts w:ascii="Cambria Math" w:hAnsi="Cambria Math"/>
                      <w:lang w:val="en-IN"/>
                    </w:rPr>
                  </w:rPrChange>
                </w:rPr>
                <m:t>#</m:t>
              </m:r>
              <m:d>
                <m:dPr>
                  <m:ctrlPr>
                    <w:rPr>
                      <w:rFonts w:ascii="Cambria Math" w:hAnsi="Cambria Math"/>
                      <w:i/>
                      <w:highlight w:val="yellow"/>
                      <w:lang w:val="en-IN"/>
                      <w:rPrChange w:id="233" w:author="Author" w:date="2025-11-06T14:52:00Z" w16du:dateUtc="2025-11-06T09:22:00Z">
                        <w:rPr>
                          <w:rFonts w:ascii="Cambria Math" w:hAnsi="Cambria Math"/>
                          <w:i/>
                          <w:lang w:val="en-IN"/>
                        </w:rPr>
                      </w:rPrChange>
                    </w:rPr>
                  </m:ctrlPr>
                </m:dPr>
                <m:e>
                  <m:r>
                    <w:rPr>
                      <w:rFonts w:ascii="Cambria Math" w:hAnsi="Cambria Math"/>
                      <w:highlight w:val="yellow"/>
                      <w:lang w:val="en-IN"/>
                      <w:rPrChange w:id="234" w:author="Author" w:date="2025-11-06T14:52:00Z" w16du:dateUtc="2025-11-06T09:22:00Z">
                        <w:rPr>
                          <w:rFonts w:ascii="Cambria Math" w:hAnsi="Cambria Math"/>
                          <w:lang w:val="en-IN"/>
                        </w:rPr>
                      </w:rPrChange>
                    </w:rPr>
                    <m:t>9</m:t>
                  </m:r>
                </m:e>
              </m:d>
            </m:e>
          </m:eqArr>
        </m:oMath>
      </m:oMathPara>
    </w:p>
    <w:p w14:paraId="5DB4D2D3" w14:textId="77777777" w:rsidR="004C55B3" w:rsidRPr="00776E0C" w:rsidRDefault="005F5C3A" w:rsidP="004C55B3">
      <w:pPr>
        <w:rPr>
          <w:highlight w:val="yellow"/>
          <w:lang w:val="en-IN"/>
          <w:rPrChange w:id="235" w:author="Author" w:date="2025-11-06T14:52:00Z" w16du:dateUtc="2025-11-06T09:22:00Z">
            <w:rPr>
              <w:lang w:val="en-IN"/>
            </w:rPr>
          </w:rPrChange>
        </w:rPr>
      </w:pPr>
      <w:r w:rsidRPr="00776E0C">
        <w:rPr>
          <w:highlight w:val="yellow"/>
          <w:lang w:val="en-IN"/>
          <w:rPrChange w:id="236" w:author="Author" w:date="2025-11-06T14:52:00Z" w16du:dateUtc="2025-11-06T09:22:00Z">
            <w:rPr>
              <w:lang w:val="en-IN"/>
            </w:rPr>
          </w:rPrChange>
        </w:rPr>
        <w:t>The fifth layer is a flattening layer expressed as:</w:t>
      </w:r>
    </w:p>
    <w:p w14:paraId="7D08CEA0" w14:textId="77777777" w:rsidR="004C55B3" w:rsidRPr="00776E0C" w:rsidRDefault="00000000" w:rsidP="004C55B3">
      <w:pPr>
        <w:rPr>
          <w:highlight w:val="yellow"/>
          <w:lang w:val="en-IN"/>
          <w:rPrChange w:id="237" w:author="Author" w:date="2025-11-06T14:52:00Z" w16du:dateUtc="2025-11-06T09:22:00Z">
            <w:rPr>
              <w:lang w:val="en-IN"/>
            </w:rPr>
          </w:rPrChange>
        </w:rPr>
      </w:pPr>
      <m:oMathPara>
        <m:oMath>
          <m:eqArr>
            <m:eqArrPr>
              <m:maxDist m:val="1"/>
              <m:ctrlPr>
                <w:rPr>
                  <w:rFonts w:ascii="Cambria Math" w:hAnsi="Cambria Math"/>
                  <w:i/>
                  <w:highlight w:val="yellow"/>
                  <w:lang w:val="en-IN"/>
                  <w:rPrChange w:id="238"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239"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240" w:author="Author" w:date="2025-11-06T14:52:00Z" w16du:dateUtc="2025-11-06T09:22:00Z">
                        <w:rPr>
                          <w:rFonts w:ascii="Cambria Math" w:hAnsi="Cambria Math"/>
                          <w:lang w:val="en-IN"/>
                        </w:rPr>
                      </w:rPrChange>
                    </w:rPr>
                    <m:t>F</m:t>
                  </m:r>
                </m:e>
                <m:sub>
                  <m:r>
                    <w:rPr>
                      <w:rFonts w:ascii="Cambria Math" w:hAnsi="Cambria Math"/>
                      <w:highlight w:val="yellow"/>
                      <w:lang w:val="en-IN"/>
                      <w:rPrChange w:id="241" w:author="Author" w:date="2025-11-06T14:52:00Z" w16du:dateUtc="2025-11-06T09:22:00Z">
                        <w:rPr>
                          <w:rFonts w:ascii="Cambria Math" w:hAnsi="Cambria Math"/>
                          <w:lang w:val="en-IN"/>
                        </w:rPr>
                      </w:rPrChange>
                    </w:rPr>
                    <m:t>cnn</m:t>
                  </m:r>
                </m:sub>
              </m:sSub>
              <m:r>
                <w:rPr>
                  <w:rFonts w:ascii="Cambria Math" w:hAnsi="Cambria Math"/>
                  <w:highlight w:val="yellow"/>
                  <w:lang w:val="en-IN"/>
                  <w:rPrChange w:id="242" w:author="Author" w:date="2025-11-06T14:52:00Z" w16du:dateUtc="2025-11-06T09:22:00Z">
                    <w:rPr>
                      <w:rFonts w:ascii="Cambria Math" w:hAnsi="Cambria Math"/>
                      <w:lang w:val="en-IN"/>
                    </w:rPr>
                  </w:rPrChange>
                </w:rPr>
                <m:t>=Flatten</m:t>
              </m:r>
              <m:d>
                <m:dPr>
                  <m:ctrlPr>
                    <w:rPr>
                      <w:rFonts w:ascii="Cambria Math" w:hAnsi="Cambria Math"/>
                      <w:i/>
                      <w:highlight w:val="yellow"/>
                      <w:lang w:val="en-IN"/>
                      <w:rPrChange w:id="243"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244"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245" w:author="Author" w:date="2025-11-06T14:52:00Z" w16du:dateUtc="2025-11-06T09:22:00Z">
                            <w:rPr>
                              <w:rFonts w:ascii="Cambria Math" w:hAnsi="Cambria Math"/>
                              <w:lang w:val="en-IN"/>
                            </w:rPr>
                          </w:rPrChange>
                        </w:rPr>
                        <m:t>Z</m:t>
                      </m:r>
                    </m:e>
                    <m:sub>
                      <m:r>
                        <w:rPr>
                          <w:rFonts w:ascii="Cambria Math" w:hAnsi="Cambria Math"/>
                          <w:highlight w:val="yellow"/>
                          <w:lang w:val="en-IN"/>
                          <w:rPrChange w:id="246" w:author="Author" w:date="2025-11-06T14:52:00Z" w16du:dateUtc="2025-11-06T09:22:00Z">
                            <w:rPr>
                              <w:rFonts w:ascii="Cambria Math" w:hAnsi="Cambria Math"/>
                              <w:lang w:val="en-IN"/>
                            </w:rPr>
                          </w:rPrChange>
                        </w:rPr>
                        <m:t>2</m:t>
                      </m:r>
                    </m:sub>
                  </m:sSub>
                </m:e>
              </m:d>
              <m:r>
                <w:rPr>
                  <w:rFonts w:ascii="Cambria Math" w:hAnsi="Cambria Math"/>
                  <w:highlight w:val="yellow"/>
                  <w:lang w:val="en-IN"/>
                  <w:rPrChange w:id="247" w:author="Author" w:date="2025-11-06T14:52:00Z" w16du:dateUtc="2025-11-06T09:22:00Z">
                    <w:rPr>
                      <w:rFonts w:ascii="Cambria Math" w:hAnsi="Cambria Math"/>
                      <w:lang w:val="en-IN"/>
                    </w:rPr>
                  </w:rPrChange>
                </w:rPr>
                <m:t>#</m:t>
              </m:r>
              <m:d>
                <m:dPr>
                  <m:ctrlPr>
                    <w:rPr>
                      <w:rFonts w:ascii="Cambria Math" w:hAnsi="Cambria Math"/>
                      <w:i/>
                      <w:highlight w:val="yellow"/>
                      <w:lang w:val="en-IN"/>
                      <w:rPrChange w:id="248" w:author="Author" w:date="2025-11-06T14:52:00Z" w16du:dateUtc="2025-11-06T09:22:00Z">
                        <w:rPr>
                          <w:rFonts w:ascii="Cambria Math" w:hAnsi="Cambria Math"/>
                          <w:i/>
                          <w:lang w:val="en-IN"/>
                        </w:rPr>
                      </w:rPrChange>
                    </w:rPr>
                  </m:ctrlPr>
                </m:dPr>
                <m:e>
                  <m:r>
                    <w:rPr>
                      <w:rFonts w:ascii="Cambria Math" w:hAnsi="Cambria Math"/>
                      <w:highlight w:val="yellow"/>
                      <w:lang w:val="en-IN"/>
                      <w:rPrChange w:id="249" w:author="Author" w:date="2025-11-06T14:52:00Z" w16du:dateUtc="2025-11-06T09:22:00Z">
                        <w:rPr>
                          <w:rFonts w:ascii="Cambria Math" w:hAnsi="Cambria Math"/>
                          <w:lang w:val="en-IN"/>
                        </w:rPr>
                      </w:rPrChange>
                    </w:rPr>
                    <m:t>10</m:t>
                  </m:r>
                </m:e>
              </m:d>
            </m:e>
          </m:eqArr>
        </m:oMath>
      </m:oMathPara>
    </w:p>
    <w:p w14:paraId="55EBD87E" w14:textId="77777777" w:rsidR="004C55B3" w:rsidRPr="00776E0C" w:rsidRDefault="004C55B3" w:rsidP="004C55B3">
      <w:pPr>
        <w:rPr>
          <w:highlight w:val="yellow"/>
          <w:lang w:val="en-IN"/>
          <w:rPrChange w:id="250" w:author="Author" w:date="2025-11-06T14:52:00Z" w16du:dateUtc="2025-11-06T09:22:00Z">
            <w:rPr>
              <w:lang w:val="en-IN"/>
            </w:rPr>
          </w:rPrChange>
        </w:rPr>
      </w:pPr>
    </w:p>
    <w:p w14:paraId="53DD4A17" w14:textId="08C84BD3" w:rsidR="004C55B3" w:rsidRPr="00776E0C" w:rsidRDefault="005F5C3A" w:rsidP="004C55B3">
      <w:pPr>
        <w:rPr>
          <w:highlight w:val="yellow"/>
          <w:lang w:val="en-IN"/>
          <w:rPrChange w:id="251" w:author="Author" w:date="2025-11-06T14:52:00Z" w16du:dateUtc="2025-11-06T09:22:00Z">
            <w:rPr>
              <w:lang w:val="en-IN"/>
            </w:rPr>
          </w:rPrChange>
        </w:rPr>
      </w:pPr>
      <w:r w:rsidRPr="00776E0C">
        <w:rPr>
          <w:highlight w:val="yellow"/>
          <w:lang w:val="en-IN"/>
          <w:rPrChange w:id="252" w:author="Author" w:date="2025-11-06T14:52:00Z" w16du:dateUtc="2025-11-06T09:22:00Z">
            <w:rPr>
              <w:lang w:val="en-IN"/>
            </w:rPr>
          </w:rPrChange>
        </w:rPr>
        <w:t>Next are the transformer layers, which include an embedding layer, a multi-head attention layer</w:t>
      </w:r>
      <w:r w:rsidR="0083640F" w:rsidRPr="00776E0C">
        <w:rPr>
          <w:highlight w:val="yellow"/>
          <w:lang w:val="en-IN"/>
          <w:rPrChange w:id="253" w:author="Author" w:date="2025-11-06T14:52:00Z" w16du:dateUtc="2025-11-06T09:22:00Z">
            <w:rPr>
              <w:lang w:val="en-IN"/>
            </w:rPr>
          </w:rPrChange>
        </w:rPr>
        <w:t>,</w:t>
      </w:r>
      <w:r w:rsidRPr="00776E0C">
        <w:rPr>
          <w:highlight w:val="yellow"/>
          <w:lang w:val="en-IN"/>
          <w:rPrChange w:id="254" w:author="Author" w:date="2025-11-06T14:52:00Z" w16du:dateUtc="2025-11-06T09:22:00Z">
            <w:rPr>
              <w:lang w:val="en-IN"/>
            </w:rPr>
          </w:rPrChange>
        </w:rPr>
        <w:t xml:space="preserve"> and layer normalization</w:t>
      </w:r>
    </w:p>
    <w:p w14:paraId="6B7038E8" w14:textId="77777777" w:rsidR="004C55B3" w:rsidRPr="00776E0C" w:rsidRDefault="004C55B3" w:rsidP="004C55B3">
      <w:pPr>
        <w:rPr>
          <w:highlight w:val="yellow"/>
          <w:lang w:val="en-IN"/>
          <w:rPrChange w:id="255" w:author="Author" w:date="2025-11-06T14:52:00Z" w16du:dateUtc="2025-11-06T09:22:00Z">
            <w:rPr>
              <w:lang w:val="en-IN"/>
            </w:rPr>
          </w:rPrChange>
        </w:rPr>
      </w:pPr>
    </w:p>
    <w:p w14:paraId="4B441358" w14:textId="77777777" w:rsidR="004C55B3" w:rsidRPr="00776E0C" w:rsidRDefault="00000000" w:rsidP="004C55B3">
      <w:pPr>
        <w:rPr>
          <w:highlight w:val="yellow"/>
          <w:lang w:val="en-IN"/>
          <w:rPrChange w:id="256" w:author="Author" w:date="2025-11-06T14:52:00Z" w16du:dateUtc="2025-11-06T09:22:00Z">
            <w:rPr>
              <w:lang w:val="en-IN"/>
            </w:rPr>
          </w:rPrChange>
        </w:rPr>
      </w:pPr>
      <m:oMathPara>
        <m:oMath>
          <m:eqArr>
            <m:eqArrPr>
              <m:maxDist m:val="1"/>
              <m:ctrlPr>
                <w:rPr>
                  <w:rFonts w:ascii="Cambria Math" w:hAnsi="Cambria Math"/>
                  <w:i/>
                  <w:highlight w:val="yellow"/>
                  <w:lang w:val="en-IN"/>
                  <w:rPrChange w:id="257" w:author="Author" w:date="2025-11-06T14:52:00Z" w16du:dateUtc="2025-11-06T09:22:00Z">
                    <w:rPr>
                      <w:rFonts w:ascii="Cambria Math" w:hAnsi="Cambria Math"/>
                      <w:i/>
                      <w:lang w:val="en-IN"/>
                    </w:rPr>
                  </w:rPrChange>
                </w:rPr>
              </m:ctrlPr>
            </m:eqArrPr>
            <m:e>
              <m:r>
                <w:rPr>
                  <w:rFonts w:ascii="Cambria Math" w:hAnsi="Cambria Math"/>
                  <w:highlight w:val="yellow"/>
                  <w:lang w:val="en-IN"/>
                  <w:rPrChange w:id="258" w:author="Author" w:date="2025-11-06T14:52:00Z" w16du:dateUtc="2025-11-06T09:22:00Z">
                    <w:rPr>
                      <w:rFonts w:ascii="Cambria Math" w:hAnsi="Cambria Math"/>
                      <w:lang w:val="en-IN"/>
                    </w:rPr>
                  </w:rPrChange>
                </w:rPr>
                <m:t>E=</m:t>
              </m:r>
              <m:sSub>
                <m:sSubPr>
                  <m:ctrlPr>
                    <w:rPr>
                      <w:rFonts w:ascii="Cambria Math" w:hAnsi="Cambria Math"/>
                      <w:i/>
                      <w:highlight w:val="yellow"/>
                      <w:lang w:val="en-IN"/>
                      <w:rPrChange w:id="259"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260" w:author="Author" w:date="2025-11-06T14:52:00Z" w16du:dateUtc="2025-11-06T09:22:00Z">
                        <w:rPr>
                          <w:rFonts w:ascii="Cambria Math" w:hAnsi="Cambria Math"/>
                          <w:lang w:val="en-IN"/>
                        </w:rPr>
                      </w:rPrChange>
                    </w:rPr>
                    <m:t>W</m:t>
                  </m:r>
                </m:e>
                <m:sub>
                  <m:r>
                    <w:rPr>
                      <w:rFonts w:ascii="Cambria Math" w:hAnsi="Cambria Math"/>
                      <w:highlight w:val="yellow"/>
                      <w:lang w:val="en-IN"/>
                      <w:rPrChange w:id="261" w:author="Author" w:date="2025-11-06T14:52:00Z" w16du:dateUtc="2025-11-06T09:22:00Z">
                        <w:rPr>
                          <w:rFonts w:ascii="Cambria Math" w:hAnsi="Cambria Math"/>
                          <w:lang w:val="en-IN"/>
                        </w:rPr>
                      </w:rPrChange>
                    </w:rPr>
                    <m:t>e</m:t>
                  </m:r>
                </m:sub>
              </m:sSub>
              <m:d>
                <m:dPr>
                  <m:begChr m:val="["/>
                  <m:endChr m:val="]"/>
                  <m:ctrlPr>
                    <w:rPr>
                      <w:rFonts w:ascii="Cambria Math" w:hAnsi="Cambria Math"/>
                      <w:i/>
                      <w:highlight w:val="yellow"/>
                      <w:lang w:val="en-IN"/>
                      <w:rPrChange w:id="262" w:author="Author" w:date="2025-11-06T14:52:00Z" w16du:dateUtc="2025-11-06T09:22:00Z">
                        <w:rPr>
                          <w:rFonts w:ascii="Cambria Math" w:hAnsi="Cambria Math"/>
                          <w:i/>
                          <w:lang w:val="en-IN"/>
                        </w:rPr>
                      </w:rPrChange>
                    </w:rPr>
                  </m:ctrlPr>
                </m:dPr>
                <m:e>
                  <m:r>
                    <w:rPr>
                      <w:rFonts w:ascii="Cambria Math" w:hAnsi="Cambria Math"/>
                      <w:highlight w:val="yellow"/>
                      <w:lang w:val="en-IN"/>
                      <w:rPrChange w:id="263" w:author="Author" w:date="2025-11-06T14:52:00Z" w16du:dateUtc="2025-11-06T09:22:00Z">
                        <w:rPr>
                          <w:rFonts w:ascii="Cambria Math" w:hAnsi="Cambria Math"/>
                          <w:lang w:val="en-IN"/>
                        </w:rPr>
                      </w:rPrChange>
                    </w:rPr>
                    <m:t>c</m:t>
                  </m:r>
                </m:e>
              </m:d>
              <m:r>
                <w:rPr>
                  <w:rFonts w:ascii="Cambria Math" w:hAnsi="Cambria Math"/>
                  <w:highlight w:val="yellow"/>
                  <w:lang w:val="en-IN"/>
                  <w:rPrChange w:id="264" w:author="Author" w:date="2025-11-06T14:52:00Z" w16du:dateUtc="2025-11-06T09:22:00Z">
                    <w:rPr>
                      <w:rFonts w:ascii="Cambria Math" w:hAnsi="Cambria Math"/>
                      <w:lang w:val="en-IN"/>
                    </w:rPr>
                  </w:rPrChange>
                </w:rPr>
                <m:t>#</m:t>
              </m:r>
              <m:d>
                <m:dPr>
                  <m:ctrlPr>
                    <w:rPr>
                      <w:rFonts w:ascii="Cambria Math" w:hAnsi="Cambria Math"/>
                      <w:i/>
                      <w:highlight w:val="yellow"/>
                      <w:lang w:val="en-IN"/>
                      <w:rPrChange w:id="265" w:author="Author" w:date="2025-11-06T14:52:00Z" w16du:dateUtc="2025-11-06T09:22:00Z">
                        <w:rPr>
                          <w:rFonts w:ascii="Cambria Math" w:hAnsi="Cambria Math"/>
                          <w:i/>
                          <w:lang w:val="en-IN"/>
                        </w:rPr>
                      </w:rPrChange>
                    </w:rPr>
                  </m:ctrlPr>
                </m:dPr>
                <m:e>
                  <m:r>
                    <w:rPr>
                      <w:rFonts w:ascii="Cambria Math" w:hAnsi="Cambria Math"/>
                      <w:highlight w:val="yellow"/>
                      <w:lang w:val="en-IN"/>
                      <w:rPrChange w:id="266" w:author="Author" w:date="2025-11-06T14:52:00Z" w16du:dateUtc="2025-11-06T09:22:00Z">
                        <w:rPr>
                          <w:rFonts w:ascii="Cambria Math" w:hAnsi="Cambria Math"/>
                          <w:lang w:val="en-IN"/>
                        </w:rPr>
                      </w:rPrChange>
                    </w:rPr>
                    <m:t>11</m:t>
                  </m:r>
                </m:e>
              </m:d>
            </m:e>
          </m:eqArr>
        </m:oMath>
      </m:oMathPara>
    </w:p>
    <w:p w14:paraId="0DA6E293" w14:textId="77777777" w:rsidR="004C55B3" w:rsidRPr="00776E0C" w:rsidRDefault="004C55B3" w:rsidP="004C55B3">
      <w:pPr>
        <w:rPr>
          <w:highlight w:val="yellow"/>
          <w:lang w:val="en-IN"/>
          <w:rPrChange w:id="267" w:author="Author" w:date="2025-11-06T14:52:00Z" w16du:dateUtc="2025-11-06T09:22:00Z">
            <w:rPr>
              <w:lang w:val="en-IN"/>
            </w:rPr>
          </w:rPrChange>
        </w:rPr>
      </w:pPr>
    </w:p>
    <w:p w14:paraId="564EDF71" w14:textId="1C5B527B" w:rsidR="004C55B3" w:rsidRPr="00776E0C" w:rsidRDefault="005F5C3A" w:rsidP="004C55B3">
      <w:pPr>
        <w:rPr>
          <w:highlight w:val="yellow"/>
          <w:lang w:val="en-IN"/>
          <w:rPrChange w:id="268" w:author="Author" w:date="2025-11-06T14:52:00Z" w16du:dateUtc="2025-11-06T09:22:00Z">
            <w:rPr>
              <w:lang w:val="en-IN"/>
            </w:rPr>
          </w:rPrChange>
        </w:rPr>
      </w:pPr>
      <w:r w:rsidRPr="00776E0C">
        <w:rPr>
          <w:highlight w:val="yellow"/>
          <w:lang w:val="en-IN"/>
          <w:rPrChange w:id="269" w:author="Author" w:date="2025-11-06T14:52:00Z" w16du:dateUtc="2025-11-06T09:22:00Z">
            <w:rPr>
              <w:lang w:val="en-IN"/>
            </w:rPr>
          </w:rPrChange>
        </w:rPr>
        <w:t>E is the embedding vector for input class label c, and W</w:t>
      </w:r>
      <w:r w:rsidRPr="00776E0C">
        <w:rPr>
          <w:highlight w:val="yellow"/>
          <w:vertAlign w:val="subscript"/>
          <w:lang w:val="en-IN"/>
          <w:rPrChange w:id="270" w:author="Author" w:date="2025-11-06T14:52:00Z" w16du:dateUtc="2025-11-06T09:22:00Z">
            <w:rPr>
              <w:vertAlign w:val="subscript"/>
              <w:lang w:val="en-IN"/>
            </w:rPr>
          </w:rPrChange>
        </w:rPr>
        <w:t xml:space="preserve">e </w:t>
      </w:r>
      <w:r w:rsidRPr="00776E0C">
        <w:rPr>
          <w:highlight w:val="yellow"/>
          <w:lang w:val="en-IN"/>
          <w:rPrChange w:id="271" w:author="Author" w:date="2025-11-06T14:52:00Z" w16du:dateUtc="2025-11-06T09:22:00Z">
            <w:rPr>
              <w:lang w:val="en-IN"/>
            </w:rPr>
          </w:rPrChange>
        </w:rPr>
        <w:t xml:space="preserve">is the weight matrix containing embedding vectors for all categories. This maps each integer in c to a dense vector of 32 real-valued components. Next is </w:t>
      </w:r>
      <w:r w:rsidR="0083640F" w:rsidRPr="00776E0C">
        <w:rPr>
          <w:highlight w:val="yellow"/>
          <w:lang w:val="en-IN"/>
          <w:rPrChange w:id="272" w:author="Author" w:date="2025-11-06T14:52:00Z" w16du:dateUtc="2025-11-06T09:22:00Z">
            <w:rPr>
              <w:lang w:val="en-IN"/>
            </w:rPr>
          </w:rPrChange>
        </w:rPr>
        <w:t xml:space="preserve">a </w:t>
      </w:r>
      <w:r w:rsidRPr="00776E0C">
        <w:rPr>
          <w:highlight w:val="yellow"/>
          <w:lang w:val="en-IN"/>
          <w:rPrChange w:id="273" w:author="Author" w:date="2025-11-06T14:52:00Z" w16du:dateUtc="2025-11-06T09:22:00Z">
            <w:rPr>
              <w:lang w:val="en-IN"/>
            </w:rPr>
          </w:rPrChange>
        </w:rPr>
        <w:t xml:space="preserve">multi-head attention </w:t>
      </w:r>
      <w:r w:rsidR="00EE1BD3" w:rsidRPr="00776E0C">
        <w:rPr>
          <w:highlight w:val="yellow"/>
          <w:lang w:val="en-IN"/>
          <w:rPrChange w:id="274" w:author="Author" w:date="2025-11-06T14:52:00Z" w16du:dateUtc="2025-11-06T09:22:00Z">
            <w:rPr>
              <w:lang w:val="en-IN"/>
            </w:rPr>
          </w:rPrChange>
        </w:rPr>
        <w:t>layer, as</w:t>
      </w:r>
      <w:r w:rsidR="00F346D0" w:rsidRPr="00776E0C">
        <w:rPr>
          <w:highlight w:val="yellow"/>
          <w:lang w:val="en-IN"/>
          <w:rPrChange w:id="275" w:author="Author" w:date="2025-11-06T14:52:00Z" w16du:dateUtc="2025-11-06T09:22:00Z">
            <w:rPr>
              <w:lang w:val="en-IN"/>
            </w:rPr>
          </w:rPrChange>
        </w:rPr>
        <w:t xml:space="preserve"> formulated in Equation (3),(4) and (5).</w:t>
      </w:r>
    </w:p>
    <w:p w14:paraId="5B92252C" w14:textId="77777777" w:rsidR="0083640F" w:rsidRPr="00776E0C" w:rsidRDefault="0083640F" w:rsidP="004C55B3">
      <w:pPr>
        <w:rPr>
          <w:highlight w:val="yellow"/>
          <w:lang w:val="en-IN"/>
          <w:rPrChange w:id="276" w:author="Author" w:date="2025-11-06T14:52:00Z" w16du:dateUtc="2025-11-06T09:22:00Z">
            <w:rPr>
              <w:lang w:val="en-IN"/>
            </w:rPr>
          </w:rPrChange>
        </w:rPr>
      </w:pPr>
    </w:p>
    <w:p w14:paraId="2ADEDB2D" w14:textId="77777777" w:rsidR="004C55B3" w:rsidRPr="00776E0C" w:rsidRDefault="005F5C3A" w:rsidP="004C55B3">
      <w:pPr>
        <w:rPr>
          <w:highlight w:val="yellow"/>
          <w:lang w:val="en-IN"/>
          <w:rPrChange w:id="277" w:author="Author" w:date="2025-11-06T14:52:00Z" w16du:dateUtc="2025-11-06T09:22:00Z">
            <w:rPr>
              <w:lang w:val="en-IN"/>
            </w:rPr>
          </w:rPrChange>
        </w:rPr>
      </w:pPr>
      <w:r w:rsidRPr="00776E0C">
        <w:rPr>
          <w:highlight w:val="yellow"/>
          <w:lang w:val="en-IN"/>
          <w:rPrChange w:id="278" w:author="Author" w:date="2025-11-06T14:52:00Z" w16du:dateUtc="2025-11-06T09:22:00Z">
            <w:rPr>
              <w:lang w:val="en-IN"/>
            </w:rPr>
          </w:rPrChange>
        </w:rPr>
        <w:lastRenderedPageBreak/>
        <w:t>The key matrix has a size of d</w:t>
      </w:r>
      <w:r w:rsidRPr="00776E0C">
        <w:rPr>
          <w:highlight w:val="yellow"/>
          <w:vertAlign w:val="subscript"/>
          <w:lang w:val="en-IN"/>
          <w:rPrChange w:id="279" w:author="Author" w:date="2025-11-06T14:52:00Z" w16du:dateUtc="2025-11-06T09:22:00Z">
            <w:rPr>
              <w:vertAlign w:val="subscript"/>
              <w:lang w:val="en-IN"/>
            </w:rPr>
          </w:rPrChange>
        </w:rPr>
        <w:t xml:space="preserve">k </w:t>
      </w:r>
      <w:r w:rsidRPr="00776E0C">
        <w:rPr>
          <w:highlight w:val="yellow"/>
          <w:lang w:val="en-IN"/>
          <w:rPrChange w:id="280" w:author="Author" w:date="2025-11-06T14:52:00Z" w16du:dateUtc="2025-11-06T09:22:00Z">
            <w:rPr>
              <w:lang w:val="en-IN"/>
            </w:rPr>
          </w:rPrChange>
        </w:rPr>
        <w:t>=32 and a dimension of h=8. d</w:t>
      </w:r>
      <w:r w:rsidRPr="00776E0C">
        <w:rPr>
          <w:highlight w:val="yellow"/>
          <w:vertAlign w:val="subscript"/>
          <w:lang w:val="en-IN"/>
          <w:rPrChange w:id="281" w:author="Author" w:date="2025-11-06T14:52:00Z" w16du:dateUtc="2025-11-06T09:22:00Z">
            <w:rPr>
              <w:vertAlign w:val="subscript"/>
              <w:lang w:val="en-IN"/>
            </w:rPr>
          </w:rPrChange>
        </w:rPr>
        <w:t>v</w:t>
      </w:r>
      <w:r w:rsidRPr="00776E0C">
        <w:rPr>
          <w:highlight w:val="yellow"/>
          <w:lang w:val="en-IN"/>
          <w:rPrChange w:id="282" w:author="Author" w:date="2025-11-06T14:52:00Z" w16du:dateUtc="2025-11-06T09:22:00Z">
            <w:rPr>
              <w:lang w:val="en-IN"/>
            </w:rPr>
          </w:rPrChange>
        </w:rPr>
        <w:t xml:space="preserve"> and </w:t>
      </w:r>
      <w:proofErr w:type="spellStart"/>
      <w:r w:rsidRPr="00776E0C">
        <w:rPr>
          <w:highlight w:val="yellow"/>
          <w:lang w:val="en-IN"/>
          <w:rPrChange w:id="283" w:author="Author" w:date="2025-11-06T14:52:00Z" w16du:dateUtc="2025-11-06T09:22:00Z">
            <w:rPr>
              <w:lang w:val="en-IN"/>
            </w:rPr>
          </w:rPrChange>
        </w:rPr>
        <w:t>d</w:t>
      </w:r>
      <w:r w:rsidRPr="00776E0C">
        <w:rPr>
          <w:highlight w:val="yellow"/>
          <w:vertAlign w:val="subscript"/>
          <w:lang w:val="en-IN"/>
          <w:rPrChange w:id="284" w:author="Author" w:date="2025-11-06T14:52:00Z" w16du:dateUtc="2025-11-06T09:22:00Z">
            <w:rPr>
              <w:vertAlign w:val="subscript"/>
              <w:lang w:val="en-IN"/>
            </w:rPr>
          </w:rPrChange>
        </w:rPr>
        <w:t>model</w:t>
      </w:r>
      <w:proofErr w:type="spellEnd"/>
      <w:r w:rsidRPr="00776E0C">
        <w:rPr>
          <w:highlight w:val="yellow"/>
          <w:lang w:val="en-IN"/>
          <w:rPrChange w:id="285" w:author="Author" w:date="2025-11-06T14:52:00Z" w16du:dateUtc="2025-11-06T09:22:00Z">
            <w:rPr>
              <w:lang w:val="en-IN"/>
            </w:rPr>
          </w:rPrChange>
        </w:rPr>
        <w:t xml:space="preserve"> stand for v's and model's respective dimensions. Also, </w:t>
      </w:r>
      <m:oMath>
        <m:sSubSup>
          <m:sSubSupPr>
            <m:ctrlPr>
              <w:rPr>
                <w:rFonts w:ascii="Cambria Math" w:hAnsi="Cambria Math"/>
                <w:i/>
                <w:highlight w:val="yellow"/>
                <w:lang w:val="en-IN"/>
                <w:rPrChange w:id="286" w:author="Author" w:date="2025-11-06T14:52:00Z" w16du:dateUtc="2025-11-06T09:22:00Z">
                  <w:rPr>
                    <w:rFonts w:ascii="Cambria Math" w:hAnsi="Cambria Math"/>
                    <w:i/>
                    <w:lang w:val="en-IN"/>
                  </w:rPr>
                </w:rPrChange>
              </w:rPr>
            </m:ctrlPr>
          </m:sSubSupPr>
          <m:e>
            <m:r>
              <w:rPr>
                <w:rFonts w:ascii="Cambria Math" w:hAnsi="Cambria Math"/>
                <w:highlight w:val="yellow"/>
                <w:lang w:val="en-IN"/>
                <w:rPrChange w:id="287" w:author="Author" w:date="2025-11-06T14:52:00Z" w16du:dateUtc="2025-11-06T09:22:00Z">
                  <w:rPr>
                    <w:rFonts w:ascii="Cambria Math" w:hAnsi="Cambria Math"/>
                    <w:lang w:val="en-IN"/>
                  </w:rPr>
                </w:rPrChange>
              </w:rPr>
              <m:t>W</m:t>
            </m:r>
          </m:e>
          <m:sub>
            <m:r>
              <w:rPr>
                <w:rFonts w:ascii="Cambria Math" w:hAnsi="Cambria Math"/>
                <w:highlight w:val="yellow"/>
                <w:lang w:val="en-IN"/>
                <w:rPrChange w:id="288" w:author="Author" w:date="2025-11-06T14:52:00Z" w16du:dateUtc="2025-11-06T09:22:00Z">
                  <w:rPr>
                    <w:rFonts w:ascii="Cambria Math" w:hAnsi="Cambria Math"/>
                    <w:lang w:val="en-IN"/>
                  </w:rPr>
                </w:rPrChange>
              </w:rPr>
              <m:t>i</m:t>
            </m:r>
          </m:sub>
          <m:sup>
            <m:r>
              <w:rPr>
                <w:rFonts w:ascii="Cambria Math" w:hAnsi="Cambria Math"/>
                <w:highlight w:val="yellow"/>
                <w:lang w:val="en-IN"/>
                <w:rPrChange w:id="289" w:author="Author" w:date="2025-11-06T14:52:00Z" w16du:dateUtc="2025-11-06T09:22:00Z">
                  <w:rPr>
                    <w:rFonts w:ascii="Cambria Math" w:hAnsi="Cambria Math"/>
                    <w:lang w:val="en-IN"/>
                  </w:rPr>
                </w:rPrChange>
              </w:rPr>
              <m:t>Q</m:t>
            </m:r>
          </m:sup>
        </m:sSubSup>
        <m:r>
          <w:rPr>
            <w:rFonts w:ascii="Cambria Math" w:hAnsi="Cambria Math"/>
            <w:highlight w:val="yellow"/>
            <w:lang w:val="en-IN"/>
            <w:rPrChange w:id="290" w:author="Author" w:date="2025-11-06T14:52:00Z" w16du:dateUtc="2025-11-06T09:22:00Z">
              <w:rPr>
                <w:rFonts w:ascii="Cambria Math" w:hAnsi="Cambria Math"/>
                <w:lang w:val="en-IN"/>
              </w:rPr>
            </w:rPrChange>
          </w:rPr>
          <m:t>∈</m:t>
        </m:r>
        <m:sSup>
          <m:sSupPr>
            <m:ctrlPr>
              <w:rPr>
                <w:rFonts w:ascii="Cambria Math" w:hAnsi="Cambria Math"/>
                <w:i/>
                <w:highlight w:val="yellow"/>
                <w:lang w:val="en-IN"/>
                <w:rPrChange w:id="291" w:author="Author" w:date="2025-11-06T14:52:00Z" w16du:dateUtc="2025-11-06T09:22:00Z">
                  <w:rPr>
                    <w:rFonts w:ascii="Cambria Math" w:hAnsi="Cambria Math"/>
                    <w:i/>
                    <w:lang w:val="en-IN"/>
                  </w:rPr>
                </w:rPrChange>
              </w:rPr>
            </m:ctrlPr>
          </m:sSupPr>
          <m:e>
            <m:r>
              <m:rPr>
                <m:scr m:val="double-struck"/>
              </m:rPr>
              <w:rPr>
                <w:rFonts w:ascii="Cambria Math" w:hAnsi="Cambria Math"/>
                <w:highlight w:val="yellow"/>
                <w:lang w:val="en-IN"/>
                <w:rPrChange w:id="292" w:author="Author" w:date="2025-11-06T14:52:00Z" w16du:dateUtc="2025-11-06T09:22:00Z">
                  <w:rPr>
                    <w:rFonts w:ascii="Cambria Math" w:hAnsi="Cambria Math"/>
                    <w:lang w:val="en-IN"/>
                  </w:rPr>
                </w:rPrChange>
              </w:rPr>
              <m:t>R</m:t>
            </m:r>
          </m:e>
          <m:sup>
            <m:sSub>
              <m:sSubPr>
                <m:ctrlPr>
                  <w:rPr>
                    <w:rFonts w:ascii="Cambria Math" w:hAnsi="Cambria Math"/>
                    <w:i/>
                    <w:highlight w:val="yellow"/>
                    <w:lang w:val="en-IN"/>
                    <w:rPrChange w:id="293"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294" w:author="Author" w:date="2025-11-06T14:52:00Z" w16du:dateUtc="2025-11-06T09:22:00Z">
                      <w:rPr>
                        <w:rFonts w:ascii="Cambria Math" w:hAnsi="Cambria Math"/>
                        <w:lang w:val="en-IN"/>
                      </w:rPr>
                    </w:rPrChange>
                  </w:rPr>
                  <m:t>d</m:t>
                </m:r>
              </m:e>
              <m:sub>
                <m:r>
                  <w:rPr>
                    <w:rFonts w:ascii="Cambria Math" w:hAnsi="Cambria Math"/>
                    <w:highlight w:val="yellow"/>
                    <w:lang w:val="en-IN"/>
                    <w:rPrChange w:id="295" w:author="Author" w:date="2025-11-06T14:52:00Z" w16du:dateUtc="2025-11-06T09:22:00Z">
                      <w:rPr>
                        <w:rFonts w:ascii="Cambria Math" w:hAnsi="Cambria Math"/>
                        <w:lang w:val="en-IN"/>
                      </w:rPr>
                    </w:rPrChange>
                  </w:rPr>
                  <m:t>model</m:t>
                </m:r>
              </m:sub>
            </m:sSub>
            <m:r>
              <w:rPr>
                <w:rFonts w:ascii="Cambria Math" w:hAnsi="Cambria Math"/>
                <w:highlight w:val="yellow"/>
                <w:lang w:val="en-IN"/>
                <w:rPrChange w:id="296" w:author="Author" w:date="2025-11-06T14:52:00Z" w16du:dateUtc="2025-11-06T09:22:00Z">
                  <w:rPr>
                    <w:rFonts w:ascii="Cambria Math" w:hAnsi="Cambria Math"/>
                    <w:lang w:val="en-IN"/>
                  </w:rPr>
                </w:rPrChange>
              </w:rPr>
              <m:t>×</m:t>
            </m:r>
            <m:sSub>
              <m:sSubPr>
                <m:ctrlPr>
                  <w:rPr>
                    <w:rFonts w:ascii="Cambria Math" w:hAnsi="Cambria Math"/>
                    <w:i/>
                    <w:highlight w:val="yellow"/>
                    <w:lang w:val="en-IN"/>
                    <w:rPrChange w:id="297"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298" w:author="Author" w:date="2025-11-06T14:52:00Z" w16du:dateUtc="2025-11-06T09:22:00Z">
                      <w:rPr>
                        <w:rFonts w:ascii="Cambria Math" w:hAnsi="Cambria Math"/>
                        <w:lang w:val="en-IN"/>
                      </w:rPr>
                    </w:rPrChange>
                  </w:rPr>
                  <m:t>d</m:t>
                </m:r>
              </m:e>
              <m:sub>
                <m:r>
                  <w:rPr>
                    <w:rFonts w:ascii="Cambria Math" w:hAnsi="Cambria Math"/>
                    <w:highlight w:val="yellow"/>
                    <w:lang w:val="en-IN"/>
                    <w:rPrChange w:id="299" w:author="Author" w:date="2025-11-06T14:52:00Z" w16du:dateUtc="2025-11-06T09:22:00Z">
                      <w:rPr>
                        <w:rFonts w:ascii="Cambria Math" w:hAnsi="Cambria Math"/>
                        <w:lang w:val="en-IN"/>
                      </w:rPr>
                    </w:rPrChange>
                  </w:rPr>
                  <m:t>k</m:t>
                </m:r>
              </m:sub>
            </m:sSub>
          </m:sup>
        </m:sSup>
        <m:r>
          <w:rPr>
            <w:rFonts w:ascii="Cambria Math" w:hAnsi="Cambria Math"/>
            <w:highlight w:val="yellow"/>
            <w:lang w:val="en-IN"/>
            <w:rPrChange w:id="300" w:author="Author" w:date="2025-11-06T14:52:00Z" w16du:dateUtc="2025-11-06T09:22:00Z">
              <w:rPr>
                <w:rFonts w:ascii="Cambria Math" w:hAnsi="Cambria Math"/>
                <w:lang w:val="en-IN"/>
              </w:rPr>
            </w:rPrChange>
          </w:rPr>
          <m:t>,</m:t>
        </m:r>
        <m:sSubSup>
          <m:sSubSupPr>
            <m:ctrlPr>
              <w:rPr>
                <w:rFonts w:ascii="Cambria Math" w:hAnsi="Cambria Math"/>
                <w:i/>
                <w:highlight w:val="yellow"/>
                <w:lang w:val="en-IN"/>
                <w:rPrChange w:id="301" w:author="Author" w:date="2025-11-06T14:52:00Z" w16du:dateUtc="2025-11-06T09:22:00Z">
                  <w:rPr>
                    <w:rFonts w:ascii="Cambria Math" w:hAnsi="Cambria Math"/>
                    <w:i/>
                    <w:lang w:val="en-IN"/>
                  </w:rPr>
                </w:rPrChange>
              </w:rPr>
            </m:ctrlPr>
          </m:sSubSupPr>
          <m:e>
            <m:r>
              <w:rPr>
                <w:rFonts w:ascii="Cambria Math" w:hAnsi="Cambria Math"/>
                <w:highlight w:val="yellow"/>
                <w:lang w:val="en-IN"/>
                <w:rPrChange w:id="302" w:author="Author" w:date="2025-11-06T14:52:00Z" w16du:dateUtc="2025-11-06T09:22:00Z">
                  <w:rPr>
                    <w:rFonts w:ascii="Cambria Math" w:hAnsi="Cambria Math"/>
                    <w:lang w:val="en-IN"/>
                  </w:rPr>
                </w:rPrChange>
              </w:rPr>
              <m:t>W</m:t>
            </m:r>
          </m:e>
          <m:sub>
            <m:r>
              <w:rPr>
                <w:rFonts w:ascii="Cambria Math" w:hAnsi="Cambria Math"/>
                <w:highlight w:val="yellow"/>
                <w:lang w:val="en-IN"/>
                <w:rPrChange w:id="303" w:author="Author" w:date="2025-11-06T14:52:00Z" w16du:dateUtc="2025-11-06T09:22:00Z">
                  <w:rPr>
                    <w:rFonts w:ascii="Cambria Math" w:hAnsi="Cambria Math"/>
                    <w:lang w:val="en-IN"/>
                  </w:rPr>
                </w:rPrChange>
              </w:rPr>
              <m:t>i</m:t>
            </m:r>
          </m:sub>
          <m:sup>
            <m:r>
              <w:rPr>
                <w:rFonts w:ascii="Cambria Math" w:hAnsi="Cambria Math"/>
                <w:highlight w:val="yellow"/>
                <w:lang w:val="en-IN"/>
                <w:rPrChange w:id="304" w:author="Author" w:date="2025-11-06T14:52:00Z" w16du:dateUtc="2025-11-06T09:22:00Z">
                  <w:rPr>
                    <w:rFonts w:ascii="Cambria Math" w:hAnsi="Cambria Math"/>
                    <w:lang w:val="en-IN"/>
                  </w:rPr>
                </w:rPrChange>
              </w:rPr>
              <m:t>K</m:t>
            </m:r>
          </m:sup>
        </m:sSubSup>
        <m:r>
          <w:rPr>
            <w:rFonts w:ascii="Cambria Math" w:hAnsi="Cambria Math"/>
            <w:highlight w:val="yellow"/>
            <w:lang w:val="en-IN"/>
            <w:rPrChange w:id="305" w:author="Author" w:date="2025-11-06T14:52:00Z" w16du:dateUtc="2025-11-06T09:22:00Z">
              <w:rPr>
                <w:rFonts w:ascii="Cambria Math" w:hAnsi="Cambria Math"/>
                <w:lang w:val="en-IN"/>
              </w:rPr>
            </w:rPrChange>
          </w:rPr>
          <m:t>∈</m:t>
        </m:r>
        <m:sSup>
          <m:sSupPr>
            <m:ctrlPr>
              <w:rPr>
                <w:rFonts w:ascii="Cambria Math" w:hAnsi="Cambria Math"/>
                <w:i/>
                <w:highlight w:val="yellow"/>
                <w:lang w:val="en-IN"/>
                <w:rPrChange w:id="306" w:author="Author" w:date="2025-11-06T14:52:00Z" w16du:dateUtc="2025-11-06T09:22:00Z">
                  <w:rPr>
                    <w:rFonts w:ascii="Cambria Math" w:hAnsi="Cambria Math"/>
                    <w:i/>
                    <w:lang w:val="en-IN"/>
                  </w:rPr>
                </w:rPrChange>
              </w:rPr>
            </m:ctrlPr>
          </m:sSupPr>
          <m:e>
            <m:r>
              <m:rPr>
                <m:scr m:val="double-struck"/>
              </m:rPr>
              <w:rPr>
                <w:rFonts w:ascii="Cambria Math" w:hAnsi="Cambria Math"/>
                <w:highlight w:val="yellow"/>
                <w:lang w:val="en-IN"/>
                <w:rPrChange w:id="307" w:author="Author" w:date="2025-11-06T14:52:00Z" w16du:dateUtc="2025-11-06T09:22:00Z">
                  <w:rPr>
                    <w:rFonts w:ascii="Cambria Math" w:hAnsi="Cambria Math"/>
                    <w:lang w:val="en-IN"/>
                  </w:rPr>
                </w:rPrChange>
              </w:rPr>
              <m:t>R</m:t>
            </m:r>
          </m:e>
          <m:sup>
            <m:sSub>
              <m:sSubPr>
                <m:ctrlPr>
                  <w:rPr>
                    <w:rFonts w:ascii="Cambria Math" w:hAnsi="Cambria Math"/>
                    <w:i/>
                    <w:highlight w:val="yellow"/>
                    <w:lang w:val="en-IN"/>
                    <w:rPrChange w:id="308"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309" w:author="Author" w:date="2025-11-06T14:52:00Z" w16du:dateUtc="2025-11-06T09:22:00Z">
                      <w:rPr>
                        <w:rFonts w:ascii="Cambria Math" w:hAnsi="Cambria Math"/>
                        <w:lang w:val="en-IN"/>
                      </w:rPr>
                    </w:rPrChange>
                  </w:rPr>
                  <m:t>d</m:t>
                </m:r>
              </m:e>
              <m:sub>
                <m:r>
                  <w:rPr>
                    <w:rFonts w:ascii="Cambria Math" w:hAnsi="Cambria Math"/>
                    <w:highlight w:val="yellow"/>
                    <w:lang w:val="en-IN"/>
                    <w:rPrChange w:id="310" w:author="Author" w:date="2025-11-06T14:52:00Z" w16du:dateUtc="2025-11-06T09:22:00Z">
                      <w:rPr>
                        <w:rFonts w:ascii="Cambria Math" w:hAnsi="Cambria Math"/>
                        <w:lang w:val="en-IN"/>
                      </w:rPr>
                    </w:rPrChange>
                  </w:rPr>
                  <m:t>model</m:t>
                </m:r>
              </m:sub>
            </m:sSub>
            <m:r>
              <w:rPr>
                <w:rFonts w:ascii="Cambria Math" w:hAnsi="Cambria Math"/>
                <w:highlight w:val="yellow"/>
                <w:lang w:val="en-IN"/>
                <w:rPrChange w:id="311" w:author="Author" w:date="2025-11-06T14:52:00Z" w16du:dateUtc="2025-11-06T09:22:00Z">
                  <w:rPr>
                    <w:rFonts w:ascii="Cambria Math" w:hAnsi="Cambria Math"/>
                    <w:lang w:val="en-IN"/>
                  </w:rPr>
                </w:rPrChange>
              </w:rPr>
              <m:t>×</m:t>
            </m:r>
            <m:sSub>
              <m:sSubPr>
                <m:ctrlPr>
                  <w:rPr>
                    <w:rFonts w:ascii="Cambria Math" w:hAnsi="Cambria Math"/>
                    <w:i/>
                    <w:highlight w:val="yellow"/>
                    <w:lang w:val="en-IN"/>
                    <w:rPrChange w:id="312"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313" w:author="Author" w:date="2025-11-06T14:52:00Z" w16du:dateUtc="2025-11-06T09:22:00Z">
                      <w:rPr>
                        <w:rFonts w:ascii="Cambria Math" w:hAnsi="Cambria Math"/>
                        <w:lang w:val="en-IN"/>
                      </w:rPr>
                    </w:rPrChange>
                  </w:rPr>
                  <m:t>d</m:t>
                </m:r>
              </m:e>
              <m:sub>
                <m:r>
                  <w:rPr>
                    <w:rFonts w:ascii="Cambria Math" w:hAnsi="Cambria Math"/>
                    <w:highlight w:val="yellow"/>
                    <w:lang w:val="en-IN"/>
                    <w:rPrChange w:id="314" w:author="Author" w:date="2025-11-06T14:52:00Z" w16du:dateUtc="2025-11-06T09:22:00Z">
                      <w:rPr>
                        <w:rFonts w:ascii="Cambria Math" w:hAnsi="Cambria Math"/>
                        <w:lang w:val="en-IN"/>
                      </w:rPr>
                    </w:rPrChange>
                  </w:rPr>
                  <m:t>k</m:t>
                </m:r>
              </m:sub>
            </m:sSub>
          </m:sup>
        </m:sSup>
        <m:r>
          <w:rPr>
            <w:rFonts w:ascii="Cambria Math" w:hAnsi="Cambria Math"/>
            <w:highlight w:val="yellow"/>
            <w:lang w:val="en-IN"/>
            <w:rPrChange w:id="315" w:author="Author" w:date="2025-11-06T14:52:00Z" w16du:dateUtc="2025-11-06T09:22:00Z">
              <w:rPr>
                <w:rFonts w:ascii="Cambria Math" w:hAnsi="Cambria Math"/>
                <w:lang w:val="en-IN"/>
              </w:rPr>
            </w:rPrChange>
          </w:rPr>
          <m:t>,</m:t>
        </m:r>
        <m:sSubSup>
          <m:sSubSupPr>
            <m:ctrlPr>
              <w:rPr>
                <w:rFonts w:ascii="Cambria Math" w:hAnsi="Cambria Math"/>
                <w:i/>
                <w:highlight w:val="yellow"/>
                <w:lang w:val="en-IN"/>
                <w:rPrChange w:id="316" w:author="Author" w:date="2025-11-06T14:52:00Z" w16du:dateUtc="2025-11-06T09:22:00Z">
                  <w:rPr>
                    <w:rFonts w:ascii="Cambria Math" w:hAnsi="Cambria Math"/>
                    <w:i/>
                    <w:lang w:val="en-IN"/>
                  </w:rPr>
                </w:rPrChange>
              </w:rPr>
            </m:ctrlPr>
          </m:sSubSupPr>
          <m:e>
            <m:r>
              <w:rPr>
                <w:rFonts w:ascii="Cambria Math" w:hAnsi="Cambria Math"/>
                <w:highlight w:val="yellow"/>
                <w:lang w:val="en-IN"/>
                <w:rPrChange w:id="317" w:author="Author" w:date="2025-11-06T14:52:00Z" w16du:dateUtc="2025-11-06T09:22:00Z">
                  <w:rPr>
                    <w:rFonts w:ascii="Cambria Math" w:hAnsi="Cambria Math"/>
                    <w:lang w:val="en-IN"/>
                  </w:rPr>
                </w:rPrChange>
              </w:rPr>
              <m:t>W</m:t>
            </m:r>
          </m:e>
          <m:sub>
            <m:r>
              <w:rPr>
                <w:rFonts w:ascii="Cambria Math" w:hAnsi="Cambria Math"/>
                <w:highlight w:val="yellow"/>
                <w:lang w:val="en-IN"/>
                <w:rPrChange w:id="318" w:author="Author" w:date="2025-11-06T14:52:00Z" w16du:dateUtc="2025-11-06T09:22:00Z">
                  <w:rPr>
                    <w:rFonts w:ascii="Cambria Math" w:hAnsi="Cambria Math"/>
                    <w:lang w:val="en-IN"/>
                  </w:rPr>
                </w:rPrChange>
              </w:rPr>
              <m:t>i</m:t>
            </m:r>
          </m:sub>
          <m:sup>
            <m:r>
              <w:rPr>
                <w:rFonts w:ascii="Cambria Math" w:hAnsi="Cambria Math"/>
                <w:highlight w:val="yellow"/>
                <w:lang w:val="en-IN"/>
                <w:rPrChange w:id="319" w:author="Author" w:date="2025-11-06T14:52:00Z" w16du:dateUtc="2025-11-06T09:22:00Z">
                  <w:rPr>
                    <w:rFonts w:ascii="Cambria Math" w:hAnsi="Cambria Math"/>
                    <w:lang w:val="en-IN"/>
                  </w:rPr>
                </w:rPrChange>
              </w:rPr>
              <m:t>V</m:t>
            </m:r>
          </m:sup>
        </m:sSubSup>
        <m:r>
          <w:rPr>
            <w:rFonts w:ascii="Cambria Math" w:hAnsi="Cambria Math"/>
            <w:highlight w:val="yellow"/>
            <w:lang w:val="en-IN"/>
            <w:rPrChange w:id="320" w:author="Author" w:date="2025-11-06T14:52:00Z" w16du:dateUtc="2025-11-06T09:22:00Z">
              <w:rPr>
                <w:rFonts w:ascii="Cambria Math" w:hAnsi="Cambria Math"/>
                <w:lang w:val="en-IN"/>
              </w:rPr>
            </w:rPrChange>
          </w:rPr>
          <m:t>∈</m:t>
        </m:r>
        <m:sSup>
          <m:sSupPr>
            <m:ctrlPr>
              <w:rPr>
                <w:rFonts w:ascii="Cambria Math" w:hAnsi="Cambria Math"/>
                <w:i/>
                <w:highlight w:val="yellow"/>
                <w:lang w:val="en-IN"/>
                <w:rPrChange w:id="321" w:author="Author" w:date="2025-11-06T14:52:00Z" w16du:dateUtc="2025-11-06T09:22:00Z">
                  <w:rPr>
                    <w:rFonts w:ascii="Cambria Math" w:hAnsi="Cambria Math"/>
                    <w:i/>
                    <w:lang w:val="en-IN"/>
                  </w:rPr>
                </w:rPrChange>
              </w:rPr>
            </m:ctrlPr>
          </m:sSupPr>
          <m:e>
            <m:r>
              <m:rPr>
                <m:scr m:val="double-struck"/>
              </m:rPr>
              <w:rPr>
                <w:rFonts w:ascii="Cambria Math" w:hAnsi="Cambria Math"/>
                <w:highlight w:val="yellow"/>
                <w:lang w:val="en-IN"/>
                <w:rPrChange w:id="322" w:author="Author" w:date="2025-11-06T14:52:00Z" w16du:dateUtc="2025-11-06T09:22:00Z">
                  <w:rPr>
                    <w:rFonts w:ascii="Cambria Math" w:hAnsi="Cambria Math"/>
                    <w:lang w:val="en-IN"/>
                  </w:rPr>
                </w:rPrChange>
              </w:rPr>
              <m:t>R</m:t>
            </m:r>
          </m:e>
          <m:sup>
            <m:sSub>
              <m:sSubPr>
                <m:ctrlPr>
                  <w:rPr>
                    <w:rFonts w:ascii="Cambria Math" w:hAnsi="Cambria Math"/>
                    <w:i/>
                    <w:highlight w:val="yellow"/>
                    <w:lang w:val="en-IN"/>
                    <w:rPrChange w:id="323"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324" w:author="Author" w:date="2025-11-06T14:52:00Z" w16du:dateUtc="2025-11-06T09:22:00Z">
                      <w:rPr>
                        <w:rFonts w:ascii="Cambria Math" w:hAnsi="Cambria Math"/>
                        <w:lang w:val="en-IN"/>
                      </w:rPr>
                    </w:rPrChange>
                  </w:rPr>
                  <m:t>d</m:t>
                </m:r>
              </m:e>
              <m:sub>
                <m:r>
                  <w:rPr>
                    <w:rFonts w:ascii="Cambria Math" w:hAnsi="Cambria Math"/>
                    <w:highlight w:val="yellow"/>
                    <w:lang w:val="en-IN"/>
                    <w:rPrChange w:id="325" w:author="Author" w:date="2025-11-06T14:52:00Z" w16du:dateUtc="2025-11-06T09:22:00Z">
                      <w:rPr>
                        <w:rFonts w:ascii="Cambria Math" w:hAnsi="Cambria Math"/>
                        <w:lang w:val="en-IN"/>
                      </w:rPr>
                    </w:rPrChange>
                  </w:rPr>
                  <m:t>model</m:t>
                </m:r>
              </m:sub>
            </m:sSub>
            <m:r>
              <w:rPr>
                <w:rFonts w:ascii="Cambria Math" w:hAnsi="Cambria Math"/>
                <w:highlight w:val="yellow"/>
                <w:lang w:val="en-IN"/>
                <w:rPrChange w:id="326" w:author="Author" w:date="2025-11-06T14:52:00Z" w16du:dateUtc="2025-11-06T09:22:00Z">
                  <w:rPr>
                    <w:rFonts w:ascii="Cambria Math" w:hAnsi="Cambria Math"/>
                    <w:lang w:val="en-IN"/>
                  </w:rPr>
                </w:rPrChange>
              </w:rPr>
              <m:t>×</m:t>
            </m:r>
            <m:sSub>
              <m:sSubPr>
                <m:ctrlPr>
                  <w:rPr>
                    <w:rFonts w:ascii="Cambria Math" w:hAnsi="Cambria Math"/>
                    <w:i/>
                    <w:highlight w:val="yellow"/>
                    <w:lang w:val="en-IN"/>
                    <w:rPrChange w:id="327"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328" w:author="Author" w:date="2025-11-06T14:52:00Z" w16du:dateUtc="2025-11-06T09:22:00Z">
                      <w:rPr>
                        <w:rFonts w:ascii="Cambria Math" w:hAnsi="Cambria Math"/>
                        <w:lang w:val="en-IN"/>
                      </w:rPr>
                    </w:rPrChange>
                  </w:rPr>
                  <m:t>d</m:t>
                </m:r>
              </m:e>
              <m:sub>
                <m:r>
                  <w:rPr>
                    <w:rFonts w:ascii="Cambria Math" w:hAnsi="Cambria Math"/>
                    <w:highlight w:val="yellow"/>
                    <w:lang w:val="en-IN"/>
                    <w:rPrChange w:id="329" w:author="Author" w:date="2025-11-06T14:52:00Z" w16du:dateUtc="2025-11-06T09:22:00Z">
                      <w:rPr>
                        <w:rFonts w:ascii="Cambria Math" w:hAnsi="Cambria Math"/>
                        <w:lang w:val="en-IN"/>
                      </w:rPr>
                    </w:rPrChange>
                  </w:rPr>
                  <m:t>k</m:t>
                </m:r>
              </m:sub>
            </m:sSub>
          </m:sup>
        </m:sSup>
        <m:r>
          <w:rPr>
            <w:rFonts w:ascii="Cambria Math" w:hAnsi="Cambria Math"/>
            <w:highlight w:val="yellow"/>
            <w:lang w:val="en-IN"/>
            <w:rPrChange w:id="330" w:author="Author" w:date="2025-11-06T14:52:00Z" w16du:dateUtc="2025-11-06T09:22:00Z">
              <w:rPr>
                <w:rFonts w:ascii="Cambria Math" w:hAnsi="Cambria Math"/>
                <w:lang w:val="en-IN"/>
              </w:rPr>
            </w:rPrChange>
          </w:rPr>
          <m:t xml:space="preserve">, </m:t>
        </m:r>
        <m:sSup>
          <m:sSupPr>
            <m:ctrlPr>
              <w:rPr>
                <w:rFonts w:ascii="Cambria Math" w:hAnsi="Cambria Math"/>
                <w:i/>
                <w:highlight w:val="yellow"/>
                <w:lang w:val="en-IN"/>
                <w:rPrChange w:id="331" w:author="Author" w:date="2025-11-06T14:52:00Z" w16du:dateUtc="2025-11-06T09:22:00Z">
                  <w:rPr>
                    <w:rFonts w:ascii="Cambria Math" w:hAnsi="Cambria Math"/>
                    <w:i/>
                    <w:lang w:val="en-IN"/>
                  </w:rPr>
                </w:rPrChange>
              </w:rPr>
            </m:ctrlPr>
          </m:sSupPr>
          <m:e>
            <m:r>
              <w:rPr>
                <w:rFonts w:ascii="Cambria Math" w:hAnsi="Cambria Math"/>
                <w:highlight w:val="yellow"/>
                <w:lang w:val="en-IN"/>
                <w:rPrChange w:id="332" w:author="Author" w:date="2025-11-06T14:52:00Z" w16du:dateUtc="2025-11-06T09:22:00Z">
                  <w:rPr>
                    <w:rFonts w:ascii="Cambria Math" w:hAnsi="Cambria Math"/>
                    <w:lang w:val="en-IN"/>
                  </w:rPr>
                </w:rPrChange>
              </w:rPr>
              <m:t>W</m:t>
            </m:r>
          </m:e>
          <m:sup>
            <m:r>
              <w:rPr>
                <w:rFonts w:ascii="Cambria Math" w:hAnsi="Cambria Math"/>
                <w:highlight w:val="yellow"/>
                <w:lang w:val="en-IN"/>
                <w:rPrChange w:id="333" w:author="Author" w:date="2025-11-06T14:52:00Z" w16du:dateUtc="2025-11-06T09:22:00Z">
                  <w:rPr>
                    <w:rFonts w:ascii="Cambria Math" w:hAnsi="Cambria Math"/>
                    <w:lang w:val="en-IN"/>
                  </w:rPr>
                </w:rPrChange>
              </w:rPr>
              <m:t>O</m:t>
            </m:r>
          </m:sup>
        </m:sSup>
        <m:r>
          <w:rPr>
            <w:rFonts w:ascii="Cambria Math" w:hAnsi="Cambria Math"/>
            <w:highlight w:val="yellow"/>
            <w:lang w:val="en-IN"/>
            <w:rPrChange w:id="334" w:author="Author" w:date="2025-11-06T14:52:00Z" w16du:dateUtc="2025-11-06T09:22:00Z">
              <w:rPr>
                <w:rFonts w:ascii="Cambria Math" w:hAnsi="Cambria Math"/>
                <w:lang w:val="en-IN"/>
              </w:rPr>
            </w:rPrChange>
          </w:rPr>
          <m:t>∈</m:t>
        </m:r>
        <m:sSup>
          <m:sSupPr>
            <m:ctrlPr>
              <w:rPr>
                <w:rFonts w:ascii="Cambria Math" w:hAnsi="Cambria Math"/>
                <w:i/>
                <w:highlight w:val="yellow"/>
                <w:lang w:val="en-IN"/>
                <w:rPrChange w:id="335" w:author="Author" w:date="2025-11-06T14:52:00Z" w16du:dateUtc="2025-11-06T09:22:00Z">
                  <w:rPr>
                    <w:rFonts w:ascii="Cambria Math" w:hAnsi="Cambria Math"/>
                    <w:i/>
                    <w:lang w:val="en-IN"/>
                  </w:rPr>
                </w:rPrChange>
              </w:rPr>
            </m:ctrlPr>
          </m:sSupPr>
          <m:e>
            <m:r>
              <m:rPr>
                <m:scr m:val="double-struck"/>
              </m:rPr>
              <w:rPr>
                <w:rFonts w:ascii="Cambria Math" w:hAnsi="Cambria Math"/>
                <w:highlight w:val="yellow"/>
                <w:lang w:val="en-IN"/>
                <w:rPrChange w:id="336" w:author="Author" w:date="2025-11-06T14:52:00Z" w16du:dateUtc="2025-11-06T09:22:00Z">
                  <w:rPr>
                    <w:rFonts w:ascii="Cambria Math" w:hAnsi="Cambria Math"/>
                    <w:lang w:val="en-IN"/>
                  </w:rPr>
                </w:rPrChange>
              </w:rPr>
              <m:t>R</m:t>
            </m:r>
          </m:e>
          <m:sup>
            <m:sSub>
              <m:sSubPr>
                <m:ctrlPr>
                  <w:rPr>
                    <w:rFonts w:ascii="Cambria Math" w:hAnsi="Cambria Math"/>
                    <w:i/>
                    <w:highlight w:val="yellow"/>
                    <w:lang w:val="en-IN"/>
                    <w:rPrChange w:id="337"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338" w:author="Author" w:date="2025-11-06T14:52:00Z" w16du:dateUtc="2025-11-06T09:22:00Z">
                      <w:rPr>
                        <w:rFonts w:ascii="Cambria Math" w:hAnsi="Cambria Math"/>
                        <w:lang w:val="en-IN"/>
                      </w:rPr>
                    </w:rPrChange>
                  </w:rPr>
                  <m:t>d</m:t>
                </m:r>
              </m:e>
              <m:sub>
                <m:r>
                  <w:rPr>
                    <w:rFonts w:ascii="Cambria Math" w:hAnsi="Cambria Math"/>
                    <w:highlight w:val="yellow"/>
                    <w:lang w:val="en-IN"/>
                    <w:rPrChange w:id="339" w:author="Author" w:date="2025-11-06T14:52:00Z" w16du:dateUtc="2025-11-06T09:22:00Z">
                      <w:rPr>
                        <w:rFonts w:ascii="Cambria Math" w:hAnsi="Cambria Math"/>
                        <w:lang w:val="en-IN"/>
                      </w:rPr>
                    </w:rPrChange>
                  </w:rPr>
                  <m:t>model</m:t>
                </m:r>
              </m:sub>
            </m:sSub>
            <m:r>
              <w:rPr>
                <w:rFonts w:ascii="Cambria Math" w:hAnsi="Cambria Math"/>
                <w:highlight w:val="yellow"/>
                <w:lang w:val="en-IN"/>
                <w:rPrChange w:id="340" w:author="Author" w:date="2025-11-06T14:52:00Z" w16du:dateUtc="2025-11-06T09:22:00Z">
                  <w:rPr>
                    <w:rFonts w:ascii="Cambria Math" w:hAnsi="Cambria Math"/>
                    <w:lang w:val="en-IN"/>
                  </w:rPr>
                </w:rPrChange>
              </w:rPr>
              <m:t>×h</m:t>
            </m:r>
            <m:sSub>
              <m:sSubPr>
                <m:ctrlPr>
                  <w:rPr>
                    <w:rFonts w:ascii="Cambria Math" w:hAnsi="Cambria Math"/>
                    <w:i/>
                    <w:highlight w:val="yellow"/>
                    <w:lang w:val="en-IN"/>
                    <w:rPrChange w:id="341"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342" w:author="Author" w:date="2025-11-06T14:52:00Z" w16du:dateUtc="2025-11-06T09:22:00Z">
                      <w:rPr>
                        <w:rFonts w:ascii="Cambria Math" w:hAnsi="Cambria Math"/>
                        <w:lang w:val="en-IN"/>
                      </w:rPr>
                    </w:rPrChange>
                  </w:rPr>
                  <m:t>d</m:t>
                </m:r>
              </m:e>
              <m:sub>
                <m:r>
                  <w:rPr>
                    <w:rFonts w:ascii="Cambria Math" w:hAnsi="Cambria Math"/>
                    <w:highlight w:val="yellow"/>
                    <w:lang w:val="en-IN"/>
                    <w:rPrChange w:id="343" w:author="Author" w:date="2025-11-06T14:52:00Z" w16du:dateUtc="2025-11-06T09:22:00Z">
                      <w:rPr>
                        <w:rFonts w:ascii="Cambria Math" w:hAnsi="Cambria Math"/>
                        <w:lang w:val="en-IN"/>
                      </w:rPr>
                    </w:rPrChange>
                  </w:rPr>
                  <m:t>v</m:t>
                </m:r>
              </m:sub>
            </m:sSub>
          </m:sup>
        </m:sSup>
        <m:r>
          <w:rPr>
            <w:rFonts w:ascii="Cambria Math" w:hAnsi="Cambria Math"/>
            <w:highlight w:val="yellow"/>
            <w:lang w:val="en-IN"/>
            <w:rPrChange w:id="344" w:author="Author" w:date="2025-11-06T14:52:00Z" w16du:dateUtc="2025-11-06T09:22:00Z">
              <w:rPr>
                <w:rFonts w:ascii="Cambria Math" w:hAnsi="Cambria Math"/>
                <w:lang w:val="en-IN"/>
              </w:rPr>
            </w:rPrChange>
          </w:rPr>
          <m:t>.</m:t>
        </m:r>
      </m:oMath>
    </w:p>
    <w:p w14:paraId="3215DE53" w14:textId="77777777" w:rsidR="0083640F" w:rsidRPr="00776E0C" w:rsidRDefault="0083640F" w:rsidP="004C55B3">
      <w:pPr>
        <w:rPr>
          <w:highlight w:val="yellow"/>
          <w:lang w:val="en-IN"/>
          <w:rPrChange w:id="345" w:author="Author" w:date="2025-11-06T14:52:00Z" w16du:dateUtc="2025-11-06T09:22:00Z">
            <w:rPr>
              <w:lang w:val="en-IN"/>
            </w:rPr>
          </w:rPrChange>
        </w:rPr>
      </w:pPr>
    </w:p>
    <w:p w14:paraId="428B211E" w14:textId="77777777" w:rsidR="004C55B3" w:rsidRPr="00776E0C" w:rsidRDefault="005F5C3A" w:rsidP="004C55B3">
      <w:pPr>
        <w:rPr>
          <w:highlight w:val="yellow"/>
          <w:lang w:val="en-IN"/>
          <w:rPrChange w:id="346" w:author="Author" w:date="2025-11-06T14:52:00Z" w16du:dateUtc="2025-11-06T09:22:00Z">
            <w:rPr>
              <w:lang w:val="en-IN"/>
            </w:rPr>
          </w:rPrChange>
        </w:rPr>
      </w:pPr>
      <w:r w:rsidRPr="00776E0C">
        <w:rPr>
          <w:highlight w:val="yellow"/>
          <w:lang w:val="en-IN"/>
          <w:rPrChange w:id="347" w:author="Author" w:date="2025-11-06T14:52:00Z" w16du:dateUtc="2025-11-06T09:22:00Z">
            <w:rPr>
              <w:lang w:val="en-IN"/>
            </w:rPr>
          </w:rPrChange>
        </w:rPr>
        <w:t xml:space="preserve">For an </w:t>
      </w:r>
      <w:r w:rsidR="00EE1BD3" w:rsidRPr="00776E0C">
        <w:rPr>
          <w:highlight w:val="yellow"/>
          <w:lang w:val="en-IN"/>
          <w:rPrChange w:id="348" w:author="Author" w:date="2025-11-06T14:52:00Z" w16du:dateUtc="2025-11-06T09:22:00Z">
            <w:rPr>
              <w:lang w:val="en-IN"/>
            </w:rPr>
          </w:rPrChange>
        </w:rPr>
        <w:t>output x</w:t>
      </w:r>
      <w:r w:rsidRPr="00776E0C">
        <w:rPr>
          <w:highlight w:val="yellow"/>
          <w:lang w:val="en-IN"/>
          <w:rPrChange w:id="349" w:author="Author" w:date="2025-11-06T14:52:00Z" w16du:dateUtc="2025-11-06T09:22:00Z">
            <w:rPr>
              <w:lang w:val="en-IN"/>
            </w:rPr>
          </w:rPrChange>
        </w:rPr>
        <w:t xml:space="preserve"> = </w:t>
      </w:r>
      <w:proofErr w:type="spellStart"/>
      <w:r w:rsidRPr="00776E0C">
        <w:rPr>
          <w:highlight w:val="yellow"/>
          <w:lang w:val="en-IN"/>
          <w:rPrChange w:id="350" w:author="Author" w:date="2025-11-06T14:52:00Z" w16du:dateUtc="2025-11-06T09:22:00Z">
            <w:rPr>
              <w:lang w:val="en-IN"/>
            </w:rPr>
          </w:rPrChange>
        </w:rPr>
        <w:t>MultiHead</w:t>
      </w:r>
      <w:proofErr w:type="spellEnd"/>
      <w:r w:rsidRPr="00776E0C">
        <w:rPr>
          <w:highlight w:val="yellow"/>
          <w:lang w:val="en-IN"/>
          <w:rPrChange w:id="351" w:author="Author" w:date="2025-11-06T14:52:00Z" w16du:dateUtc="2025-11-06T09:22:00Z">
            <w:rPr>
              <w:lang w:val="en-IN"/>
            </w:rPr>
          </w:rPrChange>
        </w:rPr>
        <w:t>(Q,K,V), layer normalization provides:</w:t>
      </w:r>
    </w:p>
    <w:p w14:paraId="6E825895" w14:textId="77777777" w:rsidR="004C55B3" w:rsidRPr="00776E0C" w:rsidRDefault="00000000" w:rsidP="004C55B3">
      <w:pPr>
        <w:rPr>
          <w:highlight w:val="yellow"/>
          <w:lang w:val="en-IN"/>
          <w:rPrChange w:id="352" w:author="Author" w:date="2025-11-06T14:52:00Z" w16du:dateUtc="2025-11-06T09:22:00Z">
            <w:rPr>
              <w:lang w:val="en-IN"/>
            </w:rPr>
          </w:rPrChange>
        </w:rPr>
      </w:pPr>
      <m:oMathPara>
        <m:oMath>
          <m:eqArr>
            <m:eqArrPr>
              <m:maxDist m:val="1"/>
              <m:ctrlPr>
                <w:rPr>
                  <w:rFonts w:ascii="Cambria Math" w:hAnsi="Cambria Math"/>
                  <w:i/>
                  <w:highlight w:val="yellow"/>
                  <w:lang w:val="en-IN"/>
                  <w:rPrChange w:id="353" w:author="Author" w:date="2025-11-06T14:52:00Z" w16du:dateUtc="2025-11-06T09:22:00Z">
                    <w:rPr>
                      <w:rFonts w:ascii="Cambria Math" w:hAnsi="Cambria Math"/>
                      <w:i/>
                      <w:lang w:val="en-IN"/>
                    </w:rPr>
                  </w:rPrChange>
                </w:rPr>
              </m:ctrlPr>
            </m:eqArrPr>
            <m:e>
              <m:r>
                <w:rPr>
                  <w:rFonts w:ascii="Cambria Math" w:hAnsi="Cambria Math"/>
                  <w:highlight w:val="yellow"/>
                  <w:lang w:val="en-IN"/>
                  <w:rPrChange w:id="354" w:author="Author" w:date="2025-11-06T14:52:00Z" w16du:dateUtc="2025-11-06T09:22:00Z">
                    <w:rPr>
                      <w:rFonts w:ascii="Cambria Math" w:hAnsi="Cambria Math"/>
                      <w:lang w:val="en-IN"/>
                    </w:rPr>
                  </w:rPrChange>
                </w:rPr>
                <m:t>y=γ</m:t>
              </m:r>
              <m:f>
                <m:fPr>
                  <m:ctrlPr>
                    <w:rPr>
                      <w:rFonts w:ascii="Cambria Math" w:hAnsi="Cambria Math"/>
                      <w:i/>
                      <w:highlight w:val="yellow"/>
                      <w:lang w:val="en-IN"/>
                      <w:rPrChange w:id="355" w:author="Author" w:date="2025-11-06T14:52:00Z" w16du:dateUtc="2025-11-06T09:22:00Z">
                        <w:rPr>
                          <w:rFonts w:ascii="Cambria Math" w:hAnsi="Cambria Math"/>
                          <w:i/>
                          <w:lang w:val="en-IN"/>
                        </w:rPr>
                      </w:rPrChange>
                    </w:rPr>
                  </m:ctrlPr>
                </m:fPr>
                <m:num>
                  <m:r>
                    <w:rPr>
                      <w:rFonts w:ascii="Cambria Math" w:hAnsi="Cambria Math"/>
                      <w:highlight w:val="yellow"/>
                      <w:lang w:val="en-IN"/>
                      <w:rPrChange w:id="356" w:author="Author" w:date="2025-11-06T14:52:00Z" w16du:dateUtc="2025-11-06T09:22:00Z">
                        <w:rPr>
                          <w:rFonts w:ascii="Cambria Math" w:hAnsi="Cambria Math"/>
                          <w:lang w:val="en-IN"/>
                        </w:rPr>
                      </w:rPrChange>
                    </w:rPr>
                    <m:t>x-μ</m:t>
                  </m:r>
                </m:num>
                <m:den>
                  <m:rad>
                    <m:radPr>
                      <m:degHide m:val="1"/>
                      <m:ctrlPr>
                        <w:rPr>
                          <w:rFonts w:ascii="Cambria Math" w:hAnsi="Cambria Math"/>
                          <w:i/>
                          <w:highlight w:val="yellow"/>
                          <w:lang w:val="en-IN"/>
                          <w:rPrChange w:id="357" w:author="Author" w:date="2025-11-06T14:52:00Z" w16du:dateUtc="2025-11-06T09:22:00Z">
                            <w:rPr>
                              <w:rFonts w:ascii="Cambria Math" w:hAnsi="Cambria Math"/>
                              <w:i/>
                              <w:lang w:val="en-IN"/>
                            </w:rPr>
                          </w:rPrChange>
                        </w:rPr>
                      </m:ctrlPr>
                    </m:radPr>
                    <m:deg/>
                    <m:e>
                      <m:sSup>
                        <m:sSupPr>
                          <m:ctrlPr>
                            <w:rPr>
                              <w:rFonts w:ascii="Cambria Math" w:hAnsi="Cambria Math"/>
                              <w:i/>
                              <w:highlight w:val="yellow"/>
                              <w:lang w:val="en-IN"/>
                              <w:rPrChange w:id="358" w:author="Author" w:date="2025-11-06T14:52:00Z" w16du:dateUtc="2025-11-06T09:22:00Z">
                                <w:rPr>
                                  <w:rFonts w:ascii="Cambria Math" w:hAnsi="Cambria Math"/>
                                  <w:i/>
                                  <w:lang w:val="en-IN"/>
                                </w:rPr>
                              </w:rPrChange>
                            </w:rPr>
                          </m:ctrlPr>
                        </m:sSupPr>
                        <m:e>
                          <m:r>
                            <w:rPr>
                              <w:rFonts w:ascii="Cambria Math" w:hAnsi="Cambria Math"/>
                              <w:highlight w:val="yellow"/>
                              <w:lang w:val="en-IN"/>
                              <w:rPrChange w:id="359" w:author="Author" w:date="2025-11-06T14:52:00Z" w16du:dateUtc="2025-11-06T09:22:00Z">
                                <w:rPr>
                                  <w:rFonts w:ascii="Cambria Math" w:hAnsi="Cambria Math"/>
                                  <w:lang w:val="en-IN"/>
                                </w:rPr>
                              </w:rPrChange>
                            </w:rPr>
                            <m:t>σ</m:t>
                          </m:r>
                        </m:e>
                        <m:sup>
                          <m:r>
                            <w:rPr>
                              <w:rFonts w:ascii="Cambria Math" w:hAnsi="Cambria Math"/>
                              <w:highlight w:val="yellow"/>
                              <w:lang w:val="en-IN"/>
                              <w:rPrChange w:id="360" w:author="Author" w:date="2025-11-06T14:52:00Z" w16du:dateUtc="2025-11-06T09:22:00Z">
                                <w:rPr>
                                  <w:rFonts w:ascii="Cambria Math" w:hAnsi="Cambria Math"/>
                                  <w:lang w:val="en-IN"/>
                                </w:rPr>
                              </w:rPrChange>
                            </w:rPr>
                            <m:t>2</m:t>
                          </m:r>
                        </m:sup>
                      </m:sSup>
                      <m:r>
                        <w:rPr>
                          <w:rFonts w:ascii="Cambria Math" w:hAnsi="Cambria Math"/>
                          <w:highlight w:val="yellow"/>
                          <w:lang w:val="en-IN"/>
                          <w:rPrChange w:id="361" w:author="Author" w:date="2025-11-06T14:52:00Z" w16du:dateUtc="2025-11-06T09:22:00Z">
                            <w:rPr>
                              <w:rFonts w:ascii="Cambria Math" w:hAnsi="Cambria Math"/>
                              <w:lang w:val="en-IN"/>
                            </w:rPr>
                          </w:rPrChange>
                        </w:rPr>
                        <m:t>+ϵ</m:t>
                      </m:r>
                    </m:e>
                  </m:rad>
                </m:den>
              </m:f>
              <m:r>
                <w:rPr>
                  <w:rFonts w:ascii="Cambria Math" w:hAnsi="Cambria Math"/>
                  <w:highlight w:val="yellow"/>
                  <w:lang w:val="en-IN"/>
                  <w:rPrChange w:id="362" w:author="Author" w:date="2025-11-06T14:52:00Z" w16du:dateUtc="2025-11-06T09:22:00Z">
                    <w:rPr>
                      <w:rFonts w:ascii="Cambria Math" w:hAnsi="Cambria Math"/>
                      <w:lang w:val="en-IN"/>
                    </w:rPr>
                  </w:rPrChange>
                </w:rPr>
                <m:t>+β #</m:t>
              </m:r>
              <m:d>
                <m:dPr>
                  <m:ctrlPr>
                    <w:rPr>
                      <w:rFonts w:ascii="Cambria Math" w:hAnsi="Cambria Math"/>
                      <w:i/>
                      <w:highlight w:val="yellow"/>
                      <w:lang w:val="en-IN"/>
                      <w:rPrChange w:id="363" w:author="Author" w:date="2025-11-06T14:52:00Z" w16du:dateUtc="2025-11-06T09:22:00Z">
                        <w:rPr>
                          <w:rFonts w:ascii="Cambria Math" w:hAnsi="Cambria Math"/>
                          <w:i/>
                          <w:lang w:val="en-IN"/>
                        </w:rPr>
                      </w:rPrChange>
                    </w:rPr>
                  </m:ctrlPr>
                </m:dPr>
                <m:e>
                  <m:r>
                    <w:rPr>
                      <w:rFonts w:ascii="Cambria Math" w:hAnsi="Cambria Math"/>
                      <w:highlight w:val="yellow"/>
                      <w:lang w:val="en-IN"/>
                      <w:rPrChange w:id="364" w:author="Author" w:date="2025-11-06T14:52:00Z" w16du:dateUtc="2025-11-06T09:22:00Z">
                        <w:rPr>
                          <w:rFonts w:ascii="Cambria Math" w:hAnsi="Cambria Math"/>
                          <w:lang w:val="en-IN"/>
                        </w:rPr>
                      </w:rPrChange>
                    </w:rPr>
                    <m:t>12</m:t>
                  </m:r>
                </m:e>
              </m:d>
            </m:e>
          </m:eqArr>
        </m:oMath>
      </m:oMathPara>
    </w:p>
    <w:p w14:paraId="198D406C" w14:textId="36582B9A" w:rsidR="004C55B3" w:rsidRPr="00776E0C" w:rsidRDefault="005F5C3A" w:rsidP="004C55B3">
      <w:pPr>
        <w:rPr>
          <w:highlight w:val="yellow"/>
          <w:lang w:val="en-IN"/>
          <w:rPrChange w:id="365" w:author="Author" w:date="2025-11-06T14:52:00Z" w16du:dateUtc="2025-11-06T09:22:00Z">
            <w:rPr>
              <w:lang w:val="en-IN"/>
            </w:rPr>
          </w:rPrChange>
        </w:rPr>
      </w:pPr>
      <w:r w:rsidRPr="00776E0C">
        <w:rPr>
          <w:highlight w:val="yellow"/>
          <w:lang w:val="en-IN"/>
          <w:rPrChange w:id="366" w:author="Author" w:date="2025-11-06T14:52:00Z" w16du:dateUtc="2025-11-06T09:22:00Z">
            <w:rPr>
              <w:lang w:val="en-IN"/>
            </w:rPr>
          </w:rPrChange>
        </w:rPr>
        <w:t>Where y is the normali</w:t>
      </w:r>
      <w:r w:rsidR="0083640F" w:rsidRPr="00776E0C">
        <w:rPr>
          <w:highlight w:val="yellow"/>
          <w:lang w:val="en-IN"/>
          <w:rPrChange w:id="367" w:author="Author" w:date="2025-11-06T14:52:00Z" w16du:dateUtc="2025-11-06T09:22:00Z">
            <w:rPr>
              <w:lang w:val="en-IN"/>
            </w:rPr>
          </w:rPrChange>
        </w:rPr>
        <w:t>z</w:t>
      </w:r>
      <w:r w:rsidRPr="00776E0C">
        <w:rPr>
          <w:highlight w:val="yellow"/>
          <w:lang w:val="en-IN"/>
          <w:rPrChange w:id="368" w:author="Author" w:date="2025-11-06T14:52:00Z" w16du:dateUtc="2025-11-06T09:22:00Z">
            <w:rPr>
              <w:lang w:val="en-IN"/>
            </w:rPr>
          </w:rPrChange>
        </w:rPr>
        <w:t xml:space="preserve">ed output, γ and β are the learnable parameters, </w:t>
      </w:r>
      <w:r w:rsidR="00EE1BD3" w:rsidRPr="00776E0C">
        <w:rPr>
          <w:highlight w:val="yellow"/>
          <w:lang w:val="en-IN"/>
          <w:rPrChange w:id="369" w:author="Author" w:date="2025-11-06T14:52:00Z" w16du:dateUtc="2025-11-06T09:22:00Z">
            <w:rPr>
              <w:lang w:val="en-IN"/>
            </w:rPr>
          </w:rPrChange>
        </w:rPr>
        <w:t>and μ and σ² denote</w:t>
      </w:r>
      <w:r w:rsidRPr="00776E0C">
        <w:rPr>
          <w:highlight w:val="yellow"/>
          <w:lang w:val="en-IN"/>
          <w:rPrChange w:id="370" w:author="Author" w:date="2025-11-06T14:52:00Z" w16du:dateUtc="2025-11-06T09:22:00Z">
            <w:rPr>
              <w:lang w:val="en-IN"/>
            </w:rPr>
          </w:rPrChange>
        </w:rPr>
        <w:t xml:space="preserve"> the mean and variance </w:t>
      </w:r>
      <w:r w:rsidR="00EE1BD3" w:rsidRPr="00776E0C">
        <w:rPr>
          <w:highlight w:val="yellow"/>
          <w:lang w:val="en-IN"/>
          <w:rPrChange w:id="371" w:author="Author" w:date="2025-11-06T14:52:00Z" w16du:dateUtc="2025-11-06T09:22:00Z">
            <w:rPr>
              <w:lang w:val="en-IN"/>
            </w:rPr>
          </w:rPrChange>
        </w:rPr>
        <w:t>for x,</w:t>
      </w:r>
      <w:r w:rsidRPr="00776E0C">
        <w:rPr>
          <w:highlight w:val="yellow"/>
          <w:lang w:val="en-IN"/>
          <w:rPrChange w:id="372" w:author="Author" w:date="2025-11-06T14:52:00Z" w16du:dateUtc="2025-11-06T09:22:00Z">
            <w:rPr>
              <w:lang w:val="en-IN"/>
            </w:rPr>
          </w:rPrChange>
        </w:rPr>
        <w:t xml:space="preserve"> respectively. Next is the flattening layer for the </w:t>
      </w:r>
      <w:r w:rsidR="00EE1BD3" w:rsidRPr="00776E0C">
        <w:rPr>
          <w:highlight w:val="yellow"/>
          <w:lang w:val="en-IN"/>
          <w:rPrChange w:id="373" w:author="Author" w:date="2025-11-06T14:52:00Z" w16du:dateUtc="2025-11-06T09:22:00Z">
            <w:rPr>
              <w:lang w:val="en-IN"/>
            </w:rPr>
          </w:rPrChange>
        </w:rPr>
        <w:t>transformer,</w:t>
      </w:r>
      <w:r w:rsidRPr="00776E0C">
        <w:rPr>
          <w:highlight w:val="yellow"/>
          <w:lang w:val="en-IN"/>
          <w:rPrChange w:id="374" w:author="Author" w:date="2025-11-06T14:52:00Z" w16du:dateUtc="2025-11-06T09:22:00Z">
            <w:rPr>
              <w:lang w:val="en-IN"/>
            </w:rPr>
          </w:rPrChange>
        </w:rPr>
        <w:t xml:space="preserve"> defined as</w:t>
      </w:r>
    </w:p>
    <w:p w14:paraId="5AED1F1D" w14:textId="77777777" w:rsidR="004C55B3" w:rsidRPr="00776E0C" w:rsidRDefault="005F5C3A" w:rsidP="004C55B3">
      <w:pPr>
        <w:rPr>
          <w:i/>
          <w:highlight w:val="yellow"/>
          <w:lang w:val="en-IN"/>
          <w:rPrChange w:id="375" w:author="Author" w:date="2025-11-06T14:52:00Z" w16du:dateUtc="2025-11-06T09:22:00Z">
            <w:rPr>
              <w:i/>
              <w:lang w:val="en-IN"/>
            </w:rPr>
          </w:rPrChange>
        </w:rPr>
      </w:pPr>
      <w:r w:rsidRPr="00776E0C">
        <w:rPr>
          <w:highlight w:val="yellow"/>
          <w:lang w:val="en-IN"/>
          <w:rPrChange w:id="376" w:author="Author" w:date="2025-11-06T14:52:00Z" w16du:dateUtc="2025-11-06T09:22:00Z">
            <w:rPr>
              <w:lang w:val="en-IN"/>
            </w:rPr>
          </w:rPrChange>
        </w:rPr>
        <w:t xml:space="preserve"> </w:t>
      </w:r>
    </w:p>
    <w:p w14:paraId="55CF77FF" w14:textId="77777777" w:rsidR="004C55B3" w:rsidRPr="00776E0C" w:rsidRDefault="00000000" w:rsidP="004C55B3">
      <w:pPr>
        <w:rPr>
          <w:i/>
          <w:highlight w:val="yellow"/>
          <w:lang w:val="en-IN"/>
          <w:rPrChange w:id="377" w:author="Author" w:date="2025-11-06T14:52:00Z" w16du:dateUtc="2025-11-06T09:22:00Z">
            <w:rPr>
              <w:i/>
              <w:lang w:val="en-IN"/>
            </w:rPr>
          </w:rPrChange>
        </w:rPr>
      </w:pPr>
      <m:oMathPara>
        <m:oMath>
          <m:eqArr>
            <m:eqArrPr>
              <m:maxDist m:val="1"/>
              <m:ctrlPr>
                <w:rPr>
                  <w:rFonts w:ascii="Cambria Math" w:hAnsi="Cambria Math"/>
                  <w:i/>
                  <w:highlight w:val="yellow"/>
                  <w:lang w:val="en-IN"/>
                  <w:rPrChange w:id="378"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379"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380" w:author="Author" w:date="2025-11-06T14:52:00Z" w16du:dateUtc="2025-11-06T09:22:00Z">
                        <w:rPr>
                          <w:rFonts w:ascii="Cambria Math" w:hAnsi="Cambria Math"/>
                          <w:lang w:val="en-IN"/>
                        </w:rPr>
                      </w:rPrChange>
                    </w:rPr>
                    <m:t>F</m:t>
                  </m:r>
                </m:e>
                <m:sub>
                  <m:r>
                    <w:rPr>
                      <w:rFonts w:ascii="Cambria Math" w:hAnsi="Cambria Math"/>
                      <w:highlight w:val="yellow"/>
                      <w:lang w:val="en-IN"/>
                      <w:rPrChange w:id="381" w:author="Author" w:date="2025-11-06T14:52:00Z" w16du:dateUtc="2025-11-06T09:22:00Z">
                        <w:rPr>
                          <w:rFonts w:ascii="Cambria Math" w:hAnsi="Cambria Math"/>
                          <w:lang w:val="en-IN"/>
                        </w:rPr>
                      </w:rPrChange>
                    </w:rPr>
                    <m:t>transformer</m:t>
                  </m:r>
                </m:sub>
              </m:sSub>
              <m:r>
                <w:rPr>
                  <w:rFonts w:ascii="Cambria Math" w:hAnsi="Cambria Math"/>
                  <w:highlight w:val="yellow"/>
                  <w:lang w:val="en-IN"/>
                  <w:rPrChange w:id="382" w:author="Author" w:date="2025-11-06T14:52:00Z" w16du:dateUtc="2025-11-06T09:22:00Z">
                    <w:rPr>
                      <w:rFonts w:ascii="Cambria Math" w:hAnsi="Cambria Math"/>
                      <w:lang w:val="en-IN"/>
                    </w:rPr>
                  </w:rPrChange>
                </w:rPr>
                <m:t>=Flatten</m:t>
              </m:r>
              <m:d>
                <m:dPr>
                  <m:ctrlPr>
                    <w:rPr>
                      <w:rFonts w:ascii="Cambria Math" w:hAnsi="Cambria Math"/>
                      <w:i/>
                      <w:highlight w:val="yellow"/>
                      <w:lang w:val="en-IN"/>
                      <w:rPrChange w:id="383" w:author="Author" w:date="2025-11-06T14:52:00Z" w16du:dateUtc="2025-11-06T09:22:00Z">
                        <w:rPr>
                          <w:rFonts w:ascii="Cambria Math" w:hAnsi="Cambria Math"/>
                          <w:i/>
                          <w:lang w:val="en-IN"/>
                        </w:rPr>
                      </w:rPrChange>
                    </w:rPr>
                  </m:ctrlPr>
                </m:dPr>
                <m:e>
                  <m:r>
                    <w:rPr>
                      <w:rFonts w:ascii="Cambria Math" w:hAnsi="Cambria Math"/>
                      <w:highlight w:val="yellow"/>
                      <w:lang w:val="en-IN"/>
                      <w:rPrChange w:id="384" w:author="Author" w:date="2025-11-06T14:52:00Z" w16du:dateUtc="2025-11-06T09:22:00Z">
                        <w:rPr>
                          <w:rFonts w:ascii="Cambria Math" w:hAnsi="Cambria Math"/>
                          <w:lang w:val="en-IN"/>
                        </w:rPr>
                      </w:rPrChange>
                    </w:rPr>
                    <m:t>y</m:t>
                  </m:r>
                </m:e>
              </m:d>
              <m:r>
                <w:rPr>
                  <w:rFonts w:ascii="Cambria Math" w:hAnsi="Cambria Math"/>
                  <w:highlight w:val="yellow"/>
                  <w:lang w:val="en-IN"/>
                  <w:rPrChange w:id="385" w:author="Author" w:date="2025-11-06T14:52:00Z" w16du:dateUtc="2025-11-06T09:22:00Z">
                    <w:rPr>
                      <w:rFonts w:ascii="Cambria Math" w:hAnsi="Cambria Math"/>
                      <w:lang w:val="en-IN"/>
                    </w:rPr>
                  </w:rPrChange>
                </w:rPr>
                <m:t>#</m:t>
              </m:r>
              <m:d>
                <m:dPr>
                  <m:ctrlPr>
                    <w:rPr>
                      <w:rFonts w:ascii="Cambria Math" w:hAnsi="Cambria Math"/>
                      <w:i/>
                      <w:highlight w:val="yellow"/>
                      <w:lang w:val="en-IN"/>
                      <w:rPrChange w:id="386" w:author="Author" w:date="2025-11-06T14:52:00Z" w16du:dateUtc="2025-11-06T09:22:00Z">
                        <w:rPr>
                          <w:rFonts w:ascii="Cambria Math" w:hAnsi="Cambria Math"/>
                          <w:i/>
                          <w:lang w:val="en-IN"/>
                        </w:rPr>
                      </w:rPrChange>
                    </w:rPr>
                  </m:ctrlPr>
                </m:dPr>
                <m:e>
                  <m:r>
                    <w:rPr>
                      <w:rFonts w:ascii="Cambria Math" w:hAnsi="Cambria Math"/>
                      <w:highlight w:val="yellow"/>
                      <w:lang w:val="en-IN"/>
                      <w:rPrChange w:id="387" w:author="Author" w:date="2025-11-06T14:52:00Z" w16du:dateUtc="2025-11-06T09:22:00Z">
                        <w:rPr>
                          <w:rFonts w:ascii="Cambria Math" w:hAnsi="Cambria Math"/>
                          <w:lang w:val="en-IN"/>
                        </w:rPr>
                      </w:rPrChange>
                    </w:rPr>
                    <m:t>13</m:t>
                  </m:r>
                </m:e>
              </m:d>
            </m:e>
          </m:eqArr>
        </m:oMath>
      </m:oMathPara>
    </w:p>
    <w:p w14:paraId="133B5106" w14:textId="77777777" w:rsidR="004C55B3" w:rsidRPr="00776E0C" w:rsidRDefault="005F5C3A" w:rsidP="004C55B3">
      <w:pPr>
        <w:rPr>
          <w:highlight w:val="yellow"/>
          <w:lang w:val="en-IN"/>
          <w:rPrChange w:id="388" w:author="Author" w:date="2025-11-06T14:52:00Z" w16du:dateUtc="2025-11-06T09:22:00Z">
            <w:rPr>
              <w:lang w:val="en-IN"/>
            </w:rPr>
          </w:rPrChange>
        </w:rPr>
      </w:pPr>
      <w:r w:rsidRPr="00776E0C">
        <w:rPr>
          <w:highlight w:val="yellow"/>
          <w:lang w:val="en-IN"/>
          <w:rPrChange w:id="389" w:author="Author" w:date="2025-11-06T14:52:00Z" w16du:dateUtc="2025-11-06T09:22:00Z">
            <w:rPr>
              <w:lang w:val="en-IN"/>
            </w:rPr>
          </w:rPrChange>
        </w:rPr>
        <w:t>At the end of all the layers, the resultant expression is shown as</w:t>
      </w:r>
    </w:p>
    <w:p w14:paraId="65A00F6C" w14:textId="77777777" w:rsidR="004C55B3" w:rsidRPr="00776E0C" w:rsidRDefault="004C55B3" w:rsidP="004C55B3">
      <w:pPr>
        <w:rPr>
          <w:highlight w:val="yellow"/>
          <w:lang w:val="en-IN"/>
          <w:rPrChange w:id="390" w:author="Author" w:date="2025-11-06T14:52:00Z" w16du:dateUtc="2025-11-06T09:22:00Z">
            <w:rPr>
              <w:lang w:val="en-IN"/>
            </w:rPr>
          </w:rPrChange>
        </w:rPr>
      </w:pPr>
    </w:p>
    <w:p w14:paraId="487C7D92" w14:textId="77777777" w:rsidR="004C55B3" w:rsidRPr="00776E0C" w:rsidRDefault="00000000" w:rsidP="004C55B3">
      <w:pPr>
        <w:rPr>
          <w:highlight w:val="yellow"/>
          <w:lang w:val="en-IN"/>
          <w:rPrChange w:id="391" w:author="Author" w:date="2025-11-06T14:52:00Z" w16du:dateUtc="2025-11-06T09:22:00Z">
            <w:rPr>
              <w:lang w:val="en-IN"/>
            </w:rPr>
          </w:rPrChange>
        </w:rPr>
      </w:pPr>
      <m:oMathPara>
        <m:oMath>
          <m:eqArr>
            <m:eqArrPr>
              <m:maxDist m:val="1"/>
              <m:ctrlPr>
                <w:rPr>
                  <w:rFonts w:ascii="Cambria Math" w:hAnsi="Cambria Math"/>
                  <w:i/>
                  <w:highlight w:val="yellow"/>
                  <w:lang w:val="en-IN"/>
                  <w:rPrChange w:id="392" w:author="Author" w:date="2025-11-06T14:52:00Z" w16du:dateUtc="2025-11-06T09:22:00Z">
                    <w:rPr>
                      <w:rFonts w:ascii="Cambria Math" w:hAnsi="Cambria Math"/>
                      <w:i/>
                      <w:lang w:val="en-IN"/>
                    </w:rPr>
                  </w:rPrChange>
                </w:rPr>
              </m:ctrlPr>
            </m:eqArrPr>
            <m:e>
              <m:r>
                <w:rPr>
                  <w:rFonts w:ascii="Cambria Math" w:hAnsi="Cambria Math"/>
                  <w:highlight w:val="yellow"/>
                  <w:lang w:val="en-IN"/>
                  <w:rPrChange w:id="393" w:author="Author" w:date="2025-11-06T14:52:00Z" w16du:dateUtc="2025-11-06T09:22:00Z">
                    <w:rPr>
                      <w:rFonts w:ascii="Cambria Math" w:hAnsi="Cambria Math"/>
                      <w:lang w:val="en-IN"/>
                    </w:rPr>
                  </w:rPrChange>
                </w:rPr>
                <m:t>F=Concatenate</m:t>
              </m:r>
              <m:d>
                <m:dPr>
                  <m:ctrlPr>
                    <w:rPr>
                      <w:rFonts w:ascii="Cambria Math" w:hAnsi="Cambria Math"/>
                      <w:i/>
                      <w:highlight w:val="yellow"/>
                      <w:lang w:val="en-IN"/>
                      <w:rPrChange w:id="394"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395"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396" w:author="Author" w:date="2025-11-06T14:52:00Z" w16du:dateUtc="2025-11-06T09:22:00Z">
                            <w:rPr>
                              <w:rFonts w:ascii="Cambria Math" w:hAnsi="Cambria Math"/>
                              <w:lang w:val="en-IN"/>
                            </w:rPr>
                          </w:rPrChange>
                        </w:rPr>
                        <m:t>F</m:t>
                      </m:r>
                    </m:e>
                    <m:sub>
                      <m:r>
                        <w:rPr>
                          <w:rFonts w:ascii="Cambria Math" w:hAnsi="Cambria Math"/>
                          <w:highlight w:val="yellow"/>
                          <w:lang w:val="en-IN"/>
                          <w:rPrChange w:id="397" w:author="Author" w:date="2025-11-06T14:52:00Z" w16du:dateUtc="2025-11-06T09:22:00Z">
                            <w:rPr>
                              <w:rFonts w:ascii="Cambria Math" w:hAnsi="Cambria Math"/>
                              <w:lang w:val="en-IN"/>
                            </w:rPr>
                          </w:rPrChange>
                        </w:rPr>
                        <m:t>cnn</m:t>
                      </m:r>
                    </m:sub>
                  </m:sSub>
                  <m:r>
                    <w:rPr>
                      <w:rFonts w:ascii="Cambria Math" w:hAnsi="Cambria Math"/>
                      <w:highlight w:val="yellow"/>
                      <w:lang w:val="en-IN"/>
                      <w:rPrChange w:id="398" w:author="Author" w:date="2025-11-06T14:52:00Z" w16du:dateUtc="2025-11-06T09:22:00Z">
                        <w:rPr>
                          <w:rFonts w:ascii="Cambria Math" w:hAnsi="Cambria Math"/>
                          <w:lang w:val="en-IN"/>
                        </w:rPr>
                      </w:rPrChange>
                    </w:rPr>
                    <m:t>​,</m:t>
                  </m:r>
                  <m:sSub>
                    <m:sSubPr>
                      <m:ctrlPr>
                        <w:rPr>
                          <w:rFonts w:ascii="Cambria Math" w:hAnsi="Cambria Math"/>
                          <w:i/>
                          <w:highlight w:val="yellow"/>
                          <w:lang w:val="en-IN"/>
                          <w:rPrChange w:id="399"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00" w:author="Author" w:date="2025-11-06T14:52:00Z" w16du:dateUtc="2025-11-06T09:22:00Z">
                            <w:rPr>
                              <w:rFonts w:ascii="Cambria Math" w:hAnsi="Cambria Math"/>
                              <w:lang w:val="en-IN"/>
                            </w:rPr>
                          </w:rPrChange>
                        </w:rPr>
                        <m:t>F</m:t>
                      </m:r>
                    </m:e>
                    <m:sub>
                      <m:r>
                        <w:rPr>
                          <w:rFonts w:ascii="Cambria Math" w:hAnsi="Cambria Math"/>
                          <w:highlight w:val="yellow"/>
                          <w:lang w:val="en-IN"/>
                          <w:rPrChange w:id="401" w:author="Author" w:date="2025-11-06T14:52:00Z" w16du:dateUtc="2025-11-06T09:22:00Z">
                            <w:rPr>
                              <w:rFonts w:ascii="Cambria Math" w:hAnsi="Cambria Math"/>
                              <w:lang w:val="en-IN"/>
                            </w:rPr>
                          </w:rPrChange>
                        </w:rPr>
                        <m:t>transformer</m:t>
                      </m:r>
                    </m:sub>
                  </m:sSub>
                  <m:r>
                    <w:rPr>
                      <w:rFonts w:ascii="Cambria Math" w:hAnsi="Cambria Math"/>
                      <w:highlight w:val="yellow"/>
                      <w:lang w:val="en-IN"/>
                      <w:rPrChange w:id="402" w:author="Author" w:date="2025-11-06T14:52:00Z" w16du:dateUtc="2025-11-06T09:22:00Z">
                        <w:rPr>
                          <w:rFonts w:ascii="Cambria Math" w:hAnsi="Cambria Math"/>
                          <w:lang w:val="en-IN"/>
                        </w:rPr>
                      </w:rPrChange>
                    </w:rPr>
                    <m:t>​</m:t>
                  </m:r>
                </m:e>
              </m:d>
              <m:r>
                <w:rPr>
                  <w:rFonts w:ascii="Cambria Math" w:hAnsi="Cambria Math"/>
                  <w:highlight w:val="yellow"/>
                  <w:lang w:val="en-IN"/>
                  <w:rPrChange w:id="403" w:author="Author" w:date="2025-11-06T14:52:00Z" w16du:dateUtc="2025-11-06T09:22:00Z">
                    <w:rPr>
                      <w:rFonts w:ascii="Cambria Math" w:hAnsi="Cambria Math"/>
                      <w:lang w:val="en-IN"/>
                    </w:rPr>
                  </w:rPrChange>
                </w:rPr>
                <m:t>#</m:t>
              </m:r>
              <m:d>
                <m:dPr>
                  <m:ctrlPr>
                    <w:rPr>
                      <w:rFonts w:ascii="Cambria Math" w:hAnsi="Cambria Math"/>
                      <w:i/>
                      <w:highlight w:val="yellow"/>
                      <w:lang w:val="en-IN"/>
                      <w:rPrChange w:id="404" w:author="Author" w:date="2025-11-06T14:52:00Z" w16du:dateUtc="2025-11-06T09:22:00Z">
                        <w:rPr>
                          <w:rFonts w:ascii="Cambria Math" w:hAnsi="Cambria Math"/>
                          <w:i/>
                          <w:lang w:val="en-IN"/>
                        </w:rPr>
                      </w:rPrChange>
                    </w:rPr>
                  </m:ctrlPr>
                </m:dPr>
                <m:e>
                  <m:r>
                    <w:rPr>
                      <w:rFonts w:ascii="Cambria Math" w:hAnsi="Cambria Math"/>
                      <w:highlight w:val="yellow"/>
                      <w:lang w:val="en-IN"/>
                      <w:rPrChange w:id="405" w:author="Author" w:date="2025-11-06T14:52:00Z" w16du:dateUtc="2025-11-06T09:22:00Z">
                        <w:rPr>
                          <w:rFonts w:ascii="Cambria Math" w:hAnsi="Cambria Math"/>
                          <w:lang w:val="en-IN"/>
                        </w:rPr>
                      </w:rPrChange>
                    </w:rPr>
                    <m:t>14</m:t>
                  </m:r>
                </m:e>
              </m:d>
            </m:e>
          </m:eqArr>
        </m:oMath>
      </m:oMathPara>
    </w:p>
    <w:p w14:paraId="6AEA33FC" w14:textId="77777777" w:rsidR="004C55B3" w:rsidRPr="00776E0C" w:rsidRDefault="004C55B3" w:rsidP="004C55B3">
      <w:pPr>
        <w:rPr>
          <w:highlight w:val="yellow"/>
          <w:lang w:val="en-IN"/>
          <w:rPrChange w:id="406" w:author="Author" w:date="2025-11-06T14:52:00Z" w16du:dateUtc="2025-11-06T09:22:00Z">
            <w:rPr>
              <w:lang w:val="en-IN"/>
            </w:rPr>
          </w:rPrChange>
        </w:rPr>
      </w:pPr>
    </w:p>
    <w:p w14:paraId="35D9449B" w14:textId="77777777" w:rsidR="004C55B3" w:rsidRPr="00776E0C" w:rsidRDefault="00000000" w:rsidP="004C55B3">
      <w:pPr>
        <w:rPr>
          <w:i/>
          <w:highlight w:val="yellow"/>
          <w:lang w:val="en-IN"/>
          <w:rPrChange w:id="407" w:author="Author" w:date="2025-11-06T14:52:00Z" w16du:dateUtc="2025-11-06T09:22:00Z">
            <w:rPr>
              <w:i/>
              <w:lang w:val="en-IN"/>
            </w:rPr>
          </w:rPrChange>
        </w:rPr>
      </w:pPr>
      <m:oMathPara>
        <m:oMath>
          <m:eqArr>
            <m:eqArrPr>
              <m:maxDist m:val="1"/>
              <m:ctrlPr>
                <w:rPr>
                  <w:rFonts w:ascii="Cambria Math" w:hAnsi="Cambria Math"/>
                  <w:i/>
                  <w:highlight w:val="yellow"/>
                  <w:lang w:val="en-IN"/>
                  <w:rPrChange w:id="408"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409"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10" w:author="Author" w:date="2025-11-06T14:52:00Z" w16du:dateUtc="2025-11-06T09:22:00Z">
                        <w:rPr>
                          <w:rFonts w:ascii="Cambria Math" w:hAnsi="Cambria Math"/>
                          <w:lang w:val="en-IN"/>
                        </w:rPr>
                      </w:rPrChange>
                    </w:rPr>
                    <m:t>Z</m:t>
                  </m:r>
                </m:e>
                <m:sub>
                  <m:r>
                    <w:rPr>
                      <w:rFonts w:ascii="Cambria Math" w:hAnsi="Cambria Math"/>
                      <w:highlight w:val="yellow"/>
                      <w:lang w:val="en-IN"/>
                      <w:rPrChange w:id="411" w:author="Author" w:date="2025-11-06T14:52:00Z" w16du:dateUtc="2025-11-06T09:22:00Z">
                        <w:rPr>
                          <w:rFonts w:ascii="Cambria Math" w:hAnsi="Cambria Math"/>
                          <w:lang w:val="en-IN"/>
                        </w:rPr>
                      </w:rPrChange>
                    </w:rPr>
                    <m:t>1</m:t>
                  </m:r>
                </m:sub>
              </m:sSub>
              <m:r>
                <w:rPr>
                  <w:rFonts w:ascii="Cambria Math" w:hAnsi="Cambria Math"/>
                  <w:highlight w:val="yellow"/>
                  <w:lang w:val="en-IN"/>
                  <w:rPrChange w:id="412" w:author="Author" w:date="2025-11-06T14:52:00Z" w16du:dateUtc="2025-11-06T09:22:00Z">
                    <w:rPr>
                      <w:rFonts w:ascii="Cambria Math" w:hAnsi="Cambria Math"/>
                      <w:lang w:val="en-IN"/>
                    </w:rPr>
                  </w:rPrChange>
                </w:rPr>
                <m:t>=ReLu</m:t>
              </m:r>
              <m:d>
                <m:dPr>
                  <m:ctrlPr>
                    <w:rPr>
                      <w:rFonts w:ascii="Cambria Math" w:hAnsi="Cambria Math"/>
                      <w:i/>
                      <w:highlight w:val="yellow"/>
                      <w:lang w:val="en-IN"/>
                      <w:rPrChange w:id="413"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414"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15" w:author="Author" w:date="2025-11-06T14:52:00Z" w16du:dateUtc="2025-11-06T09:22:00Z">
                            <w:rPr>
                              <w:rFonts w:ascii="Cambria Math" w:hAnsi="Cambria Math"/>
                              <w:lang w:val="en-IN"/>
                            </w:rPr>
                          </w:rPrChange>
                        </w:rPr>
                        <m:t>W</m:t>
                      </m:r>
                    </m:e>
                    <m:sub>
                      <m:r>
                        <w:rPr>
                          <w:rFonts w:ascii="Cambria Math" w:hAnsi="Cambria Math"/>
                          <w:highlight w:val="yellow"/>
                          <w:lang w:val="en-IN"/>
                          <w:rPrChange w:id="416" w:author="Author" w:date="2025-11-06T14:52:00Z" w16du:dateUtc="2025-11-06T09:22:00Z">
                            <w:rPr>
                              <w:rFonts w:ascii="Cambria Math" w:hAnsi="Cambria Math"/>
                              <w:lang w:val="en-IN"/>
                            </w:rPr>
                          </w:rPrChange>
                        </w:rPr>
                        <m:t>1</m:t>
                      </m:r>
                    </m:sub>
                  </m:sSub>
                  <m:r>
                    <w:rPr>
                      <w:rFonts w:ascii="Cambria Math" w:hAnsi="Cambria Math"/>
                      <w:highlight w:val="yellow"/>
                      <w:lang w:val="en-IN"/>
                      <w:rPrChange w:id="417" w:author="Author" w:date="2025-11-06T14:52:00Z" w16du:dateUtc="2025-11-06T09:22:00Z">
                        <w:rPr>
                          <w:rFonts w:ascii="Cambria Math" w:hAnsi="Cambria Math"/>
                          <w:lang w:val="en-IN"/>
                        </w:rPr>
                      </w:rPrChange>
                    </w:rPr>
                    <m:t>F+</m:t>
                  </m:r>
                  <m:sSub>
                    <m:sSubPr>
                      <m:ctrlPr>
                        <w:rPr>
                          <w:rFonts w:ascii="Cambria Math" w:hAnsi="Cambria Math"/>
                          <w:i/>
                          <w:highlight w:val="yellow"/>
                          <w:lang w:val="en-IN"/>
                          <w:rPrChange w:id="418"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19" w:author="Author" w:date="2025-11-06T14:52:00Z" w16du:dateUtc="2025-11-06T09:22:00Z">
                            <w:rPr>
                              <w:rFonts w:ascii="Cambria Math" w:hAnsi="Cambria Math"/>
                              <w:lang w:val="en-IN"/>
                            </w:rPr>
                          </w:rPrChange>
                        </w:rPr>
                        <m:t>b</m:t>
                      </m:r>
                    </m:e>
                    <m:sub>
                      <m:r>
                        <w:rPr>
                          <w:rFonts w:ascii="Cambria Math" w:hAnsi="Cambria Math"/>
                          <w:highlight w:val="yellow"/>
                          <w:lang w:val="en-IN"/>
                          <w:rPrChange w:id="420" w:author="Author" w:date="2025-11-06T14:52:00Z" w16du:dateUtc="2025-11-06T09:22:00Z">
                            <w:rPr>
                              <w:rFonts w:ascii="Cambria Math" w:hAnsi="Cambria Math"/>
                              <w:lang w:val="en-IN"/>
                            </w:rPr>
                          </w:rPrChange>
                        </w:rPr>
                        <m:t>1</m:t>
                      </m:r>
                    </m:sub>
                  </m:sSub>
                </m:e>
              </m:d>
              <m:r>
                <w:rPr>
                  <w:rFonts w:ascii="Cambria Math" w:hAnsi="Cambria Math"/>
                  <w:highlight w:val="yellow"/>
                  <w:lang w:val="en-IN"/>
                  <w:rPrChange w:id="421" w:author="Author" w:date="2025-11-06T14:52:00Z" w16du:dateUtc="2025-11-06T09:22:00Z">
                    <w:rPr>
                      <w:rFonts w:ascii="Cambria Math" w:hAnsi="Cambria Math"/>
                      <w:lang w:val="en-IN"/>
                    </w:rPr>
                  </w:rPrChange>
                </w:rPr>
                <m:t>+λ</m:t>
              </m:r>
              <m:sSup>
                <m:sSupPr>
                  <m:ctrlPr>
                    <w:rPr>
                      <w:rFonts w:ascii="Cambria Math" w:hAnsi="Cambria Math"/>
                      <w:i/>
                      <w:highlight w:val="yellow"/>
                      <w:lang w:val="en-IN"/>
                      <w:rPrChange w:id="422" w:author="Author" w:date="2025-11-06T14:52:00Z" w16du:dateUtc="2025-11-06T09:22:00Z">
                        <w:rPr>
                          <w:rFonts w:ascii="Cambria Math" w:hAnsi="Cambria Math"/>
                          <w:i/>
                          <w:lang w:val="en-IN"/>
                        </w:rPr>
                      </w:rPrChange>
                    </w:rPr>
                  </m:ctrlPr>
                </m:sSupPr>
                <m:e>
                  <m:d>
                    <m:dPr>
                      <m:begChr m:val="‖"/>
                      <m:endChr m:val="‖"/>
                      <m:ctrlPr>
                        <w:rPr>
                          <w:rFonts w:ascii="Cambria Math" w:hAnsi="Cambria Math"/>
                          <w:i/>
                          <w:highlight w:val="yellow"/>
                          <w:lang w:val="en-IN"/>
                          <w:rPrChange w:id="423"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424"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25" w:author="Author" w:date="2025-11-06T14:52:00Z" w16du:dateUtc="2025-11-06T09:22:00Z">
                                <w:rPr>
                                  <w:rFonts w:ascii="Cambria Math" w:hAnsi="Cambria Math"/>
                                  <w:lang w:val="en-IN"/>
                                </w:rPr>
                              </w:rPrChange>
                            </w:rPr>
                            <m:t>W</m:t>
                          </m:r>
                        </m:e>
                        <m:sub>
                          <m:r>
                            <w:rPr>
                              <w:rFonts w:ascii="Cambria Math" w:hAnsi="Cambria Math"/>
                              <w:highlight w:val="yellow"/>
                              <w:lang w:val="en-IN"/>
                              <w:rPrChange w:id="426" w:author="Author" w:date="2025-11-06T14:52:00Z" w16du:dateUtc="2025-11-06T09:22:00Z">
                                <w:rPr>
                                  <w:rFonts w:ascii="Cambria Math" w:hAnsi="Cambria Math"/>
                                  <w:lang w:val="en-IN"/>
                                </w:rPr>
                              </w:rPrChange>
                            </w:rPr>
                            <m:t>1</m:t>
                          </m:r>
                        </m:sub>
                      </m:sSub>
                    </m:e>
                  </m:d>
                </m:e>
                <m:sup>
                  <m:r>
                    <w:rPr>
                      <w:rFonts w:ascii="Cambria Math" w:hAnsi="Cambria Math"/>
                      <w:highlight w:val="yellow"/>
                      <w:lang w:val="en-IN"/>
                      <w:rPrChange w:id="427" w:author="Author" w:date="2025-11-06T14:52:00Z" w16du:dateUtc="2025-11-06T09:22:00Z">
                        <w:rPr>
                          <w:rFonts w:ascii="Cambria Math" w:hAnsi="Cambria Math"/>
                          <w:lang w:val="en-IN"/>
                        </w:rPr>
                      </w:rPrChange>
                    </w:rPr>
                    <m:t>2</m:t>
                  </m:r>
                </m:sup>
              </m:sSup>
              <m:r>
                <w:rPr>
                  <w:rFonts w:ascii="Cambria Math" w:hAnsi="Cambria Math"/>
                  <w:highlight w:val="yellow"/>
                  <w:lang w:val="en-IN"/>
                  <w:rPrChange w:id="428" w:author="Author" w:date="2025-11-06T14:52:00Z" w16du:dateUtc="2025-11-06T09:22:00Z">
                    <w:rPr>
                      <w:rFonts w:ascii="Cambria Math" w:hAnsi="Cambria Math"/>
                      <w:lang w:val="en-IN"/>
                    </w:rPr>
                  </w:rPrChange>
                </w:rPr>
                <m:t xml:space="preserve"> #</m:t>
              </m:r>
              <m:d>
                <m:dPr>
                  <m:ctrlPr>
                    <w:rPr>
                      <w:rFonts w:ascii="Cambria Math" w:hAnsi="Cambria Math"/>
                      <w:i/>
                      <w:highlight w:val="yellow"/>
                      <w:lang w:val="en-IN"/>
                      <w:rPrChange w:id="429" w:author="Author" w:date="2025-11-06T14:52:00Z" w16du:dateUtc="2025-11-06T09:22:00Z">
                        <w:rPr>
                          <w:rFonts w:ascii="Cambria Math" w:hAnsi="Cambria Math"/>
                          <w:i/>
                          <w:lang w:val="en-IN"/>
                        </w:rPr>
                      </w:rPrChange>
                    </w:rPr>
                  </m:ctrlPr>
                </m:dPr>
                <m:e>
                  <m:r>
                    <w:rPr>
                      <w:rFonts w:ascii="Cambria Math" w:hAnsi="Cambria Math"/>
                      <w:highlight w:val="yellow"/>
                      <w:lang w:val="en-IN"/>
                      <w:rPrChange w:id="430" w:author="Author" w:date="2025-11-06T14:52:00Z" w16du:dateUtc="2025-11-06T09:22:00Z">
                        <w:rPr>
                          <w:rFonts w:ascii="Cambria Math" w:hAnsi="Cambria Math"/>
                          <w:lang w:val="en-IN"/>
                        </w:rPr>
                      </w:rPrChange>
                    </w:rPr>
                    <m:t>15</m:t>
                  </m:r>
                </m:e>
              </m:d>
            </m:e>
          </m:eqArr>
        </m:oMath>
      </m:oMathPara>
    </w:p>
    <w:p w14:paraId="6B29C419" w14:textId="77777777" w:rsidR="004C55B3" w:rsidRPr="00776E0C" w:rsidRDefault="004C55B3" w:rsidP="004C55B3">
      <w:pPr>
        <w:rPr>
          <w:i/>
          <w:highlight w:val="yellow"/>
          <w:lang w:val="en-IN"/>
          <w:rPrChange w:id="431" w:author="Author" w:date="2025-11-06T14:52:00Z" w16du:dateUtc="2025-11-06T09:22:00Z">
            <w:rPr>
              <w:i/>
              <w:lang w:val="en-IN"/>
            </w:rPr>
          </w:rPrChange>
        </w:rPr>
      </w:pPr>
    </w:p>
    <w:p w14:paraId="3C54F276" w14:textId="77777777" w:rsidR="004C55B3" w:rsidRPr="00776E0C" w:rsidRDefault="00000000" w:rsidP="004C55B3">
      <w:pPr>
        <w:rPr>
          <w:i/>
          <w:highlight w:val="yellow"/>
          <w:lang w:val="en-IN"/>
          <w:rPrChange w:id="432" w:author="Author" w:date="2025-11-06T14:52:00Z" w16du:dateUtc="2025-11-06T09:22:00Z">
            <w:rPr>
              <w:i/>
              <w:lang w:val="en-IN"/>
            </w:rPr>
          </w:rPrChange>
        </w:rPr>
      </w:pPr>
      <m:oMathPara>
        <m:oMath>
          <m:eqArr>
            <m:eqArrPr>
              <m:maxDist m:val="1"/>
              <m:ctrlPr>
                <w:rPr>
                  <w:rFonts w:ascii="Cambria Math" w:hAnsi="Cambria Math"/>
                  <w:i/>
                  <w:highlight w:val="yellow"/>
                  <w:lang w:val="en-IN"/>
                  <w:rPrChange w:id="433"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434"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35" w:author="Author" w:date="2025-11-06T14:52:00Z" w16du:dateUtc="2025-11-06T09:22:00Z">
                        <w:rPr>
                          <w:rFonts w:ascii="Cambria Math" w:hAnsi="Cambria Math"/>
                          <w:lang w:val="en-IN"/>
                        </w:rPr>
                      </w:rPrChange>
                    </w:rPr>
                    <m:t>D</m:t>
                  </m:r>
                </m:e>
                <m:sub>
                  <m:r>
                    <w:rPr>
                      <w:rFonts w:ascii="Cambria Math" w:hAnsi="Cambria Math"/>
                      <w:highlight w:val="yellow"/>
                      <w:lang w:val="en-IN"/>
                      <w:rPrChange w:id="436" w:author="Author" w:date="2025-11-06T14:52:00Z" w16du:dateUtc="2025-11-06T09:22:00Z">
                        <w:rPr>
                          <w:rFonts w:ascii="Cambria Math" w:hAnsi="Cambria Math"/>
                          <w:lang w:val="en-IN"/>
                        </w:rPr>
                      </w:rPrChange>
                    </w:rPr>
                    <m:t>1</m:t>
                  </m:r>
                </m:sub>
              </m:sSub>
              <m:r>
                <w:rPr>
                  <w:rFonts w:ascii="Cambria Math" w:hAnsi="Cambria Math"/>
                  <w:highlight w:val="yellow"/>
                  <w:lang w:val="en-IN"/>
                  <w:rPrChange w:id="437" w:author="Author" w:date="2025-11-06T14:52:00Z" w16du:dateUtc="2025-11-06T09:22:00Z">
                    <w:rPr>
                      <w:rFonts w:ascii="Cambria Math" w:hAnsi="Cambria Math"/>
                      <w:lang w:val="en-IN"/>
                    </w:rPr>
                  </w:rPrChange>
                </w:rPr>
                <m:t>=Dropout</m:t>
              </m:r>
              <m:d>
                <m:dPr>
                  <m:ctrlPr>
                    <w:rPr>
                      <w:rFonts w:ascii="Cambria Math" w:hAnsi="Cambria Math"/>
                      <w:i/>
                      <w:highlight w:val="yellow"/>
                      <w:lang w:val="en-IN"/>
                      <w:rPrChange w:id="438"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439"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40" w:author="Author" w:date="2025-11-06T14:52:00Z" w16du:dateUtc="2025-11-06T09:22:00Z">
                            <w:rPr>
                              <w:rFonts w:ascii="Cambria Math" w:hAnsi="Cambria Math"/>
                              <w:lang w:val="en-IN"/>
                            </w:rPr>
                          </w:rPrChange>
                        </w:rPr>
                        <m:t>Z</m:t>
                      </m:r>
                    </m:e>
                    <m:sub>
                      <m:r>
                        <w:rPr>
                          <w:rFonts w:ascii="Cambria Math" w:hAnsi="Cambria Math"/>
                          <w:highlight w:val="yellow"/>
                          <w:lang w:val="en-IN"/>
                          <w:rPrChange w:id="441" w:author="Author" w:date="2025-11-06T14:52:00Z" w16du:dateUtc="2025-11-06T09:22:00Z">
                            <w:rPr>
                              <w:rFonts w:ascii="Cambria Math" w:hAnsi="Cambria Math"/>
                              <w:lang w:val="en-IN"/>
                            </w:rPr>
                          </w:rPrChange>
                        </w:rPr>
                        <m:t>1</m:t>
                      </m:r>
                    </m:sub>
                  </m:sSub>
                  <m:r>
                    <w:rPr>
                      <w:rFonts w:ascii="Cambria Math" w:hAnsi="Cambria Math"/>
                      <w:highlight w:val="yellow"/>
                      <w:lang w:val="en-IN"/>
                      <w:rPrChange w:id="442" w:author="Author" w:date="2025-11-06T14:52:00Z" w16du:dateUtc="2025-11-06T09:22:00Z">
                        <w:rPr>
                          <w:rFonts w:ascii="Cambria Math" w:hAnsi="Cambria Math"/>
                          <w:lang w:val="en-IN"/>
                        </w:rPr>
                      </w:rPrChange>
                    </w:rPr>
                    <m:t>, rate=0.5</m:t>
                  </m:r>
                </m:e>
              </m:d>
              <m:r>
                <w:rPr>
                  <w:rFonts w:ascii="Cambria Math" w:hAnsi="Cambria Math"/>
                  <w:highlight w:val="yellow"/>
                  <w:lang w:val="en-IN"/>
                  <w:rPrChange w:id="443" w:author="Author" w:date="2025-11-06T14:52:00Z" w16du:dateUtc="2025-11-06T09:22:00Z">
                    <w:rPr>
                      <w:rFonts w:ascii="Cambria Math" w:hAnsi="Cambria Math"/>
                      <w:lang w:val="en-IN"/>
                    </w:rPr>
                  </w:rPrChange>
                </w:rPr>
                <m:t>#</m:t>
              </m:r>
              <m:d>
                <m:dPr>
                  <m:ctrlPr>
                    <w:rPr>
                      <w:rFonts w:ascii="Cambria Math" w:hAnsi="Cambria Math"/>
                      <w:i/>
                      <w:highlight w:val="yellow"/>
                      <w:lang w:val="en-IN"/>
                      <w:rPrChange w:id="444" w:author="Author" w:date="2025-11-06T14:52:00Z" w16du:dateUtc="2025-11-06T09:22:00Z">
                        <w:rPr>
                          <w:rFonts w:ascii="Cambria Math" w:hAnsi="Cambria Math"/>
                          <w:i/>
                          <w:lang w:val="en-IN"/>
                        </w:rPr>
                      </w:rPrChange>
                    </w:rPr>
                  </m:ctrlPr>
                </m:dPr>
                <m:e>
                  <m:r>
                    <w:rPr>
                      <w:rFonts w:ascii="Cambria Math" w:hAnsi="Cambria Math"/>
                      <w:highlight w:val="yellow"/>
                      <w:lang w:val="en-IN"/>
                      <w:rPrChange w:id="445" w:author="Author" w:date="2025-11-06T14:52:00Z" w16du:dateUtc="2025-11-06T09:22:00Z">
                        <w:rPr>
                          <w:rFonts w:ascii="Cambria Math" w:hAnsi="Cambria Math"/>
                          <w:lang w:val="en-IN"/>
                        </w:rPr>
                      </w:rPrChange>
                    </w:rPr>
                    <m:t>16</m:t>
                  </m:r>
                </m:e>
              </m:d>
            </m:e>
          </m:eqArr>
        </m:oMath>
      </m:oMathPara>
    </w:p>
    <w:p w14:paraId="21E66A9E" w14:textId="77777777" w:rsidR="004C55B3" w:rsidRPr="00776E0C" w:rsidRDefault="004C55B3" w:rsidP="004C55B3">
      <w:pPr>
        <w:rPr>
          <w:i/>
          <w:highlight w:val="yellow"/>
          <w:lang w:val="en-IN"/>
          <w:rPrChange w:id="446" w:author="Author" w:date="2025-11-06T14:52:00Z" w16du:dateUtc="2025-11-06T09:22:00Z">
            <w:rPr>
              <w:i/>
              <w:lang w:val="en-IN"/>
            </w:rPr>
          </w:rPrChange>
        </w:rPr>
      </w:pPr>
    </w:p>
    <w:p w14:paraId="1F94E965" w14:textId="77777777" w:rsidR="004C55B3" w:rsidRPr="00776E0C" w:rsidRDefault="00000000" w:rsidP="004C55B3">
      <w:pPr>
        <w:rPr>
          <w:i/>
          <w:highlight w:val="yellow"/>
          <w:lang w:val="en-IN"/>
          <w:rPrChange w:id="447" w:author="Author" w:date="2025-11-06T14:52:00Z" w16du:dateUtc="2025-11-06T09:22:00Z">
            <w:rPr>
              <w:i/>
              <w:lang w:val="en-IN"/>
            </w:rPr>
          </w:rPrChange>
        </w:rPr>
      </w:pPr>
      <m:oMathPara>
        <m:oMath>
          <m:eqArr>
            <m:eqArrPr>
              <m:maxDist m:val="1"/>
              <m:ctrlPr>
                <w:rPr>
                  <w:rFonts w:ascii="Cambria Math" w:hAnsi="Cambria Math"/>
                  <w:i/>
                  <w:highlight w:val="yellow"/>
                  <w:lang w:val="en-IN"/>
                  <w:rPrChange w:id="448"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449"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50" w:author="Author" w:date="2025-11-06T14:52:00Z" w16du:dateUtc="2025-11-06T09:22:00Z">
                        <w:rPr>
                          <w:rFonts w:ascii="Cambria Math" w:hAnsi="Cambria Math"/>
                          <w:lang w:val="en-IN"/>
                        </w:rPr>
                      </w:rPrChange>
                    </w:rPr>
                    <m:t>Z</m:t>
                  </m:r>
                </m:e>
                <m:sub>
                  <m:r>
                    <w:rPr>
                      <w:rFonts w:ascii="Cambria Math" w:hAnsi="Cambria Math"/>
                      <w:highlight w:val="yellow"/>
                      <w:lang w:val="en-IN"/>
                      <w:rPrChange w:id="451" w:author="Author" w:date="2025-11-06T14:52:00Z" w16du:dateUtc="2025-11-06T09:22:00Z">
                        <w:rPr>
                          <w:rFonts w:ascii="Cambria Math" w:hAnsi="Cambria Math"/>
                          <w:lang w:val="en-IN"/>
                        </w:rPr>
                      </w:rPrChange>
                    </w:rPr>
                    <m:t>2</m:t>
                  </m:r>
                </m:sub>
              </m:sSub>
              <m:r>
                <w:rPr>
                  <w:rFonts w:ascii="Cambria Math" w:hAnsi="Cambria Math"/>
                  <w:highlight w:val="yellow"/>
                  <w:lang w:val="en-IN"/>
                  <w:rPrChange w:id="452" w:author="Author" w:date="2025-11-06T14:52:00Z" w16du:dateUtc="2025-11-06T09:22:00Z">
                    <w:rPr>
                      <w:rFonts w:ascii="Cambria Math" w:hAnsi="Cambria Math"/>
                      <w:lang w:val="en-IN"/>
                    </w:rPr>
                  </w:rPrChange>
                </w:rPr>
                <m:t>=ReLu</m:t>
              </m:r>
              <m:d>
                <m:dPr>
                  <m:ctrlPr>
                    <w:rPr>
                      <w:rFonts w:ascii="Cambria Math" w:hAnsi="Cambria Math"/>
                      <w:i/>
                      <w:highlight w:val="yellow"/>
                      <w:lang w:val="en-IN"/>
                      <w:rPrChange w:id="453"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454"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55" w:author="Author" w:date="2025-11-06T14:52:00Z" w16du:dateUtc="2025-11-06T09:22:00Z">
                            <w:rPr>
                              <w:rFonts w:ascii="Cambria Math" w:hAnsi="Cambria Math"/>
                              <w:lang w:val="en-IN"/>
                            </w:rPr>
                          </w:rPrChange>
                        </w:rPr>
                        <m:t>W</m:t>
                      </m:r>
                    </m:e>
                    <m:sub>
                      <m:r>
                        <w:rPr>
                          <w:rFonts w:ascii="Cambria Math" w:hAnsi="Cambria Math"/>
                          <w:highlight w:val="yellow"/>
                          <w:lang w:val="en-IN"/>
                          <w:rPrChange w:id="456" w:author="Author" w:date="2025-11-06T14:52:00Z" w16du:dateUtc="2025-11-06T09:22:00Z">
                            <w:rPr>
                              <w:rFonts w:ascii="Cambria Math" w:hAnsi="Cambria Math"/>
                              <w:lang w:val="en-IN"/>
                            </w:rPr>
                          </w:rPrChange>
                        </w:rPr>
                        <m:t>2</m:t>
                      </m:r>
                    </m:sub>
                  </m:sSub>
                  <m:sSub>
                    <m:sSubPr>
                      <m:ctrlPr>
                        <w:rPr>
                          <w:rFonts w:ascii="Cambria Math" w:hAnsi="Cambria Math"/>
                          <w:i/>
                          <w:highlight w:val="yellow"/>
                          <w:lang w:val="en-IN"/>
                          <w:rPrChange w:id="457"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58" w:author="Author" w:date="2025-11-06T14:52:00Z" w16du:dateUtc="2025-11-06T09:22:00Z">
                            <w:rPr>
                              <w:rFonts w:ascii="Cambria Math" w:hAnsi="Cambria Math"/>
                              <w:lang w:val="en-IN"/>
                            </w:rPr>
                          </w:rPrChange>
                        </w:rPr>
                        <m:t>D</m:t>
                      </m:r>
                    </m:e>
                    <m:sub>
                      <m:r>
                        <w:rPr>
                          <w:rFonts w:ascii="Cambria Math" w:hAnsi="Cambria Math"/>
                          <w:highlight w:val="yellow"/>
                          <w:lang w:val="en-IN"/>
                          <w:rPrChange w:id="459" w:author="Author" w:date="2025-11-06T14:52:00Z" w16du:dateUtc="2025-11-06T09:22:00Z">
                            <w:rPr>
                              <w:rFonts w:ascii="Cambria Math" w:hAnsi="Cambria Math"/>
                              <w:lang w:val="en-IN"/>
                            </w:rPr>
                          </w:rPrChange>
                        </w:rPr>
                        <m:t>1</m:t>
                      </m:r>
                    </m:sub>
                  </m:sSub>
                  <m:r>
                    <w:rPr>
                      <w:rFonts w:ascii="Cambria Math" w:hAnsi="Cambria Math"/>
                      <w:highlight w:val="yellow"/>
                      <w:lang w:val="en-IN"/>
                      <w:rPrChange w:id="460" w:author="Author" w:date="2025-11-06T14:52:00Z" w16du:dateUtc="2025-11-06T09:22:00Z">
                        <w:rPr>
                          <w:rFonts w:ascii="Cambria Math" w:hAnsi="Cambria Math"/>
                          <w:lang w:val="en-IN"/>
                        </w:rPr>
                      </w:rPrChange>
                    </w:rPr>
                    <m:t>+</m:t>
                  </m:r>
                  <m:sSub>
                    <m:sSubPr>
                      <m:ctrlPr>
                        <w:rPr>
                          <w:rFonts w:ascii="Cambria Math" w:hAnsi="Cambria Math"/>
                          <w:i/>
                          <w:highlight w:val="yellow"/>
                          <w:lang w:val="en-IN"/>
                          <w:rPrChange w:id="461"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62" w:author="Author" w:date="2025-11-06T14:52:00Z" w16du:dateUtc="2025-11-06T09:22:00Z">
                            <w:rPr>
                              <w:rFonts w:ascii="Cambria Math" w:hAnsi="Cambria Math"/>
                              <w:lang w:val="en-IN"/>
                            </w:rPr>
                          </w:rPrChange>
                        </w:rPr>
                        <m:t>b</m:t>
                      </m:r>
                    </m:e>
                    <m:sub>
                      <m:r>
                        <w:rPr>
                          <w:rFonts w:ascii="Cambria Math" w:hAnsi="Cambria Math"/>
                          <w:highlight w:val="yellow"/>
                          <w:lang w:val="en-IN"/>
                          <w:rPrChange w:id="463" w:author="Author" w:date="2025-11-06T14:52:00Z" w16du:dateUtc="2025-11-06T09:22:00Z">
                            <w:rPr>
                              <w:rFonts w:ascii="Cambria Math" w:hAnsi="Cambria Math"/>
                              <w:lang w:val="en-IN"/>
                            </w:rPr>
                          </w:rPrChange>
                        </w:rPr>
                        <m:t>2</m:t>
                      </m:r>
                    </m:sub>
                  </m:sSub>
                </m:e>
              </m:d>
              <m:r>
                <w:rPr>
                  <w:rFonts w:ascii="Cambria Math" w:hAnsi="Cambria Math"/>
                  <w:highlight w:val="yellow"/>
                  <w:lang w:val="en-IN"/>
                  <w:rPrChange w:id="464" w:author="Author" w:date="2025-11-06T14:52:00Z" w16du:dateUtc="2025-11-06T09:22:00Z">
                    <w:rPr>
                      <w:rFonts w:ascii="Cambria Math" w:hAnsi="Cambria Math"/>
                      <w:lang w:val="en-IN"/>
                    </w:rPr>
                  </w:rPrChange>
                </w:rPr>
                <m:t>+λ</m:t>
              </m:r>
              <m:sSup>
                <m:sSupPr>
                  <m:ctrlPr>
                    <w:rPr>
                      <w:rFonts w:ascii="Cambria Math" w:hAnsi="Cambria Math"/>
                      <w:i/>
                      <w:highlight w:val="yellow"/>
                      <w:lang w:val="en-IN"/>
                      <w:rPrChange w:id="465" w:author="Author" w:date="2025-11-06T14:52:00Z" w16du:dateUtc="2025-11-06T09:22:00Z">
                        <w:rPr>
                          <w:rFonts w:ascii="Cambria Math" w:hAnsi="Cambria Math"/>
                          <w:i/>
                          <w:lang w:val="en-IN"/>
                        </w:rPr>
                      </w:rPrChange>
                    </w:rPr>
                  </m:ctrlPr>
                </m:sSupPr>
                <m:e>
                  <m:d>
                    <m:dPr>
                      <m:begChr m:val="‖"/>
                      <m:endChr m:val="‖"/>
                      <m:ctrlPr>
                        <w:rPr>
                          <w:rFonts w:ascii="Cambria Math" w:hAnsi="Cambria Math"/>
                          <w:i/>
                          <w:highlight w:val="yellow"/>
                          <w:lang w:val="en-IN"/>
                          <w:rPrChange w:id="466"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467"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68" w:author="Author" w:date="2025-11-06T14:52:00Z" w16du:dateUtc="2025-11-06T09:22:00Z">
                                <w:rPr>
                                  <w:rFonts w:ascii="Cambria Math" w:hAnsi="Cambria Math"/>
                                  <w:lang w:val="en-IN"/>
                                </w:rPr>
                              </w:rPrChange>
                            </w:rPr>
                            <m:t>W</m:t>
                          </m:r>
                        </m:e>
                        <m:sub>
                          <m:r>
                            <w:rPr>
                              <w:rFonts w:ascii="Cambria Math" w:hAnsi="Cambria Math"/>
                              <w:highlight w:val="yellow"/>
                              <w:lang w:val="en-IN"/>
                              <w:rPrChange w:id="469" w:author="Author" w:date="2025-11-06T14:52:00Z" w16du:dateUtc="2025-11-06T09:22:00Z">
                                <w:rPr>
                                  <w:rFonts w:ascii="Cambria Math" w:hAnsi="Cambria Math"/>
                                  <w:lang w:val="en-IN"/>
                                </w:rPr>
                              </w:rPrChange>
                            </w:rPr>
                            <m:t>2</m:t>
                          </m:r>
                        </m:sub>
                      </m:sSub>
                    </m:e>
                  </m:d>
                </m:e>
                <m:sup>
                  <m:r>
                    <w:rPr>
                      <w:rFonts w:ascii="Cambria Math" w:hAnsi="Cambria Math"/>
                      <w:highlight w:val="yellow"/>
                      <w:lang w:val="en-IN"/>
                      <w:rPrChange w:id="470" w:author="Author" w:date="2025-11-06T14:52:00Z" w16du:dateUtc="2025-11-06T09:22:00Z">
                        <w:rPr>
                          <w:rFonts w:ascii="Cambria Math" w:hAnsi="Cambria Math"/>
                          <w:lang w:val="en-IN"/>
                        </w:rPr>
                      </w:rPrChange>
                    </w:rPr>
                    <m:t>2</m:t>
                  </m:r>
                </m:sup>
              </m:sSup>
              <m:r>
                <w:rPr>
                  <w:rFonts w:ascii="Cambria Math" w:hAnsi="Cambria Math"/>
                  <w:highlight w:val="yellow"/>
                  <w:lang w:val="en-IN"/>
                  <w:rPrChange w:id="471" w:author="Author" w:date="2025-11-06T14:52:00Z" w16du:dateUtc="2025-11-06T09:22:00Z">
                    <w:rPr>
                      <w:rFonts w:ascii="Cambria Math" w:hAnsi="Cambria Math"/>
                      <w:lang w:val="en-IN"/>
                    </w:rPr>
                  </w:rPrChange>
                </w:rPr>
                <m:t xml:space="preserve"> #</m:t>
              </m:r>
              <m:d>
                <m:dPr>
                  <m:ctrlPr>
                    <w:rPr>
                      <w:rFonts w:ascii="Cambria Math" w:hAnsi="Cambria Math"/>
                      <w:i/>
                      <w:highlight w:val="yellow"/>
                      <w:lang w:val="en-IN"/>
                      <w:rPrChange w:id="472" w:author="Author" w:date="2025-11-06T14:52:00Z" w16du:dateUtc="2025-11-06T09:22:00Z">
                        <w:rPr>
                          <w:rFonts w:ascii="Cambria Math" w:hAnsi="Cambria Math"/>
                          <w:i/>
                          <w:lang w:val="en-IN"/>
                        </w:rPr>
                      </w:rPrChange>
                    </w:rPr>
                  </m:ctrlPr>
                </m:dPr>
                <m:e>
                  <m:r>
                    <w:rPr>
                      <w:rFonts w:ascii="Cambria Math" w:hAnsi="Cambria Math"/>
                      <w:highlight w:val="yellow"/>
                      <w:lang w:val="en-IN"/>
                      <w:rPrChange w:id="473" w:author="Author" w:date="2025-11-06T14:52:00Z" w16du:dateUtc="2025-11-06T09:22:00Z">
                        <w:rPr>
                          <w:rFonts w:ascii="Cambria Math" w:hAnsi="Cambria Math"/>
                          <w:lang w:val="en-IN"/>
                        </w:rPr>
                      </w:rPrChange>
                    </w:rPr>
                    <m:t>17</m:t>
                  </m:r>
                </m:e>
              </m:d>
            </m:e>
          </m:eqArr>
        </m:oMath>
      </m:oMathPara>
    </w:p>
    <w:p w14:paraId="2ECA91CC" w14:textId="77777777" w:rsidR="004C55B3" w:rsidRPr="00776E0C" w:rsidRDefault="004C55B3" w:rsidP="004C55B3">
      <w:pPr>
        <w:rPr>
          <w:highlight w:val="yellow"/>
          <w:lang w:val="en-GB"/>
          <w:rPrChange w:id="474" w:author="Author" w:date="2025-11-06T14:52:00Z" w16du:dateUtc="2025-11-06T09:22:00Z">
            <w:rPr>
              <w:lang w:val="en-GB"/>
            </w:rPr>
          </w:rPrChange>
        </w:rPr>
      </w:pPr>
    </w:p>
    <w:p w14:paraId="2C480B3D" w14:textId="77777777" w:rsidR="004C55B3" w:rsidRPr="00776E0C" w:rsidRDefault="00000000" w:rsidP="004C55B3">
      <w:pPr>
        <w:rPr>
          <w:highlight w:val="yellow"/>
          <w:lang w:val="en-IN"/>
          <w:rPrChange w:id="475" w:author="Author" w:date="2025-11-06T14:52:00Z" w16du:dateUtc="2025-11-06T09:22:00Z">
            <w:rPr>
              <w:lang w:val="en-IN"/>
            </w:rPr>
          </w:rPrChange>
        </w:rPr>
      </w:pPr>
      <m:oMathPara>
        <m:oMath>
          <m:eqArr>
            <m:eqArrPr>
              <m:maxDist m:val="1"/>
              <m:ctrlPr>
                <w:rPr>
                  <w:rFonts w:ascii="Cambria Math" w:hAnsi="Cambria Math"/>
                  <w:i/>
                  <w:highlight w:val="yellow"/>
                  <w:lang w:val="en-IN"/>
                  <w:rPrChange w:id="476"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477"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78" w:author="Author" w:date="2025-11-06T14:52:00Z" w16du:dateUtc="2025-11-06T09:22:00Z">
                        <w:rPr>
                          <w:rFonts w:ascii="Cambria Math" w:hAnsi="Cambria Math"/>
                          <w:lang w:val="en-IN"/>
                        </w:rPr>
                      </w:rPrChange>
                    </w:rPr>
                    <m:t>D</m:t>
                  </m:r>
                </m:e>
                <m:sub>
                  <m:r>
                    <w:rPr>
                      <w:rFonts w:ascii="Cambria Math" w:hAnsi="Cambria Math"/>
                      <w:highlight w:val="yellow"/>
                      <w:lang w:val="en-IN"/>
                      <w:rPrChange w:id="479" w:author="Author" w:date="2025-11-06T14:52:00Z" w16du:dateUtc="2025-11-06T09:22:00Z">
                        <w:rPr>
                          <w:rFonts w:ascii="Cambria Math" w:hAnsi="Cambria Math"/>
                          <w:lang w:val="en-IN"/>
                        </w:rPr>
                      </w:rPrChange>
                    </w:rPr>
                    <m:t>2</m:t>
                  </m:r>
                </m:sub>
              </m:sSub>
              <m:r>
                <w:rPr>
                  <w:rFonts w:ascii="Cambria Math" w:hAnsi="Cambria Math"/>
                  <w:highlight w:val="yellow"/>
                  <w:lang w:val="en-IN"/>
                  <w:rPrChange w:id="480" w:author="Author" w:date="2025-11-06T14:52:00Z" w16du:dateUtc="2025-11-06T09:22:00Z">
                    <w:rPr>
                      <w:rFonts w:ascii="Cambria Math" w:hAnsi="Cambria Math"/>
                      <w:lang w:val="en-IN"/>
                    </w:rPr>
                  </w:rPrChange>
                </w:rPr>
                <m:t>=Dropout</m:t>
              </m:r>
              <m:d>
                <m:dPr>
                  <m:ctrlPr>
                    <w:rPr>
                      <w:rFonts w:ascii="Cambria Math" w:hAnsi="Cambria Math"/>
                      <w:i/>
                      <w:highlight w:val="yellow"/>
                      <w:lang w:val="en-IN"/>
                      <w:rPrChange w:id="481"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482"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83" w:author="Author" w:date="2025-11-06T14:52:00Z" w16du:dateUtc="2025-11-06T09:22:00Z">
                            <w:rPr>
                              <w:rFonts w:ascii="Cambria Math" w:hAnsi="Cambria Math"/>
                              <w:lang w:val="en-IN"/>
                            </w:rPr>
                          </w:rPrChange>
                        </w:rPr>
                        <m:t>Z</m:t>
                      </m:r>
                    </m:e>
                    <m:sub>
                      <m:r>
                        <w:rPr>
                          <w:rFonts w:ascii="Cambria Math" w:hAnsi="Cambria Math"/>
                          <w:highlight w:val="yellow"/>
                          <w:lang w:val="en-IN"/>
                          <w:rPrChange w:id="484" w:author="Author" w:date="2025-11-06T14:52:00Z" w16du:dateUtc="2025-11-06T09:22:00Z">
                            <w:rPr>
                              <w:rFonts w:ascii="Cambria Math" w:hAnsi="Cambria Math"/>
                              <w:lang w:val="en-IN"/>
                            </w:rPr>
                          </w:rPrChange>
                        </w:rPr>
                        <m:t>2</m:t>
                      </m:r>
                    </m:sub>
                  </m:sSub>
                  <m:r>
                    <w:rPr>
                      <w:rFonts w:ascii="Cambria Math" w:hAnsi="Cambria Math"/>
                      <w:highlight w:val="yellow"/>
                      <w:lang w:val="en-IN"/>
                      <w:rPrChange w:id="485" w:author="Author" w:date="2025-11-06T14:52:00Z" w16du:dateUtc="2025-11-06T09:22:00Z">
                        <w:rPr>
                          <w:rFonts w:ascii="Cambria Math" w:hAnsi="Cambria Math"/>
                          <w:lang w:val="en-IN"/>
                        </w:rPr>
                      </w:rPrChange>
                    </w:rPr>
                    <m:t>, rate=0.3</m:t>
                  </m:r>
                </m:e>
              </m:d>
              <m:r>
                <w:rPr>
                  <w:rFonts w:ascii="Cambria Math" w:hAnsi="Cambria Math"/>
                  <w:highlight w:val="yellow"/>
                  <w:lang w:val="en-IN"/>
                  <w:rPrChange w:id="486" w:author="Author" w:date="2025-11-06T14:52:00Z" w16du:dateUtc="2025-11-06T09:22:00Z">
                    <w:rPr>
                      <w:rFonts w:ascii="Cambria Math" w:hAnsi="Cambria Math"/>
                      <w:lang w:val="en-IN"/>
                    </w:rPr>
                  </w:rPrChange>
                </w:rPr>
                <m:t>#</m:t>
              </m:r>
              <m:d>
                <m:dPr>
                  <m:ctrlPr>
                    <w:rPr>
                      <w:rFonts w:ascii="Cambria Math" w:hAnsi="Cambria Math"/>
                      <w:i/>
                      <w:highlight w:val="yellow"/>
                      <w:lang w:val="en-IN"/>
                      <w:rPrChange w:id="487" w:author="Author" w:date="2025-11-06T14:52:00Z" w16du:dateUtc="2025-11-06T09:22:00Z">
                        <w:rPr>
                          <w:rFonts w:ascii="Cambria Math" w:hAnsi="Cambria Math"/>
                          <w:i/>
                          <w:lang w:val="en-IN"/>
                        </w:rPr>
                      </w:rPrChange>
                    </w:rPr>
                  </m:ctrlPr>
                </m:dPr>
                <m:e>
                  <m:r>
                    <w:rPr>
                      <w:rFonts w:ascii="Cambria Math" w:hAnsi="Cambria Math"/>
                      <w:highlight w:val="yellow"/>
                      <w:lang w:val="en-IN"/>
                      <w:rPrChange w:id="488" w:author="Author" w:date="2025-11-06T14:52:00Z" w16du:dateUtc="2025-11-06T09:22:00Z">
                        <w:rPr>
                          <w:rFonts w:ascii="Cambria Math" w:hAnsi="Cambria Math"/>
                          <w:lang w:val="en-IN"/>
                        </w:rPr>
                      </w:rPrChange>
                    </w:rPr>
                    <m:t>18</m:t>
                  </m:r>
                </m:e>
              </m:d>
            </m:e>
          </m:eqArr>
        </m:oMath>
      </m:oMathPara>
    </w:p>
    <w:p w14:paraId="62E3EB9D" w14:textId="77777777" w:rsidR="004C55B3" w:rsidRPr="00776E0C" w:rsidRDefault="004C55B3" w:rsidP="004C55B3">
      <w:pPr>
        <w:rPr>
          <w:highlight w:val="yellow"/>
          <w:lang w:val="en-IN"/>
          <w:rPrChange w:id="489" w:author="Author" w:date="2025-11-06T14:52:00Z" w16du:dateUtc="2025-11-06T09:22:00Z">
            <w:rPr>
              <w:lang w:val="en-IN"/>
            </w:rPr>
          </w:rPrChange>
        </w:rPr>
      </w:pPr>
    </w:p>
    <w:p w14:paraId="5CD2D8AD" w14:textId="77777777" w:rsidR="004C55B3" w:rsidRPr="00776E0C" w:rsidRDefault="00000000" w:rsidP="004C55B3">
      <w:pPr>
        <w:rPr>
          <w:highlight w:val="yellow"/>
          <w:lang w:val="en-IN"/>
          <w:rPrChange w:id="490" w:author="Author" w:date="2025-11-06T14:52:00Z" w16du:dateUtc="2025-11-06T09:22:00Z">
            <w:rPr>
              <w:lang w:val="en-IN"/>
            </w:rPr>
          </w:rPrChange>
        </w:rPr>
      </w:pPr>
      <m:oMathPara>
        <m:oMath>
          <m:eqArr>
            <m:eqArrPr>
              <m:maxDist m:val="1"/>
              <m:ctrlPr>
                <w:rPr>
                  <w:rFonts w:ascii="Cambria Math" w:hAnsi="Cambria Math"/>
                  <w:i/>
                  <w:highlight w:val="yellow"/>
                  <w:lang w:val="en-IN"/>
                  <w:rPrChange w:id="491"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492"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93" w:author="Author" w:date="2025-11-06T14:52:00Z" w16du:dateUtc="2025-11-06T09:22:00Z">
                        <w:rPr>
                          <w:rFonts w:ascii="Cambria Math" w:hAnsi="Cambria Math"/>
                          <w:lang w:val="en-IN"/>
                        </w:rPr>
                      </w:rPrChange>
                    </w:rPr>
                    <m:t>Z</m:t>
                  </m:r>
                </m:e>
                <m:sub>
                  <m:r>
                    <w:rPr>
                      <w:rFonts w:ascii="Cambria Math" w:hAnsi="Cambria Math"/>
                      <w:highlight w:val="yellow"/>
                      <w:lang w:val="en-IN"/>
                      <w:rPrChange w:id="494" w:author="Author" w:date="2025-11-06T14:52:00Z" w16du:dateUtc="2025-11-06T09:22:00Z">
                        <w:rPr>
                          <w:rFonts w:ascii="Cambria Math" w:hAnsi="Cambria Math"/>
                          <w:lang w:val="en-IN"/>
                        </w:rPr>
                      </w:rPrChange>
                    </w:rPr>
                    <m:t>3</m:t>
                  </m:r>
                </m:sub>
              </m:sSub>
              <m:r>
                <w:rPr>
                  <w:rFonts w:ascii="Cambria Math" w:hAnsi="Cambria Math"/>
                  <w:highlight w:val="yellow"/>
                  <w:lang w:val="en-IN"/>
                  <w:rPrChange w:id="495" w:author="Author" w:date="2025-11-06T14:52:00Z" w16du:dateUtc="2025-11-06T09:22:00Z">
                    <w:rPr>
                      <w:rFonts w:ascii="Cambria Math" w:hAnsi="Cambria Math"/>
                      <w:lang w:val="en-IN"/>
                    </w:rPr>
                  </w:rPrChange>
                </w:rPr>
                <m:t>=ReLu</m:t>
              </m:r>
              <m:d>
                <m:dPr>
                  <m:ctrlPr>
                    <w:rPr>
                      <w:rFonts w:ascii="Cambria Math" w:hAnsi="Cambria Math"/>
                      <w:i/>
                      <w:highlight w:val="yellow"/>
                      <w:lang w:val="en-IN"/>
                      <w:rPrChange w:id="496"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497"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498" w:author="Author" w:date="2025-11-06T14:52:00Z" w16du:dateUtc="2025-11-06T09:22:00Z">
                            <w:rPr>
                              <w:rFonts w:ascii="Cambria Math" w:hAnsi="Cambria Math"/>
                              <w:lang w:val="en-IN"/>
                            </w:rPr>
                          </w:rPrChange>
                        </w:rPr>
                        <m:t>W</m:t>
                      </m:r>
                    </m:e>
                    <m:sub>
                      <m:r>
                        <w:rPr>
                          <w:rFonts w:ascii="Cambria Math" w:hAnsi="Cambria Math"/>
                          <w:highlight w:val="yellow"/>
                          <w:lang w:val="en-IN"/>
                          <w:rPrChange w:id="499" w:author="Author" w:date="2025-11-06T14:52:00Z" w16du:dateUtc="2025-11-06T09:22:00Z">
                            <w:rPr>
                              <w:rFonts w:ascii="Cambria Math" w:hAnsi="Cambria Math"/>
                              <w:lang w:val="en-IN"/>
                            </w:rPr>
                          </w:rPrChange>
                        </w:rPr>
                        <m:t>3</m:t>
                      </m:r>
                    </m:sub>
                  </m:sSub>
                  <m:sSub>
                    <m:sSubPr>
                      <m:ctrlPr>
                        <w:rPr>
                          <w:rFonts w:ascii="Cambria Math" w:hAnsi="Cambria Math"/>
                          <w:i/>
                          <w:highlight w:val="yellow"/>
                          <w:lang w:val="en-IN"/>
                          <w:rPrChange w:id="500"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501" w:author="Author" w:date="2025-11-06T14:52:00Z" w16du:dateUtc="2025-11-06T09:22:00Z">
                            <w:rPr>
                              <w:rFonts w:ascii="Cambria Math" w:hAnsi="Cambria Math"/>
                              <w:lang w:val="en-IN"/>
                            </w:rPr>
                          </w:rPrChange>
                        </w:rPr>
                        <m:t>D</m:t>
                      </m:r>
                    </m:e>
                    <m:sub>
                      <m:r>
                        <w:rPr>
                          <w:rFonts w:ascii="Cambria Math" w:hAnsi="Cambria Math"/>
                          <w:highlight w:val="yellow"/>
                          <w:lang w:val="en-IN"/>
                          <w:rPrChange w:id="502" w:author="Author" w:date="2025-11-06T14:52:00Z" w16du:dateUtc="2025-11-06T09:22:00Z">
                            <w:rPr>
                              <w:rFonts w:ascii="Cambria Math" w:hAnsi="Cambria Math"/>
                              <w:lang w:val="en-IN"/>
                            </w:rPr>
                          </w:rPrChange>
                        </w:rPr>
                        <m:t>2</m:t>
                      </m:r>
                    </m:sub>
                  </m:sSub>
                  <m:r>
                    <w:rPr>
                      <w:rFonts w:ascii="Cambria Math" w:hAnsi="Cambria Math"/>
                      <w:highlight w:val="yellow"/>
                      <w:lang w:val="en-IN"/>
                      <w:rPrChange w:id="503" w:author="Author" w:date="2025-11-06T14:52:00Z" w16du:dateUtc="2025-11-06T09:22:00Z">
                        <w:rPr>
                          <w:rFonts w:ascii="Cambria Math" w:hAnsi="Cambria Math"/>
                          <w:lang w:val="en-IN"/>
                        </w:rPr>
                      </w:rPrChange>
                    </w:rPr>
                    <m:t>+</m:t>
                  </m:r>
                  <m:sSub>
                    <m:sSubPr>
                      <m:ctrlPr>
                        <w:rPr>
                          <w:rFonts w:ascii="Cambria Math" w:hAnsi="Cambria Math"/>
                          <w:i/>
                          <w:highlight w:val="yellow"/>
                          <w:lang w:val="en-IN"/>
                          <w:rPrChange w:id="504"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505" w:author="Author" w:date="2025-11-06T14:52:00Z" w16du:dateUtc="2025-11-06T09:22:00Z">
                            <w:rPr>
                              <w:rFonts w:ascii="Cambria Math" w:hAnsi="Cambria Math"/>
                              <w:lang w:val="en-IN"/>
                            </w:rPr>
                          </w:rPrChange>
                        </w:rPr>
                        <m:t>b</m:t>
                      </m:r>
                    </m:e>
                    <m:sub>
                      <m:r>
                        <w:rPr>
                          <w:rFonts w:ascii="Cambria Math" w:hAnsi="Cambria Math"/>
                          <w:highlight w:val="yellow"/>
                          <w:lang w:val="en-IN"/>
                          <w:rPrChange w:id="506" w:author="Author" w:date="2025-11-06T14:52:00Z" w16du:dateUtc="2025-11-06T09:22:00Z">
                            <w:rPr>
                              <w:rFonts w:ascii="Cambria Math" w:hAnsi="Cambria Math"/>
                              <w:lang w:val="en-IN"/>
                            </w:rPr>
                          </w:rPrChange>
                        </w:rPr>
                        <m:t>3</m:t>
                      </m:r>
                    </m:sub>
                  </m:sSub>
                </m:e>
              </m:d>
              <m:r>
                <w:rPr>
                  <w:rFonts w:ascii="Cambria Math" w:hAnsi="Cambria Math"/>
                  <w:highlight w:val="yellow"/>
                  <w:lang w:val="en-IN"/>
                  <w:rPrChange w:id="507" w:author="Author" w:date="2025-11-06T14:52:00Z" w16du:dateUtc="2025-11-06T09:22:00Z">
                    <w:rPr>
                      <w:rFonts w:ascii="Cambria Math" w:hAnsi="Cambria Math"/>
                      <w:lang w:val="en-IN"/>
                    </w:rPr>
                  </w:rPrChange>
                </w:rPr>
                <m:t>+λ</m:t>
              </m:r>
              <m:sSup>
                <m:sSupPr>
                  <m:ctrlPr>
                    <w:rPr>
                      <w:rFonts w:ascii="Cambria Math" w:hAnsi="Cambria Math"/>
                      <w:i/>
                      <w:highlight w:val="yellow"/>
                      <w:lang w:val="en-IN"/>
                      <w:rPrChange w:id="508" w:author="Author" w:date="2025-11-06T14:52:00Z" w16du:dateUtc="2025-11-06T09:22:00Z">
                        <w:rPr>
                          <w:rFonts w:ascii="Cambria Math" w:hAnsi="Cambria Math"/>
                          <w:i/>
                          <w:lang w:val="en-IN"/>
                        </w:rPr>
                      </w:rPrChange>
                    </w:rPr>
                  </m:ctrlPr>
                </m:sSupPr>
                <m:e>
                  <m:d>
                    <m:dPr>
                      <m:begChr m:val="‖"/>
                      <m:endChr m:val="‖"/>
                      <m:ctrlPr>
                        <w:rPr>
                          <w:rFonts w:ascii="Cambria Math" w:hAnsi="Cambria Math"/>
                          <w:i/>
                          <w:highlight w:val="yellow"/>
                          <w:lang w:val="en-IN"/>
                          <w:rPrChange w:id="509"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510"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511" w:author="Author" w:date="2025-11-06T14:52:00Z" w16du:dateUtc="2025-11-06T09:22:00Z">
                                <w:rPr>
                                  <w:rFonts w:ascii="Cambria Math" w:hAnsi="Cambria Math"/>
                                  <w:lang w:val="en-IN"/>
                                </w:rPr>
                              </w:rPrChange>
                            </w:rPr>
                            <m:t>W</m:t>
                          </m:r>
                        </m:e>
                        <m:sub>
                          <m:r>
                            <w:rPr>
                              <w:rFonts w:ascii="Cambria Math" w:hAnsi="Cambria Math"/>
                              <w:highlight w:val="yellow"/>
                              <w:lang w:val="en-IN"/>
                              <w:rPrChange w:id="512" w:author="Author" w:date="2025-11-06T14:52:00Z" w16du:dateUtc="2025-11-06T09:22:00Z">
                                <w:rPr>
                                  <w:rFonts w:ascii="Cambria Math" w:hAnsi="Cambria Math"/>
                                  <w:lang w:val="en-IN"/>
                                </w:rPr>
                              </w:rPrChange>
                            </w:rPr>
                            <m:t>3</m:t>
                          </m:r>
                        </m:sub>
                      </m:sSub>
                    </m:e>
                  </m:d>
                </m:e>
                <m:sup>
                  <m:r>
                    <w:rPr>
                      <w:rFonts w:ascii="Cambria Math" w:hAnsi="Cambria Math"/>
                      <w:highlight w:val="yellow"/>
                      <w:lang w:val="en-IN"/>
                      <w:rPrChange w:id="513" w:author="Author" w:date="2025-11-06T14:52:00Z" w16du:dateUtc="2025-11-06T09:22:00Z">
                        <w:rPr>
                          <w:rFonts w:ascii="Cambria Math" w:hAnsi="Cambria Math"/>
                          <w:lang w:val="en-IN"/>
                        </w:rPr>
                      </w:rPrChange>
                    </w:rPr>
                    <m:t>2</m:t>
                  </m:r>
                </m:sup>
              </m:sSup>
              <m:r>
                <w:rPr>
                  <w:rFonts w:ascii="Cambria Math" w:hAnsi="Cambria Math"/>
                  <w:highlight w:val="yellow"/>
                  <w:lang w:val="en-IN"/>
                  <w:rPrChange w:id="514" w:author="Author" w:date="2025-11-06T14:52:00Z" w16du:dateUtc="2025-11-06T09:22:00Z">
                    <w:rPr>
                      <w:rFonts w:ascii="Cambria Math" w:hAnsi="Cambria Math"/>
                      <w:lang w:val="en-IN"/>
                    </w:rPr>
                  </w:rPrChange>
                </w:rPr>
                <m:t xml:space="preserve"> #</m:t>
              </m:r>
              <m:d>
                <m:dPr>
                  <m:ctrlPr>
                    <w:rPr>
                      <w:rFonts w:ascii="Cambria Math" w:hAnsi="Cambria Math"/>
                      <w:i/>
                      <w:highlight w:val="yellow"/>
                      <w:lang w:val="en-IN"/>
                      <w:rPrChange w:id="515" w:author="Author" w:date="2025-11-06T14:52:00Z" w16du:dateUtc="2025-11-06T09:22:00Z">
                        <w:rPr>
                          <w:rFonts w:ascii="Cambria Math" w:hAnsi="Cambria Math"/>
                          <w:i/>
                          <w:lang w:val="en-IN"/>
                        </w:rPr>
                      </w:rPrChange>
                    </w:rPr>
                  </m:ctrlPr>
                </m:dPr>
                <m:e>
                  <m:r>
                    <w:rPr>
                      <w:rFonts w:ascii="Cambria Math" w:hAnsi="Cambria Math"/>
                      <w:highlight w:val="yellow"/>
                      <w:lang w:val="en-IN"/>
                      <w:rPrChange w:id="516" w:author="Author" w:date="2025-11-06T14:52:00Z" w16du:dateUtc="2025-11-06T09:22:00Z">
                        <w:rPr>
                          <w:rFonts w:ascii="Cambria Math" w:hAnsi="Cambria Math"/>
                          <w:lang w:val="en-IN"/>
                        </w:rPr>
                      </w:rPrChange>
                    </w:rPr>
                    <m:t>19</m:t>
                  </m:r>
                </m:e>
              </m:d>
            </m:e>
          </m:eqArr>
        </m:oMath>
      </m:oMathPara>
    </w:p>
    <w:p w14:paraId="1FCF3B3E" w14:textId="77777777" w:rsidR="004C55B3" w:rsidRPr="00776E0C" w:rsidRDefault="004C55B3" w:rsidP="004C55B3">
      <w:pPr>
        <w:rPr>
          <w:highlight w:val="yellow"/>
          <w:lang w:val="en-IN"/>
          <w:rPrChange w:id="517" w:author="Author" w:date="2025-11-06T14:52:00Z" w16du:dateUtc="2025-11-06T09:22:00Z">
            <w:rPr>
              <w:lang w:val="en-IN"/>
            </w:rPr>
          </w:rPrChange>
        </w:rPr>
      </w:pPr>
    </w:p>
    <w:p w14:paraId="6C207D8E" w14:textId="77777777" w:rsidR="004C55B3" w:rsidRPr="00776E0C" w:rsidRDefault="00000000" w:rsidP="004C55B3">
      <w:pPr>
        <w:rPr>
          <w:highlight w:val="yellow"/>
          <w:lang w:val="en-IN"/>
          <w:rPrChange w:id="518" w:author="Author" w:date="2025-11-06T14:52:00Z" w16du:dateUtc="2025-11-06T09:22:00Z">
            <w:rPr>
              <w:lang w:val="en-IN"/>
            </w:rPr>
          </w:rPrChange>
        </w:rPr>
      </w:pPr>
      <m:oMathPara>
        <m:oMath>
          <m:eqArr>
            <m:eqArrPr>
              <m:maxDist m:val="1"/>
              <m:ctrlPr>
                <w:rPr>
                  <w:rFonts w:ascii="Cambria Math" w:hAnsi="Cambria Math"/>
                  <w:i/>
                  <w:highlight w:val="yellow"/>
                  <w:lang w:val="en-IN"/>
                  <w:rPrChange w:id="519" w:author="Author" w:date="2025-11-06T14:52:00Z" w16du:dateUtc="2025-11-06T09:22:00Z">
                    <w:rPr>
                      <w:rFonts w:ascii="Cambria Math" w:hAnsi="Cambria Math"/>
                      <w:i/>
                      <w:lang w:val="en-IN"/>
                    </w:rPr>
                  </w:rPrChange>
                </w:rPr>
              </m:ctrlPr>
            </m:eqArrPr>
            <m:e>
              <m:sSub>
                <m:sSubPr>
                  <m:ctrlPr>
                    <w:rPr>
                      <w:rFonts w:ascii="Cambria Math" w:hAnsi="Cambria Math"/>
                      <w:i/>
                      <w:highlight w:val="yellow"/>
                      <w:lang w:val="en-IN"/>
                      <w:rPrChange w:id="520"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521" w:author="Author" w:date="2025-11-06T14:52:00Z" w16du:dateUtc="2025-11-06T09:22:00Z">
                        <w:rPr>
                          <w:rFonts w:ascii="Cambria Math" w:hAnsi="Cambria Math"/>
                          <w:lang w:val="en-IN"/>
                        </w:rPr>
                      </w:rPrChange>
                    </w:rPr>
                    <m:t>D</m:t>
                  </m:r>
                </m:e>
                <m:sub>
                  <m:r>
                    <w:rPr>
                      <w:rFonts w:ascii="Cambria Math" w:hAnsi="Cambria Math"/>
                      <w:highlight w:val="yellow"/>
                      <w:lang w:val="en-IN"/>
                      <w:rPrChange w:id="522" w:author="Author" w:date="2025-11-06T14:52:00Z" w16du:dateUtc="2025-11-06T09:22:00Z">
                        <w:rPr>
                          <w:rFonts w:ascii="Cambria Math" w:hAnsi="Cambria Math"/>
                          <w:lang w:val="en-IN"/>
                        </w:rPr>
                      </w:rPrChange>
                    </w:rPr>
                    <m:t>3</m:t>
                  </m:r>
                </m:sub>
              </m:sSub>
              <m:r>
                <w:rPr>
                  <w:rFonts w:ascii="Cambria Math" w:hAnsi="Cambria Math"/>
                  <w:highlight w:val="yellow"/>
                  <w:lang w:val="en-IN"/>
                  <w:rPrChange w:id="523" w:author="Author" w:date="2025-11-06T14:52:00Z" w16du:dateUtc="2025-11-06T09:22:00Z">
                    <w:rPr>
                      <w:rFonts w:ascii="Cambria Math" w:hAnsi="Cambria Math"/>
                      <w:lang w:val="en-IN"/>
                    </w:rPr>
                  </w:rPrChange>
                </w:rPr>
                <m:t>=Dropout</m:t>
              </m:r>
              <m:d>
                <m:dPr>
                  <m:ctrlPr>
                    <w:rPr>
                      <w:rFonts w:ascii="Cambria Math" w:hAnsi="Cambria Math"/>
                      <w:i/>
                      <w:highlight w:val="yellow"/>
                      <w:lang w:val="en-IN"/>
                      <w:rPrChange w:id="524"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525"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526" w:author="Author" w:date="2025-11-06T14:52:00Z" w16du:dateUtc="2025-11-06T09:22:00Z">
                            <w:rPr>
                              <w:rFonts w:ascii="Cambria Math" w:hAnsi="Cambria Math"/>
                              <w:lang w:val="en-IN"/>
                            </w:rPr>
                          </w:rPrChange>
                        </w:rPr>
                        <m:t>Z</m:t>
                      </m:r>
                    </m:e>
                    <m:sub>
                      <m:r>
                        <w:rPr>
                          <w:rFonts w:ascii="Cambria Math" w:hAnsi="Cambria Math"/>
                          <w:highlight w:val="yellow"/>
                          <w:lang w:val="en-IN"/>
                          <w:rPrChange w:id="527" w:author="Author" w:date="2025-11-06T14:52:00Z" w16du:dateUtc="2025-11-06T09:22:00Z">
                            <w:rPr>
                              <w:rFonts w:ascii="Cambria Math" w:hAnsi="Cambria Math"/>
                              <w:lang w:val="en-IN"/>
                            </w:rPr>
                          </w:rPrChange>
                        </w:rPr>
                        <m:t>3</m:t>
                      </m:r>
                    </m:sub>
                  </m:sSub>
                  <m:r>
                    <w:rPr>
                      <w:rFonts w:ascii="Cambria Math" w:hAnsi="Cambria Math"/>
                      <w:highlight w:val="yellow"/>
                      <w:lang w:val="en-IN"/>
                      <w:rPrChange w:id="528" w:author="Author" w:date="2025-11-06T14:52:00Z" w16du:dateUtc="2025-11-06T09:22:00Z">
                        <w:rPr>
                          <w:rFonts w:ascii="Cambria Math" w:hAnsi="Cambria Math"/>
                          <w:lang w:val="en-IN"/>
                        </w:rPr>
                      </w:rPrChange>
                    </w:rPr>
                    <m:t>, rate=0.2</m:t>
                  </m:r>
                </m:e>
              </m:d>
              <m:r>
                <w:rPr>
                  <w:rFonts w:ascii="Cambria Math" w:hAnsi="Cambria Math"/>
                  <w:highlight w:val="yellow"/>
                  <w:lang w:val="en-IN"/>
                  <w:rPrChange w:id="529" w:author="Author" w:date="2025-11-06T14:52:00Z" w16du:dateUtc="2025-11-06T09:22:00Z">
                    <w:rPr>
                      <w:rFonts w:ascii="Cambria Math" w:hAnsi="Cambria Math"/>
                      <w:lang w:val="en-IN"/>
                    </w:rPr>
                  </w:rPrChange>
                </w:rPr>
                <m:t xml:space="preserve"> #</m:t>
              </m:r>
              <m:d>
                <m:dPr>
                  <m:ctrlPr>
                    <w:rPr>
                      <w:rFonts w:ascii="Cambria Math" w:hAnsi="Cambria Math"/>
                      <w:i/>
                      <w:highlight w:val="yellow"/>
                      <w:lang w:val="en-IN"/>
                      <w:rPrChange w:id="530" w:author="Author" w:date="2025-11-06T14:52:00Z" w16du:dateUtc="2025-11-06T09:22:00Z">
                        <w:rPr>
                          <w:rFonts w:ascii="Cambria Math" w:hAnsi="Cambria Math"/>
                          <w:i/>
                          <w:lang w:val="en-IN"/>
                        </w:rPr>
                      </w:rPrChange>
                    </w:rPr>
                  </m:ctrlPr>
                </m:dPr>
                <m:e>
                  <m:r>
                    <w:rPr>
                      <w:rFonts w:ascii="Cambria Math" w:hAnsi="Cambria Math"/>
                      <w:highlight w:val="yellow"/>
                      <w:lang w:val="en-IN"/>
                      <w:rPrChange w:id="531" w:author="Author" w:date="2025-11-06T14:52:00Z" w16du:dateUtc="2025-11-06T09:22:00Z">
                        <w:rPr>
                          <w:rFonts w:ascii="Cambria Math" w:hAnsi="Cambria Math"/>
                          <w:lang w:val="en-IN"/>
                        </w:rPr>
                      </w:rPrChange>
                    </w:rPr>
                    <m:t>20</m:t>
                  </m:r>
                </m:e>
              </m:d>
            </m:e>
          </m:eqArr>
        </m:oMath>
      </m:oMathPara>
    </w:p>
    <w:p w14:paraId="357DAE18" w14:textId="77777777" w:rsidR="004C55B3" w:rsidRPr="00776E0C" w:rsidRDefault="004C55B3" w:rsidP="004C55B3">
      <w:pPr>
        <w:rPr>
          <w:highlight w:val="yellow"/>
          <w:lang w:val="en-IN"/>
          <w:rPrChange w:id="532" w:author="Author" w:date="2025-11-06T14:52:00Z" w16du:dateUtc="2025-11-06T09:22:00Z">
            <w:rPr>
              <w:lang w:val="en-IN"/>
            </w:rPr>
          </w:rPrChange>
        </w:rPr>
      </w:pPr>
    </w:p>
    <w:p w14:paraId="318C8BC9" w14:textId="77777777" w:rsidR="004C55B3" w:rsidRPr="00776E0C" w:rsidRDefault="00000000" w:rsidP="004C55B3">
      <w:pPr>
        <w:rPr>
          <w:highlight w:val="yellow"/>
          <w:lang w:val="en-IN"/>
          <w:rPrChange w:id="533" w:author="Author" w:date="2025-11-06T14:52:00Z" w16du:dateUtc="2025-11-06T09:22:00Z">
            <w:rPr>
              <w:lang w:val="en-IN"/>
            </w:rPr>
          </w:rPrChange>
        </w:rPr>
      </w:pPr>
      <m:oMathPara>
        <m:oMath>
          <m:eqArr>
            <m:eqArrPr>
              <m:maxDist m:val="1"/>
              <m:ctrlPr>
                <w:rPr>
                  <w:rFonts w:ascii="Cambria Math" w:hAnsi="Cambria Math"/>
                  <w:i/>
                  <w:highlight w:val="yellow"/>
                  <w:lang w:val="en-IN"/>
                  <w:rPrChange w:id="534" w:author="Author" w:date="2025-11-06T14:52:00Z" w16du:dateUtc="2025-11-06T09:22:00Z">
                    <w:rPr>
                      <w:rFonts w:ascii="Cambria Math" w:hAnsi="Cambria Math"/>
                      <w:i/>
                      <w:lang w:val="en-IN"/>
                    </w:rPr>
                  </w:rPrChange>
                </w:rPr>
              </m:ctrlPr>
            </m:eqArrPr>
            <m:e>
              <m:r>
                <w:rPr>
                  <w:rFonts w:ascii="Cambria Math" w:hAnsi="Cambria Math"/>
                  <w:highlight w:val="yellow"/>
                  <w:lang w:val="en-IN"/>
                  <w:rPrChange w:id="535" w:author="Author" w:date="2025-11-06T14:52:00Z" w16du:dateUtc="2025-11-06T09:22:00Z">
                    <w:rPr>
                      <w:rFonts w:ascii="Cambria Math" w:hAnsi="Cambria Math"/>
                      <w:lang w:val="en-IN"/>
                    </w:rPr>
                  </w:rPrChange>
                </w:rPr>
                <m:t>Y=Sigmoid</m:t>
              </m:r>
              <m:d>
                <m:dPr>
                  <m:ctrlPr>
                    <w:rPr>
                      <w:rFonts w:ascii="Cambria Math" w:hAnsi="Cambria Math"/>
                      <w:i/>
                      <w:highlight w:val="yellow"/>
                      <w:lang w:val="en-IN"/>
                      <w:rPrChange w:id="536" w:author="Author" w:date="2025-11-06T14:52:00Z" w16du:dateUtc="2025-11-06T09:22:00Z">
                        <w:rPr>
                          <w:rFonts w:ascii="Cambria Math" w:hAnsi="Cambria Math"/>
                          <w:i/>
                          <w:lang w:val="en-IN"/>
                        </w:rPr>
                      </w:rPrChange>
                    </w:rPr>
                  </m:ctrlPr>
                </m:dPr>
                <m:e>
                  <m:sSub>
                    <m:sSubPr>
                      <m:ctrlPr>
                        <w:rPr>
                          <w:rFonts w:ascii="Cambria Math" w:hAnsi="Cambria Math"/>
                          <w:i/>
                          <w:highlight w:val="yellow"/>
                          <w:lang w:val="en-IN"/>
                          <w:rPrChange w:id="537"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538" w:author="Author" w:date="2025-11-06T14:52:00Z" w16du:dateUtc="2025-11-06T09:22:00Z">
                            <w:rPr>
                              <w:rFonts w:ascii="Cambria Math" w:hAnsi="Cambria Math"/>
                              <w:lang w:val="en-IN"/>
                            </w:rPr>
                          </w:rPrChange>
                        </w:rPr>
                        <m:t>W</m:t>
                      </m:r>
                    </m:e>
                    <m:sub>
                      <m:r>
                        <w:rPr>
                          <w:rFonts w:ascii="Cambria Math" w:hAnsi="Cambria Math"/>
                          <w:highlight w:val="yellow"/>
                          <w:lang w:val="en-IN"/>
                          <w:rPrChange w:id="539" w:author="Author" w:date="2025-11-06T14:52:00Z" w16du:dateUtc="2025-11-06T09:22:00Z">
                            <w:rPr>
                              <w:rFonts w:ascii="Cambria Math" w:hAnsi="Cambria Math"/>
                              <w:lang w:val="en-IN"/>
                            </w:rPr>
                          </w:rPrChange>
                        </w:rPr>
                        <m:t>4</m:t>
                      </m:r>
                    </m:sub>
                  </m:sSub>
                  <m:sSub>
                    <m:sSubPr>
                      <m:ctrlPr>
                        <w:rPr>
                          <w:rFonts w:ascii="Cambria Math" w:hAnsi="Cambria Math"/>
                          <w:i/>
                          <w:highlight w:val="yellow"/>
                          <w:lang w:val="en-IN"/>
                          <w:rPrChange w:id="540"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541" w:author="Author" w:date="2025-11-06T14:52:00Z" w16du:dateUtc="2025-11-06T09:22:00Z">
                            <w:rPr>
                              <w:rFonts w:ascii="Cambria Math" w:hAnsi="Cambria Math"/>
                              <w:lang w:val="en-IN"/>
                            </w:rPr>
                          </w:rPrChange>
                        </w:rPr>
                        <m:t>D</m:t>
                      </m:r>
                    </m:e>
                    <m:sub>
                      <m:r>
                        <w:rPr>
                          <w:rFonts w:ascii="Cambria Math" w:hAnsi="Cambria Math"/>
                          <w:highlight w:val="yellow"/>
                          <w:lang w:val="en-IN"/>
                          <w:rPrChange w:id="542" w:author="Author" w:date="2025-11-06T14:52:00Z" w16du:dateUtc="2025-11-06T09:22:00Z">
                            <w:rPr>
                              <w:rFonts w:ascii="Cambria Math" w:hAnsi="Cambria Math"/>
                              <w:lang w:val="en-IN"/>
                            </w:rPr>
                          </w:rPrChange>
                        </w:rPr>
                        <m:t>3</m:t>
                      </m:r>
                    </m:sub>
                  </m:sSub>
                  <m:r>
                    <w:rPr>
                      <w:rFonts w:ascii="Cambria Math" w:hAnsi="Cambria Math"/>
                      <w:highlight w:val="yellow"/>
                      <w:lang w:val="en-IN"/>
                      <w:rPrChange w:id="543" w:author="Author" w:date="2025-11-06T14:52:00Z" w16du:dateUtc="2025-11-06T09:22:00Z">
                        <w:rPr>
                          <w:rFonts w:ascii="Cambria Math" w:hAnsi="Cambria Math"/>
                          <w:lang w:val="en-IN"/>
                        </w:rPr>
                      </w:rPrChange>
                    </w:rPr>
                    <m:t>+</m:t>
                  </m:r>
                  <m:sSub>
                    <m:sSubPr>
                      <m:ctrlPr>
                        <w:rPr>
                          <w:rFonts w:ascii="Cambria Math" w:hAnsi="Cambria Math"/>
                          <w:i/>
                          <w:highlight w:val="yellow"/>
                          <w:lang w:val="en-IN"/>
                          <w:rPrChange w:id="544"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545" w:author="Author" w:date="2025-11-06T14:52:00Z" w16du:dateUtc="2025-11-06T09:22:00Z">
                            <w:rPr>
                              <w:rFonts w:ascii="Cambria Math" w:hAnsi="Cambria Math"/>
                              <w:lang w:val="en-IN"/>
                            </w:rPr>
                          </w:rPrChange>
                        </w:rPr>
                        <m:t>b</m:t>
                      </m:r>
                    </m:e>
                    <m:sub>
                      <m:r>
                        <w:rPr>
                          <w:rFonts w:ascii="Cambria Math" w:hAnsi="Cambria Math"/>
                          <w:highlight w:val="yellow"/>
                          <w:lang w:val="en-IN"/>
                          <w:rPrChange w:id="546" w:author="Author" w:date="2025-11-06T14:52:00Z" w16du:dateUtc="2025-11-06T09:22:00Z">
                            <w:rPr>
                              <w:rFonts w:ascii="Cambria Math" w:hAnsi="Cambria Math"/>
                              <w:lang w:val="en-IN"/>
                            </w:rPr>
                          </w:rPrChange>
                        </w:rPr>
                        <m:t>4</m:t>
                      </m:r>
                    </m:sub>
                  </m:sSub>
                </m:e>
              </m:d>
              <m:r>
                <w:rPr>
                  <w:rFonts w:ascii="Cambria Math" w:hAnsi="Cambria Math"/>
                  <w:highlight w:val="yellow"/>
                  <w:lang w:val="en-IN"/>
                  <w:rPrChange w:id="547" w:author="Author" w:date="2025-11-06T14:52:00Z" w16du:dateUtc="2025-11-06T09:22:00Z">
                    <w:rPr>
                      <w:rFonts w:ascii="Cambria Math" w:hAnsi="Cambria Math"/>
                      <w:lang w:val="en-IN"/>
                    </w:rPr>
                  </w:rPrChange>
                </w:rPr>
                <m:t xml:space="preserve"> #</m:t>
              </m:r>
              <m:d>
                <m:dPr>
                  <m:ctrlPr>
                    <w:rPr>
                      <w:rFonts w:ascii="Cambria Math" w:hAnsi="Cambria Math"/>
                      <w:i/>
                      <w:highlight w:val="yellow"/>
                      <w:lang w:val="en-IN"/>
                      <w:rPrChange w:id="548" w:author="Author" w:date="2025-11-06T14:52:00Z" w16du:dateUtc="2025-11-06T09:22:00Z">
                        <w:rPr>
                          <w:rFonts w:ascii="Cambria Math" w:hAnsi="Cambria Math"/>
                          <w:i/>
                          <w:lang w:val="en-IN"/>
                        </w:rPr>
                      </w:rPrChange>
                    </w:rPr>
                  </m:ctrlPr>
                </m:dPr>
                <m:e>
                  <m:r>
                    <w:rPr>
                      <w:rFonts w:ascii="Cambria Math" w:hAnsi="Cambria Math"/>
                      <w:highlight w:val="yellow"/>
                      <w:lang w:val="en-IN"/>
                      <w:rPrChange w:id="549" w:author="Author" w:date="2025-11-06T14:52:00Z" w16du:dateUtc="2025-11-06T09:22:00Z">
                        <w:rPr>
                          <w:rFonts w:ascii="Cambria Math" w:hAnsi="Cambria Math"/>
                          <w:lang w:val="en-IN"/>
                        </w:rPr>
                      </w:rPrChange>
                    </w:rPr>
                    <m:t>21</m:t>
                  </m:r>
                </m:e>
              </m:d>
            </m:e>
          </m:eqArr>
        </m:oMath>
      </m:oMathPara>
    </w:p>
    <w:p w14:paraId="77DB7947" w14:textId="77777777" w:rsidR="004C55B3" w:rsidRPr="00776E0C" w:rsidRDefault="004C55B3" w:rsidP="004C55B3">
      <w:pPr>
        <w:rPr>
          <w:highlight w:val="yellow"/>
          <w:lang w:val="en-GB"/>
          <w:rPrChange w:id="550" w:author="Author" w:date="2025-11-06T14:52:00Z" w16du:dateUtc="2025-11-06T09:22:00Z">
            <w:rPr>
              <w:lang w:val="en-GB"/>
            </w:rPr>
          </w:rPrChange>
        </w:rPr>
      </w:pPr>
    </w:p>
    <w:p w14:paraId="39C8A223" w14:textId="77777777" w:rsidR="004C55B3" w:rsidRPr="00776E0C" w:rsidRDefault="005F5C3A" w:rsidP="004C55B3">
      <w:pPr>
        <w:rPr>
          <w:highlight w:val="yellow"/>
          <w:lang w:val="en-GB"/>
          <w:rPrChange w:id="551" w:author="Author" w:date="2025-11-06T14:52:00Z" w16du:dateUtc="2025-11-06T09:22:00Z">
            <w:rPr>
              <w:lang w:val="en-GB"/>
            </w:rPr>
          </w:rPrChange>
        </w:rPr>
      </w:pPr>
      <w:r w:rsidRPr="00776E0C">
        <w:rPr>
          <w:highlight w:val="yellow"/>
          <w:lang w:val="en-GB"/>
          <w:rPrChange w:id="552" w:author="Author" w:date="2025-11-06T14:52:00Z" w16du:dateUtc="2025-11-06T09:22:00Z">
            <w:rPr>
              <w:lang w:val="en-GB"/>
            </w:rPr>
          </w:rPrChange>
        </w:rPr>
        <w:t>Where Z</w:t>
      </w:r>
      <w:r w:rsidRPr="00776E0C">
        <w:rPr>
          <w:highlight w:val="yellow"/>
          <w:vertAlign w:val="subscript"/>
          <w:lang w:val="en-GB"/>
          <w:rPrChange w:id="553" w:author="Author" w:date="2025-11-06T14:52:00Z" w16du:dateUtc="2025-11-06T09:22:00Z">
            <w:rPr>
              <w:vertAlign w:val="subscript"/>
              <w:lang w:val="en-GB"/>
            </w:rPr>
          </w:rPrChange>
        </w:rPr>
        <w:t>1</w:t>
      </w:r>
      <w:r w:rsidRPr="00776E0C">
        <w:rPr>
          <w:rFonts w:ascii="Cambria Math" w:hAnsi="Cambria Math" w:cs="Cambria Math"/>
          <w:highlight w:val="yellow"/>
          <w:lang w:val="en-GB"/>
          <w:rPrChange w:id="554" w:author="Author" w:date="2025-11-06T14:52:00Z" w16du:dateUtc="2025-11-06T09:22:00Z">
            <w:rPr>
              <w:rFonts w:ascii="Cambria Math" w:hAnsi="Cambria Math" w:cs="Cambria Math"/>
              <w:lang w:val="en-GB"/>
            </w:rPr>
          </w:rPrChange>
        </w:rPr>
        <w:t>∈</w:t>
      </w:r>
      <w:r w:rsidRPr="00776E0C">
        <w:rPr>
          <w:highlight w:val="yellow"/>
          <w:lang w:val="en-GB"/>
          <w:rPrChange w:id="555" w:author="Author" w:date="2025-11-06T14:52:00Z" w16du:dateUtc="2025-11-06T09:22:00Z">
            <w:rPr>
              <w:lang w:val="en-GB"/>
            </w:rPr>
          </w:rPrChange>
        </w:rPr>
        <w:t>R</w:t>
      </w:r>
      <w:r w:rsidRPr="00776E0C">
        <w:rPr>
          <w:highlight w:val="yellow"/>
          <w:vertAlign w:val="superscript"/>
          <w:lang w:val="en-GB"/>
          <w:rPrChange w:id="556" w:author="Author" w:date="2025-11-06T14:52:00Z" w16du:dateUtc="2025-11-06T09:22:00Z">
            <w:rPr>
              <w:vertAlign w:val="superscript"/>
              <w:lang w:val="en-GB"/>
            </w:rPr>
          </w:rPrChange>
        </w:rPr>
        <w:t>256</w:t>
      </w:r>
      <w:r w:rsidRPr="00776E0C">
        <w:rPr>
          <w:highlight w:val="yellow"/>
          <w:lang w:val="en-GB"/>
          <w:rPrChange w:id="557" w:author="Author" w:date="2025-11-06T14:52:00Z" w16du:dateUtc="2025-11-06T09:22:00Z">
            <w:rPr>
              <w:lang w:val="en-GB"/>
            </w:rPr>
          </w:rPrChange>
        </w:rPr>
        <w:t>, Z</w:t>
      </w:r>
      <w:r w:rsidRPr="00776E0C">
        <w:rPr>
          <w:highlight w:val="yellow"/>
          <w:vertAlign w:val="subscript"/>
          <w:lang w:val="en-GB"/>
          <w:rPrChange w:id="558" w:author="Author" w:date="2025-11-06T14:52:00Z" w16du:dateUtc="2025-11-06T09:22:00Z">
            <w:rPr>
              <w:vertAlign w:val="subscript"/>
              <w:lang w:val="en-GB"/>
            </w:rPr>
          </w:rPrChange>
        </w:rPr>
        <w:t>2</w:t>
      </w:r>
      <w:r w:rsidRPr="00776E0C">
        <w:rPr>
          <w:rFonts w:ascii="Cambria Math" w:hAnsi="Cambria Math" w:cs="Cambria Math"/>
          <w:highlight w:val="yellow"/>
          <w:lang w:val="en-GB"/>
          <w:rPrChange w:id="559" w:author="Author" w:date="2025-11-06T14:52:00Z" w16du:dateUtc="2025-11-06T09:22:00Z">
            <w:rPr>
              <w:rFonts w:ascii="Cambria Math" w:hAnsi="Cambria Math" w:cs="Cambria Math"/>
              <w:lang w:val="en-GB"/>
            </w:rPr>
          </w:rPrChange>
        </w:rPr>
        <w:t>∈</w:t>
      </w:r>
      <w:r w:rsidRPr="00776E0C">
        <w:rPr>
          <w:highlight w:val="yellow"/>
          <w:lang w:val="en-GB"/>
          <w:rPrChange w:id="560" w:author="Author" w:date="2025-11-06T14:52:00Z" w16du:dateUtc="2025-11-06T09:22:00Z">
            <w:rPr>
              <w:lang w:val="en-GB"/>
            </w:rPr>
          </w:rPrChange>
        </w:rPr>
        <w:t>R</w:t>
      </w:r>
      <w:r w:rsidRPr="00776E0C">
        <w:rPr>
          <w:highlight w:val="yellow"/>
          <w:vertAlign w:val="superscript"/>
          <w:lang w:val="en-GB"/>
          <w:rPrChange w:id="561" w:author="Author" w:date="2025-11-06T14:52:00Z" w16du:dateUtc="2025-11-06T09:22:00Z">
            <w:rPr>
              <w:vertAlign w:val="superscript"/>
              <w:lang w:val="en-GB"/>
            </w:rPr>
          </w:rPrChange>
        </w:rPr>
        <w:t>128</w:t>
      </w:r>
      <w:r w:rsidRPr="00776E0C">
        <w:rPr>
          <w:highlight w:val="yellow"/>
          <w:lang w:val="en-GB"/>
          <w:rPrChange w:id="562" w:author="Author" w:date="2025-11-06T14:52:00Z" w16du:dateUtc="2025-11-06T09:22:00Z">
            <w:rPr>
              <w:lang w:val="en-GB"/>
            </w:rPr>
          </w:rPrChange>
        </w:rPr>
        <w:t>, Z</w:t>
      </w:r>
      <w:r w:rsidRPr="00776E0C">
        <w:rPr>
          <w:highlight w:val="yellow"/>
          <w:vertAlign w:val="subscript"/>
          <w:lang w:val="en-GB"/>
          <w:rPrChange w:id="563" w:author="Author" w:date="2025-11-06T14:52:00Z" w16du:dateUtc="2025-11-06T09:22:00Z">
            <w:rPr>
              <w:vertAlign w:val="subscript"/>
              <w:lang w:val="en-GB"/>
            </w:rPr>
          </w:rPrChange>
        </w:rPr>
        <w:t>3</w:t>
      </w:r>
      <w:r w:rsidRPr="00776E0C">
        <w:rPr>
          <w:rFonts w:ascii="Cambria Math" w:hAnsi="Cambria Math" w:cs="Cambria Math"/>
          <w:highlight w:val="yellow"/>
          <w:lang w:val="en-GB"/>
          <w:rPrChange w:id="564" w:author="Author" w:date="2025-11-06T14:52:00Z" w16du:dateUtc="2025-11-06T09:22:00Z">
            <w:rPr>
              <w:rFonts w:ascii="Cambria Math" w:hAnsi="Cambria Math" w:cs="Cambria Math"/>
              <w:lang w:val="en-GB"/>
            </w:rPr>
          </w:rPrChange>
        </w:rPr>
        <w:t>∈</w:t>
      </w:r>
      <w:r w:rsidRPr="00776E0C">
        <w:rPr>
          <w:highlight w:val="yellow"/>
          <w:lang w:val="en-GB"/>
          <w:rPrChange w:id="565" w:author="Author" w:date="2025-11-06T14:52:00Z" w16du:dateUtc="2025-11-06T09:22:00Z">
            <w:rPr>
              <w:lang w:val="en-GB"/>
            </w:rPr>
          </w:rPrChange>
        </w:rPr>
        <w:t>R</w:t>
      </w:r>
      <w:r w:rsidRPr="00776E0C">
        <w:rPr>
          <w:highlight w:val="yellow"/>
          <w:vertAlign w:val="superscript"/>
          <w:lang w:val="en-GB"/>
          <w:rPrChange w:id="566" w:author="Author" w:date="2025-11-06T14:52:00Z" w16du:dateUtc="2025-11-06T09:22:00Z">
            <w:rPr>
              <w:vertAlign w:val="superscript"/>
              <w:lang w:val="en-GB"/>
            </w:rPr>
          </w:rPrChange>
        </w:rPr>
        <w:t>64</w:t>
      </w:r>
      <w:r w:rsidRPr="00776E0C">
        <w:rPr>
          <w:highlight w:val="yellow"/>
          <w:lang w:val="en-GB"/>
          <w:rPrChange w:id="567" w:author="Author" w:date="2025-11-06T14:52:00Z" w16du:dateUtc="2025-11-06T09:22:00Z">
            <w:rPr>
              <w:lang w:val="en-GB"/>
            </w:rPr>
          </w:rPrChange>
        </w:rPr>
        <w:t>, and Y</w:t>
      </w:r>
      <w:r w:rsidRPr="00776E0C">
        <w:rPr>
          <w:rFonts w:ascii="Cambria Math" w:hAnsi="Cambria Math" w:cs="Cambria Math"/>
          <w:highlight w:val="yellow"/>
          <w:lang w:val="en-GB"/>
          <w:rPrChange w:id="568" w:author="Author" w:date="2025-11-06T14:52:00Z" w16du:dateUtc="2025-11-06T09:22:00Z">
            <w:rPr>
              <w:rFonts w:ascii="Cambria Math" w:hAnsi="Cambria Math" w:cs="Cambria Math"/>
              <w:lang w:val="en-GB"/>
            </w:rPr>
          </w:rPrChange>
        </w:rPr>
        <w:t>∈</w:t>
      </w:r>
      <w:r w:rsidRPr="00776E0C">
        <w:rPr>
          <w:highlight w:val="yellow"/>
          <w:lang w:val="en-GB"/>
          <w:rPrChange w:id="569" w:author="Author" w:date="2025-11-06T14:52:00Z" w16du:dateUtc="2025-11-06T09:22:00Z">
            <w:rPr>
              <w:lang w:val="en-GB"/>
            </w:rPr>
          </w:rPrChange>
        </w:rPr>
        <w:t>R</w:t>
      </w:r>
      <w:r w:rsidRPr="00776E0C">
        <w:rPr>
          <w:highlight w:val="yellow"/>
          <w:vertAlign w:val="superscript"/>
          <w:lang w:val="en-GB"/>
          <w:rPrChange w:id="570" w:author="Author" w:date="2025-11-06T14:52:00Z" w16du:dateUtc="2025-11-06T09:22:00Z">
            <w:rPr>
              <w:vertAlign w:val="superscript"/>
              <w:lang w:val="en-GB"/>
            </w:rPr>
          </w:rPrChange>
        </w:rPr>
        <w:t>8</w:t>
      </w:r>
      <w:r w:rsidRPr="00776E0C">
        <w:rPr>
          <w:highlight w:val="yellow"/>
          <w:lang w:val="en-GB"/>
          <w:rPrChange w:id="571" w:author="Author" w:date="2025-11-06T14:52:00Z" w16du:dateUtc="2025-11-06T09:22:00Z">
            <w:rPr>
              <w:lang w:val="en-GB"/>
            </w:rPr>
          </w:rPrChange>
        </w:rPr>
        <w:t xml:space="preserve">. This hybrid model also calculates </w:t>
      </w:r>
      <w:r w:rsidR="00EE1BD3" w:rsidRPr="00776E0C">
        <w:rPr>
          <w:highlight w:val="yellow"/>
          <w:lang w:val="en-GB"/>
          <w:rPrChange w:id="572" w:author="Author" w:date="2025-11-06T14:52:00Z" w16du:dateUtc="2025-11-06T09:22:00Z">
            <w:rPr>
              <w:lang w:val="en-GB"/>
            </w:rPr>
          </w:rPrChange>
        </w:rPr>
        <w:t>the loss</w:t>
      </w:r>
      <w:r w:rsidRPr="00776E0C">
        <w:rPr>
          <w:highlight w:val="yellow"/>
          <w:lang w:val="en-GB"/>
          <w:rPrChange w:id="573" w:author="Author" w:date="2025-11-06T14:52:00Z" w16du:dateUtc="2025-11-06T09:22:00Z">
            <w:rPr>
              <w:lang w:val="en-GB"/>
            </w:rPr>
          </w:rPrChange>
        </w:rPr>
        <w:t xml:space="preserve"> function for multiclass </w:t>
      </w:r>
      <w:r w:rsidR="00EE1BD3" w:rsidRPr="00776E0C">
        <w:rPr>
          <w:highlight w:val="yellow"/>
          <w:lang w:val="en-GB"/>
          <w:rPrChange w:id="574" w:author="Author" w:date="2025-11-06T14:52:00Z" w16du:dateUtc="2025-11-06T09:22:00Z">
            <w:rPr>
              <w:lang w:val="en-GB"/>
            </w:rPr>
          </w:rPrChange>
        </w:rPr>
        <w:t>classification,</w:t>
      </w:r>
      <w:r w:rsidRPr="00776E0C">
        <w:rPr>
          <w:highlight w:val="yellow"/>
          <w:lang w:val="en-GB"/>
          <w:rPrChange w:id="575" w:author="Author" w:date="2025-11-06T14:52:00Z" w16du:dateUtc="2025-11-06T09:22:00Z">
            <w:rPr>
              <w:lang w:val="en-GB"/>
            </w:rPr>
          </w:rPrChange>
        </w:rPr>
        <w:t xml:space="preserve"> which can be expressed </w:t>
      </w:r>
      <w:r w:rsidR="00EE1BD3" w:rsidRPr="00776E0C">
        <w:rPr>
          <w:highlight w:val="yellow"/>
          <w:lang w:val="en-GB"/>
          <w:rPrChange w:id="576" w:author="Author" w:date="2025-11-06T14:52:00Z" w16du:dateUtc="2025-11-06T09:22:00Z">
            <w:rPr>
              <w:lang w:val="en-GB"/>
            </w:rPr>
          </w:rPrChange>
        </w:rPr>
        <w:t>as</w:t>
      </w:r>
    </w:p>
    <w:p w14:paraId="6100F09B" w14:textId="77777777" w:rsidR="004C55B3" w:rsidRPr="00776E0C" w:rsidRDefault="004C55B3" w:rsidP="004C55B3">
      <w:pPr>
        <w:rPr>
          <w:highlight w:val="yellow"/>
          <w:lang w:val="en-GB"/>
          <w:rPrChange w:id="577" w:author="Author" w:date="2025-11-06T14:52:00Z" w16du:dateUtc="2025-11-06T09:22:00Z">
            <w:rPr>
              <w:lang w:val="en-GB"/>
            </w:rPr>
          </w:rPrChange>
        </w:rPr>
      </w:pPr>
    </w:p>
    <w:p w14:paraId="7C1B469E" w14:textId="77777777" w:rsidR="004C55B3" w:rsidRPr="00776E0C" w:rsidRDefault="00000000" w:rsidP="004C55B3">
      <w:pPr>
        <w:rPr>
          <w:highlight w:val="yellow"/>
          <w:lang w:val="en-GB"/>
          <w:rPrChange w:id="578" w:author="Author" w:date="2025-11-06T14:52:00Z" w16du:dateUtc="2025-11-06T09:22:00Z">
            <w:rPr>
              <w:lang w:val="en-GB"/>
            </w:rPr>
          </w:rPrChange>
        </w:rPr>
      </w:pPr>
      <m:oMath>
        <m:eqArr>
          <m:eqArrPr>
            <m:maxDist m:val="1"/>
            <m:ctrlPr>
              <w:rPr>
                <w:rFonts w:ascii="Cambria Math" w:hAnsi="Cambria Math"/>
                <w:i/>
                <w:highlight w:val="yellow"/>
                <w:lang w:val="en-GB"/>
                <w:rPrChange w:id="579" w:author="Author" w:date="2025-11-06T14:52:00Z" w16du:dateUtc="2025-11-06T09:22:00Z">
                  <w:rPr>
                    <w:rFonts w:ascii="Cambria Math" w:hAnsi="Cambria Math"/>
                    <w:i/>
                    <w:lang w:val="en-GB"/>
                  </w:rPr>
                </w:rPrChange>
              </w:rPr>
            </m:ctrlPr>
          </m:eqArrPr>
          <m:e>
            <m:r>
              <w:rPr>
                <w:rFonts w:ascii="Cambria Math" w:hAnsi="Cambria Math"/>
                <w:highlight w:val="yellow"/>
                <w:lang w:val="en-GB"/>
                <w:rPrChange w:id="580" w:author="Author" w:date="2025-11-06T14:52:00Z" w16du:dateUtc="2025-11-06T09:22:00Z">
                  <w:rPr>
                    <w:rFonts w:ascii="Cambria Math" w:hAnsi="Cambria Math"/>
                    <w:lang w:val="en-GB"/>
                  </w:rPr>
                </w:rPrChange>
              </w:rPr>
              <m:t>Loss= -</m:t>
            </m:r>
            <m:nary>
              <m:naryPr>
                <m:chr m:val="∑"/>
                <m:limLoc m:val="undOvr"/>
                <m:ctrlPr>
                  <w:rPr>
                    <w:rFonts w:ascii="Cambria Math" w:hAnsi="Cambria Math"/>
                    <w:i/>
                    <w:highlight w:val="yellow"/>
                    <w:lang w:val="en-GB"/>
                    <w:rPrChange w:id="581" w:author="Author" w:date="2025-11-06T14:52:00Z" w16du:dateUtc="2025-11-06T09:22:00Z">
                      <w:rPr>
                        <w:rFonts w:ascii="Cambria Math" w:hAnsi="Cambria Math"/>
                        <w:i/>
                        <w:lang w:val="en-GB"/>
                      </w:rPr>
                    </w:rPrChange>
                  </w:rPr>
                </m:ctrlPr>
              </m:naryPr>
              <m:sub>
                <m:r>
                  <w:rPr>
                    <w:rFonts w:ascii="Cambria Math" w:hAnsi="Cambria Math"/>
                    <w:highlight w:val="yellow"/>
                    <w:lang w:val="en-GB"/>
                    <w:rPrChange w:id="582" w:author="Author" w:date="2025-11-06T14:52:00Z" w16du:dateUtc="2025-11-06T09:22:00Z">
                      <w:rPr>
                        <w:rFonts w:ascii="Cambria Math" w:hAnsi="Cambria Math"/>
                        <w:lang w:val="en-GB"/>
                      </w:rPr>
                    </w:rPrChange>
                  </w:rPr>
                  <m:t>c=1</m:t>
                </m:r>
              </m:sub>
              <m:sup>
                <m:r>
                  <w:rPr>
                    <w:rFonts w:ascii="Cambria Math" w:hAnsi="Cambria Math"/>
                    <w:highlight w:val="yellow"/>
                    <w:lang w:val="en-GB"/>
                    <w:rPrChange w:id="583" w:author="Author" w:date="2025-11-06T14:52:00Z" w16du:dateUtc="2025-11-06T09:22:00Z">
                      <w:rPr>
                        <w:rFonts w:ascii="Cambria Math" w:hAnsi="Cambria Math"/>
                        <w:lang w:val="en-GB"/>
                      </w:rPr>
                    </w:rPrChange>
                  </w:rPr>
                  <m:t>8</m:t>
                </m:r>
              </m:sup>
              <m:e>
                <m:sSub>
                  <m:sSubPr>
                    <m:ctrlPr>
                      <w:rPr>
                        <w:rFonts w:ascii="Cambria Math" w:hAnsi="Cambria Math"/>
                        <w:i/>
                        <w:highlight w:val="yellow"/>
                        <w:lang w:val="en-GB"/>
                        <w:rPrChange w:id="584" w:author="Author" w:date="2025-11-06T14:52:00Z" w16du:dateUtc="2025-11-06T09:22:00Z">
                          <w:rPr>
                            <w:rFonts w:ascii="Cambria Math" w:hAnsi="Cambria Math"/>
                            <w:i/>
                            <w:lang w:val="en-GB"/>
                          </w:rPr>
                        </w:rPrChange>
                      </w:rPr>
                    </m:ctrlPr>
                  </m:sSubPr>
                  <m:e>
                    <m:r>
                      <w:rPr>
                        <w:rFonts w:ascii="Cambria Math" w:hAnsi="Cambria Math"/>
                        <w:highlight w:val="yellow"/>
                        <w:lang w:val="en-GB"/>
                        <w:rPrChange w:id="585" w:author="Author" w:date="2025-11-06T14:52:00Z" w16du:dateUtc="2025-11-06T09:22:00Z">
                          <w:rPr>
                            <w:rFonts w:ascii="Cambria Math" w:hAnsi="Cambria Math"/>
                            <w:lang w:val="en-GB"/>
                          </w:rPr>
                        </w:rPrChange>
                      </w:rPr>
                      <m:t>Y</m:t>
                    </m:r>
                  </m:e>
                  <m:sub>
                    <m:r>
                      <w:rPr>
                        <w:rFonts w:ascii="Cambria Math" w:hAnsi="Cambria Math"/>
                        <w:highlight w:val="yellow"/>
                        <w:lang w:val="en-GB"/>
                        <w:rPrChange w:id="586" w:author="Author" w:date="2025-11-06T14:52:00Z" w16du:dateUtc="2025-11-06T09:22:00Z">
                          <w:rPr>
                            <w:rFonts w:ascii="Cambria Math" w:hAnsi="Cambria Math"/>
                            <w:lang w:val="en-GB"/>
                          </w:rPr>
                        </w:rPrChange>
                      </w:rPr>
                      <m:t>c</m:t>
                    </m:r>
                  </m:sub>
                </m:sSub>
                <m:func>
                  <m:funcPr>
                    <m:ctrlPr>
                      <w:rPr>
                        <w:rFonts w:ascii="Cambria Math" w:hAnsi="Cambria Math"/>
                        <w:i/>
                        <w:highlight w:val="yellow"/>
                        <w:lang w:val="en-GB"/>
                        <w:rPrChange w:id="587" w:author="Author" w:date="2025-11-06T14:52:00Z" w16du:dateUtc="2025-11-06T09:22:00Z">
                          <w:rPr>
                            <w:rFonts w:ascii="Cambria Math" w:hAnsi="Cambria Math"/>
                            <w:i/>
                            <w:lang w:val="en-GB"/>
                          </w:rPr>
                        </w:rPrChange>
                      </w:rPr>
                    </m:ctrlPr>
                  </m:funcPr>
                  <m:fName>
                    <m:r>
                      <m:rPr>
                        <m:sty m:val="p"/>
                      </m:rPr>
                      <w:rPr>
                        <w:rFonts w:ascii="Cambria Math" w:hAnsi="Cambria Math"/>
                        <w:highlight w:val="yellow"/>
                        <w:lang w:val="en-GB"/>
                        <w:rPrChange w:id="588" w:author="Author" w:date="2025-11-06T14:52:00Z" w16du:dateUtc="2025-11-06T09:22:00Z">
                          <w:rPr>
                            <w:rFonts w:ascii="Cambria Math" w:hAnsi="Cambria Math"/>
                            <w:lang w:val="en-GB"/>
                          </w:rPr>
                        </w:rPrChange>
                      </w:rPr>
                      <m:t>log</m:t>
                    </m:r>
                  </m:fName>
                  <m:e>
                    <m:d>
                      <m:dPr>
                        <m:ctrlPr>
                          <w:rPr>
                            <w:rFonts w:ascii="Cambria Math" w:hAnsi="Cambria Math"/>
                            <w:i/>
                            <w:highlight w:val="yellow"/>
                            <w:lang w:val="en-GB"/>
                            <w:rPrChange w:id="589" w:author="Author" w:date="2025-11-06T14:52:00Z" w16du:dateUtc="2025-11-06T09:22:00Z">
                              <w:rPr>
                                <w:rFonts w:ascii="Cambria Math" w:hAnsi="Cambria Math"/>
                                <w:i/>
                                <w:lang w:val="en-GB"/>
                              </w:rPr>
                            </w:rPrChange>
                          </w:rPr>
                        </m:ctrlPr>
                      </m:dPr>
                      <m:e>
                        <m:sSubSup>
                          <m:sSubSupPr>
                            <m:ctrlPr>
                              <w:rPr>
                                <w:rFonts w:ascii="Cambria Math" w:hAnsi="Cambria Math"/>
                                <w:i/>
                                <w:highlight w:val="yellow"/>
                                <w:lang w:val="en-GB"/>
                                <w:rPrChange w:id="590" w:author="Author" w:date="2025-11-06T14:52:00Z" w16du:dateUtc="2025-11-06T09:22:00Z">
                                  <w:rPr>
                                    <w:rFonts w:ascii="Cambria Math" w:hAnsi="Cambria Math"/>
                                    <w:i/>
                                    <w:lang w:val="en-GB"/>
                                  </w:rPr>
                                </w:rPrChange>
                              </w:rPr>
                            </m:ctrlPr>
                          </m:sSubSupPr>
                          <m:e>
                            <m:r>
                              <w:rPr>
                                <w:rFonts w:ascii="Cambria Math" w:hAnsi="Cambria Math"/>
                                <w:highlight w:val="yellow"/>
                                <w:lang w:val="en-GB"/>
                                <w:rPrChange w:id="591" w:author="Author" w:date="2025-11-06T14:52:00Z" w16du:dateUtc="2025-11-06T09:22:00Z">
                                  <w:rPr>
                                    <w:rFonts w:ascii="Cambria Math" w:hAnsi="Cambria Math"/>
                                    <w:lang w:val="en-GB"/>
                                  </w:rPr>
                                </w:rPrChange>
                              </w:rPr>
                              <m:t>Y</m:t>
                            </m:r>
                          </m:e>
                          <m:sub>
                            <m:r>
                              <w:rPr>
                                <w:rFonts w:ascii="Cambria Math" w:hAnsi="Cambria Math"/>
                                <w:highlight w:val="yellow"/>
                                <w:lang w:val="en-GB"/>
                                <w:rPrChange w:id="592" w:author="Author" w:date="2025-11-06T14:52:00Z" w16du:dateUtc="2025-11-06T09:22:00Z">
                                  <w:rPr>
                                    <w:rFonts w:ascii="Cambria Math" w:hAnsi="Cambria Math"/>
                                    <w:lang w:val="en-GB"/>
                                  </w:rPr>
                                </w:rPrChange>
                              </w:rPr>
                              <m:t>c</m:t>
                            </m:r>
                          </m:sub>
                          <m:sup>
                            <m:r>
                              <w:rPr>
                                <w:rFonts w:ascii="Cambria Math" w:hAnsi="Cambria Math"/>
                                <w:highlight w:val="yellow"/>
                                <w:lang w:val="en-GB"/>
                                <w:rPrChange w:id="593" w:author="Author" w:date="2025-11-06T14:52:00Z" w16du:dateUtc="2025-11-06T09:22:00Z">
                                  <w:rPr>
                                    <w:rFonts w:ascii="Cambria Math" w:hAnsi="Cambria Math"/>
                                    <w:lang w:val="en-GB"/>
                                  </w:rPr>
                                </w:rPrChange>
                              </w:rPr>
                              <m:t>'</m:t>
                            </m:r>
                          </m:sup>
                        </m:sSubSup>
                      </m:e>
                    </m:d>
                  </m:e>
                </m:func>
              </m:e>
            </m:nary>
            <m:r>
              <w:rPr>
                <w:rFonts w:ascii="Cambria Math" w:hAnsi="Cambria Math"/>
                <w:highlight w:val="yellow"/>
                <w:lang w:val="en-GB"/>
                <w:rPrChange w:id="594" w:author="Author" w:date="2025-11-06T14:52:00Z" w16du:dateUtc="2025-11-06T09:22:00Z">
                  <w:rPr>
                    <w:rFonts w:ascii="Cambria Math" w:hAnsi="Cambria Math"/>
                    <w:lang w:val="en-GB"/>
                  </w:rPr>
                </w:rPrChange>
              </w:rPr>
              <m:t xml:space="preserve"> #</m:t>
            </m:r>
            <m:d>
              <m:dPr>
                <m:ctrlPr>
                  <w:rPr>
                    <w:rFonts w:ascii="Cambria Math" w:hAnsi="Cambria Math"/>
                    <w:i/>
                    <w:highlight w:val="yellow"/>
                    <w:lang w:val="en-GB"/>
                    <w:rPrChange w:id="595" w:author="Author" w:date="2025-11-06T14:52:00Z" w16du:dateUtc="2025-11-06T09:22:00Z">
                      <w:rPr>
                        <w:rFonts w:ascii="Cambria Math" w:hAnsi="Cambria Math"/>
                        <w:i/>
                        <w:lang w:val="en-GB"/>
                      </w:rPr>
                    </w:rPrChange>
                  </w:rPr>
                </m:ctrlPr>
              </m:dPr>
              <m:e>
                <m:r>
                  <w:rPr>
                    <w:rFonts w:ascii="Cambria Math" w:hAnsi="Cambria Math"/>
                    <w:highlight w:val="yellow"/>
                    <w:lang w:val="en-GB"/>
                    <w:rPrChange w:id="596" w:author="Author" w:date="2025-11-06T14:52:00Z" w16du:dateUtc="2025-11-06T09:22:00Z">
                      <w:rPr>
                        <w:rFonts w:ascii="Cambria Math" w:hAnsi="Cambria Math"/>
                        <w:lang w:val="en-GB"/>
                      </w:rPr>
                    </w:rPrChange>
                  </w:rPr>
                  <m:t>22</m:t>
                </m:r>
              </m:e>
            </m:d>
          </m:e>
        </m:eqArr>
      </m:oMath>
      <w:r w:rsidR="005F5C3A" w:rsidRPr="00776E0C">
        <w:rPr>
          <w:highlight w:val="yellow"/>
          <w:lang w:val="en-IN"/>
          <w:rPrChange w:id="597" w:author="Author" w:date="2025-11-06T14:52:00Z" w16du:dateUtc="2025-11-06T09:22:00Z">
            <w:rPr>
              <w:lang w:val="en-IN"/>
            </w:rPr>
          </w:rPrChange>
        </w:rPr>
        <w:t>where:</w:t>
      </w:r>
    </w:p>
    <w:p w14:paraId="3D711336" w14:textId="77777777" w:rsidR="004C55B3" w:rsidRPr="00776E0C" w:rsidRDefault="005F5C3A" w:rsidP="00406EC2">
      <w:pPr>
        <w:rPr>
          <w:highlight w:val="yellow"/>
          <w:lang w:val="en-GB"/>
          <w:rPrChange w:id="598" w:author="Author" w:date="2025-11-06T14:52:00Z" w16du:dateUtc="2025-11-06T09:22:00Z">
            <w:rPr>
              <w:lang w:val="en-GB"/>
            </w:rPr>
          </w:rPrChange>
        </w:rPr>
      </w:pPr>
      <w:proofErr w:type="spellStart"/>
      <w:r w:rsidRPr="00776E0C">
        <w:rPr>
          <w:highlight w:val="yellow"/>
          <w:lang w:val="en-IN"/>
          <w:rPrChange w:id="599" w:author="Author" w:date="2025-11-06T14:52:00Z" w16du:dateUtc="2025-11-06T09:22:00Z">
            <w:rPr>
              <w:lang w:val="en-IN"/>
            </w:rPr>
          </w:rPrChange>
        </w:rPr>
        <w:t>Y</w:t>
      </w:r>
      <w:r w:rsidRPr="00776E0C">
        <w:rPr>
          <w:highlight w:val="yellow"/>
          <w:vertAlign w:val="subscript"/>
          <w:lang w:val="en-IN"/>
          <w:rPrChange w:id="600" w:author="Author" w:date="2025-11-06T14:52:00Z" w16du:dateUtc="2025-11-06T09:22:00Z">
            <w:rPr>
              <w:vertAlign w:val="subscript"/>
              <w:lang w:val="en-IN"/>
            </w:rPr>
          </w:rPrChange>
        </w:rPr>
        <w:t>c</w:t>
      </w:r>
      <w:proofErr w:type="spellEnd"/>
      <w:r w:rsidRPr="00776E0C">
        <w:rPr>
          <w:highlight w:val="yellow"/>
          <w:lang w:val="en-IN"/>
          <w:rPrChange w:id="601" w:author="Author" w:date="2025-11-06T14:52:00Z" w16du:dateUtc="2025-11-06T09:22:00Z">
            <w:rPr>
              <w:lang w:val="en-IN"/>
            </w:rPr>
          </w:rPrChange>
        </w:rPr>
        <w:t> represents the true label (one-hot encoded) for class cc,</w:t>
      </w:r>
    </w:p>
    <w:p w14:paraId="35FAC32D" w14:textId="6A6DF3B4" w:rsidR="00EE1BD3" w:rsidRPr="00776E0C" w:rsidRDefault="0083640F" w:rsidP="00406EC2">
      <w:pPr>
        <w:rPr>
          <w:highlight w:val="yellow"/>
          <w:lang w:val="en-IN"/>
          <w:rPrChange w:id="602" w:author="Author" w:date="2025-11-06T14:52:00Z" w16du:dateUtc="2025-11-06T09:22:00Z">
            <w:rPr>
              <w:lang w:val="en-IN"/>
            </w:rPr>
          </w:rPrChange>
        </w:rPr>
      </w:pPr>
      <w:proofErr w:type="spellStart"/>
      <w:r w:rsidRPr="00776E0C">
        <w:rPr>
          <w:highlight w:val="yellow"/>
          <w:lang w:val="en-IN"/>
          <w:rPrChange w:id="603" w:author="Author" w:date="2025-11-06T14:52:00Z" w16du:dateUtc="2025-11-06T09:22:00Z">
            <w:rPr>
              <w:lang w:val="en-IN"/>
            </w:rPr>
          </w:rPrChange>
        </w:rPr>
        <w:t>Y'</w:t>
      </w:r>
      <w:r w:rsidRPr="00776E0C">
        <w:rPr>
          <w:highlight w:val="yellow"/>
          <w:vertAlign w:val="subscript"/>
          <w:lang w:val="en-IN"/>
          <w:rPrChange w:id="604" w:author="Author" w:date="2025-11-06T14:52:00Z" w16du:dateUtc="2025-11-06T09:22:00Z">
            <w:rPr>
              <w:vertAlign w:val="subscript"/>
              <w:lang w:val="en-IN"/>
            </w:rPr>
          </w:rPrChange>
        </w:rPr>
        <w:t>c</w:t>
      </w:r>
      <w:proofErr w:type="spellEnd"/>
      <w:r w:rsidRPr="00776E0C">
        <w:rPr>
          <w:highlight w:val="yellow"/>
          <w:lang w:val="en-IN"/>
          <w:rPrChange w:id="605" w:author="Author" w:date="2025-11-06T14:52:00Z" w16du:dateUtc="2025-11-06T09:22:00Z">
            <w:rPr>
              <w:lang w:val="en-IN"/>
            </w:rPr>
          </w:rPrChange>
        </w:rPr>
        <w:t> </w:t>
      </w:r>
      <w:r w:rsidR="005F5C3A" w:rsidRPr="00776E0C">
        <w:rPr>
          <w:highlight w:val="yellow"/>
          <w:lang w:val="en-IN"/>
          <w:rPrChange w:id="606" w:author="Author" w:date="2025-11-06T14:52:00Z" w16du:dateUtc="2025-11-06T09:22:00Z">
            <w:rPr>
              <w:lang w:val="en-IN"/>
            </w:rPr>
          </w:rPrChange>
        </w:rPr>
        <w:t>is the predicted probability for class c</w:t>
      </w:r>
    </w:p>
    <w:p w14:paraId="096423CC" w14:textId="77777777" w:rsidR="0083640F" w:rsidRPr="00776E0C" w:rsidRDefault="005F5C3A" w:rsidP="00EE1BD3">
      <w:pPr>
        <w:rPr>
          <w:highlight w:val="yellow"/>
          <w:lang w:val="en-IN"/>
          <w:rPrChange w:id="607" w:author="Author" w:date="2025-11-06T14:52:00Z" w16du:dateUtc="2025-11-06T09:22:00Z">
            <w:rPr>
              <w:lang w:val="en-IN"/>
            </w:rPr>
          </w:rPrChange>
        </w:rPr>
      </w:pPr>
      <w:r w:rsidRPr="00776E0C">
        <w:rPr>
          <w:highlight w:val="yellow"/>
          <w:lang w:val="en-IN"/>
          <w:rPrChange w:id="608" w:author="Author" w:date="2025-11-06T14:52:00Z" w16du:dateUtc="2025-11-06T09:22:00Z">
            <w:rPr>
              <w:lang w:val="en-IN"/>
            </w:rPr>
          </w:rPrChange>
        </w:rPr>
        <w:t xml:space="preserve">The proposed algorithm is explained in </w:t>
      </w:r>
      <w:r w:rsidRPr="00776E0C">
        <w:rPr>
          <w:b/>
          <w:bCs/>
          <w:highlight w:val="yellow"/>
          <w:lang w:val="en-IN"/>
          <w:rPrChange w:id="609" w:author="Author" w:date="2025-11-06T14:52:00Z" w16du:dateUtc="2025-11-06T09:22:00Z">
            <w:rPr>
              <w:b/>
              <w:bCs/>
              <w:lang w:val="en-IN"/>
            </w:rPr>
          </w:rPrChange>
        </w:rPr>
        <w:t>Table 3</w:t>
      </w:r>
      <w:r w:rsidRPr="00776E0C">
        <w:rPr>
          <w:highlight w:val="yellow"/>
          <w:lang w:val="en-IN"/>
          <w:rPrChange w:id="610" w:author="Author" w:date="2025-11-06T14:52:00Z" w16du:dateUtc="2025-11-06T09:22:00Z">
            <w:rPr>
              <w:lang w:val="en-IN"/>
            </w:rPr>
          </w:rPrChange>
        </w:rPr>
        <w:t xml:space="preserve"> in detail.</w:t>
      </w:r>
      <w:r w:rsidR="00F668C3" w:rsidRPr="00776E0C">
        <w:rPr>
          <w:highlight w:val="yellow"/>
          <w:lang w:val="en-IN"/>
          <w:rPrChange w:id="611" w:author="Author" w:date="2025-11-06T14:52:00Z" w16du:dateUtc="2025-11-06T09:22:00Z">
            <w:rPr>
              <w:lang w:val="en-IN"/>
            </w:rPr>
          </w:rPrChange>
        </w:rPr>
        <w:t xml:space="preserve"> </w:t>
      </w:r>
    </w:p>
    <w:p w14:paraId="3BA1C605" w14:textId="77777777" w:rsidR="0083640F" w:rsidRPr="00776E0C" w:rsidRDefault="0083640F" w:rsidP="00EE1BD3">
      <w:pPr>
        <w:rPr>
          <w:highlight w:val="yellow"/>
          <w:lang w:val="en-IN"/>
          <w:rPrChange w:id="612" w:author="Author" w:date="2025-11-06T14:52:00Z" w16du:dateUtc="2025-11-06T09:22:00Z">
            <w:rPr>
              <w:lang w:val="en-IN"/>
            </w:rPr>
          </w:rPrChange>
        </w:rPr>
      </w:pPr>
    </w:p>
    <w:p w14:paraId="701E76E7" w14:textId="5A95B085" w:rsidR="00EE1BD3" w:rsidRPr="00776E0C" w:rsidRDefault="00F668C3" w:rsidP="00EE1BD3">
      <w:pPr>
        <w:rPr>
          <w:highlight w:val="yellow"/>
          <w:lang w:val="en-IN"/>
          <w:rPrChange w:id="613" w:author="Author" w:date="2025-11-06T14:52:00Z" w16du:dateUtc="2025-11-06T09:22:00Z">
            <w:rPr>
              <w:lang w:val="en-IN"/>
            </w:rPr>
          </w:rPrChange>
        </w:rPr>
      </w:pPr>
      <w:r w:rsidRPr="00776E0C">
        <w:rPr>
          <w:highlight w:val="yellow"/>
          <w:lang w:val="en-IN"/>
          <w:rPrChange w:id="614" w:author="Author" w:date="2025-11-06T14:52:00Z" w16du:dateUtc="2025-11-06T09:22:00Z">
            <w:rPr>
              <w:lang w:val="en-IN"/>
            </w:rPr>
          </w:rPrChange>
        </w:rPr>
        <w:t xml:space="preserve">[Place </w:t>
      </w:r>
      <w:r w:rsidRPr="00776E0C">
        <w:rPr>
          <w:b/>
          <w:bCs/>
          <w:highlight w:val="yellow"/>
          <w:lang w:val="en-IN"/>
          <w:rPrChange w:id="615" w:author="Author" w:date="2025-11-06T14:52:00Z" w16du:dateUtc="2025-11-06T09:22:00Z">
            <w:rPr>
              <w:b/>
              <w:bCs/>
              <w:lang w:val="en-IN"/>
            </w:rPr>
          </w:rPrChange>
        </w:rPr>
        <w:t>Table 3</w:t>
      </w:r>
      <w:r w:rsidRPr="00776E0C">
        <w:rPr>
          <w:highlight w:val="yellow"/>
          <w:lang w:val="en-IN"/>
          <w:rPrChange w:id="616" w:author="Author" w:date="2025-11-06T14:52:00Z" w16du:dateUtc="2025-11-06T09:22:00Z">
            <w:rPr>
              <w:lang w:val="en-IN"/>
            </w:rPr>
          </w:rPrChange>
        </w:rPr>
        <w:t xml:space="preserve"> here]</w:t>
      </w:r>
    </w:p>
    <w:p w14:paraId="5BC468CA" w14:textId="77777777" w:rsidR="006A6C2D" w:rsidRPr="00776E0C" w:rsidRDefault="006A6C2D" w:rsidP="00E01F9C">
      <w:pPr>
        <w:pBdr>
          <w:top w:val="nil"/>
          <w:left w:val="nil"/>
          <w:bottom w:val="nil"/>
          <w:right w:val="nil"/>
          <w:between w:val="nil"/>
        </w:pBdr>
        <w:rPr>
          <w:b/>
          <w:highlight w:val="yellow"/>
          <w:rPrChange w:id="617" w:author="Author" w:date="2025-11-06T14:52:00Z" w16du:dateUtc="2025-11-06T09:22:00Z">
            <w:rPr>
              <w:b/>
            </w:rPr>
          </w:rPrChange>
        </w:rPr>
      </w:pPr>
    </w:p>
    <w:p w14:paraId="18F4E461" w14:textId="57C76D4F" w:rsidR="008C483E" w:rsidRPr="00776E0C" w:rsidRDefault="005F5C3A" w:rsidP="008C483E">
      <w:pPr>
        <w:pBdr>
          <w:top w:val="nil"/>
          <w:left w:val="nil"/>
          <w:bottom w:val="nil"/>
          <w:right w:val="nil"/>
          <w:between w:val="nil"/>
        </w:pBdr>
        <w:rPr>
          <w:b/>
          <w:highlight w:val="yellow"/>
          <w:rPrChange w:id="618" w:author="Author" w:date="2025-11-06T14:52:00Z" w16du:dateUtc="2025-11-06T09:22:00Z">
            <w:rPr>
              <w:b/>
            </w:rPr>
          </w:rPrChange>
        </w:rPr>
      </w:pPr>
      <w:r w:rsidRPr="00776E0C">
        <w:rPr>
          <w:b/>
          <w:highlight w:val="yellow"/>
          <w:rPrChange w:id="619" w:author="Author" w:date="2025-11-06T14:52:00Z" w16du:dateUtc="2025-11-06T09:22:00Z">
            <w:rPr>
              <w:b/>
            </w:rPr>
          </w:rPrChange>
        </w:rPr>
        <w:t>RESULTS:</w:t>
      </w:r>
    </w:p>
    <w:p w14:paraId="05EA0C4C" w14:textId="77777777" w:rsidR="00EE1BD3" w:rsidRPr="00776E0C" w:rsidRDefault="005F5C3A" w:rsidP="00834E55">
      <w:pPr>
        <w:rPr>
          <w:highlight w:val="yellow"/>
          <w:lang w:val="en-IN"/>
          <w:rPrChange w:id="620" w:author="Author" w:date="2025-11-06T14:52:00Z" w16du:dateUtc="2025-11-06T09:22:00Z">
            <w:rPr>
              <w:lang w:val="en-IN"/>
            </w:rPr>
          </w:rPrChange>
        </w:rPr>
      </w:pPr>
      <w:r w:rsidRPr="00776E0C">
        <w:rPr>
          <w:highlight w:val="yellow"/>
          <w:lang w:val="en-IN"/>
          <w:rPrChange w:id="621" w:author="Author" w:date="2025-11-06T14:52:00Z" w16du:dateUtc="2025-11-06T09:22:00Z">
            <w:rPr>
              <w:lang w:val="en-IN"/>
            </w:rPr>
          </w:rPrChange>
        </w:rPr>
        <w:t xml:space="preserve">This section presents the evaluation parameters along with the test results. </w:t>
      </w:r>
    </w:p>
    <w:p w14:paraId="7EE675C7" w14:textId="77777777" w:rsidR="008C483E" w:rsidRPr="00776E0C" w:rsidRDefault="008C483E" w:rsidP="00EE1BD3">
      <w:pPr>
        <w:rPr>
          <w:highlight w:val="yellow"/>
          <w:lang w:val="en-IN"/>
          <w:rPrChange w:id="622" w:author="Author" w:date="2025-11-06T14:52:00Z" w16du:dateUtc="2025-11-06T09:22:00Z">
            <w:rPr>
              <w:lang w:val="en-IN"/>
            </w:rPr>
          </w:rPrChange>
        </w:rPr>
      </w:pPr>
    </w:p>
    <w:p w14:paraId="6A416002" w14:textId="6E6B9AA4" w:rsidR="00EE1BD3" w:rsidRPr="00776E0C" w:rsidRDefault="005F5C3A" w:rsidP="008C483E">
      <w:pPr>
        <w:rPr>
          <w:highlight w:val="yellow"/>
          <w:lang w:val="en-GB"/>
          <w:rPrChange w:id="623" w:author="Author" w:date="2025-11-06T14:52:00Z" w16du:dateUtc="2025-11-06T09:22:00Z">
            <w:rPr>
              <w:lang w:val="en-GB"/>
            </w:rPr>
          </w:rPrChange>
        </w:rPr>
      </w:pPr>
      <w:r w:rsidRPr="00776E0C">
        <w:rPr>
          <w:b/>
          <w:bCs/>
          <w:highlight w:val="yellow"/>
          <w:lang w:val="en-GB"/>
          <w:rPrChange w:id="624" w:author="Author" w:date="2025-11-06T14:52:00Z" w16du:dateUtc="2025-11-06T09:22:00Z">
            <w:rPr>
              <w:b/>
              <w:bCs/>
              <w:lang w:val="en-GB"/>
            </w:rPr>
          </w:rPrChange>
        </w:rPr>
        <w:t>Performance evaluation metrics</w:t>
      </w:r>
    </w:p>
    <w:p w14:paraId="169BC80E" w14:textId="77777777" w:rsidR="0083640F" w:rsidRPr="00776E0C" w:rsidRDefault="005F5C3A" w:rsidP="008C483E">
      <w:pPr>
        <w:rPr>
          <w:highlight w:val="yellow"/>
          <w:lang w:val="en-IN"/>
          <w:rPrChange w:id="625" w:author="Author" w:date="2025-11-06T14:52:00Z" w16du:dateUtc="2025-11-06T09:22:00Z">
            <w:rPr>
              <w:lang w:val="en-IN"/>
            </w:rPr>
          </w:rPrChange>
        </w:rPr>
      </w:pPr>
      <w:r w:rsidRPr="00776E0C">
        <w:rPr>
          <w:highlight w:val="yellow"/>
          <w:lang w:val="en-IN"/>
          <w:rPrChange w:id="626" w:author="Author" w:date="2025-11-06T14:52:00Z" w16du:dateUtc="2025-11-06T09:22:00Z">
            <w:rPr>
              <w:lang w:val="en-IN"/>
            </w:rPr>
          </w:rPrChange>
        </w:rPr>
        <w:lastRenderedPageBreak/>
        <w:t xml:space="preserve">The effectiveness of the models may be evaluated using several defined criteria for evaluation. Accuracy, recall, precision, F1 score, ROC, confusion matrix, and other statistical metrics are shown in </w:t>
      </w:r>
      <w:r w:rsidRPr="00776E0C">
        <w:rPr>
          <w:b/>
          <w:bCs/>
          <w:highlight w:val="yellow"/>
          <w:lang w:val="en-IN"/>
          <w:rPrChange w:id="627" w:author="Author" w:date="2025-11-06T14:52:00Z" w16du:dateUtc="2025-11-06T09:22:00Z">
            <w:rPr>
              <w:b/>
              <w:bCs/>
              <w:lang w:val="en-IN"/>
            </w:rPr>
          </w:rPrChange>
        </w:rPr>
        <w:t>Table 4</w:t>
      </w:r>
      <w:r w:rsidRPr="00776E0C">
        <w:rPr>
          <w:highlight w:val="yellow"/>
          <w:lang w:val="en-IN"/>
          <w:rPrChange w:id="628" w:author="Author" w:date="2025-11-06T14:52:00Z" w16du:dateUtc="2025-11-06T09:22:00Z">
            <w:rPr>
              <w:lang w:val="en-IN"/>
            </w:rPr>
          </w:rPrChange>
        </w:rPr>
        <w:t xml:space="preserve">. Insights into the models' overall performance are provided by the metrics. </w:t>
      </w:r>
    </w:p>
    <w:p w14:paraId="20C4D76D" w14:textId="77777777" w:rsidR="0083640F" w:rsidRPr="00776E0C" w:rsidRDefault="0083640F" w:rsidP="008C483E">
      <w:pPr>
        <w:rPr>
          <w:highlight w:val="yellow"/>
          <w:lang w:val="en-IN"/>
          <w:rPrChange w:id="629" w:author="Author" w:date="2025-11-06T14:52:00Z" w16du:dateUtc="2025-11-06T09:22:00Z">
            <w:rPr>
              <w:lang w:val="en-IN"/>
            </w:rPr>
          </w:rPrChange>
        </w:rPr>
      </w:pPr>
    </w:p>
    <w:p w14:paraId="690D0B35" w14:textId="4DDC8AC7" w:rsidR="008C483E" w:rsidRPr="00776E0C" w:rsidRDefault="00D26016" w:rsidP="008C483E">
      <w:pPr>
        <w:rPr>
          <w:highlight w:val="yellow"/>
          <w:lang w:val="en-IN"/>
          <w:rPrChange w:id="630" w:author="Author" w:date="2025-11-06T14:52:00Z" w16du:dateUtc="2025-11-06T09:22:00Z">
            <w:rPr>
              <w:lang w:val="en-IN"/>
            </w:rPr>
          </w:rPrChange>
        </w:rPr>
      </w:pPr>
      <w:r w:rsidRPr="00776E0C">
        <w:rPr>
          <w:highlight w:val="yellow"/>
          <w:lang w:val="en-IN"/>
          <w:rPrChange w:id="631" w:author="Author" w:date="2025-11-06T14:52:00Z" w16du:dateUtc="2025-11-06T09:22:00Z">
            <w:rPr>
              <w:lang w:val="en-IN"/>
            </w:rPr>
          </w:rPrChange>
        </w:rPr>
        <w:t xml:space="preserve">[Place </w:t>
      </w:r>
      <w:r w:rsidRPr="00776E0C">
        <w:rPr>
          <w:b/>
          <w:bCs/>
          <w:highlight w:val="yellow"/>
          <w:lang w:val="en-IN"/>
          <w:rPrChange w:id="632" w:author="Author" w:date="2025-11-06T14:52:00Z" w16du:dateUtc="2025-11-06T09:22:00Z">
            <w:rPr>
              <w:b/>
              <w:bCs/>
              <w:lang w:val="en-IN"/>
            </w:rPr>
          </w:rPrChange>
        </w:rPr>
        <w:t>Table 4</w:t>
      </w:r>
      <w:r w:rsidRPr="00776E0C">
        <w:rPr>
          <w:highlight w:val="yellow"/>
          <w:lang w:val="en-IN"/>
          <w:rPrChange w:id="633" w:author="Author" w:date="2025-11-06T14:52:00Z" w16du:dateUtc="2025-11-06T09:22:00Z">
            <w:rPr>
              <w:lang w:val="en-IN"/>
            </w:rPr>
          </w:rPrChange>
        </w:rPr>
        <w:t xml:space="preserve"> here]</w:t>
      </w:r>
    </w:p>
    <w:p w14:paraId="3473F255" w14:textId="77777777" w:rsidR="008C483E" w:rsidRPr="00776E0C" w:rsidRDefault="008C483E" w:rsidP="008C483E">
      <w:pPr>
        <w:rPr>
          <w:highlight w:val="yellow"/>
          <w:lang w:val="en-IN"/>
          <w:rPrChange w:id="634" w:author="Author" w:date="2025-11-06T14:52:00Z" w16du:dateUtc="2025-11-06T09:22:00Z">
            <w:rPr>
              <w:lang w:val="en-IN"/>
            </w:rPr>
          </w:rPrChange>
        </w:rPr>
      </w:pPr>
    </w:p>
    <w:p w14:paraId="128E1102" w14:textId="0B3091C9" w:rsidR="005F436C" w:rsidRPr="00776E0C" w:rsidRDefault="005F5C3A" w:rsidP="005F436C">
      <w:pPr>
        <w:rPr>
          <w:highlight w:val="yellow"/>
          <w:lang w:val="en-GB"/>
          <w:rPrChange w:id="635" w:author="Author" w:date="2025-11-06T14:52:00Z" w16du:dateUtc="2025-11-06T09:22:00Z">
            <w:rPr>
              <w:lang w:val="en-GB"/>
            </w:rPr>
          </w:rPrChange>
        </w:rPr>
      </w:pPr>
      <w:r w:rsidRPr="00776E0C">
        <w:rPr>
          <w:highlight w:val="yellow"/>
          <w:lang w:val="en-GB"/>
          <w:rPrChange w:id="636" w:author="Author" w:date="2025-11-06T14:52:00Z" w16du:dateUtc="2025-11-06T09:22:00Z">
            <w:rPr>
              <w:lang w:val="en-GB"/>
            </w:rPr>
          </w:rPrChange>
        </w:rPr>
        <w:t xml:space="preserve">Using the recently created CICIoT2023 datasets, this experiment tested how well the CNN-Transformer model could detect attacks. 80% of the dataset was reserved for training, with 20% placed aside for testing. To evaluate the model's performance on new data and find the optimum value for its hyperparameters, we split the training set further into </w:t>
      </w:r>
      <w:r w:rsidR="0083640F" w:rsidRPr="00776E0C">
        <w:rPr>
          <w:highlight w:val="yellow"/>
          <w:lang w:val="en-GB"/>
          <w:rPrChange w:id="637" w:author="Author" w:date="2025-11-06T14:52:00Z" w16du:dateUtc="2025-11-06T09:22:00Z">
            <w:rPr>
              <w:lang w:val="en-GB"/>
            </w:rPr>
          </w:rPrChange>
        </w:rPr>
        <w:t xml:space="preserve">a </w:t>
      </w:r>
      <w:r w:rsidRPr="00776E0C">
        <w:rPr>
          <w:highlight w:val="yellow"/>
          <w:lang w:val="en-GB"/>
          <w:rPrChange w:id="638" w:author="Author" w:date="2025-11-06T14:52:00Z" w16du:dateUtc="2025-11-06T09:22:00Z">
            <w:rPr>
              <w:lang w:val="en-GB"/>
            </w:rPr>
          </w:rPrChange>
        </w:rPr>
        <w:t>training and validation set with again the ratio of 80:20. Accuracy, recall, F1 score, precision, area under the curve (AUC), and loss were some of the measures employed, each based on a different category.</w:t>
      </w:r>
    </w:p>
    <w:p w14:paraId="7555B3AE" w14:textId="77777777" w:rsidR="001E02A3" w:rsidRPr="00776E0C" w:rsidRDefault="001E02A3" w:rsidP="005F436C">
      <w:pPr>
        <w:rPr>
          <w:highlight w:val="yellow"/>
          <w:lang w:val="en-GB"/>
          <w:rPrChange w:id="639" w:author="Author" w:date="2025-11-06T14:52:00Z" w16du:dateUtc="2025-11-06T09:22:00Z">
            <w:rPr>
              <w:lang w:val="en-GB"/>
            </w:rPr>
          </w:rPrChange>
        </w:rPr>
      </w:pPr>
    </w:p>
    <w:p w14:paraId="06BD8D11" w14:textId="77777777" w:rsidR="001E02A3" w:rsidRPr="00776E0C" w:rsidRDefault="005F5C3A" w:rsidP="005F436C">
      <w:pPr>
        <w:rPr>
          <w:highlight w:val="yellow"/>
          <w:lang w:val="en-GB"/>
          <w:rPrChange w:id="640" w:author="Author" w:date="2025-11-06T14:52:00Z" w16du:dateUtc="2025-11-06T09:22:00Z">
            <w:rPr>
              <w:lang w:val="en-GB"/>
            </w:rPr>
          </w:rPrChange>
        </w:rPr>
      </w:pPr>
      <w:r w:rsidRPr="00776E0C">
        <w:rPr>
          <w:highlight w:val="yellow"/>
          <w:lang w:val="en-GB"/>
          <w:rPrChange w:id="641" w:author="Author" w:date="2025-11-06T14:52:00Z" w16du:dateUtc="2025-11-06T09:22:00Z">
            <w:rPr>
              <w:lang w:val="en-GB"/>
            </w:rPr>
          </w:rPrChange>
        </w:rPr>
        <w:t xml:space="preserve"> As shown in </w:t>
      </w:r>
      <w:r w:rsidRPr="00776E0C">
        <w:rPr>
          <w:b/>
          <w:bCs/>
          <w:highlight w:val="yellow"/>
          <w:lang w:val="en-GB"/>
          <w:rPrChange w:id="642" w:author="Author" w:date="2025-11-06T14:52:00Z" w16du:dateUtc="2025-11-06T09:22:00Z">
            <w:rPr>
              <w:b/>
              <w:bCs/>
              <w:lang w:val="en-GB"/>
            </w:rPr>
          </w:rPrChange>
        </w:rPr>
        <w:t>Table 5</w:t>
      </w:r>
      <w:r w:rsidRPr="00776E0C">
        <w:rPr>
          <w:highlight w:val="yellow"/>
          <w:lang w:val="en-GB"/>
          <w:rPrChange w:id="643" w:author="Author" w:date="2025-11-06T14:52:00Z" w16du:dateUtc="2025-11-06T09:22:00Z">
            <w:rPr>
              <w:lang w:val="en-GB"/>
            </w:rPr>
          </w:rPrChange>
        </w:rPr>
        <w:t xml:space="preserve">, the suggested model has an accuracy of 99.97% and a loss of 0.0123 with an F1 score of 99.96% and a recall of 99.97%; the precision is 99.96%. </w:t>
      </w:r>
      <w:proofErr w:type="spellStart"/>
      <w:r w:rsidRPr="00776E0C">
        <w:rPr>
          <w:highlight w:val="yellow"/>
          <w:lang w:val="en-GB"/>
          <w:rPrChange w:id="644" w:author="Author" w:date="2025-11-06T14:52:00Z" w16du:dateUtc="2025-11-06T09:22:00Z">
            <w:rPr>
              <w:lang w:val="en-GB"/>
            </w:rPr>
          </w:rPrChange>
        </w:rPr>
        <w:t>Softmax</w:t>
      </w:r>
      <w:proofErr w:type="spellEnd"/>
      <w:r w:rsidRPr="00776E0C">
        <w:rPr>
          <w:highlight w:val="yellow"/>
          <w:lang w:val="en-GB"/>
          <w:rPrChange w:id="645" w:author="Author" w:date="2025-11-06T14:52:00Z" w16du:dateUtc="2025-11-06T09:22:00Z">
            <w:rPr>
              <w:lang w:val="en-GB"/>
            </w:rPr>
          </w:rPrChange>
        </w:rPr>
        <w:t xml:space="preserve"> was used to activate the model's output layers, while the Rectified Linear Unit (</w:t>
      </w:r>
      <w:proofErr w:type="spellStart"/>
      <w:r w:rsidRPr="00776E0C">
        <w:rPr>
          <w:highlight w:val="yellow"/>
          <w:lang w:val="en-GB"/>
          <w:rPrChange w:id="646" w:author="Author" w:date="2025-11-06T14:52:00Z" w16du:dateUtc="2025-11-06T09:22:00Z">
            <w:rPr>
              <w:lang w:val="en-GB"/>
            </w:rPr>
          </w:rPrChange>
        </w:rPr>
        <w:t>ReLU</w:t>
      </w:r>
      <w:proofErr w:type="spellEnd"/>
      <w:r w:rsidRPr="00776E0C">
        <w:rPr>
          <w:highlight w:val="yellow"/>
          <w:lang w:val="en-GB"/>
          <w:rPrChange w:id="647" w:author="Author" w:date="2025-11-06T14:52:00Z" w16du:dateUtc="2025-11-06T09:22:00Z">
            <w:rPr>
              <w:lang w:val="en-GB"/>
            </w:rPr>
          </w:rPrChange>
        </w:rPr>
        <w:t xml:space="preserve">) function was used to activate the hidden layers. The Adam optimizer and categorical cross-entropy loss function were used in this experiment. </w:t>
      </w:r>
    </w:p>
    <w:p w14:paraId="0E0F322B" w14:textId="77777777" w:rsidR="001E02A3" w:rsidRPr="00776E0C" w:rsidRDefault="001E02A3" w:rsidP="005F436C">
      <w:pPr>
        <w:rPr>
          <w:highlight w:val="yellow"/>
          <w:lang w:val="en-GB"/>
          <w:rPrChange w:id="648" w:author="Author" w:date="2025-11-06T14:52:00Z" w16du:dateUtc="2025-11-06T09:22:00Z">
            <w:rPr>
              <w:lang w:val="en-GB"/>
            </w:rPr>
          </w:rPrChange>
        </w:rPr>
      </w:pPr>
    </w:p>
    <w:p w14:paraId="6F2F2AF4" w14:textId="7CBD87C9" w:rsidR="005F436C" w:rsidRPr="00776E0C" w:rsidRDefault="008A2708" w:rsidP="005F436C">
      <w:pPr>
        <w:rPr>
          <w:highlight w:val="yellow"/>
          <w:lang w:val="en-GB"/>
          <w:rPrChange w:id="649" w:author="Author" w:date="2025-11-06T14:52:00Z" w16du:dateUtc="2025-11-06T09:22:00Z">
            <w:rPr>
              <w:lang w:val="en-GB"/>
            </w:rPr>
          </w:rPrChange>
        </w:rPr>
      </w:pPr>
      <w:r w:rsidRPr="00776E0C">
        <w:rPr>
          <w:highlight w:val="yellow"/>
          <w:lang w:val="en-GB"/>
          <w:rPrChange w:id="650" w:author="Author" w:date="2025-11-06T14:52:00Z" w16du:dateUtc="2025-11-06T09:22:00Z">
            <w:rPr>
              <w:lang w:val="en-GB"/>
            </w:rPr>
          </w:rPrChange>
        </w:rPr>
        <w:t xml:space="preserve">[Place </w:t>
      </w:r>
      <w:r w:rsidRPr="00776E0C">
        <w:rPr>
          <w:b/>
          <w:bCs/>
          <w:highlight w:val="yellow"/>
          <w:lang w:val="en-GB"/>
          <w:rPrChange w:id="651" w:author="Author" w:date="2025-11-06T14:52:00Z" w16du:dateUtc="2025-11-06T09:22:00Z">
            <w:rPr>
              <w:b/>
              <w:bCs/>
              <w:lang w:val="en-GB"/>
            </w:rPr>
          </w:rPrChange>
        </w:rPr>
        <w:t>Table 5</w:t>
      </w:r>
      <w:r w:rsidRPr="00776E0C">
        <w:rPr>
          <w:highlight w:val="yellow"/>
          <w:lang w:val="en-GB"/>
          <w:rPrChange w:id="652" w:author="Author" w:date="2025-11-06T14:52:00Z" w16du:dateUtc="2025-11-06T09:22:00Z">
            <w:rPr>
              <w:lang w:val="en-GB"/>
            </w:rPr>
          </w:rPrChange>
        </w:rPr>
        <w:t xml:space="preserve"> here]</w:t>
      </w:r>
    </w:p>
    <w:p w14:paraId="64E86A73" w14:textId="77777777" w:rsidR="001E02A3" w:rsidRPr="00776E0C" w:rsidRDefault="001E02A3" w:rsidP="005F436C">
      <w:pPr>
        <w:rPr>
          <w:highlight w:val="yellow"/>
          <w:lang w:val="en-GB"/>
          <w:rPrChange w:id="653" w:author="Author" w:date="2025-11-06T14:52:00Z" w16du:dateUtc="2025-11-06T09:22:00Z">
            <w:rPr>
              <w:lang w:val="en-GB"/>
            </w:rPr>
          </w:rPrChange>
        </w:rPr>
      </w:pPr>
    </w:p>
    <w:p w14:paraId="7F8FB970" w14:textId="2E07A6D0" w:rsidR="005F436C" w:rsidRPr="00776E0C" w:rsidRDefault="005F5C3A" w:rsidP="005F436C">
      <w:pPr>
        <w:rPr>
          <w:highlight w:val="yellow"/>
          <w:lang w:val="en-GB"/>
          <w:rPrChange w:id="654" w:author="Author" w:date="2025-11-06T14:52:00Z" w16du:dateUtc="2025-11-06T09:22:00Z">
            <w:rPr>
              <w:lang w:val="en-GB"/>
            </w:rPr>
          </w:rPrChange>
        </w:rPr>
      </w:pPr>
      <w:r w:rsidRPr="00776E0C">
        <w:rPr>
          <w:b/>
          <w:bCs/>
          <w:highlight w:val="yellow"/>
          <w:lang w:val="en-GB"/>
          <w:rPrChange w:id="655" w:author="Author" w:date="2025-11-06T14:52:00Z" w16du:dateUtc="2025-11-06T09:22:00Z">
            <w:rPr>
              <w:b/>
              <w:bCs/>
              <w:lang w:val="en-GB"/>
            </w:rPr>
          </w:rPrChange>
        </w:rPr>
        <w:t xml:space="preserve">Figure </w:t>
      </w:r>
      <w:r w:rsidR="0083640F" w:rsidRPr="00776E0C">
        <w:rPr>
          <w:b/>
          <w:bCs/>
          <w:highlight w:val="yellow"/>
          <w:lang w:val="en-GB"/>
          <w:rPrChange w:id="656" w:author="Author" w:date="2025-11-06T14:52:00Z" w16du:dateUtc="2025-11-06T09:22:00Z">
            <w:rPr>
              <w:b/>
              <w:bCs/>
              <w:lang w:val="en-GB"/>
            </w:rPr>
          </w:rPrChange>
        </w:rPr>
        <w:t>6A</w:t>
      </w:r>
      <w:r w:rsidR="0083640F" w:rsidRPr="00776E0C">
        <w:rPr>
          <w:highlight w:val="yellow"/>
          <w:lang w:val="en-GB"/>
          <w:rPrChange w:id="657" w:author="Author" w:date="2025-11-06T14:52:00Z" w16du:dateUtc="2025-11-06T09:22:00Z">
            <w:rPr>
              <w:lang w:val="en-GB"/>
            </w:rPr>
          </w:rPrChange>
        </w:rPr>
        <w:t xml:space="preserve"> </w:t>
      </w:r>
      <w:r w:rsidRPr="00776E0C">
        <w:rPr>
          <w:highlight w:val="yellow"/>
          <w:lang w:val="en-GB"/>
          <w:rPrChange w:id="658" w:author="Author" w:date="2025-11-06T14:52:00Z" w16du:dateUtc="2025-11-06T09:22:00Z">
            <w:rPr>
              <w:lang w:val="en-GB"/>
            </w:rPr>
          </w:rPrChange>
        </w:rPr>
        <w:t xml:space="preserve">compares validation and training accuracy in the proposed model. A comparison of training loss and validation loss, used to assess model performance on training data and validation set, is shown in </w:t>
      </w:r>
      <w:r w:rsidRPr="00776E0C">
        <w:rPr>
          <w:b/>
          <w:bCs/>
          <w:highlight w:val="yellow"/>
          <w:lang w:val="en-GB"/>
          <w:rPrChange w:id="659" w:author="Author" w:date="2025-11-06T14:52:00Z" w16du:dateUtc="2025-11-06T09:22:00Z">
            <w:rPr>
              <w:b/>
              <w:bCs/>
              <w:lang w:val="en-GB"/>
            </w:rPr>
          </w:rPrChange>
        </w:rPr>
        <w:t>Figure 6</w:t>
      </w:r>
      <w:r w:rsidR="0083640F" w:rsidRPr="00776E0C">
        <w:rPr>
          <w:b/>
          <w:bCs/>
          <w:highlight w:val="yellow"/>
          <w:lang w:val="en-GB"/>
          <w:rPrChange w:id="660" w:author="Author" w:date="2025-11-06T14:52:00Z" w16du:dateUtc="2025-11-06T09:22:00Z">
            <w:rPr>
              <w:b/>
              <w:bCs/>
              <w:lang w:val="en-GB"/>
            </w:rPr>
          </w:rPrChange>
        </w:rPr>
        <w:t>B</w:t>
      </w:r>
      <w:r w:rsidRPr="00776E0C">
        <w:rPr>
          <w:highlight w:val="yellow"/>
          <w:lang w:val="en-GB"/>
          <w:rPrChange w:id="661" w:author="Author" w:date="2025-11-06T14:52:00Z" w16du:dateUtc="2025-11-06T09:22:00Z">
            <w:rPr>
              <w:lang w:val="en-GB"/>
            </w:rPr>
          </w:rPrChange>
        </w:rPr>
        <w:t>.</w:t>
      </w:r>
      <w:r w:rsidR="00ED5413" w:rsidRPr="00776E0C">
        <w:rPr>
          <w:highlight w:val="yellow"/>
          <w:lang w:val="en-GB"/>
          <w:rPrChange w:id="662" w:author="Author" w:date="2025-11-06T14:52:00Z" w16du:dateUtc="2025-11-06T09:22:00Z">
            <w:rPr>
              <w:lang w:val="en-GB"/>
            </w:rPr>
          </w:rPrChange>
        </w:rPr>
        <w:t xml:space="preserve"> </w:t>
      </w:r>
      <w:r w:rsidRPr="00776E0C">
        <w:rPr>
          <w:highlight w:val="yellow"/>
          <w:lang w:val="en-GB"/>
          <w:rPrChange w:id="663" w:author="Author" w:date="2025-11-06T14:52:00Z" w16du:dateUtc="2025-11-06T09:22:00Z">
            <w:rPr>
              <w:lang w:val="en-GB"/>
            </w:rPr>
          </w:rPrChange>
        </w:rPr>
        <w:t xml:space="preserve">Upon reaching a certain threshold, the figure demonstrates that both loss values begin to decrease and then </w:t>
      </w:r>
      <w:r w:rsidR="0083640F" w:rsidRPr="00776E0C">
        <w:rPr>
          <w:highlight w:val="yellow"/>
          <w:lang w:val="en-GB"/>
          <w:rPrChange w:id="664" w:author="Author" w:date="2025-11-06T14:52:00Z" w16du:dateUtc="2025-11-06T09:22:00Z">
            <w:rPr>
              <w:lang w:val="en-GB"/>
            </w:rPr>
          </w:rPrChange>
        </w:rPr>
        <w:t>stabilize</w:t>
      </w:r>
      <w:r w:rsidRPr="00776E0C">
        <w:rPr>
          <w:highlight w:val="yellow"/>
          <w:lang w:val="en-GB"/>
          <w:rPrChange w:id="665" w:author="Author" w:date="2025-11-06T14:52:00Z" w16du:dateUtc="2025-11-06T09:22:00Z">
            <w:rPr>
              <w:lang w:val="en-GB"/>
            </w:rPr>
          </w:rPrChange>
        </w:rPr>
        <w:t>, with just a little variance in the final values. This shows how well the model learns over time and does not imply overfitting or underfitting. The horizontal axis in both images stands for the passing of time, while the vertical axis denotes accuracy and loss. A pattern shows that fewer epochs lead to lower accuracy, whereas more epochs lead to higher accuracy. This dynamic demonstrates how the model learns from its mistakes and better recognizes patterns in the training data.</w:t>
      </w:r>
    </w:p>
    <w:p w14:paraId="7CD62597" w14:textId="77777777" w:rsidR="001E02A3" w:rsidRPr="00776E0C" w:rsidRDefault="001E02A3" w:rsidP="005F436C">
      <w:pPr>
        <w:rPr>
          <w:highlight w:val="yellow"/>
          <w:lang w:val="en-IN"/>
          <w:rPrChange w:id="666" w:author="Author" w:date="2025-11-06T14:52:00Z" w16du:dateUtc="2025-11-06T09:22:00Z">
            <w:rPr>
              <w:lang w:val="en-IN"/>
            </w:rPr>
          </w:rPrChange>
        </w:rPr>
      </w:pPr>
    </w:p>
    <w:p w14:paraId="0F1DABE2" w14:textId="6EDCF177" w:rsidR="0083640F" w:rsidRPr="00776E0C" w:rsidRDefault="0083640F" w:rsidP="005F436C">
      <w:pPr>
        <w:rPr>
          <w:highlight w:val="yellow"/>
          <w:lang w:val="en-GB"/>
          <w:rPrChange w:id="667" w:author="Author" w:date="2025-11-06T14:52:00Z" w16du:dateUtc="2025-11-06T09:22:00Z">
            <w:rPr>
              <w:lang w:val="en-GB"/>
            </w:rPr>
          </w:rPrChange>
        </w:rPr>
      </w:pPr>
      <w:r w:rsidRPr="00776E0C">
        <w:rPr>
          <w:highlight w:val="yellow"/>
          <w:lang w:val="en-GB"/>
          <w:rPrChange w:id="668" w:author="Author" w:date="2025-11-06T14:52:00Z" w16du:dateUtc="2025-11-06T09:22:00Z">
            <w:rPr>
              <w:lang w:val="en-GB"/>
            </w:rPr>
          </w:rPrChange>
        </w:rPr>
        <w:t xml:space="preserve">[Place </w:t>
      </w:r>
      <w:r w:rsidRPr="00776E0C">
        <w:rPr>
          <w:b/>
          <w:bCs/>
          <w:highlight w:val="yellow"/>
          <w:lang w:val="en-GB"/>
          <w:rPrChange w:id="669" w:author="Author" w:date="2025-11-06T14:52:00Z" w16du:dateUtc="2025-11-06T09:22:00Z">
            <w:rPr>
              <w:b/>
              <w:bCs/>
              <w:lang w:val="en-GB"/>
            </w:rPr>
          </w:rPrChange>
        </w:rPr>
        <w:t>Figure 6</w:t>
      </w:r>
      <w:r w:rsidRPr="00776E0C">
        <w:rPr>
          <w:highlight w:val="yellow"/>
          <w:lang w:val="en-GB"/>
          <w:rPrChange w:id="670" w:author="Author" w:date="2025-11-06T14:52:00Z" w16du:dateUtc="2025-11-06T09:22:00Z">
            <w:rPr>
              <w:lang w:val="en-GB"/>
            </w:rPr>
          </w:rPrChange>
        </w:rPr>
        <w:t xml:space="preserve"> here]</w:t>
      </w:r>
    </w:p>
    <w:p w14:paraId="26D3BE96" w14:textId="77777777" w:rsidR="0083640F" w:rsidRPr="00776E0C" w:rsidRDefault="0083640F" w:rsidP="005F436C">
      <w:pPr>
        <w:rPr>
          <w:highlight w:val="yellow"/>
          <w:lang w:val="en-IN"/>
          <w:rPrChange w:id="671" w:author="Author" w:date="2025-11-06T14:52:00Z" w16du:dateUtc="2025-11-06T09:22:00Z">
            <w:rPr>
              <w:lang w:val="en-IN"/>
            </w:rPr>
          </w:rPrChange>
        </w:rPr>
      </w:pPr>
    </w:p>
    <w:p w14:paraId="16F6E46A" w14:textId="422AFF9F" w:rsidR="001E02A3" w:rsidRPr="00776E0C" w:rsidRDefault="005F5C3A" w:rsidP="00BC62A3">
      <w:pPr>
        <w:rPr>
          <w:highlight w:val="yellow"/>
          <w:lang w:val="en-IN"/>
          <w:rPrChange w:id="672" w:author="Author" w:date="2025-11-06T14:52:00Z" w16du:dateUtc="2025-11-06T09:22:00Z">
            <w:rPr>
              <w:lang w:val="en-IN"/>
            </w:rPr>
          </w:rPrChange>
        </w:rPr>
      </w:pPr>
      <w:r w:rsidRPr="00776E0C">
        <w:rPr>
          <w:b/>
          <w:bCs/>
          <w:highlight w:val="yellow"/>
          <w:lang w:val="en-IN"/>
          <w:rPrChange w:id="673" w:author="Author" w:date="2025-11-06T14:52:00Z" w16du:dateUtc="2025-11-06T09:22:00Z">
            <w:rPr>
              <w:b/>
              <w:bCs/>
              <w:lang w:val="en-IN"/>
            </w:rPr>
          </w:rPrChange>
        </w:rPr>
        <w:t>Fig</w:t>
      </w:r>
      <w:r w:rsidR="0083640F" w:rsidRPr="00776E0C">
        <w:rPr>
          <w:b/>
          <w:bCs/>
          <w:highlight w:val="yellow"/>
          <w:lang w:val="en-IN"/>
          <w:rPrChange w:id="674" w:author="Author" w:date="2025-11-06T14:52:00Z" w16du:dateUtc="2025-11-06T09:22:00Z">
            <w:rPr>
              <w:b/>
              <w:bCs/>
              <w:lang w:val="en-IN"/>
            </w:rPr>
          </w:rPrChange>
        </w:rPr>
        <w:t>ure</w:t>
      </w:r>
      <w:r w:rsidRPr="00776E0C">
        <w:rPr>
          <w:b/>
          <w:bCs/>
          <w:highlight w:val="yellow"/>
          <w:lang w:val="en-IN"/>
          <w:rPrChange w:id="675" w:author="Author" w:date="2025-11-06T14:52:00Z" w16du:dateUtc="2025-11-06T09:22:00Z">
            <w:rPr>
              <w:b/>
              <w:bCs/>
              <w:lang w:val="en-IN"/>
            </w:rPr>
          </w:rPrChange>
        </w:rPr>
        <w:t xml:space="preserve"> 7</w:t>
      </w:r>
      <w:r w:rsidRPr="00776E0C">
        <w:rPr>
          <w:highlight w:val="yellow"/>
          <w:lang w:val="en-IN"/>
          <w:rPrChange w:id="676" w:author="Author" w:date="2025-11-06T14:52:00Z" w16du:dateUtc="2025-11-06T09:22:00Z">
            <w:rPr>
              <w:lang w:val="en-IN"/>
            </w:rPr>
          </w:rPrChange>
        </w:rPr>
        <w:t xml:space="preserve"> shows the ROC curves for the proposed model at various positive value recognition thresholds, which show the relationship between recall and accuracy. The receiver operating characteristic (ROC) curve measures how well the model can distinguish between true and false positives. At various classification thresholds, the graph shows the trade-off between accuracy and recall by showing the true-positive rate and the false-positive rate. To choose the best threshold for the model and see how well it works in identifying positive cases, the ROC curve may be utilized to find the optimal value between both precision and sensitivity; this graph is a great tool. </w:t>
      </w:r>
      <w:r w:rsidR="00A55CB9" w:rsidRPr="00776E0C">
        <w:rPr>
          <w:highlight w:val="yellow"/>
          <w:rPrChange w:id="677" w:author="Author" w:date="2025-11-06T14:52:00Z" w16du:dateUtc="2025-11-06T09:22:00Z">
            <w:rPr/>
          </w:rPrChange>
        </w:rPr>
        <w:t xml:space="preserve">As shown in </w:t>
      </w:r>
      <w:r w:rsidR="00A55CB9" w:rsidRPr="00776E0C">
        <w:rPr>
          <w:b/>
          <w:bCs/>
          <w:highlight w:val="yellow"/>
          <w:rPrChange w:id="678" w:author="Author" w:date="2025-11-06T14:52:00Z" w16du:dateUtc="2025-11-06T09:22:00Z">
            <w:rPr>
              <w:b/>
              <w:bCs/>
            </w:rPr>
          </w:rPrChange>
        </w:rPr>
        <w:t>Table 5</w:t>
      </w:r>
      <w:r w:rsidR="00A55CB9" w:rsidRPr="00776E0C">
        <w:rPr>
          <w:highlight w:val="yellow"/>
          <w:rPrChange w:id="679" w:author="Author" w:date="2025-11-06T14:52:00Z" w16du:dateUtc="2025-11-06T09:22:00Z">
            <w:rPr/>
          </w:rPrChange>
        </w:rPr>
        <w:t>, the hybrid CNN–Transformer model obtained 99.97%</w:t>
      </w:r>
      <w:r w:rsidR="00A55CB9" w:rsidRPr="00776E0C">
        <w:rPr>
          <w:b/>
          <w:bCs/>
          <w:highlight w:val="yellow"/>
          <w:rPrChange w:id="680" w:author="Author" w:date="2025-11-06T14:52:00Z" w16du:dateUtc="2025-11-06T09:22:00Z">
            <w:rPr>
              <w:b/>
              <w:bCs/>
            </w:rPr>
          </w:rPrChange>
        </w:rPr>
        <w:t xml:space="preserve"> </w:t>
      </w:r>
      <w:r w:rsidR="00A55CB9" w:rsidRPr="00776E0C">
        <w:rPr>
          <w:highlight w:val="yellow"/>
          <w:rPrChange w:id="681" w:author="Author" w:date="2025-11-06T14:52:00Z" w16du:dateUtc="2025-11-06T09:22:00Z">
            <w:rPr/>
          </w:rPrChange>
        </w:rPr>
        <w:t>accuracy, 99.96% F1</w:t>
      </w:r>
      <w:r w:rsidR="00A55CB9" w:rsidRPr="00776E0C">
        <w:rPr>
          <w:highlight w:val="yellow"/>
          <w:rPrChange w:id="682" w:author="Author" w:date="2025-11-06T14:52:00Z" w16du:dateUtc="2025-11-06T09:22:00Z">
            <w:rPr/>
          </w:rPrChange>
        </w:rPr>
        <w:noBreakHyphen/>
        <w:t>score, and an AUC of 1.00 on the CIC</w:t>
      </w:r>
      <w:r w:rsidR="00A55CB9" w:rsidRPr="00776E0C">
        <w:rPr>
          <w:highlight w:val="yellow"/>
          <w:rPrChange w:id="683" w:author="Author" w:date="2025-11-06T14:52:00Z" w16du:dateUtc="2025-11-06T09:22:00Z">
            <w:rPr/>
          </w:rPrChange>
        </w:rPr>
        <w:noBreakHyphen/>
        <w:t>IoT2023 test set</w:t>
      </w:r>
      <w:r w:rsidR="0083640F" w:rsidRPr="00776E0C">
        <w:rPr>
          <w:highlight w:val="yellow"/>
          <w:rPrChange w:id="684" w:author="Author" w:date="2025-11-06T14:52:00Z" w16du:dateUtc="2025-11-06T09:22:00Z">
            <w:rPr/>
          </w:rPrChange>
        </w:rPr>
        <w:t>,</w:t>
      </w:r>
      <w:r w:rsidR="00A55CB9" w:rsidRPr="00776E0C">
        <w:rPr>
          <w:highlight w:val="yellow"/>
          <w:rPrChange w:id="685" w:author="Author" w:date="2025-11-06T14:52:00Z" w16du:dateUtc="2025-11-06T09:22:00Z">
            <w:rPr/>
          </w:rPrChange>
        </w:rPr>
        <w:t xml:space="preserve"> as in </w:t>
      </w:r>
      <w:r w:rsidRPr="00776E0C">
        <w:rPr>
          <w:b/>
          <w:bCs/>
          <w:highlight w:val="yellow"/>
          <w:lang w:val="en-IN"/>
          <w:rPrChange w:id="686" w:author="Author" w:date="2025-11-06T14:52:00Z" w16du:dateUtc="2025-11-06T09:22:00Z">
            <w:rPr>
              <w:b/>
              <w:bCs/>
              <w:lang w:val="en-IN"/>
            </w:rPr>
          </w:rPrChange>
        </w:rPr>
        <w:t>Figure</w:t>
      </w:r>
      <w:r w:rsidRPr="00776E0C">
        <w:rPr>
          <w:highlight w:val="yellow"/>
          <w:lang w:val="en-IN"/>
          <w:rPrChange w:id="687" w:author="Author" w:date="2025-11-06T14:52:00Z" w16du:dateUtc="2025-11-06T09:22:00Z">
            <w:rPr>
              <w:lang w:val="en-IN"/>
            </w:rPr>
          </w:rPrChange>
        </w:rPr>
        <w:t xml:space="preserve"> </w:t>
      </w:r>
      <w:r w:rsidRPr="00776E0C">
        <w:rPr>
          <w:b/>
          <w:bCs/>
          <w:highlight w:val="yellow"/>
          <w:lang w:val="en-IN"/>
          <w:rPrChange w:id="688" w:author="Author" w:date="2025-11-06T14:52:00Z" w16du:dateUtc="2025-11-06T09:22:00Z">
            <w:rPr>
              <w:b/>
              <w:bCs/>
              <w:lang w:val="en-IN"/>
            </w:rPr>
          </w:rPrChange>
        </w:rPr>
        <w:t>7</w:t>
      </w:r>
      <w:r w:rsidR="0083640F" w:rsidRPr="00776E0C">
        <w:rPr>
          <w:b/>
          <w:bCs/>
          <w:highlight w:val="yellow"/>
          <w:lang w:val="en-IN"/>
          <w:rPrChange w:id="689" w:author="Author" w:date="2025-11-06T14:52:00Z" w16du:dateUtc="2025-11-06T09:22:00Z">
            <w:rPr>
              <w:b/>
              <w:bCs/>
              <w:lang w:val="en-IN"/>
            </w:rPr>
          </w:rPrChange>
        </w:rPr>
        <w:t>A–C</w:t>
      </w:r>
      <w:r w:rsidR="0083640F" w:rsidRPr="00776E0C">
        <w:rPr>
          <w:highlight w:val="yellow"/>
          <w:lang w:val="en-IN"/>
          <w:rPrChange w:id="690" w:author="Author" w:date="2025-11-06T14:52:00Z" w16du:dateUtc="2025-11-06T09:22:00Z">
            <w:rPr>
              <w:lang w:val="en-IN"/>
            </w:rPr>
          </w:rPrChange>
        </w:rPr>
        <w:t>.</w:t>
      </w:r>
      <w:r w:rsidR="001E02A3" w:rsidRPr="00776E0C">
        <w:rPr>
          <w:highlight w:val="yellow"/>
          <w:lang w:val="en-IN"/>
          <w:rPrChange w:id="691" w:author="Author" w:date="2025-11-06T14:52:00Z" w16du:dateUtc="2025-11-06T09:22:00Z">
            <w:rPr>
              <w:lang w:val="en-IN"/>
            </w:rPr>
          </w:rPrChange>
        </w:rPr>
        <w:t xml:space="preserve"> </w:t>
      </w:r>
      <w:r w:rsidRPr="00776E0C">
        <w:rPr>
          <w:highlight w:val="yellow"/>
          <w:lang w:val="en-IN"/>
          <w:rPrChange w:id="692" w:author="Author" w:date="2025-11-06T14:52:00Z" w16du:dateUtc="2025-11-06T09:22:00Z">
            <w:rPr>
              <w:lang w:val="en-IN"/>
            </w:rPr>
          </w:rPrChange>
        </w:rPr>
        <w:t xml:space="preserve">Our metrics analysis identifies individual classification difficulties, optimises the model's hyperparameters, and measures overall performance. In addition, we evaluated several </w:t>
      </w:r>
      <w:r w:rsidRPr="00776E0C">
        <w:rPr>
          <w:highlight w:val="yellow"/>
          <w:lang w:val="en-IN"/>
          <w:rPrChange w:id="693" w:author="Author" w:date="2025-11-06T14:52:00Z" w16du:dateUtc="2025-11-06T09:22:00Z">
            <w:rPr>
              <w:lang w:val="en-IN"/>
            </w:rPr>
          </w:rPrChange>
        </w:rPr>
        <w:lastRenderedPageBreak/>
        <w:t xml:space="preserve">additional metrics, such as the True negative rate (TNR) and false-positive rate (FPR) for each class. The TNR for each class is shown in </w:t>
      </w:r>
      <w:r w:rsidRPr="00776E0C">
        <w:rPr>
          <w:b/>
          <w:bCs/>
          <w:highlight w:val="yellow"/>
          <w:lang w:val="en-IN"/>
          <w:rPrChange w:id="694" w:author="Author" w:date="2025-11-06T14:52:00Z" w16du:dateUtc="2025-11-06T09:22:00Z">
            <w:rPr>
              <w:b/>
              <w:bCs/>
              <w:lang w:val="en-IN"/>
            </w:rPr>
          </w:rPrChange>
        </w:rPr>
        <w:t>Fig</w:t>
      </w:r>
      <w:r w:rsidR="0083640F" w:rsidRPr="00776E0C">
        <w:rPr>
          <w:b/>
          <w:bCs/>
          <w:highlight w:val="yellow"/>
          <w:lang w:val="en-IN"/>
          <w:rPrChange w:id="695" w:author="Author" w:date="2025-11-06T14:52:00Z" w16du:dateUtc="2025-11-06T09:22:00Z">
            <w:rPr>
              <w:b/>
              <w:bCs/>
              <w:lang w:val="en-IN"/>
            </w:rPr>
          </w:rPrChange>
        </w:rPr>
        <w:t>ure</w:t>
      </w:r>
      <w:r w:rsidRPr="00776E0C">
        <w:rPr>
          <w:b/>
          <w:bCs/>
          <w:highlight w:val="yellow"/>
          <w:lang w:val="en-IN"/>
          <w:rPrChange w:id="696" w:author="Author" w:date="2025-11-06T14:52:00Z" w16du:dateUtc="2025-11-06T09:22:00Z">
            <w:rPr>
              <w:b/>
              <w:bCs/>
              <w:lang w:val="en-IN"/>
            </w:rPr>
          </w:rPrChange>
        </w:rPr>
        <w:t xml:space="preserve"> 8</w:t>
      </w:r>
      <w:r w:rsidRPr="00776E0C">
        <w:rPr>
          <w:highlight w:val="yellow"/>
          <w:lang w:val="en-IN"/>
          <w:rPrChange w:id="697" w:author="Author" w:date="2025-11-06T14:52:00Z" w16du:dateUtc="2025-11-06T09:22:00Z">
            <w:rPr>
              <w:lang w:val="en-IN"/>
            </w:rPr>
          </w:rPrChange>
        </w:rPr>
        <w:t xml:space="preserve">, where higher values indicate better negative case detection. A TNR score around one suggests accurate identification of all negative instances. The results provide light on the model's efficacy in classifying negative predictions, which assists in evaluating the specificity of the model and its capacity to reduce the number of false positive mistakes. </w:t>
      </w:r>
    </w:p>
    <w:p w14:paraId="797B8E59" w14:textId="77777777" w:rsidR="001E02A3" w:rsidRPr="00776E0C" w:rsidRDefault="001E02A3" w:rsidP="00BC62A3">
      <w:pPr>
        <w:rPr>
          <w:highlight w:val="yellow"/>
          <w:lang w:val="en-IN"/>
          <w:rPrChange w:id="698" w:author="Author" w:date="2025-11-06T14:52:00Z" w16du:dateUtc="2025-11-06T09:22:00Z">
            <w:rPr>
              <w:lang w:val="en-IN"/>
            </w:rPr>
          </w:rPrChange>
        </w:rPr>
      </w:pPr>
    </w:p>
    <w:p w14:paraId="4CE8FB4B" w14:textId="6D19C516" w:rsidR="001E02A3" w:rsidRPr="00776E0C" w:rsidRDefault="001E02A3" w:rsidP="00BC62A3">
      <w:pPr>
        <w:rPr>
          <w:highlight w:val="yellow"/>
          <w:lang w:val="en-IN"/>
          <w:rPrChange w:id="699" w:author="Author" w:date="2025-11-06T14:52:00Z" w16du:dateUtc="2025-11-06T09:22:00Z">
            <w:rPr>
              <w:lang w:val="en-IN"/>
            </w:rPr>
          </w:rPrChange>
        </w:rPr>
      </w:pPr>
      <w:r w:rsidRPr="00776E0C">
        <w:rPr>
          <w:highlight w:val="yellow"/>
          <w:lang w:val="en-IN"/>
          <w:rPrChange w:id="700" w:author="Author" w:date="2025-11-06T14:52:00Z" w16du:dateUtc="2025-11-06T09:22:00Z">
            <w:rPr>
              <w:lang w:val="en-IN"/>
            </w:rPr>
          </w:rPrChange>
        </w:rPr>
        <w:t xml:space="preserve">[Place </w:t>
      </w:r>
      <w:r w:rsidRPr="00776E0C">
        <w:rPr>
          <w:b/>
          <w:bCs/>
          <w:highlight w:val="yellow"/>
          <w:lang w:val="en-IN"/>
          <w:rPrChange w:id="701" w:author="Author" w:date="2025-11-06T14:52:00Z" w16du:dateUtc="2025-11-06T09:22:00Z">
            <w:rPr>
              <w:b/>
              <w:bCs/>
              <w:lang w:val="en-IN"/>
            </w:rPr>
          </w:rPrChange>
        </w:rPr>
        <w:t>Figure 7</w:t>
      </w:r>
      <w:r w:rsidRPr="00776E0C">
        <w:rPr>
          <w:highlight w:val="yellow"/>
          <w:lang w:val="en-IN"/>
          <w:rPrChange w:id="702" w:author="Author" w:date="2025-11-06T14:52:00Z" w16du:dateUtc="2025-11-06T09:22:00Z">
            <w:rPr>
              <w:lang w:val="en-IN"/>
            </w:rPr>
          </w:rPrChange>
        </w:rPr>
        <w:t xml:space="preserve"> here]</w:t>
      </w:r>
    </w:p>
    <w:p w14:paraId="47CA05FB" w14:textId="4E7BABD3" w:rsidR="00BC62A3" w:rsidRPr="00776E0C" w:rsidRDefault="004E2745" w:rsidP="00BC62A3">
      <w:pPr>
        <w:rPr>
          <w:highlight w:val="yellow"/>
          <w:lang w:val="en-IN"/>
          <w:rPrChange w:id="703" w:author="Author" w:date="2025-11-06T14:52:00Z" w16du:dateUtc="2025-11-06T09:22:00Z">
            <w:rPr>
              <w:lang w:val="en-IN"/>
            </w:rPr>
          </w:rPrChange>
        </w:rPr>
      </w:pPr>
      <w:r w:rsidRPr="00776E0C">
        <w:rPr>
          <w:highlight w:val="yellow"/>
          <w:lang w:val="en-IN"/>
          <w:rPrChange w:id="704" w:author="Author" w:date="2025-11-06T14:52:00Z" w16du:dateUtc="2025-11-06T09:22:00Z">
            <w:rPr>
              <w:lang w:val="en-IN"/>
            </w:rPr>
          </w:rPrChange>
        </w:rPr>
        <w:t xml:space="preserve">[Place </w:t>
      </w:r>
      <w:r w:rsidRPr="00776E0C">
        <w:rPr>
          <w:b/>
          <w:bCs/>
          <w:highlight w:val="yellow"/>
          <w:lang w:val="en-IN"/>
          <w:rPrChange w:id="705" w:author="Author" w:date="2025-11-06T14:52:00Z" w16du:dateUtc="2025-11-06T09:22:00Z">
            <w:rPr>
              <w:b/>
              <w:bCs/>
              <w:lang w:val="en-IN"/>
            </w:rPr>
          </w:rPrChange>
        </w:rPr>
        <w:t>Figure 8</w:t>
      </w:r>
      <w:r w:rsidRPr="00776E0C">
        <w:rPr>
          <w:highlight w:val="yellow"/>
          <w:lang w:val="en-IN"/>
          <w:rPrChange w:id="706" w:author="Author" w:date="2025-11-06T14:52:00Z" w16du:dateUtc="2025-11-06T09:22:00Z">
            <w:rPr>
              <w:lang w:val="en-IN"/>
            </w:rPr>
          </w:rPrChange>
        </w:rPr>
        <w:t xml:space="preserve"> here]</w:t>
      </w:r>
    </w:p>
    <w:p w14:paraId="13F0853E" w14:textId="77777777" w:rsidR="001E02A3" w:rsidRPr="00776E0C" w:rsidRDefault="001E02A3" w:rsidP="00BC62A3">
      <w:pPr>
        <w:rPr>
          <w:highlight w:val="yellow"/>
          <w:lang w:val="en-IN"/>
          <w:rPrChange w:id="707" w:author="Author" w:date="2025-11-06T14:52:00Z" w16du:dateUtc="2025-11-06T09:22:00Z">
            <w:rPr>
              <w:lang w:val="en-IN"/>
            </w:rPr>
          </w:rPrChange>
        </w:rPr>
      </w:pPr>
    </w:p>
    <w:p w14:paraId="1973D3EC" w14:textId="069D3F99" w:rsidR="001E02A3" w:rsidRPr="00776E0C" w:rsidRDefault="005F5C3A" w:rsidP="00BC62A3">
      <w:pPr>
        <w:rPr>
          <w:highlight w:val="yellow"/>
          <w:lang w:val="en-IN"/>
          <w:rPrChange w:id="708" w:author="Author" w:date="2025-11-06T14:52:00Z" w16du:dateUtc="2025-11-06T09:22:00Z">
            <w:rPr>
              <w:lang w:val="en-IN"/>
            </w:rPr>
          </w:rPrChange>
        </w:rPr>
      </w:pPr>
      <w:r w:rsidRPr="00776E0C">
        <w:rPr>
          <w:b/>
          <w:bCs/>
          <w:highlight w:val="yellow"/>
          <w:lang w:val="en-IN"/>
          <w:rPrChange w:id="709" w:author="Author" w:date="2025-11-06T14:52:00Z" w16du:dateUtc="2025-11-06T09:22:00Z">
            <w:rPr>
              <w:b/>
              <w:bCs/>
              <w:lang w:val="en-IN"/>
            </w:rPr>
          </w:rPrChange>
        </w:rPr>
        <w:t>Fig</w:t>
      </w:r>
      <w:r w:rsidR="0083640F" w:rsidRPr="00776E0C">
        <w:rPr>
          <w:b/>
          <w:bCs/>
          <w:highlight w:val="yellow"/>
          <w:lang w:val="en-IN"/>
          <w:rPrChange w:id="710" w:author="Author" w:date="2025-11-06T14:52:00Z" w16du:dateUtc="2025-11-06T09:22:00Z">
            <w:rPr>
              <w:b/>
              <w:bCs/>
              <w:lang w:val="en-IN"/>
            </w:rPr>
          </w:rPrChange>
        </w:rPr>
        <w:t>ure</w:t>
      </w:r>
      <w:r w:rsidRPr="00776E0C">
        <w:rPr>
          <w:b/>
          <w:bCs/>
          <w:highlight w:val="yellow"/>
          <w:lang w:val="en-IN"/>
          <w:rPrChange w:id="711" w:author="Author" w:date="2025-11-06T14:52:00Z" w16du:dateUtc="2025-11-06T09:22:00Z">
            <w:rPr>
              <w:b/>
              <w:bCs/>
              <w:lang w:val="en-IN"/>
            </w:rPr>
          </w:rPrChange>
        </w:rPr>
        <w:t xml:space="preserve"> 9</w:t>
      </w:r>
      <w:r w:rsidRPr="00776E0C">
        <w:rPr>
          <w:highlight w:val="yellow"/>
          <w:lang w:val="en-IN"/>
          <w:rPrChange w:id="712" w:author="Author" w:date="2025-11-06T14:52:00Z" w16du:dateUtc="2025-11-06T09:22:00Z">
            <w:rPr>
              <w:lang w:val="en-IN"/>
            </w:rPr>
          </w:rPrChange>
        </w:rPr>
        <w:t xml:space="preserve"> illustrates and demonstrates the FNR values for each sort of attack. A smaller FNR value means that there are fewer missed positive instances. This means that the model is better at detecting true positive class values.</w:t>
      </w:r>
      <w:r w:rsidR="004E2745" w:rsidRPr="00776E0C">
        <w:rPr>
          <w:highlight w:val="yellow"/>
          <w:lang w:val="en-IN"/>
          <w:rPrChange w:id="713" w:author="Author" w:date="2025-11-06T14:52:00Z" w16du:dateUtc="2025-11-06T09:22:00Z">
            <w:rPr>
              <w:lang w:val="en-IN"/>
            </w:rPr>
          </w:rPrChange>
        </w:rPr>
        <w:t xml:space="preserve"> </w:t>
      </w:r>
    </w:p>
    <w:p w14:paraId="6339F433" w14:textId="77777777" w:rsidR="001E02A3" w:rsidRPr="00776E0C" w:rsidRDefault="001E02A3" w:rsidP="00BC62A3">
      <w:pPr>
        <w:rPr>
          <w:highlight w:val="yellow"/>
          <w:lang w:val="en-IN"/>
          <w:rPrChange w:id="714" w:author="Author" w:date="2025-11-06T14:52:00Z" w16du:dateUtc="2025-11-06T09:22:00Z">
            <w:rPr>
              <w:lang w:val="en-IN"/>
            </w:rPr>
          </w:rPrChange>
        </w:rPr>
      </w:pPr>
    </w:p>
    <w:p w14:paraId="2C54579C" w14:textId="625147BC" w:rsidR="00BC62A3" w:rsidRPr="00776E0C" w:rsidRDefault="004E2745" w:rsidP="00BC62A3">
      <w:pPr>
        <w:rPr>
          <w:highlight w:val="yellow"/>
          <w:lang w:val="en-IN"/>
          <w:rPrChange w:id="715" w:author="Author" w:date="2025-11-06T14:52:00Z" w16du:dateUtc="2025-11-06T09:22:00Z">
            <w:rPr>
              <w:lang w:val="en-IN"/>
            </w:rPr>
          </w:rPrChange>
        </w:rPr>
      </w:pPr>
      <w:r w:rsidRPr="00776E0C">
        <w:rPr>
          <w:highlight w:val="yellow"/>
          <w:lang w:val="en-IN"/>
          <w:rPrChange w:id="716" w:author="Author" w:date="2025-11-06T14:52:00Z" w16du:dateUtc="2025-11-06T09:22:00Z">
            <w:rPr>
              <w:lang w:val="en-IN"/>
            </w:rPr>
          </w:rPrChange>
        </w:rPr>
        <w:t xml:space="preserve">[Place </w:t>
      </w:r>
      <w:r w:rsidRPr="00776E0C">
        <w:rPr>
          <w:b/>
          <w:bCs/>
          <w:highlight w:val="yellow"/>
          <w:lang w:val="en-IN"/>
          <w:rPrChange w:id="717" w:author="Author" w:date="2025-11-06T14:52:00Z" w16du:dateUtc="2025-11-06T09:22:00Z">
            <w:rPr>
              <w:b/>
              <w:bCs/>
              <w:lang w:val="en-IN"/>
            </w:rPr>
          </w:rPrChange>
        </w:rPr>
        <w:t xml:space="preserve">Figure 9 </w:t>
      </w:r>
      <w:r w:rsidRPr="00776E0C">
        <w:rPr>
          <w:highlight w:val="yellow"/>
          <w:lang w:val="en-IN"/>
          <w:rPrChange w:id="718" w:author="Author" w:date="2025-11-06T14:52:00Z" w16du:dateUtc="2025-11-06T09:22:00Z">
            <w:rPr>
              <w:lang w:val="en-IN"/>
            </w:rPr>
          </w:rPrChange>
        </w:rPr>
        <w:t>Here]</w:t>
      </w:r>
    </w:p>
    <w:p w14:paraId="61186C24" w14:textId="77777777" w:rsidR="001E02A3" w:rsidRPr="00776E0C" w:rsidRDefault="001E02A3" w:rsidP="00BC62A3">
      <w:pPr>
        <w:rPr>
          <w:highlight w:val="yellow"/>
          <w:lang w:val="en-IN"/>
          <w:rPrChange w:id="719" w:author="Author" w:date="2025-11-06T14:52:00Z" w16du:dateUtc="2025-11-06T09:22:00Z">
            <w:rPr>
              <w:lang w:val="en-IN"/>
            </w:rPr>
          </w:rPrChange>
        </w:rPr>
      </w:pPr>
    </w:p>
    <w:p w14:paraId="3AB1C4F4" w14:textId="77777777" w:rsidR="002456A6" w:rsidRPr="00776E0C" w:rsidRDefault="005F5C3A" w:rsidP="002456A6">
      <w:pPr>
        <w:rPr>
          <w:highlight w:val="yellow"/>
          <w:lang w:val="en-IN"/>
          <w:rPrChange w:id="720" w:author="Author" w:date="2025-11-06T14:52:00Z" w16du:dateUtc="2025-11-06T09:22:00Z">
            <w:rPr>
              <w:lang w:val="en-IN"/>
            </w:rPr>
          </w:rPrChange>
        </w:rPr>
      </w:pPr>
      <w:r w:rsidRPr="00776E0C">
        <w:rPr>
          <w:highlight w:val="yellow"/>
          <w:lang w:val="en-IN"/>
          <w:rPrChange w:id="721" w:author="Author" w:date="2025-11-06T14:52:00Z" w16du:dateUtc="2025-11-06T09:22:00Z">
            <w:rPr>
              <w:lang w:val="en-IN"/>
            </w:rPr>
          </w:rPrChange>
        </w:rPr>
        <w:t>Not only did the suggested model display robust multiclass classification by achieving a balance between accuracy and its capacity to recognise major instances, but it also achieved good precision, recall, and F1 scores. The TNR and FNR plots provide a better understanding of the model's performance, in addition to additional metrics, which made optimisation efforts easier to accomplish.</w:t>
      </w:r>
    </w:p>
    <w:p w14:paraId="50DD90D8" w14:textId="77777777" w:rsidR="00983FCF" w:rsidRPr="00776E0C" w:rsidRDefault="00983FCF" w:rsidP="002456A6">
      <w:pPr>
        <w:rPr>
          <w:highlight w:val="yellow"/>
          <w:lang w:val="en-IN"/>
          <w:rPrChange w:id="722" w:author="Author" w:date="2025-11-06T14:52:00Z" w16du:dateUtc="2025-11-06T09:22:00Z">
            <w:rPr>
              <w:lang w:val="en-IN"/>
            </w:rPr>
          </w:rPrChange>
        </w:rPr>
      </w:pPr>
    </w:p>
    <w:p w14:paraId="5F0A7DE4" w14:textId="599D72F9" w:rsidR="008C483E" w:rsidRPr="00776E0C" w:rsidRDefault="005F5C3A" w:rsidP="002456A6">
      <w:pPr>
        <w:rPr>
          <w:b/>
          <w:bCs/>
          <w:highlight w:val="yellow"/>
          <w:lang w:val="en-IN"/>
          <w:rPrChange w:id="723" w:author="Author" w:date="2025-11-06T14:52:00Z" w16du:dateUtc="2025-11-06T09:22:00Z">
            <w:rPr>
              <w:b/>
              <w:bCs/>
              <w:lang w:val="en-IN"/>
            </w:rPr>
          </w:rPrChange>
        </w:rPr>
      </w:pPr>
      <w:r w:rsidRPr="00776E0C">
        <w:rPr>
          <w:b/>
          <w:bCs/>
          <w:highlight w:val="yellow"/>
          <w:lang w:val="en-IN"/>
          <w:rPrChange w:id="724" w:author="Author" w:date="2025-11-06T14:52:00Z" w16du:dateUtc="2025-11-06T09:22:00Z">
            <w:rPr>
              <w:b/>
              <w:bCs/>
              <w:lang w:val="en-IN"/>
            </w:rPr>
          </w:rPrChange>
        </w:rPr>
        <w:t>Performance on CIC-IoT-2023 with SMOTE</w:t>
      </w:r>
    </w:p>
    <w:p w14:paraId="7D7CDF69" w14:textId="0850A29C" w:rsidR="001E02A3" w:rsidRPr="00776E0C" w:rsidRDefault="005F5C3A" w:rsidP="002456A6">
      <w:pPr>
        <w:rPr>
          <w:highlight w:val="yellow"/>
          <w:lang w:val="en-IN"/>
          <w:rPrChange w:id="725" w:author="Author" w:date="2025-11-06T14:52:00Z" w16du:dateUtc="2025-11-06T09:22:00Z">
            <w:rPr>
              <w:lang w:val="en-IN"/>
            </w:rPr>
          </w:rPrChange>
        </w:rPr>
      </w:pPr>
      <w:r w:rsidRPr="00776E0C">
        <w:rPr>
          <w:highlight w:val="yellow"/>
          <w:lang w:val="en-IN"/>
          <w:rPrChange w:id="726" w:author="Author" w:date="2025-11-06T14:52:00Z" w16du:dateUtc="2025-11-06T09:22:00Z">
            <w:rPr>
              <w:lang w:val="en-IN"/>
            </w:rPr>
          </w:rPrChange>
        </w:rPr>
        <w:t xml:space="preserve">The SMOTE method is used to fix the class imbalance in the CIC-IoT-2023 dataset, which has about 73% DDoS and only about 0.03% Brute Force. During training, SMOTE was used to make imitations for minor classes, like Brute Force, Web, and Spoofing. The overall model accuracy decreased slightly, from 99.97% to 99.27%, and the average loss went up from 0.0123 to 0.2251. However, the per-class detection performance got a lot better for minority classes. As shown in </w:t>
      </w:r>
      <w:r w:rsidRPr="00776E0C">
        <w:rPr>
          <w:b/>
          <w:bCs/>
          <w:highlight w:val="yellow"/>
          <w:lang w:val="en-IN"/>
          <w:rPrChange w:id="727" w:author="Author" w:date="2025-11-06T14:52:00Z" w16du:dateUtc="2025-11-06T09:22:00Z">
            <w:rPr>
              <w:b/>
              <w:bCs/>
              <w:lang w:val="en-IN"/>
            </w:rPr>
          </w:rPrChange>
        </w:rPr>
        <w:t>Figure 10</w:t>
      </w:r>
      <w:r w:rsidRPr="00776E0C">
        <w:rPr>
          <w:highlight w:val="yellow"/>
          <w:lang w:val="en-IN"/>
          <w:rPrChange w:id="728" w:author="Author" w:date="2025-11-06T14:52:00Z" w16du:dateUtc="2025-11-06T09:22:00Z">
            <w:rPr>
              <w:lang w:val="en-IN"/>
            </w:rPr>
          </w:rPrChange>
        </w:rPr>
        <w:t xml:space="preserve">, a detailed confusion matrix shows fewer false negatives in rare classes like Brute Force, which often used to be misclassified as benign. This improvement suggests that adding SMOTE made the model more sensitive to threats that were not well represented, even though it came at the cost of small decreases in overall accuracy and loss. </w:t>
      </w:r>
    </w:p>
    <w:p w14:paraId="0D10378D" w14:textId="77777777" w:rsidR="001E02A3" w:rsidRPr="00776E0C" w:rsidRDefault="001E02A3" w:rsidP="002456A6">
      <w:pPr>
        <w:rPr>
          <w:highlight w:val="yellow"/>
          <w:lang w:val="en-IN"/>
          <w:rPrChange w:id="729" w:author="Author" w:date="2025-11-06T14:52:00Z" w16du:dateUtc="2025-11-06T09:22:00Z">
            <w:rPr>
              <w:lang w:val="en-IN"/>
            </w:rPr>
          </w:rPrChange>
        </w:rPr>
      </w:pPr>
    </w:p>
    <w:p w14:paraId="308C8259" w14:textId="187B0095" w:rsidR="00983FCF" w:rsidRPr="00776E0C" w:rsidRDefault="005F5C3A" w:rsidP="002456A6">
      <w:pPr>
        <w:rPr>
          <w:highlight w:val="yellow"/>
          <w:lang w:val="en-IN"/>
          <w:rPrChange w:id="730" w:author="Author" w:date="2025-11-06T14:52:00Z" w16du:dateUtc="2025-11-06T09:22:00Z">
            <w:rPr>
              <w:lang w:val="en-IN"/>
            </w:rPr>
          </w:rPrChange>
        </w:rPr>
      </w:pPr>
      <w:r w:rsidRPr="00776E0C">
        <w:rPr>
          <w:highlight w:val="yellow"/>
          <w:lang w:val="en-IN"/>
          <w:rPrChange w:id="731" w:author="Author" w:date="2025-11-06T14:52:00Z" w16du:dateUtc="2025-11-06T09:22:00Z">
            <w:rPr>
              <w:lang w:val="en-IN"/>
            </w:rPr>
          </w:rPrChange>
        </w:rPr>
        <w:t xml:space="preserve">[Place </w:t>
      </w:r>
      <w:r w:rsidR="0083640F" w:rsidRPr="00776E0C">
        <w:rPr>
          <w:b/>
          <w:bCs/>
          <w:highlight w:val="yellow"/>
          <w:lang w:val="en-IN"/>
          <w:rPrChange w:id="732" w:author="Author" w:date="2025-11-06T14:52:00Z" w16du:dateUtc="2025-11-06T09:22:00Z">
            <w:rPr>
              <w:b/>
              <w:bCs/>
              <w:lang w:val="en-IN"/>
            </w:rPr>
          </w:rPrChange>
        </w:rPr>
        <w:t>F</w:t>
      </w:r>
      <w:r w:rsidRPr="00776E0C">
        <w:rPr>
          <w:b/>
          <w:bCs/>
          <w:highlight w:val="yellow"/>
          <w:lang w:val="en-IN"/>
          <w:rPrChange w:id="733" w:author="Author" w:date="2025-11-06T14:52:00Z" w16du:dateUtc="2025-11-06T09:22:00Z">
            <w:rPr>
              <w:b/>
              <w:bCs/>
              <w:lang w:val="en-IN"/>
            </w:rPr>
          </w:rPrChange>
        </w:rPr>
        <w:t>igure 10</w:t>
      </w:r>
      <w:r w:rsidRPr="00776E0C">
        <w:rPr>
          <w:highlight w:val="yellow"/>
          <w:lang w:val="en-IN"/>
          <w:rPrChange w:id="734" w:author="Author" w:date="2025-11-06T14:52:00Z" w16du:dateUtc="2025-11-06T09:22:00Z">
            <w:rPr>
              <w:lang w:val="en-IN"/>
            </w:rPr>
          </w:rPrChange>
        </w:rPr>
        <w:t xml:space="preserve"> here]</w:t>
      </w:r>
    </w:p>
    <w:p w14:paraId="1971671A" w14:textId="77777777" w:rsidR="00983FCF" w:rsidRPr="00776E0C" w:rsidRDefault="00983FCF" w:rsidP="002456A6">
      <w:pPr>
        <w:rPr>
          <w:b/>
          <w:bCs/>
          <w:highlight w:val="yellow"/>
          <w:lang w:val="en-IN"/>
          <w:rPrChange w:id="735" w:author="Author" w:date="2025-11-06T14:52:00Z" w16du:dateUtc="2025-11-06T09:22:00Z">
            <w:rPr>
              <w:b/>
              <w:bCs/>
              <w:lang w:val="en-IN"/>
            </w:rPr>
          </w:rPrChange>
        </w:rPr>
      </w:pPr>
    </w:p>
    <w:p w14:paraId="2E8D10F6" w14:textId="41D219AA" w:rsidR="008C483E" w:rsidRPr="00776E0C" w:rsidRDefault="005F5C3A" w:rsidP="008C483E">
      <w:pPr>
        <w:rPr>
          <w:highlight w:val="yellow"/>
          <w:lang w:val="en-IN"/>
          <w:rPrChange w:id="736" w:author="Author" w:date="2025-11-06T14:52:00Z" w16du:dateUtc="2025-11-06T09:22:00Z">
            <w:rPr>
              <w:lang w:val="en-IN"/>
            </w:rPr>
          </w:rPrChange>
        </w:rPr>
      </w:pPr>
      <w:r w:rsidRPr="00776E0C">
        <w:rPr>
          <w:b/>
          <w:bCs/>
          <w:highlight w:val="yellow"/>
          <w:lang w:val="en-IN"/>
          <w:rPrChange w:id="737" w:author="Author" w:date="2025-11-06T14:52:00Z" w16du:dateUtc="2025-11-06T09:22:00Z">
            <w:rPr>
              <w:b/>
              <w:bCs/>
              <w:lang w:val="en-IN"/>
            </w:rPr>
          </w:rPrChange>
        </w:rPr>
        <w:t>Computational complexity analysis</w:t>
      </w:r>
    </w:p>
    <w:p w14:paraId="74D06FE7" w14:textId="77777777" w:rsidR="008C483E" w:rsidRPr="00776E0C" w:rsidRDefault="005F5C3A" w:rsidP="008C483E">
      <w:pPr>
        <w:rPr>
          <w:highlight w:val="yellow"/>
          <w:lang w:val="en-IN"/>
          <w:rPrChange w:id="738" w:author="Author" w:date="2025-11-06T14:52:00Z" w16du:dateUtc="2025-11-06T09:22:00Z">
            <w:rPr>
              <w:lang w:val="en-IN"/>
            </w:rPr>
          </w:rPrChange>
        </w:rPr>
      </w:pPr>
      <w:r w:rsidRPr="00776E0C">
        <w:rPr>
          <w:highlight w:val="yellow"/>
          <w:lang w:val="en-IN"/>
          <w:rPrChange w:id="739" w:author="Author" w:date="2025-11-06T14:52:00Z" w16du:dateUtc="2025-11-06T09:22:00Z">
            <w:rPr>
              <w:lang w:val="en-IN"/>
            </w:rPr>
          </w:rPrChange>
        </w:rPr>
        <w:t>The limited computing capability and memory of Internet of Things (IoT) devices make it difficult to deploy highly complex deep learning models. These crucial variables form the basis of the evaluation of the suggested model.</w:t>
      </w:r>
    </w:p>
    <w:p w14:paraId="7B61D625" w14:textId="77777777" w:rsidR="00982927" w:rsidRPr="00776E0C" w:rsidRDefault="00982927" w:rsidP="00982927">
      <w:pPr>
        <w:rPr>
          <w:highlight w:val="yellow"/>
          <w:lang w:val="en-IN"/>
          <w:rPrChange w:id="740" w:author="Author" w:date="2025-11-06T14:52:00Z" w16du:dateUtc="2025-11-06T09:22:00Z">
            <w:rPr>
              <w:lang w:val="en-IN"/>
            </w:rPr>
          </w:rPrChange>
        </w:rPr>
      </w:pPr>
    </w:p>
    <w:p w14:paraId="73613290" w14:textId="58D0FA7E" w:rsidR="00982927" w:rsidRPr="00776E0C" w:rsidRDefault="005F5C3A" w:rsidP="00982927">
      <w:pPr>
        <w:rPr>
          <w:highlight w:val="yellow"/>
          <w:lang w:val="en-IN"/>
          <w:rPrChange w:id="741" w:author="Author" w:date="2025-11-06T14:52:00Z" w16du:dateUtc="2025-11-06T09:22:00Z">
            <w:rPr>
              <w:lang w:val="en-IN"/>
            </w:rPr>
          </w:rPrChange>
        </w:rPr>
      </w:pPr>
      <w:r w:rsidRPr="00776E0C">
        <w:rPr>
          <w:highlight w:val="yellow"/>
          <w:lang w:val="en-IN"/>
          <w:rPrChange w:id="742" w:author="Author" w:date="2025-11-06T14:52:00Z" w16du:dateUtc="2025-11-06T09:22:00Z">
            <w:rPr>
              <w:lang w:val="en-IN"/>
            </w:rPr>
          </w:rPrChange>
        </w:rPr>
        <w:t>Time complexity</w:t>
      </w:r>
    </w:p>
    <w:p w14:paraId="72DDB885" w14:textId="77777777" w:rsidR="00982927" w:rsidRPr="00776E0C" w:rsidRDefault="005F5C3A" w:rsidP="00982927">
      <w:pPr>
        <w:rPr>
          <w:highlight w:val="yellow"/>
          <w:lang w:val="en-IN"/>
          <w:rPrChange w:id="743" w:author="Author" w:date="2025-11-06T14:52:00Z" w16du:dateUtc="2025-11-06T09:22:00Z">
            <w:rPr>
              <w:lang w:val="en-IN"/>
            </w:rPr>
          </w:rPrChange>
        </w:rPr>
      </w:pPr>
      <w:r w:rsidRPr="00776E0C">
        <w:rPr>
          <w:highlight w:val="yellow"/>
          <w:lang w:val="en-IN"/>
          <w:rPrChange w:id="744" w:author="Author" w:date="2025-11-06T14:52:00Z" w16du:dateUtc="2025-11-06T09:22:00Z">
            <w:rPr>
              <w:lang w:val="en-IN"/>
            </w:rPr>
          </w:rPrChange>
        </w:rPr>
        <w:t>A model's hyperparameters, including its trainable parameters—the number of filters, kernel size, transformer layers, and dense layers—largely determine its time complexity. This may be approximated using a formula incorporating these hyperparameters:</w:t>
      </w:r>
    </w:p>
    <w:p w14:paraId="3EFCAA0C" w14:textId="77777777" w:rsidR="00EE1BD3" w:rsidRPr="00776E0C" w:rsidRDefault="005F5C3A" w:rsidP="00E01F9C">
      <w:pPr>
        <w:rPr>
          <w:highlight w:val="yellow"/>
          <w:lang w:val="en-IN"/>
          <w:rPrChange w:id="745" w:author="Author" w:date="2025-11-06T14:52:00Z" w16du:dateUtc="2025-11-06T09:22:00Z">
            <w:rPr>
              <w:lang w:val="en-IN"/>
            </w:rPr>
          </w:rPrChange>
        </w:rPr>
      </w:pPr>
      <m:oMathPara>
        <m:oMath>
          <m:r>
            <w:rPr>
              <w:rFonts w:ascii="Cambria Math" w:hAnsi="Cambria Math"/>
              <w:highlight w:val="yellow"/>
              <w:lang w:val="en-IN"/>
              <w:rPrChange w:id="746" w:author="Author" w:date="2025-11-06T14:52:00Z" w16du:dateUtc="2025-11-06T09:22:00Z">
                <w:rPr>
                  <w:rFonts w:ascii="Cambria Math" w:hAnsi="Cambria Math"/>
                  <w:lang w:val="en-IN"/>
                </w:rPr>
              </w:rPrChange>
            </w:rPr>
            <w:lastRenderedPageBreak/>
            <m:t>nu</m:t>
          </m:r>
          <m:sSub>
            <m:sSubPr>
              <m:ctrlPr>
                <w:rPr>
                  <w:rFonts w:ascii="Cambria Math" w:hAnsi="Cambria Math"/>
                  <w:i/>
                  <w:highlight w:val="yellow"/>
                  <w:lang w:val="en-IN"/>
                  <w:rPrChange w:id="747"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748" w:author="Author" w:date="2025-11-06T14:52:00Z" w16du:dateUtc="2025-11-06T09:22:00Z">
                    <w:rPr>
                      <w:rFonts w:ascii="Cambria Math" w:hAnsi="Cambria Math"/>
                      <w:lang w:val="en-IN"/>
                    </w:rPr>
                  </w:rPrChange>
                </w:rPr>
                <m:t>m</m:t>
              </m:r>
            </m:e>
            <m:sub>
              <m:r>
                <w:rPr>
                  <w:rFonts w:ascii="Cambria Math" w:hAnsi="Cambria Math"/>
                  <w:highlight w:val="yellow"/>
                  <w:lang w:val="en-IN"/>
                  <w:rPrChange w:id="749" w:author="Author" w:date="2025-11-06T14:52:00Z" w16du:dateUtc="2025-11-06T09:22:00Z">
                    <w:rPr>
                      <w:rFonts w:ascii="Cambria Math" w:hAnsi="Cambria Math"/>
                      <w:lang w:val="en-IN"/>
                    </w:rPr>
                  </w:rPrChange>
                </w:rPr>
                <m:t>params</m:t>
              </m:r>
            </m:sub>
          </m:sSub>
          <m:r>
            <w:rPr>
              <w:rFonts w:ascii="Cambria Math" w:hAnsi="Cambria Math"/>
              <w:highlight w:val="yellow"/>
              <w:lang w:val="en-IN"/>
              <w:rPrChange w:id="750" w:author="Author" w:date="2025-11-06T14:52:00Z" w16du:dateUtc="2025-11-06T09:22:00Z">
                <w:rPr>
                  <w:rFonts w:ascii="Cambria Math" w:hAnsi="Cambria Math"/>
                  <w:lang w:val="en-IN"/>
                </w:rPr>
              </w:rPrChange>
            </w:rPr>
            <m:t>=</m:t>
          </m:r>
          <m:d>
            <m:dPr>
              <m:ctrlPr>
                <w:rPr>
                  <w:rFonts w:ascii="Cambria Math" w:hAnsi="Cambria Math"/>
                  <w:i/>
                  <w:highlight w:val="yellow"/>
                  <w:lang w:val="en-IN"/>
                  <w:rPrChange w:id="751" w:author="Author" w:date="2025-11-06T14:52:00Z" w16du:dateUtc="2025-11-06T09:22:00Z">
                    <w:rPr>
                      <w:rFonts w:ascii="Cambria Math" w:hAnsi="Cambria Math"/>
                      <w:i/>
                      <w:lang w:val="en-IN"/>
                    </w:rPr>
                  </w:rPrChange>
                </w:rPr>
              </m:ctrlPr>
            </m:dPr>
            <m:e>
              <m:r>
                <w:rPr>
                  <w:rFonts w:ascii="Cambria Math" w:hAnsi="Cambria Math"/>
                  <w:highlight w:val="yellow"/>
                  <w:lang w:val="en-IN"/>
                  <w:rPrChange w:id="752" w:author="Author" w:date="2025-11-06T14:52:00Z" w16du:dateUtc="2025-11-06T09:22:00Z">
                    <w:rPr>
                      <w:rFonts w:ascii="Cambria Math" w:hAnsi="Cambria Math"/>
                      <w:lang w:val="en-IN"/>
                    </w:rPr>
                  </w:rPrChange>
                </w:rPr>
                <m:t>nu</m:t>
              </m:r>
              <m:sSub>
                <m:sSubPr>
                  <m:ctrlPr>
                    <w:rPr>
                      <w:rFonts w:ascii="Cambria Math" w:hAnsi="Cambria Math"/>
                      <w:i/>
                      <w:highlight w:val="yellow"/>
                      <w:lang w:val="en-IN"/>
                      <w:rPrChange w:id="753"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754" w:author="Author" w:date="2025-11-06T14:52:00Z" w16du:dateUtc="2025-11-06T09:22:00Z">
                        <w:rPr>
                          <w:rFonts w:ascii="Cambria Math" w:hAnsi="Cambria Math"/>
                          <w:lang w:val="en-IN"/>
                        </w:rPr>
                      </w:rPrChange>
                    </w:rPr>
                    <m:t>m</m:t>
                  </m:r>
                </m:e>
                <m:sub>
                  <m:r>
                    <w:rPr>
                      <w:rFonts w:ascii="Cambria Math" w:hAnsi="Cambria Math"/>
                      <w:highlight w:val="yellow"/>
                      <w:lang w:val="en-IN"/>
                      <w:rPrChange w:id="755" w:author="Author" w:date="2025-11-06T14:52:00Z" w16du:dateUtc="2025-11-06T09:22:00Z">
                        <w:rPr>
                          <w:rFonts w:ascii="Cambria Math" w:hAnsi="Cambria Math"/>
                          <w:lang w:val="en-IN"/>
                        </w:rPr>
                      </w:rPrChange>
                    </w:rPr>
                    <m:t>filters</m:t>
                  </m:r>
                </m:sub>
              </m:sSub>
              <m:r>
                <w:rPr>
                  <w:rFonts w:ascii="Cambria Math" w:hAnsi="Cambria Math"/>
                  <w:highlight w:val="yellow"/>
                  <w:lang w:val="en-IN"/>
                  <w:rPrChange w:id="756" w:author="Author" w:date="2025-11-06T14:52:00Z" w16du:dateUtc="2025-11-06T09:22:00Z">
                    <w:rPr>
                      <w:rFonts w:ascii="Cambria Math" w:hAnsi="Cambria Math"/>
                      <w:lang w:val="en-IN"/>
                    </w:rPr>
                  </w:rPrChange>
                </w:rPr>
                <m:t>*kerne</m:t>
              </m:r>
              <m:sSub>
                <m:sSubPr>
                  <m:ctrlPr>
                    <w:rPr>
                      <w:rFonts w:ascii="Cambria Math" w:hAnsi="Cambria Math"/>
                      <w:i/>
                      <w:highlight w:val="yellow"/>
                      <w:lang w:val="en-IN"/>
                      <w:rPrChange w:id="757"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758" w:author="Author" w:date="2025-11-06T14:52:00Z" w16du:dateUtc="2025-11-06T09:22:00Z">
                        <w:rPr>
                          <w:rFonts w:ascii="Cambria Math" w:hAnsi="Cambria Math"/>
                          <w:lang w:val="en-IN"/>
                        </w:rPr>
                      </w:rPrChange>
                    </w:rPr>
                    <m:t>l</m:t>
                  </m:r>
                </m:e>
                <m:sub>
                  <m:r>
                    <w:rPr>
                      <w:rFonts w:ascii="Cambria Math" w:hAnsi="Cambria Math"/>
                      <w:highlight w:val="yellow"/>
                      <w:lang w:val="en-IN"/>
                      <w:rPrChange w:id="759" w:author="Author" w:date="2025-11-06T14:52:00Z" w16du:dateUtc="2025-11-06T09:22:00Z">
                        <w:rPr>
                          <w:rFonts w:ascii="Cambria Math" w:hAnsi="Cambria Math"/>
                          <w:lang w:val="en-IN"/>
                        </w:rPr>
                      </w:rPrChange>
                    </w:rPr>
                    <m:t>size</m:t>
                  </m:r>
                </m:sub>
              </m:sSub>
              <m:r>
                <w:rPr>
                  <w:rFonts w:ascii="Cambria Math" w:hAnsi="Cambria Math"/>
                  <w:highlight w:val="yellow"/>
                  <w:lang w:val="en-IN"/>
                  <w:rPrChange w:id="760" w:author="Author" w:date="2025-11-06T14:52:00Z" w16du:dateUtc="2025-11-06T09:22:00Z">
                    <w:rPr>
                      <w:rFonts w:ascii="Cambria Math" w:hAnsi="Cambria Math"/>
                      <w:lang w:val="en-IN"/>
                    </w:rPr>
                  </w:rPrChange>
                </w:rPr>
                <m:t>+1</m:t>
              </m:r>
            </m:e>
          </m:d>
          <m:r>
            <w:rPr>
              <w:rFonts w:ascii="Cambria Math" w:hAnsi="Cambria Math"/>
              <w:highlight w:val="yellow"/>
              <w:lang w:val="en-IN"/>
              <w:rPrChange w:id="761" w:author="Author" w:date="2025-11-06T14:52:00Z" w16du:dateUtc="2025-11-06T09:22:00Z">
                <w:rPr>
                  <w:rFonts w:ascii="Cambria Math" w:hAnsi="Cambria Math"/>
                  <w:lang w:val="en-IN"/>
                </w:rPr>
              </w:rPrChange>
            </w:rPr>
            <m:t>*nu</m:t>
          </m:r>
          <m:sSub>
            <m:sSubPr>
              <m:ctrlPr>
                <w:rPr>
                  <w:rFonts w:ascii="Cambria Math" w:hAnsi="Cambria Math"/>
                  <w:i/>
                  <w:highlight w:val="yellow"/>
                  <w:lang w:val="en-IN"/>
                  <w:rPrChange w:id="762"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763" w:author="Author" w:date="2025-11-06T14:52:00Z" w16du:dateUtc="2025-11-06T09:22:00Z">
                    <w:rPr>
                      <w:rFonts w:ascii="Cambria Math" w:hAnsi="Cambria Math"/>
                      <w:lang w:val="en-IN"/>
                    </w:rPr>
                  </w:rPrChange>
                </w:rPr>
                <m:t>m</m:t>
              </m:r>
            </m:e>
            <m:sub>
              <m:r>
                <w:rPr>
                  <w:rFonts w:ascii="Cambria Math" w:hAnsi="Cambria Math"/>
                  <w:highlight w:val="yellow"/>
                  <w:lang w:val="en-IN"/>
                  <w:rPrChange w:id="764" w:author="Author" w:date="2025-11-06T14:52:00Z" w16du:dateUtc="2025-11-06T09:22:00Z">
                    <w:rPr>
                      <w:rFonts w:ascii="Cambria Math" w:hAnsi="Cambria Math"/>
                      <w:lang w:val="en-IN"/>
                    </w:rPr>
                  </w:rPrChange>
                </w:rPr>
                <m:t>features</m:t>
              </m:r>
            </m:sub>
          </m:sSub>
          <m:r>
            <w:rPr>
              <w:rFonts w:ascii="Cambria Math" w:hAnsi="Cambria Math"/>
              <w:highlight w:val="yellow"/>
              <w:lang w:val="en-IN"/>
              <w:rPrChange w:id="765" w:author="Author" w:date="2025-11-06T14:52:00Z" w16du:dateUtc="2025-11-06T09:22:00Z">
                <w:rPr>
                  <w:rFonts w:ascii="Cambria Math" w:hAnsi="Cambria Math"/>
                  <w:lang w:val="en-IN"/>
                </w:rPr>
              </w:rPrChange>
            </w:rPr>
            <m:t>+nu</m:t>
          </m:r>
          <m:sSubSup>
            <m:sSubSupPr>
              <m:ctrlPr>
                <w:rPr>
                  <w:rFonts w:ascii="Cambria Math" w:hAnsi="Cambria Math"/>
                  <w:i/>
                  <w:highlight w:val="yellow"/>
                  <w:lang w:val="en-IN"/>
                  <w:rPrChange w:id="766" w:author="Author" w:date="2025-11-06T14:52:00Z" w16du:dateUtc="2025-11-06T09:22:00Z">
                    <w:rPr>
                      <w:rFonts w:ascii="Cambria Math" w:hAnsi="Cambria Math"/>
                      <w:i/>
                      <w:lang w:val="en-IN"/>
                    </w:rPr>
                  </w:rPrChange>
                </w:rPr>
              </m:ctrlPr>
            </m:sSubSupPr>
            <m:e>
              <m:r>
                <w:rPr>
                  <w:rFonts w:ascii="Cambria Math" w:hAnsi="Cambria Math"/>
                  <w:highlight w:val="yellow"/>
                  <w:lang w:val="en-IN"/>
                  <w:rPrChange w:id="767" w:author="Author" w:date="2025-11-06T14:52:00Z" w16du:dateUtc="2025-11-06T09:22:00Z">
                    <w:rPr>
                      <w:rFonts w:ascii="Cambria Math" w:hAnsi="Cambria Math"/>
                      <w:lang w:val="en-IN"/>
                    </w:rPr>
                  </w:rPrChange>
                </w:rPr>
                <m:t>m</m:t>
              </m:r>
            </m:e>
            <m:sub>
              <m:r>
                <w:rPr>
                  <w:rFonts w:ascii="Cambria Math" w:hAnsi="Cambria Math"/>
                  <w:highlight w:val="yellow"/>
                  <w:lang w:val="en-IN"/>
                  <w:rPrChange w:id="768" w:author="Author" w:date="2025-11-06T14:52:00Z" w16du:dateUtc="2025-11-06T09:22:00Z">
                    <w:rPr>
                      <w:rFonts w:ascii="Cambria Math" w:hAnsi="Cambria Math"/>
                      <w:lang w:val="en-IN"/>
                    </w:rPr>
                  </w:rPrChange>
                </w:rPr>
                <m:t>features</m:t>
              </m:r>
            </m:sub>
            <m:sup>
              <m:r>
                <w:rPr>
                  <w:rFonts w:ascii="Cambria Math" w:hAnsi="Cambria Math"/>
                  <w:highlight w:val="yellow"/>
                  <w:lang w:val="en-IN"/>
                  <w:rPrChange w:id="769" w:author="Author" w:date="2025-11-06T14:52:00Z" w16du:dateUtc="2025-11-06T09:22:00Z">
                    <w:rPr>
                      <w:rFonts w:ascii="Cambria Math" w:hAnsi="Cambria Math"/>
                      <w:lang w:val="en-IN"/>
                    </w:rPr>
                  </w:rPrChange>
                </w:rPr>
                <m:t>2</m:t>
              </m:r>
            </m:sup>
          </m:sSubSup>
          <m:r>
            <w:rPr>
              <w:rFonts w:ascii="Cambria Math" w:hAnsi="Cambria Math"/>
              <w:highlight w:val="yellow"/>
              <w:lang w:val="en-IN"/>
              <w:rPrChange w:id="770" w:author="Author" w:date="2025-11-06T14:52:00Z" w16du:dateUtc="2025-11-06T09:22:00Z">
                <w:rPr>
                  <w:rFonts w:ascii="Cambria Math" w:hAnsi="Cambria Math"/>
                  <w:lang w:val="en-IN"/>
                </w:rPr>
              </w:rPrChange>
            </w:rPr>
            <m:t>+nu</m:t>
          </m:r>
          <m:sSub>
            <m:sSubPr>
              <m:ctrlPr>
                <w:rPr>
                  <w:rFonts w:ascii="Cambria Math" w:hAnsi="Cambria Math"/>
                  <w:i/>
                  <w:highlight w:val="yellow"/>
                  <w:lang w:val="en-IN"/>
                  <w:rPrChange w:id="771"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772" w:author="Author" w:date="2025-11-06T14:52:00Z" w16du:dateUtc="2025-11-06T09:22:00Z">
                    <w:rPr>
                      <w:rFonts w:ascii="Cambria Math" w:hAnsi="Cambria Math"/>
                      <w:lang w:val="en-IN"/>
                    </w:rPr>
                  </w:rPrChange>
                </w:rPr>
                <m:t>m</m:t>
              </m:r>
            </m:e>
            <m:sub>
              <m:r>
                <w:rPr>
                  <w:rFonts w:ascii="Cambria Math" w:hAnsi="Cambria Math"/>
                  <w:highlight w:val="yellow"/>
                  <w:lang w:val="en-IN"/>
                  <w:rPrChange w:id="773" w:author="Author" w:date="2025-11-06T14:52:00Z" w16du:dateUtc="2025-11-06T09:22:00Z">
                    <w:rPr>
                      <w:rFonts w:ascii="Cambria Math" w:hAnsi="Cambria Math"/>
                      <w:lang w:val="en-IN"/>
                    </w:rPr>
                  </w:rPrChange>
                </w:rPr>
                <m:t>features</m:t>
              </m:r>
            </m:sub>
          </m:sSub>
          <m:r>
            <w:rPr>
              <w:rFonts w:ascii="Cambria Math" w:hAnsi="Cambria Math"/>
              <w:highlight w:val="yellow"/>
              <w:lang w:val="en-IN"/>
              <w:rPrChange w:id="774" w:author="Author" w:date="2025-11-06T14:52:00Z" w16du:dateUtc="2025-11-06T09:22:00Z">
                <w:rPr>
                  <w:rFonts w:ascii="Cambria Math" w:hAnsi="Cambria Math"/>
                  <w:lang w:val="en-IN"/>
                </w:rPr>
              </w:rPrChange>
            </w:rPr>
            <m:t>*nu</m:t>
          </m:r>
          <m:sSub>
            <m:sSubPr>
              <m:ctrlPr>
                <w:rPr>
                  <w:rFonts w:ascii="Cambria Math" w:hAnsi="Cambria Math"/>
                  <w:i/>
                  <w:highlight w:val="yellow"/>
                  <w:lang w:val="en-IN"/>
                  <w:rPrChange w:id="775"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776" w:author="Author" w:date="2025-11-06T14:52:00Z" w16du:dateUtc="2025-11-06T09:22:00Z">
                    <w:rPr>
                      <w:rFonts w:ascii="Cambria Math" w:hAnsi="Cambria Math"/>
                      <w:lang w:val="en-IN"/>
                    </w:rPr>
                  </w:rPrChange>
                </w:rPr>
                <m:t>m</m:t>
              </m:r>
            </m:e>
            <m:sub>
              <m:r>
                <w:rPr>
                  <w:rFonts w:ascii="Cambria Math" w:hAnsi="Cambria Math"/>
                  <w:highlight w:val="yellow"/>
                  <w:lang w:val="en-IN"/>
                  <w:rPrChange w:id="777" w:author="Author" w:date="2025-11-06T14:52:00Z" w16du:dateUtc="2025-11-06T09:22:00Z">
                    <w:rPr>
                      <w:rFonts w:ascii="Cambria Math" w:hAnsi="Cambria Math"/>
                      <w:lang w:val="en-IN"/>
                    </w:rPr>
                  </w:rPrChange>
                </w:rPr>
                <m:t>timestamps</m:t>
              </m:r>
            </m:sub>
          </m:sSub>
          <m:r>
            <w:rPr>
              <w:rFonts w:ascii="Cambria Math" w:hAnsi="Cambria Math"/>
              <w:highlight w:val="yellow"/>
              <w:lang w:val="en-IN"/>
              <w:rPrChange w:id="778" w:author="Author" w:date="2025-11-06T14:52:00Z" w16du:dateUtc="2025-11-06T09:22:00Z">
                <w:rPr>
                  <w:rFonts w:ascii="Cambria Math" w:hAnsi="Cambria Math"/>
                  <w:lang w:val="en-IN"/>
                </w:rPr>
              </w:rPrChange>
            </w:rPr>
            <m:t>*</m:t>
          </m:r>
          <m:d>
            <m:dPr>
              <m:ctrlPr>
                <w:rPr>
                  <w:rFonts w:ascii="Cambria Math" w:hAnsi="Cambria Math"/>
                  <w:i/>
                  <w:highlight w:val="yellow"/>
                  <w:lang w:val="en-IN"/>
                  <w:rPrChange w:id="779" w:author="Author" w:date="2025-11-06T14:52:00Z" w16du:dateUtc="2025-11-06T09:22:00Z">
                    <w:rPr>
                      <w:rFonts w:ascii="Cambria Math" w:hAnsi="Cambria Math"/>
                      <w:i/>
                      <w:lang w:val="en-IN"/>
                    </w:rPr>
                  </w:rPrChange>
                </w:rPr>
              </m:ctrlPr>
            </m:dPr>
            <m:e>
              <m:r>
                <w:rPr>
                  <w:rFonts w:ascii="Cambria Math" w:hAnsi="Cambria Math"/>
                  <w:highlight w:val="yellow"/>
                  <w:lang w:val="en-IN"/>
                  <w:rPrChange w:id="780" w:author="Author" w:date="2025-11-06T14:52:00Z" w16du:dateUtc="2025-11-06T09:22:00Z">
                    <w:rPr>
                      <w:rFonts w:ascii="Cambria Math" w:hAnsi="Cambria Math"/>
                      <w:lang w:val="en-IN"/>
                    </w:rPr>
                  </w:rPrChange>
                </w:rPr>
                <m:t>nu</m:t>
              </m:r>
              <m:sSub>
                <m:sSubPr>
                  <m:ctrlPr>
                    <w:rPr>
                      <w:rFonts w:ascii="Cambria Math" w:hAnsi="Cambria Math"/>
                      <w:i/>
                      <w:highlight w:val="yellow"/>
                      <w:lang w:val="en-IN"/>
                      <w:rPrChange w:id="781"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782" w:author="Author" w:date="2025-11-06T14:52:00Z" w16du:dateUtc="2025-11-06T09:22:00Z">
                        <w:rPr>
                          <w:rFonts w:ascii="Cambria Math" w:hAnsi="Cambria Math"/>
                          <w:lang w:val="en-IN"/>
                        </w:rPr>
                      </w:rPrChange>
                    </w:rPr>
                    <m:t>m</m:t>
                  </m:r>
                </m:e>
                <m:sub>
                  <m:r>
                    <w:rPr>
                      <w:rFonts w:ascii="Cambria Math" w:hAnsi="Cambria Math"/>
                      <w:highlight w:val="yellow"/>
                      <w:lang w:val="en-IN"/>
                      <w:rPrChange w:id="783" w:author="Author" w:date="2025-11-06T14:52:00Z" w16du:dateUtc="2025-11-06T09:22:00Z">
                        <w:rPr>
                          <w:rFonts w:ascii="Cambria Math" w:hAnsi="Cambria Math"/>
                          <w:lang w:val="en-IN"/>
                        </w:rPr>
                      </w:rPrChange>
                    </w:rPr>
                    <m:t>timestamps</m:t>
                  </m:r>
                </m:sub>
              </m:sSub>
              <m:r>
                <w:rPr>
                  <w:rFonts w:ascii="Cambria Math" w:hAnsi="Cambria Math"/>
                  <w:highlight w:val="yellow"/>
                  <w:lang w:val="en-IN"/>
                  <w:rPrChange w:id="784" w:author="Author" w:date="2025-11-06T14:52:00Z" w16du:dateUtc="2025-11-06T09:22:00Z">
                    <w:rPr>
                      <w:rFonts w:ascii="Cambria Math" w:hAnsi="Cambria Math"/>
                      <w:lang w:val="en-IN"/>
                    </w:rPr>
                  </w:rPrChange>
                </w:rPr>
                <m:t>-1</m:t>
              </m:r>
            </m:e>
          </m:d>
          <m:r>
            <w:rPr>
              <w:rFonts w:ascii="Cambria Math" w:hAnsi="Cambria Math"/>
              <w:highlight w:val="yellow"/>
              <w:lang w:val="en-IN"/>
              <w:rPrChange w:id="785" w:author="Author" w:date="2025-11-06T14:52:00Z" w16du:dateUtc="2025-11-06T09:22:00Z">
                <w:rPr>
                  <w:rFonts w:ascii="Cambria Math" w:hAnsi="Cambria Math"/>
                  <w:lang w:val="en-IN"/>
                </w:rPr>
              </w:rPrChange>
            </w:rPr>
            <m:t>*nu</m:t>
          </m:r>
          <m:sSub>
            <m:sSubPr>
              <m:ctrlPr>
                <w:rPr>
                  <w:rFonts w:ascii="Cambria Math" w:hAnsi="Cambria Math"/>
                  <w:i/>
                  <w:highlight w:val="yellow"/>
                  <w:lang w:val="en-IN"/>
                  <w:rPrChange w:id="786"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787" w:author="Author" w:date="2025-11-06T14:52:00Z" w16du:dateUtc="2025-11-06T09:22:00Z">
                    <w:rPr>
                      <w:rFonts w:ascii="Cambria Math" w:hAnsi="Cambria Math"/>
                      <w:lang w:val="en-IN"/>
                    </w:rPr>
                  </w:rPrChange>
                </w:rPr>
                <m:t>m</m:t>
              </m:r>
            </m:e>
            <m:sub>
              <m:r>
                <w:rPr>
                  <w:rFonts w:ascii="Cambria Math" w:hAnsi="Cambria Math"/>
                  <w:highlight w:val="yellow"/>
                  <w:lang w:val="en-IN"/>
                  <w:rPrChange w:id="788" w:author="Author" w:date="2025-11-06T14:52:00Z" w16du:dateUtc="2025-11-06T09:22:00Z">
                    <w:rPr>
                      <w:rFonts w:ascii="Cambria Math" w:hAnsi="Cambria Math"/>
                      <w:lang w:val="en-IN"/>
                    </w:rPr>
                  </w:rPrChange>
                </w:rPr>
                <m:t>re</m:t>
              </m:r>
              <m:sSub>
                <m:sSubPr>
                  <m:ctrlPr>
                    <w:rPr>
                      <w:rFonts w:ascii="Cambria Math" w:hAnsi="Cambria Math"/>
                      <w:i/>
                      <w:highlight w:val="yellow"/>
                      <w:lang w:val="en-IN"/>
                      <w:rPrChange w:id="789"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790" w:author="Author" w:date="2025-11-06T14:52:00Z" w16du:dateUtc="2025-11-06T09:22:00Z">
                        <w:rPr>
                          <w:rFonts w:ascii="Cambria Math" w:hAnsi="Cambria Math"/>
                          <w:lang w:val="en-IN"/>
                        </w:rPr>
                      </w:rPrChange>
                    </w:rPr>
                    <m:t>c</m:t>
                  </m:r>
                </m:e>
                <m:sub>
                  <m:r>
                    <w:rPr>
                      <w:rFonts w:ascii="Cambria Math" w:hAnsi="Cambria Math"/>
                      <w:highlight w:val="yellow"/>
                      <w:lang w:val="en-IN"/>
                      <w:rPrChange w:id="791" w:author="Author" w:date="2025-11-06T14:52:00Z" w16du:dateUtc="2025-11-06T09:22:00Z">
                        <w:rPr>
                          <w:rFonts w:ascii="Cambria Math" w:hAnsi="Cambria Math"/>
                          <w:lang w:val="en-IN"/>
                        </w:rPr>
                      </w:rPrChange>
                    </w:rPr>
                    <m:t>units</m:t>
                  </m:r>
                </m:sub>
              </m:sSub>
            </m:sub>
          </m:sSub>
          <m:r>
            <w:rPr>
              <w:rFonts w:ascii="Cambria Math" w:hAnsi="Cambria Math"/>
              <w:highlight w:val="yellow"/>
              <w:lang w:val="en-IN"/>
              <w:rPrChange w:id="792" w:author="Author" w:date="2025-11-06T14:52:00Z" w16du:dateUtc="2025-11-06T09:22:00Z">
                <w:rPr>
                  <w:rFonts w:ascii="Cambria Math" w:hAnsi="Cambria Math"/>
                  <w:lang w:val="en-IN"/>
                </w:rPr>
              </w:rPrChange>
            </w:rPr>
            <m:t>+nu</m:t>
          </m:r>
          <m:sSub>
            <m:sSubPr>
              <m:ctrlPr>
                <w:rPr>
                  <w:rFonts w:ascii="Cambria Math" w:hAnsi="Cambria Math"/>
                  <w:i/>
                  <w:highlight w:val="yellow"/>
                  <w:lang w:val="en-IN"/>
                  <w:rPrChange w:id="793"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794" w:author="Author" w:date="2025-11-06T14:52:00Z" w16du:dateUtc="2025-11-06T09:22:00Z">
                    <w:rPr>
                      <w:rFonts w:ascii="Cambria Math" w:hAnsi="Cambria Math"/>
                      <w:lang w:val="en-IN"/>
                    </w:rPr>
                  </w:rPrChange>
                </w:rPr>
                <m:t>m</m:t>
              </m:r>
            </m:e>
            <m:sub>
              <m:r>
                <w:rPr>
                  <w:rFonts w:ascii="Cambria Math" w:hAnsi="Cambria Math"/>
                  <w:highlight w:val="yellow"/>
                  <w:lang w:val="en-IN"/>
                  <w:rPrChange w:id="795" w:author="Author" w:date="2025-11-06T14:52:00Z" w16du:dateUtc="2025-11-06T09:22:00Z">
                    <w:rPr>
                      <w:rFonts w:ascii="Cambria Math" w:hAnsi="Cambria Math"/>
                      <w:lang w:val="en-IN"/>
                    </w:rPr>
                  </w:rPrChange>
                </w:rPr>
                <m:t>features</m:t>
              </m:r>
            </m:sub>
          </m:sSub>
          <m:r>
            <w:rPr>
              <w:rFonts w:ascii="Cambria Math" w:hAnsi="Cambria Math"/>
              <w:highlight w:val="yellow"/>
              <w:lang w:val="en-IN"/>
              <w:rPrChange w:id="796" w:author="Author" w:date="2025-11-06T14:52:00Z" w16du:dateUtc="2025-11-06T09:22:00Z">
                <w:rPr>
                  <w:rFonts w:ascii="Cambria Math" w:hAnsi="Cambria Math"/>
                  <w:lang w:val="en-IN"/>
                </w:rPr>
              </w:rPrChange>
            </w:rPr>
            <m:t>*nu</m:t>
          </m:r>
          <m:sSub>
            <m:sSubPr>
              <m:ctrlPr>
                <w:rPr>
                  <w:rFonts w:ascii="Cambria Math" w:hAnsi="Cambria Math"/>
                  <w:i/>
                  <w:highlight w:val="yellow"/>
                  <w:lang w:val="en-IN"/>
                  <w:rPrChange w:id="797"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798" w:author="Author" w:date="2025-11-06T14:52:00Z" w16du:dateUtc="2025-11-06T09:22:00Z">
                    <w:rPr>
                      <w:rFonts w:ascii="Cambria Math" w:hAnsi="Cambria Math"/>
                      <w:lang w:val="en-IN"/>
                    </w:rPr>
                  </w:rPrChange>
                </w:rPr>
                <m:t>m</m:t>
              </m:r>
            </m:e>
            <m:sub>
              <m:r>
                <w:rPr>
                  <w:rFonts w:ascii="Cambria Math" w:hAnsi="Cambria Math"/>
                  <w:highlight w:val="yellow"/>
                  <w:lang w:val="en-IN"/>
                  <w:rPrChange w:id="799" w:author="Author" w:date="2025-11-06T14:52:00Z" w16du:dateUtc="2025-11-06T09:22:00Z">
                    <w:rPr>
                      <w:rFonts w:ascii="Cambria Math" w:hAnsi="Cambria Math"/>
                      <w:lang w:val="en-IN"/>
                    </w:rPr>
                  </w:rPrChange>
                </w:rPr>
                <m:t>dens</m:t>
              </m:r>
              <m:sSub>
                <m:sSubPr>
                  <m:ctrlPr>
                    <w:rPr>
                      <w:rFonts w:ascii="Cambria Math" w:hAnsi="Cambria Math"/>
                      <w:i/>
                      <w:highlight w:val="yellow"/>
                      <w:lang w:val="en-IN"/>
                      <w:rPrChange w:id="800"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801" w:author="Author" w:date="2025-11-06T14:52:00Z" w16du:dateUtc="2025-11-06T09:22:00Z">
                        <w:rPr>
                          <w:rFonts w:ascii="Cambria Math" w:hAnsi="Cambria Math"/>
                          <w:lang w:val="en-IN"/>
                        </w:rPr>
                      </w:rPrChange>
                    </w:rPr>
                    <m:t>e</m:t>
                  </m:r>
                </m:e>
                <m:sub>
                  <m:r>
                    <w:rPr>
                      <w:rFonts w:ascii="Cambria Math" w:hAnsi="Cambria Math"/>
                      <w:highlight w:val="yellow"/>
                      <w:lang w:val="en-IN"/>
                      <w:rPrChange w:id="802" w:author="Author" w:date="2025-11-06T14:52:00Z" w16du:dateUtc="2025-11-06T09:22:00Z">
                        <w:rPr>
                          <w:rFonts w:ascii="Cambria Math" w:hAnsi="Cambria Math"/>
                          <w:lang w:val="en-IN"/>
                        </w:rPr>
                      </w:rPrChange>
                    </w:rPr>
                    <m:t>units</m:t>
                  </m:r>
                </m:sub>
              </m:sSub>
            </m:sub>
          </m:sSub>
          <m:r>
            <w:rPr>
              <w:rFonts w:ascii="Cambria Math" w:hAnsi="Cambria Math"/>
              <w:highlight w:val="yellow"/>
              <w:lang w:val="en-IN"/>
              <w:rPrChange w:id="803" w:author="Author" w:date="2025-11-06T14:52:00Z" w16du:dateUtc="2025-11-06T09:22:00Z">
                <w:rPr>
                  <w:rFonts w:ascii="Cambria Math" w:hAnsi="Cambria Math"/>
                  <w:lang w:val="en-IN"/>
                </w:rPr>
              </w:rPrChange>
            </w:rPr>
            <m:t>+nu</m:t>
          </m:r>
          <m:sSub>
            <m:sSubPr>
              <m:ctrlPr>
                <w:rPr>
                  <w:rFonts w:ascii="Cambria Math" w:hAnsi="Cambria Math"/>
                  <w:i/>
                  <w:highlight w:val="yellow"/>
                  <w:lang w:val="en-IN"/>
                  <w:rPrChange w:id="804" w:author="Author" w:date="2025-11-06T14:52:00Z" w16du:dateUtc="2025-11-06T09:22:00Z">
                    <w:rPr>
                      <w:rFonts w:ascii="Cambria Math" w:hAnsi="Cambria Math"/>
                      <w:i/>
                      <w:lang w:val="en-IN"/>
                    </w:rPr>
                  </w:rPrChange>
                </w:rPr>
              </m:ctrlPr>
            </m:sSubPr>
            <m:e>
              <m:r>
                <w:rPr>
                  <w:rFonts w:ascii="Cambria Math" w:hAnsi="Cambria Math"/>
                  <w:highlight w:val="yellow"/>
                  <w:lang w:val="en-IN"/>
                  <w:rPrChange w:id="805" w:author="Author" w:date="2025-11-06T14:52:00Z" w16du:dateUtc="2025-11-06T09:22:00Z">
                    <w:rPr>
                      <w:rFonts w:ascii="Cambria Math" w:hAnsi="Cambria Math"/>
                      <w:lang w:val="en-IN"/>
                    </w:rPr>
                  </w:rPrChange>
                </w:rPr>
                <m:t>m</m:t>
              </m:r>
            </m:e>
            <m:sub>
              <m:r>
                <w:rPr>
                  <w:rFonts w:ascii="Cambria Math" w:hAnsi="Cambria Math"/>
                  <w:highlight w:val="yellow"/>
                  <w:lang w:val="en-IN"/>
                  <w:rPrChange w:id="806" w:author="Author" w:date="2025-11-06T14:52:00Z" w16du:dateUtc="2025-11-06T09:22:00Z">
                    <w:rPr>
                      <w:rFonts w:ascii="Cambria Math" w:hAnsi="Cambria Math"/>
                      <w:lang w:val="en-IN"/>
                    </w:rPr>
                  </w:rPrChange>
                </w:rPr>
                <m:t>classes</m:t>
              </m:r>
            </m:sub>
          </m:sSub>
        </m:oMath>
      </m:oMathPara>
    </w:p>
    <w:p w14:paraId="7E145F34" w14:textId="77777777" w:rsidR="00570401" w:rsidRPr="00776E0C" w:rsidRDefault="005F5C3A" w:rsidP="00570401">
      <w:pPr>
        <w:rPr>
          <w:highlight w:val="yellow"/>
          <w:lang w:val="en-GB"/>
          <w:rPrChange w:id="807" w:author="Author" w:date="2025-11-06T14:52:00Z" w16du:dateUtc="2025-11-06T09:22:00Z">
            <w:rPr>
              <w:lang w:val="en-GB"/>
            </w:rPr>
          </w:rPrChange>
        </w:rPr>
      </w:pPr>
      <w:r w:rsidRPr="00776E0C">
        <w:rPr>
          <w:highlight w:val="yellow"/>
          <w:lang w:val="en-GB"/>
          <w:rPrChange w:id="808" w:author="Author" w:date="2025-11-06T14:52:00Z" w16du:dateUtc="2025-11-06T09:22:00Z">
            <w:rPr>
              <w:lang w:val="en-GB"/>
            </w:rPr>
          </w:rPrChange>
        </w:rPr>
        <w:t>Where:</w:t>
      </w:r>
    </w:p>
    <w:p w14:paraId="6E954DB7" w14:textId="77777777" w:rsidR="00570401" w:rsidRPr="00776E0C" w:rsidRDefault="005F5C3A" w:rsidP="00570401">
      <w:pPr>
        <w:rPr>
          <w:highlight w:val="yellow"/>
          <w:lang w:val="en-GB"/>
          <w:rPrChange w:id="809" w:author="Author" w:date="2025-11-06T14:52:00Z" w16du:dateUtc="2025-11-06T09:22:00Z">
            <w:rPr>
              <w:lang w:val="en-GB"/>
            </w:rPr>
          </w:rPrChange>
        </w:rPr>
      </w:pPr>
      <w:proofErr w:type="spellStart"/>
      <w:r w:rsidRPr="00776E0C">
        <w:rPr>
          <w:highlight w:val="yellow"/>
          <w:lang w:val="en-GB"/>
          <w:rPrChange w:id="810" w:author="Author" w:date="2025-11-06T14:52:00Z" w16du:dateUtc="2025-11-06T09:22:00Z">
            <w:rPr>
              <w:lang w:val="en-GB"/>
            </w:rPr>
          </w:rPrChange>
        </w:rPr>
        <w:t>num</w:t>
      </w:r>
      <w:r w:rsidRPr="00776E0C">
        <w:rPr>
          <w:highlight w:val="yellow"/>
          <w:vertAlign w:val="subscript"/>
          <w:lang w:val="en-GB"/>
          <w:rPrChange w:id="811" w:author="Author" w:date="2025-11-06T14:52:00Z" w16du:dateUtc="2025-11-06T09:22:00Z">
            <w:rPr>
              <w:vertAlign w:val="subscript"/>
              <w:lang w:val="en-GB"/>
            </w:rPr>
          </w:rPrChange>
        </w:rPr>
        <w:t>filters</w:t>
      </w:r>
      <w:proofErr w:type="spellEnd"/>
      <w:r w:rsidRPr="00776E0C">
        <w:rPr>
          <w:highlight w:val="yellow"/>
          <w:lang w:val="en-GB"/>
          <w:rPrChange w:id="812" w:author="Author" w:date="2025-11-06T14:52:00Z" w16du:dateUtc="2025-11-06T09:22:00Z">
            <w:rPr>
              <w:lang w:val="en-GB"/>
            </w:rPr>
          </w:rPrChange>
        </w:rPr>
        <w:t>: count of convolutional layers' filters.</w:t>
      </w:r>
    </w:p>
    <w:p w14:paraId="70D36109" w14:textId="77777777" w:rsidR="00570401" w:rsidRPr="00776E0C" w:rsidRDefault="005F5C3A" w:rsidP="00570401">
      <w:pPr>
        <w:rPr>
          <w:highlight w:val="yellow"/>
          <w:lang w:val="en-GB"/>
          <w:rPrChange w:id="813" w:author="Author" w:date="2025-11-06T14:52:00Z" w16du:dateUtc="2025-11-06T09:22:00Z">
            <w:rPr>
              <w:lang w:val="en-GB"/>
            </w:rPr>
          </w:rPrChange>
        </w:rPr>
      </w:pPr>
      <w:proofErr w:type="spellStart"/>
      <w:r w:rsidRPr="00776E0C">
        <w:rPr>
          <w:highlight w:val="yellow"/>
          <w:lang w:val="en-GB"/>
          <w:rPrChange w:id="814" w:author="Author" w:date="2025-11-06T14:52:00Z" w16du:dateUtc="2025-11-06T09:22:00Z">
            <w:rPr>
              <w:lang w:val="en-GB"/>
            </w:rPr>
          </w:rPrChange>
        </w:rPr>
        <w:t>kernel</w:t>
      </w:r>
      <w:r w:rsidRPr="00776E0C">
        <w:rPr>
          <w:highlight w:val="yellow"/>
          <w:vertAlign w:val="subscript"/>
          <w:lang w:val="en-GB"/>
          <w:rPrChange w:id="815" w:author="Author" w:date="2025-11-06T14:52:00Z" w16du:dateUtc="2025-11-06T09:22:00Z">
            <w:rPr>
              <w:vertAlign w:val="subscript"/>
              <w:lang w:val="en-GB"/>
            </w:rPr>
          </w:rPrChange>
        </w:rPr>
        <w:t>size</w:t>
      </w:r>
      <w:proofErr w:type="spellEnd"/>
      <w:r w:rsidRPr="00776E0C">
        <w:rPr>
          <w:highlight w:val="yellow"/>
          <w:lang w:val="en-GB"/>
          <w:rPrChange w:id="816" w:author="Author" w:date="2025-11-06T14:52:00Z" w16du:dateUtc="2025-11-06T09:22:00Z">
            <w:rPr>
              <w:lang w:val="en-GB"/>
            </w:rPr>
          </w:rPrChange>
        </w:rPr>
        <w:t xml:space="preserve">: the size of </w:t>
      </w:r>
      <w:r w:rsidR="00F00062" w:rsidRPr="00776E0C">
        <w:rPr>
          <w:highlight w:val="yellow"/>
          <w:lang w:val="en-GB"/>
          <w:rPrChange w:id="817" w:author="Author" w:date="2025-11-06T14:52:00Z" w16du:dateUtc="2025-11-06T09:22:00Z">
            <w:rPr>
              <w:lang w:val="en-GB"/>
            </w:rPr>
          </w:rPrChange>
        </w:rPr>
        <w:t>the convolution</w:t>
      </w:r>
      <w:r w:rsidRPr="00776E0C">
        <w:rPr>
          <w:highlight w:val="yellow"/>
          <w:lang w:val="en-GB"/>
          <w:rPrChange w:id="818" w:author="Author" w:date="2025-11-06T14:52:00Z" w16du:dateUtc="2025-11-06T09:22:00Z">
            <w:rPr>
              <w:lang w:val="en-GB"/>
            </w:rPr>
          </w:rPrChange>
        </w:rPr>
        <w:t xml:space="preserve"> kernel.</w:t>
      </w:r>
    </w:p>
    <w:p w14:paraId="783E8456" w14:textId="77777777" w:rsidR="00570401" w:rsidRPr="00776E0C" w:rsidRDefault="005F5C3A" w:rsidP="00570401">
      <w:pPr>
        <w:rPr>
          <w:highlight w:val="yellow"/>
          <w:lang w:val="en-GB"/>
          <w:rPrChange w:id="819" w:author="Author" w:date="2025-11-06T14:52:00Z" w16du:dateUtc="2025-11-06T09:22:00Z">
            <w:rPr>
              <w:lang w:val="en-GB"/>
            </w:rPr>
          </w:rPrChange>
        </w:rPr>
      </w:pPr>
      <w:proofErr w:type="spellStart"/>
      <w:r w:rsidRPr="00776E0C">
        <w:rPr>
          <w:highlight w:val="yellow"/>
          <w:lang w:val="en-GB"/>
          <w:rPrChange w:id="820" w:author="Author" w:date="2025-11-06T14:52:00Z" w16du:dateUtc="2025-11-06T09:22:00Z">
            <w:rPr>
              <w:lang w:val="en-GB"/>
            </w:rPr>
          </w:rPrChange>
        </w:rPr>
        <w:t>num</w:t>
      </w:r>
      <w:r w:rsidRPr="00776E0C">
        <w:rPr>
          <w:highlight w:val="yellow"/>
          <w:vertAlign w:val="subscript"/>
          <w:lang w:val="en-GB"/>
          <w:rPrChange w:id="821" w:author="Author" w:date="2025-11-06T14:52:00Z" w16du:dateUtc="2025-11-06T09:22:00Z">
            <w:rPr>
              <w:vertAlign w:val="subscript"/>
              <w:lang w:val="en-GB"/>
            </w:rPr>
          </w:rPrChange>
        </w:rPr>
        <w:t>features</w:t>
      </w:r>
      <w:proofErr w:type="spellEnd"/>
      <w:r w:rsidRPr="00776E0C">
        <w:rPr>
          <w:highlight w:val="yellow"/>
          <w:lang w:val="en-GB"/>
          <w:rPrChange w:id="822" w:author="Author" w:date="2025-11-06T14:52:00Z" w16du:dateUtc="2025-11-06T09:22:00Z">
            <w:rPr>
              <w:lang w:val="en-GB"/>
            </w:rPr>
          </w:rPrChange>
        </w:rPr>
        <w:t xml:space="preserve">: the number of selected input features. </w:t>
      </w:r>
    </w:p>
    <w:p w14:paraId="1167D101" w14:textId="77777777" w:rsidR="00570401" w:rsidRPr="00776E0C" w:rsidRDefault="005F5C3A" w:rsidP="00570401">
      <w:pPr>
        <w:rPr>
          <w:highlight w:val="yellow"/>
          <w:lang w:val="en-GB"/>
          <w:rPrChange w:id="823" w:author="Author" w:date="2025-11-06T14:52:00Z" w16du:dateUtc="2025-11-06T09:22:00Z">
            <w:rPr>
              <w:lang w:val="en-GB"/>
            </w:rPr>
          </w:rPrChange>
        </w:rPr>
      </w:pPr>
      <w:proofErr w:type="spellStart"/>
      <w:r w:rsidRPr="00776E0C">
        <w:rPr>
          <w:highlight w:val="yellow"/>
          <w:lang w:val="en-GB"/>
          <w:rPrChange w:id="824" w:author="Author" w:date="2025-11-06T14:52:00Z" w16du:dateUtc="2025-11-06T09:22:00Z">
            <w:rPr>
              <w:lang w:val="en-GB"/>
            </w:rPr>
          </w:rPrChange>
        </w:rPr>
        <w:t>num</w:t>
      </w:r>
      <w:r w:rsidRPr="00776E0C">
        <w:rPr>
          <w:highlight w:val="yellow"/>
          <w:vertAlign w:val="subscript"/>
          <w:lang w:val="en-GB"/>
          <w:rPrChange w:id="825" w:author="Author" w:date="2025-11-06T14:52:00Z" w16du:dateUtc="2025-11-06T09:22:00Z">
            <w:rPr>
              <w:vertAlign w:val="subscript"/>
              <w:lang w:val="en-GB"/>
            </w:rPr>
          </w:rPrChange>
        </w:rPr>
        <w:t>timesteps</w:t>
      </w:r>
      <w:proofErr w:type="spellEnd"/>
      <w:r w:rsidRPr="00776E0C">
        <w:rPr>
          <w:highlight w:val="yellow"/>
          <w:lang w:val="en-GB"/>
          <w:rPrChange w:id="826" w:author="Author" w:date="2025-11-06T14:52:00Z" w16du:dateUtc="2025-11-06T09:22:00Z">
            <w:rPr>
              <w:lang w:val="en-GB"/>
            </w:rPr>
          </w:rPrChange>
        </w:rPr>
        <w:t>: the count of the input sequence's time step.</w:t>
      </w:r>
    </w:p>
    <w:p w14:paraId="56C9CD48" w14:textId="6426A12B" w:rsidR="00570401" w:rsidRPr="00776E0C" w:rsidRDefault="005F5C3A" w:rsidP="00570401">
      <w:pPr>
        <w:rPr>
          <w:highlight w:val="yellow"/>
          <w:lang w:val="en-GB"/>
          <w:rPrChange w:id="827" w:author="Author" w:date="2025-11-06T14:52:00Z" w16du:dateUtc="2025-11-06T09:22:00Z">
            <w:rPr>
              <w:lang w:val="en-GB"/>
            </w:rPr>
          </w:rPrChange>
        </w:rPr>
      </w:pPr>
      <w:proofErr w:type="spellStart"/>
      <w:r w:rsidRPr="00776E0C">
        <w:rPr>
          <w:highlight w:val="yellow"/>
          <w:lang w:val="en-GB"/>
          <w:rPrChange w:id="828" w:author="Author" w:date="2025-11-06T14:52:00Z" w16du:dateUtc="2025-11-06T09:22:00Z">
            <w:rPr>
              <w:lang w:val="en-GB"/>
            </w:rPr>
          </w:rPrChange>
        </w:rPr>
        <w:t>num</w:t>
      </w:r>
      <w:r w:rsidRPr="00776E0C">
        <w:rPr>
          <w:highlight w:val="yellow"/>
          <w:vertAlign w:val="subscript"/>
          <w:lang w:val="en-GB"/>
          <w:rPrChange w:id="829" w:author="Author" w:date="2025-11-06T14:52:00Z" w16du:dateUtc="2025-11-06T09:22:00Z">
            <w:rPr>
              <w:vertAlign w:val="subscript"/>
              <w:lang w:val="en-GB"/>
            </w:rPr>
          </w:rPrChange>
        </w:rPr>
        <w:t>rec_units</w:t>
      </w:r>
      <w:proofErr w:type="spellEnd"/>
      <w:r w:rsidRPr="00776E0C">
        <w:rPr>
          <w:highlight w:val="yellow"/>
          <w:lang w:val="en-GB"/>
          <w:rPrChange w:id="830" w:author="Author" w:date="2025-11-06T14:52:00Z" w16du:dateUtc="2025-11-06T09:22:00Z">
            <w:rPr>
              <w:lang w:val="en-GB"/>
            </w:rPr>
          </w:rPrChange>
        </w:rPr>
        <w:t xml:space="preserve">: the count of the </w:t>
      </w:r>
      <w:r w:rsidR="00F00062" w:rsidRPr="00776E0C">
        <w:rPr>
          <w:highlight w:val="yellow"/>
          <w:lang w:val="en-GB"/>
          <w:rPrChange w:id="831" w:author="Author" w:date="2025-11-06T14:52:00Z" w16du:dateUtc="2025-11-06T09:22:00Z">
            <w:rPr>
              <w:lang w:val="en-GB"/>
            </w:rPr>
          </w:rPrChange>
        </w:rPr>
        <w:t>transformer</w:t>
      </w:r>
      <w:r w:rsidRPr="00776E0C">
        <w:rPr>
          <w:highlight w:val="yellow"/>
          <w:lang w:val="en-GB"/>
          <w:rPrChange w:id="832" w:author="Author" w:date="2025-11-06T14:52:00Z" w16du:dateUtc="2025-11-06T09:22:00Z">
            <w:rPr>
              <w:lang w:val="en-GB"/>
            </w:rPr>
          </w:rPrChange>
        </w:rPr>
        <w:t xml:space="preserve"> </w:t>
      </w:r>
      <w:r w:rsidR="0083640F" w:rsidRPr="00776E0C">
        <w:rPr>
          <w:highlight w:val="yellow"/>
          <w:lang w:val="en-GB"/>
          <w:rPrChange w:id="833" w:author="Author" w:date="2025-11-06T14:52:00Z" w16du:dateUtc="2025-11-06T09:22:00Z">
            <w:rPr>
              <w:lang w:val="en-GB"/>
            </w:rPr>
          </w:rPrChange>
        </w:rPr>
        <w:t xml:space="preserve">layers' </w:t>
      </w:r>
      <w:r w:rsidRPr="00776E0C">
        <w:rPr>
          <w:highlight w:val="yellow"/>
          <w:lang w:val="en-GB"/>
          <w:rPrChange w:id="834" w:author="Author" w:date="2025-11-06T14:52:00Z" w16du:dateUtc="2025-11-06T09:22:00Z">
            <w:rPr>
              <w:lang w:val="en-GB"/>
            </w:rPr>
          </w:rPrChange>
        </w:rPr>
        <w:t xml:space="preserve">units. </w:t>
      </w:r>
    </w:p>
    <w:p w14:paraId="16D52CA8" w14:textId="77777777" w:rsidR="00570401" w:rsidRPr="00776E0C" w:rsidRDefault="005F5C3A" w:rsidP="00570401">
      <w:pPr>
        <w:rPr>
          <w:highlight w:val="yellow"/>
          <w:lang w:val="en-GB"/>
          <w:rPrChange w:id="835" w:author="Author" w:date="2025-11-06T14:52:00Z" w16du:dateUtc="2025-11-06T09:22:00Z">
            <w:rPr>
              <w:lang w:val="en-GB"/>
            </w:rPr>
          </w:rPrChange>
        </w:rPr>
      </w:pPr>
      <w:proofErr w:type="spellStart"/>
      <w:r w:rsidRPr="00776E0C">
        <w:rPr>
          <w:highlight w:val="yellow"/>
          <w:lang w:val="en-GB"/>
          <w:rPrChange w:id="836" w:author="Author" w:date="2025-11-06T14:52:00Z" w16du:dateUtc="2025-11-06T09:22:00Z">
            <w:rPr>
              <w:lang w:val="en-GB"/>
            </w:rPr>
          </w:rPrChange>
        </w:rPr>
        <w:t>num</w:t>
      </w:r>
      <w:r w:rsidRPr="00776E0C">
        <w:rPr>
          <w:highlight w:val="yellow"/>
          <w:vertAlign w:val="subscript"/>
          <w:lang w:val="en-GB"/>
          <w:rPrChange w:id="837" w:author="Author" w:date="2025-11-06T14:52:00Z" w16du:dateUtc="2025-11-06T09:22:00Z">
            <w:rPr>
              <w:vertAlign w:val="subscript"/>
              <w:lang w:val="en-GB"/>
            </w:rPr>
          </w:rPrChange>
        </w:rPr>
        <w:t>dense_units</w:t>
      </w:r>
      <w:proofErr w:type="spellEnd"/>
      <w:r w:rsidRPr="00776E0C">
        <w:rPr>
          <w:highlight w:val="yellow"/>
          <w:lang w:val="en-GB"/>
          <w:rPrChange w:id="838" w:author="Author" w:date="2025-11-06T14:52:00Z" w16du:dateUtc="2025-11-06T09:22:00Z">
            <w:rPr>
              <w:lang w:val="en-GB"/>
            </w:rPr>
          </w:rPrChange>
        </w:rPr>
        <w:t xml:space="preserve">: the count of dense layer units. </w:t>
      </w:r>
    </w:p>
    <w:p w14:paraId="0B1EF948" w14:textId="77777777" w:rsidR="00570401" w:rsidRPr="00776E0C" w:rsidRDefault="005F5C3A" w:rsidP="00570401">
      <w:pPr>
        <w:rPr>
          <w:highlight w:val="yellow"/>
          <w:lang w:val="en-GB"/>
          <w:rPrChange w:id="839" w:author="Author" w:date="2025-11-06T14:52:00Z" w16du:dateUtc="2025-11-06T09:22:00Z">
            <w:rPr>
              <w:lang w:val="en-GB"/>
            </w:rPr>
          </w:rPrChange>
        </w:rPr>
      </w:pPr>
      <w:proofErr w:type="spellStart"/>
      <w:r w:rsidRPr="00776E0C">
        <w:rPr>
          <w:highlight w:val="yellow"/>
          <w:lang w:val="en-GB"/>
          <w:rPrChange w:id="840" w:author="Author" w:date="2025-11-06T14:52:00Z" w16du:dateUtc="2025-11-06T09:22:00Z">
            <w:rPr>
              <w:lang w:val="en-GB"/>
            </w:rPr>
          </w:rPrChange>
        </w:rPr>
        <w:t>num</w:t>
      </w:r>
      <w:r w:rsidRPr="00776E0C">
        <w:rPr>
          <w:highlight w:val="yellow"/>
          <w:vertAlign w:val="subscript"/>
          <w:lang w:val="en-GB"/>
          <w:rPrChange w:id="841" w:author="Author" w:date="2025-11-06T14:52:00Z" w16du:dateUtc="2025-11-06T09:22:00Z">
            <w:rPr>
              <w:vertAlign w:val="subscript"/>
              <w:lang w:val="en-GB"/>
            </w:rPr>
          </w:rPrChange>
        </w:rPr>
        <w:t>classes</w:t>
      </w:r>
      <w:proofErr w:type="spellEnd"/>
      <w:r w:rsidRPr="00776E0C">
        <w:rPr>
          <w:highlight w:val="yellow"/>
          <w:lang w:val="en-GB"/>
          <w:rPrChange w:id="842" w:author="Author" w:date="2025-11-06T14:52:00Z" w16du:dateUtc="2025-11-06T09:22:00Z">
            <w:rPr>
              <w:lang w:val="en-GB"/>
            </w:rPr>
          </w:rPrChange>
        </w:rPr>
        <w:t>: the number of classes as output in the multiclass classification.</w:t>
      </w:r>
    </w:p>
    <w:p w14:paraId="3E4E073D" w14:textId="77777777" w:rsidR="00570401" w:rsidRPr="00776E0C" w:rsidRDefault="00570401" w:rsidP="00570401">
      <w:pPr>
        <w:rPr>
          <w:highlight w:val="yellow"/>
          <w:lang w:val="en-GB"/>
          <w:rPrChange w:id="843" w:author="Author" w:date="2025-11-06T14:52:00Z" w16du:dateUtc="2025-11-06T09:22:00Z">
            <w:rPr>
              <w:lang w:val="en-GB"/>
            </w:rPr>
          </w:rPrChange>
        </w:rPr>
      </w:pPr>
    </w:p>
    <w:p w14:paraId="69581C3B" w14:textId="77777777" w:rsidR="0083640F" w:rsidRPr="00776E0C" w:rsidRDefault="005F5C3A" w:rsidP="00570401">
      <w:pPr>
        <w:rPr>
          <w:highlight w:val="yellow"/>
          <w:lang w:val="en-IN"/>
          <w:rPrChange w:id="844" w:author="Author" w:date="2025-11-06T14:52:00Z" w16du:dateUtc="2025-11-06T09:22:00Z">
            <w:rPr>
              <w:lang w:val="en-IN"/>
            </w:rPr>
          </w:rPrChange>
        </w:rPr>
      </w:pPr>
      <w:r w:rsidRPr="00776E0C">
        <w:rPr>
          <w:highlight w:val="yellow"/>
          <w:lang w:val="en-IN"/>
          <w:rPrChange w:id="845" w:author="Author" w:date="2025-11-06T14:52:00Z" w16du:dateUtc="2025-11-06T09:22:00Z">
            <w:rPr>
              <w:lang w:val="en-IN"/>
            </w:rPr>
          </w:rPrChange>
        </w:rPr>
        <w:t xml:space="preserve">The number of trainable parameters directly relates to the time complexity in </w:t>
      </w:r>
      <w:r w:rsidR="00F00062" w:rsidRPr="00776E0C">
        <w:rPr>
          <w:highlight w:val="yellow"/>
          <w:lang w:val="en-IN"/>
          <w:rPrChange w:id="846" w:author="Author" w:date="2025-11-06T14:52:00Z" w16du:dateUtc="2025-11-06T09:22:00Z">
            <w:rPr>
              <w:lang w:val="en-IN"/>
            </w:rPr>
          </w:rPrChange>
        </w:rPr>
        <w:t xml:space="preserve">practice. </w:t>
      </w:r>
      <w:r w:rsidRPr="00776E0C">
        <w:rPr>
          <w:highlight w:val="yellow"/>
          <w:lang w:val="en-IN"/>
          <w:rPrChange w:id="847" w:author="Author" w:date="2025-11-06T14:52:00Z" w16du:dateUtc="2025-11-06T09:22:00Z">
            <w:rPr>
              <w:lang w:val="en-IN"/>
            </w:rPr>
          </w:rPrChange>
        </w:rPr>
        <w:t xml:space="preserve">Because it is necessary to assess the model at each step to calculate the gradients of the loss function concerning the model parameters, training the model is computationally </w:t>
      </w:r>
      <w:r w:rsidR="00F00062" w:rsidRPr="00776E0C">
        <w:rPr>
          <w:highlight w:val="yellow"/>
          <w:lang w:val="en-IN"/>
          <w:rPrChange w:id="848" w:author="Author" w:date="2025-11-06T14:52:00Z" w16du:dateUtc="2025-11-06T09:22:00Z">
            <w:rPr>
              <w:lang w:val="en-IN"/>
            </w:rPr>
          </w:rPrChange>
        </w:rPr>
        <w:t xml:space="preserve">expensive. </w:t>
      </w:r>
      <w:r w:rsidRPr="00776E0C">
        <w:rPr>
          <w:highlight w:val="yellow"/>
          <w:lang w:val="en-IN"/>
          <w:rPrChange w:id="849" w:author="Author" w:date="2025-11-06T14:52:00Z" w16du:dateUtc="2025-11-06T09:22:00Z">
            <w:rPr>
              <w:lang w:val="en-IN"/>
            </w:rPr>
          </w:rPrChange>
        </w:rPr>
        <w:t xml:space="preserve">The part of the training that requires the greatest computer power is determining gradients and testing the model at each </w:t>
      </w:r>
      <w:r w:rsidR="00F00062" w:rsidRPr="00776E0C">
        <w:rPr>
          <w:highlight w:val="yellow"/>
          <w:lang w:val="en-IN"/>
          <w:rPrChange w:id="850" w:author="Author" w:date="2025-11-06T14:52:00Z" w16du:dateUtc="2025-11-06T09:22:00Z">
            <w:rPr>
              <w:lang w:val="en-IN"/>
            </w:rPr>
          </w:rPrChange>
        </w:rPr>
        <w:t xml:space="preserve">stage. </w:t>
      </w:r>
      <w:r w:rsidRPr="00776E0C">
        <w:rPr>
          <w:highlight w:val="yellow"/>
          <w:lang w:val="en-IN"/>
          <w:rPrChange w:id="851" w:author="Author" w:date="2025-11-06T14:52:00Z" w16du:dateUtc="2025-11-06T09:22:00Z">
            <w:rPr>
              <w:lang w:val="en-IN"/>
            </w:rPr>
          </w:rPrChange>
        </w:rPr>
        <w:t xml:space="preserve">The dataset size and number of epochs determine the number of training steps. </w:t>
      </w:r>
      <w:r w:rsidRPr="00776E0C">
        <w:rPr>
          <w:b/>
          <w:bCs/>
          <w:highlight w:val="yellow"/>
          <w:lang w:val="en-IN"/>
          <w:rPrChange w:id="852" w:author="Author" w:date="2025-11-06T14:52:00Z" w16du:dateUtc="2025-11-06T09:22:00Z">
            <w:rPr>
              <w:b/>
              <w:bCs/>
              <w:lang w:val="en-IN"/>
            </w:rPr>
          </w:rPrChange>
        </w:rPr>
        <w:t>Table 6</w:t>
      </w:r>
      <w:r w:rsidRPr="00776E0C">
        <w:rPr>
          <w:highlight w:val="yellow"/>
          <w:lang w:val="en-IN"/>
          <w:rPrChange w:id="853" w:author="Author" w:date="2025-11-06T14:52:00Z" w16du:dateUtc="2025-11-06T09:22:00Z">
            <w:rPr>
              <w:lang w:val="en-IN"/>
            </w:rPr>
          </w:rPrChange>
        </w:rPr>
        <w:t xml:space="preserve"> summarizes this analysis. </w:t>
      </w:r>
    </w:p>
    <w:p w14:paraId="68C8ACE9" w14:textId="77777777" w:rsidR="0083640F" w:rsidRPr="00776E0C" w:rsidRDefault="0083640F" w:rsidP="00570401">
      <w:pPr>
        <w:rPr>
          <w:highlight w:val="yellow"/>
          <w:lang w:val="en-IN"/>
          <w:rPrChange w:id="854" w:author="Author" w:date="2025-11-06T14:52:00Z" w16du:dateUtc="2025-11-06T09:22:00Z">
            <w:rPr>
              <w:lang w:val="en-IN"/>
            </w:rPr>
          </w:rPrChange>
        </w:rPr>
      </w:pPr>
    </w:p>
    <w:p w14:paraId="52787EF5" w14:textId="6B02E2EE" w:rsidR="00570401" w:rsidRPr="00776E0C" w:rsidRDefault="00DF4D61" w:rsidP="00570401">
      <w:pPr>
        <w:rPr>
          <w:highlight w:val="yellow"/>
          <w:lang w:val="en-IN"/>
          <w:rPrChange w:id="855" w:author="Author" w:date="2025-11-06T14:52:00Z" w16du:dateUtc="2025-11-06T09:22:00Z">
            <w:rPr>
              <w:lang w:val="en-IN"/>
            </w:rPr>
          </w:rPrChange>
        </w:rPr>
      </w:pPr>
      <w:r w:rsidRPr="00776E0C">
        <w:rPr>
          <w:highlight w:val="yellow"/>
          <w:lang w:val="en-IN"/>
          <w:rPrChange w:id="856" w:author="Author" w:date="2025-11-06T14:52:00Z" w16du:dateUtc="2025-11-06T09:22:00Z">
            <w:rPr>
              <w:lang w:val="en-IN"/>
            </w:rPr>
          </w:rPrChange>
        </w:rPr>
        <w:t xml:space="preserve">[Place </w:t>
      </w:r>
      <w:r w:rsidRPr="00776E0C">
        <w:rPr>
          <w:b/>
          <w:bCs/>
          <w:highlight w:val="yellow"/>
          <w:lang w:val="en-IN"/>
          <w:rPrChange w:id="857" w:author="Author" w:date="2025-11-06T14:52:00Z" w16du:dateUtc="2025-11-06T09:22:00Z">
            <w:rPr>
              <w:b/>
              <w:bCs/>
              <w:lang w:val="en-IN"/>
            </w:rPr>
          </w:rPrChange>
        </w:rPr>
        <w:t>Table 6</w:t>
      </w:r>
      <w:r w:rsidRPr="00776E0C">
        <w:rPr>
          <w:highlight w:val="yellow"/>
          <w:lang w:val="en-IN"/>
          <w:rPrChange w:id="858" w:author="Author" w:date="2025-11-06T14:52:00Z" w16du:dateUtc="2025-11-06T09:22:00Z">
            <w:rPr>
              <w:lang w:val="en-IN"/>
            </w:rPr>
          </w:rPrChange>
        </w:rPr>
        <w:t xml:space="preserve"> here]</w:t>
      </w:r>
    </w:p>
    <w:p w14:paraId="73AB6800" w14:textId="77777777" w:rsidR="00F00062" w:rsidRPr="00776E0C" w:rsidRDefault="00F00062" w:rsidP="00570401">
      <w:pPr>
        <w:rPr>
          <w:highlight w:val="yellow"/>
          <w:lang w:val="en-IN"/>
          <w:rPrChange w:id="859" w:author="Author" w:date="2025-11-06T14:52:00Z" w16du:dateUtc="2025-11-06T09:22:00Z">
            <w:rPr>
              <w:lang w:val="en-IN"/>
            </w:rPr>
          </w:rPrChange>
        </w:rPr>
      </w:pPr>
    </w:p>
    <w:p w14:paraId="11C1B087" w14:textId="5AC56C96" w:rsidR="00F00062" w:rsidRPr="00776E0C" w:rsidRDefault="005F5C3A" w:rsidP="00F00062">
      <w:pPr>
        <w:rPr>
          <w:highlight w:val="yellow"/>
          <w:lang w:val="en-IN"/>
          <w:rPrChange w:id="860" w:author="Author" w:date="2025-11-06T14:52:00Z" w16du:dateUtc="2025-11-06T09:22:00Z">
            <w:rPr>
              <w:lang w:val="en-IN"/>
            </w:rPr>
          </w:rPrChange>
        </w:rPr>
      </w:pPr>
      <w:r w:rsidRPr="00776E0C">
        <w:rPr>
          <w:highlight w:val="yellow"/>
          <w:lang w:val="en-IN"/>
          <w:rPrChange w:id="861" w:author="Author" w:date="2025-11-06T14:52:00Z" w16du:dateUtc="2025-11-06T09:22:00Z">
            <w:rPr>
              <w:lang w:val="en-IN"/>
            </w:rPr>
          </w:rPrChange>
        </w:rPr>
        <w:t xml:space="preserve">CPU and </w:t>
      </w:r>
      <w:r w:rsidR="0083640F" w:rsidRPr="00776E0C">
        <w:rPr>
          <w:highlight w:val="yellow"/>
          <w:lang w:val="en-IN"/>
          <w:rPrChange w:id="862" w:author="Author" w:date="2025-11-06T14:52:00Z" w16du:dateUtc="2025-11-06T09:22:00Z">
            <w:rPr>
              <w:lang w:val="en-IN"/>
            </w:rPr>
          </w:rPrChange>
        </w:rPr>
        <w:t>memory usage</w:t>
      </w:r>
    </w:p>
    <w:p w14:paraId="7627180F" w14:textId="530491EF" w:rsidR="001E02A3" w:rsidRPr="00776E0C" w:rsidRDefault="005F5C3A" w:rsidP="00F00062">
      <w:pPr>
        <w:rPr>
          <w:highlight w:val="yellow"/>
          <w:lang w:val="en-IN"/>
          <w:rPrChange w:id="863" w:author="Author" w:date="2025-11-06T14:52:00Z" w16du:dateUtc="2025-11-06T09:22:00Z">
            <w:rPr>
              <w:lang w:val="en-IN"/>
            </w:rPr>
          </w:rPrChange>
        </w:rPr>
      </w:pPr>
      <w:r w:rsidRPr="00776E0C">
        <w:rPr>
          <w:highlight w:val="yellow"/>
          <w:lang w:val="en-IN"/>
          <w:rPrChange w:id="864" w:author="Author" w:date="2025-11-06T14:52:00Z" w16du:dateUtc="2025-11-06T09:22:00Z">
            <w:rPr>
              <w:lang w:val="en-IN"/>
            </w:rPr>
          </w:rPrChange>
        </w:rPr>
        <w:t xml:space="preserve">Use of RAM grows in direct proportion to the input size, model complexity, and training step count. The more trainable parameters a model has, the more complicated its space requirements become because keeping track of the values of more parameters requires more memory, meaning that a larger number of parameters will need more memory overall. The trainable parameters, data input, activations at intermediate stages, and gradients are all saved in memory. All three factors—the quantity of units in the model, the amount of the input data, and the number of training steps—increase the memory needed for these processes. </w:t>
      </w:r>
      <w:r w:rsidRPr="00776E0C">
        <w:rPr>
          <w:b/>
          <w:bCs/>
          <w:highlight w:val="yellow"/>
          <w:lang w:val="en-IN"/>
          <w:rPrChange w:id="865" w:author="Author" w:date="2025-11-06T14:52:00Z" w16du:dateUtc="2025-11-06T09:22:00Z">
            <w:rPr>
              <w:b/>
              <w:bCs/>
              <w:lang w:val="en-IN"/>
            </w:rPr>
          </w:rPrChange>
        </w:rPr>
        <w:t>Figure 1</w:t>
      </w:r>
      <w:r w:rsidR="00983FCF" w:rsidRPr="00776E0C">
        <w:rPr>
          <w:b/>
          <w:bCs/>
          <w:highlight w:val="yellow"/>
          <w:lang w:val="en-IN"/>
          <w:rPrChange w:id="866" w:author="Author" w:date="2025-11-06T14:52:00Z" w16du:dateUtc="2025-11-06T09:22:00Z">
            <w:rPr>
              <w:b/>
              <w:bCs/>
              <w:lang w:val="en-IN"/>
            </w:rPr>
          </w:rPrChange>
        </w:rPr>
        <w:t>1</w:t>
      </w:r>
      <w:r w:rsidRPr="00776E0C">
        <w:rPr>
          <w:highlight w:val="yellow"/>
          <w:lang w:val="en-IN"/>
          <w:rPrChange w:id="867" w:author="Author" w:date="2025-11-06T14:52:00Z" w16du:dateUtc="2025-11-06T09:22:00Z">
            <w:rPr>
              <w:lang w:val="en-IN"/>
            </w:rPr>
          </w:rPrChange>
        </w:rPr>
        <w:t xml:space="preserve"> illustrates the memory usage curve throughout the training period of the proposed model </w:t>
      </w:r>
      <w:r w:rsidR="0083640F" w:rsidRPr="00776E0C">
        <w:rPr>
          <w:highlight w:val="yellow"/>
          <w:lang w:val="en-IN"/>
          <w:rPrChange w:id="868" w:author="Author" w:date="2025-11-06T14:52:00Z" w16du:dateUtc="2025-11-06T09:22:00Z">
            <w:rPr>
              <w:lang w:val="en-IN"/>
            </w:rPr>
          </w:rPrChange>
        </w:rPr>
        <w:t xml:space="preserve">over </w:t>
      </w:r>
      <w:r w:rsidRPr="00776E0C">
        <w:rPr>
          <w:highlight w:val="yellow"/>
          <w:lang w:val="en-IN"/>
          <w:rPrChange w:id="869" w:author="Author" w:date="2025-11-06T14:52:00Z" w16du:dateUtc="2025-11-06T09:22:00Z">
            <w:rPr>
              <w:lang w:val="en-IN"/>
            </w:rPr>
          </w:rPrChange>
        </w:rPr>
        <w:t>10 epochs. The smallest recorded memory utilisation was 28.90%, the maximum was 33.90%, and the total average was 32.45%. A significant increase is observed at the 400-s mark, followed by a period of stabilisation in consumption. These steady levels show that the model's memory must stay stable once training starts. Since the approach only uses a moderate amount of resources, it should be manageable with most hardware setups and suitable for larger-scale deployments.</w:t>
      </w:r>
    </w:p>
    <w:p w14:paraId="56D70831" w14:textId="77777777" w:rsidR="001E02A3" w:rsidRPr="00776E0C" w:rsidRDefault="001E02A3" w:rsidP="00F00062">
      <w:pPr>
        <w:rPr>
          <w:highlight w:val="yellow"/>
          <w:lang w:val="en-IN"/>
          <w:rPrChange w:id="870" w:author="Author" w:date="2025-11-06T14:52:00Z" w16du:dateUtc="2025-11-06T09:22:00Z">
            <w:rPr>
              <w:lang w:val="en-IN"/>
            </w:rPr>
          </w:rPrChange>
        </w:rPr>
      </w:pPr>
    </w:p>
    <w:p w14:paraId="4E9DED81" w14:textId="49A194D2" w:rsidR="00F00062" w:rsidRPr="00776E0C" w:rsidRDefault="00732BD3" w:rsidP="00F00062">
      <w:pPr>
        <w:rPr>
          <w:highlight w:val="yellow"/>
          <w:lang w:val="en-IN"/>
          <w:rPrChange w:id="871" w:author="Author" w:date="2025-11-06T14:52:00Z" w16du:dateUtc="2025-11-06T09:22:00Z">
            <w:rPr>
              <w:lang w:val="en-IN"/>
            </w:rPr>
          </w:rPrChange>
        </w:rPr>
      </w:pPr>
      <w:r w:rsidRPr="00776E0C">
        <w:rPr>
          <w:highlight w:val="yellow"/>
          <w:lang w:val="en-IN"/>
          <w:rPrChange w:id="872" w:author="Author" w:date="2025-11-06T14:52:00Z" w16du:dateUtc="2025-11-06T09:22:00Z">
            <w:rPr>
              <w:lang w:val="en-IN"/>
            </w:rPr>
          </w:rPrChange>
        </w:rPr>
        <w:t xml:space="preserve">[Place </w:t>
      </w:r>
      <w:r w:rsidRPr="00776E0C">
        <w:rPr>
          <w:b/>
          <w:bCs/>
          <w:highlight w:val="yellow"/>
          <w:lang w:val="en-IN"/>
          <w:rPrChange w:id="873" w:author="Author" w:date="2025-11-06T14:52:00Z" w16du:dateUtc="2025-11-06T09:22:00Z">
            <w:rPr>
              <w:b/>
              <w:bCs/>
              <w:lang w:val="en-IN"/>
            </w:rPr>
          </w:rPrChange>
        </w:rPr>
        <w:t>Figure 1</w:t>
      </w:r>
      <w:r w:rsidR="00983FCF" w:rsidRPr="00776E0C">
        <w:rPr>
          <w:b/>
          <w:bCs/>
          <w:highlight w:val="yellow"/>
          <w:lang w:val="en-IN"/>
          <w:rPrChange w:id="874" w:author="Author" w:date="2025-11-06T14:52:00Z" w16du:dateUtc="2025-11-06T09:22:00Z">
            <w:rPr>
              <w:b/>
              <w:bCs/>
              <w:lang w:val="en-IN"/>
            </w:rPr>
          </w:rPrChange>
        </w:rPr>
        <w:t>1</w:t>
      </w:r>
      <w:r w:rsidRPr="00776E0C">
        <w:rPr>
          <w:highlight w:val="yellow"/>
          <w:lang w:val="en-IN"/>
          <w:rPrChange w:id="875" w:author="Author" w:date="2025-11-06T14:52:00Z" w16du:dateUtc="2025-11-06T09:22:00Z">
            <w:rPr>
              <w:lang w:val="en-IN"/>
            </w:rPr>
          </w:rPrChange>
        </w:rPr>
        <w:t xml:space="preserve"> here]</w:t>
      </w:r>
    </w:p>
    <w:p w14:paraId="3C770286" w14:textId="77777777" w:rsidR="001E02A3" w:rsidRPr="00776E0C" w:rsidRDefault="001E02A3" w:rsidP="00F00062">
      <w:pPr>
        <w:rPr>
          <w:highlight w:val="yellow"/>
          <w:lang w:val="en-IN"/>
          <w:rPrChange w:id="876" w:author="Author" w:date="2025-11-06T14:52:00Z" w16du:dateUtc="2025-11-06T09:22:00Z">
            <w:rPr>
              <w:lang w:val="en-IN"/>
            </w:rPr>
          </w:rPrChange>
        </w:rPr>
      </w:pPr>
    </w:p>
    <w:p w14:paraId="07D2A6FE" w14:textId="77777777" w:rsidR="001E02A3" w:rsidRPr="00776E0C" w:rsidRDefault="005F5C3A" w:rsidP="00DB64BD">
      <w:pPr>
        <w:rPr>
          <w:highlight w:val="yellow"/>
          <w:lang w:val="en-IN"/>
          <w:rPrChange w:id="877" w:author="Author" w:date="2025-11-06T14:52:00Z" w16du:dateUtc="2025-11-06T09:22:00Z">
            <w:rPr>
              <w:lang w:val="en-IN"/>
            </w:rPr>
          </w:rPrChange>
        </w:rPr>
      </w:pPr>
      <w:r w:rsidRPr="00776E0C">
        <w:rPr>
          <w:highlight w:val="yellow"/>
          <w:lang w:val="en-IN"/>
          <w:rPrChange w:id="878" w:author="Author" w:date="2025-11-06T14:52:00Z" w16du:dateUtc="2025-11-06T09:22:00Z">
            <w:rPr>
              <w:lang w:val="en-IN"/>
            </w:rPr>
          </w:rPrChange>
        </w:rPr>
        <w:t xml:space="preserve">The CPU usage for the dataset is monitored in the same way as the memory usage. The average CPU usage is 62.12%, with spikes of up to 100% and dips as low as 1.50%. </w:t>
      </w:r>
      <w:r w:rsidRPr="00776E0C">
        <w:rPr>
          <w:b/>
          <w:bCs/>
          <w:highlight w:val="yellow"/>
          <w:lang w:val="en-IN"/>
          <w:rPrChange w:id="879" w:author="Author" w:date="2025-11-06T14:52:00Z" w16du:dateUtc="2025-11-06T09:22:00Z">
            <w:rPr>
              <w:b/>
              <w:bCs/>
              <w:lang w:val="en-IN"/>
            </w:rPr>
          </w:rPrChange>
        </w:rPr>
        <w:t>Figure 1</w:t>
      </w:r>
      <w:r w:rsidR="00983FCF" w:rsidRPr="00776E0C">
        <w:rPr>
          <w:b/>
          <w:bCs/>
          <w:highlight w:val="yellow"/>
          <w:lang w:val="en-IN"/>
          <w:rPrChange w:id="880" w:author="Author" w:date="2025-11-06T14:52:00Z" w16du:dateUtc="2025-11-06T09:22:00Z">
            <w:rPr>
              <w:b/>
              <w:bCs/>
              <w:lang w:val="en-IN"/>
            </w:rPr>
          </w:rPrChange>
        </w:rPr>
        <w:t>2</w:t>
      </w:r>
      <w:r w:rsidRPr="00776E0C">
        <w:rPr>
          <w:highlight w:val="yellow"/>
          <w:lang w:val="en-IN"/>
          <w:rPrChange w:id="881" w:author="Author" w:date="2025-11-06T14:52:00Z" w16du:dateUtc="2025-11-06T09:22:00Z">
            <w:rPr>
              <w:lang w:val="en-IN"/>
            </w:rPr>
          </w:rPrChange>
        </w:rPr>
        <w:t xml:space="preserve"> shows that the usage changes a lot, with times when the CPU is almost full. This variation is caused by times when there are many forward and backwards runs, and when there is less demand for data I/O. </w:t>
      </w:r>
      <w:r w:rsidRPr="00776E0C">
        <w:rPr>
          <w:highlight w:val="yellow"/>
          <w:lang w:val="en-IN"/>
          <w:rPrChange w:id="882" w:author="Author" w:date="2025-11-06T14:52:00Z" w16du:dateUtc="2025-11-06T09:22:00Z">
            <w:rPr>
              <w:lang w:val="en-IN"/>
            </w:rPr>
          </w:rPrChange>
        </w:rPr>
        <w:lastRenderedPageBreak/>
        <w:t>Even with these spikes, most of the changes in system load can be traced back to memory usage, as the system dealt with bigger memory dumps and more tasks running at once over time. Because of this, even though CPU usage could briefly hit 100%, the model's training process stayed stable and computer-friendly during the entire training. Subsequently, we calculated a "computational cost" metric—defined as the integral of CPU utilisation over time—which amounted to 47,212.92 (sec × %CPU). This metric encompasses both the length and severity of CPU load, providing a more refined evaluation than a mere average. Within the context of deep learning tasks, these indications, when taken as a whole, provide a clear and transparent view of the resource needs of the model and highlight the importance of efficient design and scalability.</w:t>
      </w:r>
    </w:p>
    <w:p w14:paraId="5F1D8D5E" w14:textId="77777777" w:rsidR="001E02A3" w:rsidRPr="00776E0C" w:rsidRDefault="001E02A3" w:rsidP="00DB64BD">
      <w:pPr>
        <w:rPr>
          <w:highlight w:val="yellow"/>
          <w:lang w:val="en-IN"/>
          <w:rPrChange w:id="883" w:author="Author" w:date="2025-11-06T14:52:00Z" w16du:dateUtc="2025-11-06T09:22:00Z">
            <w:rPr>
              <w:lang w:val="en-IN"/>
            </w:rPr>
          </w:rPrChange>
        </w:rPr>
      </w:pPr>
    </w:p>
    <w:p w14:paraId="1BAD4C20" w14:textId="35642CF5" w:rsidR="00DB64BD" w:rsidRPr="00776E0C" w:rsidRDefault="00732BD3" w:rsidP="00DB64BD">
      <w:pPr>
        <w:rPr>
          <w:highlight w:val="yellow"/>
          <w:lang w:val="en-IN"/>
          <w:rPrChange w:id="884" w:author="Author" w:date="2025-11-06T14:52:00Z" w16du:dateUtc="2025-11-06T09:22:00Z">
            <w:rPr>
              <w:lang w:val="en-IN"/>
            </w:rPr>
          </w:rPrChange>
        </w:rPr>
      </w:pPr>
      <w:r w:rsidRPr="00776E0C">
        <w:rPr>
          <w:highlight w:val="yellow"/>
          <w:lang w:val="en-IN"/>
          <w:rPrChange w:id="885" w:author="Author" w:date="2025-11-06T14:52:00Z" w16du:dateUtc="2025-11-06T09:22:00Z">
            <w:rPr>
              <w:lang w:val="en-IN"/>
            </w:rPr>
          </w:rPrChange>
        </w:rPr>
        <w:t xml:space="preserve">[Place </w:t>
      </w:r>
      <w:r w:rsidRPr="00776E0C">
        <w:rPr>
          <w:b/>
          <w:bCs/>
          <w:highlight w:val="yellow"/>
          <w:lang w:val="en-IN"/>
          <w:rPrChange w:id="886" w:author="Author" w:date="2025-11-06T14:52:00Z" w16du:dateUtc="2025-11-06T09:22:00Z">
            <w:rPr>
              <w:b/>
              <w:bCs/>
              <w:lang w:val="en-IN"/>
            </w:rPr>
          </w:rPrChange>
        </w:rPr>
        <w:t>Figure 1</w:t>
      </w:r>
      <w:r w:rsidR="00983FCF" w:rsidRPr="00776E0C">
        <w:rPr>
          <w:b/>
          <w:bCs/>
          <w:highlight w:val="yellow"/>
          <w:lang w:val="en-IN"/>
          <w:rPrChange w:id="887" w:author="Author" w:date="2025-11-06T14:52:00Z" w16du:dateUtc="2025-11-06T09:22:00Z">
            <w:rPr>
              <w:b/>
              <w:bCs/>
              <w:lang w:val="en-IN"/>
            </w:rPr>
          </w:rPrChange>
        </w:rPr>
        <w:t>2</w:t>
      </w:r>
      <w:r w:rsidRPr="00776E0C">
        <w:rPr>
          <w:highlight w:val="yellow"/>
          <w:lang w:val="en-IN"/>
          <w:rPrChange w:id="888" w:author="Author" w:date="2025-11-06T14:52:00Z" w16du:dateUtc="2025-11-06T09:22:00Z">
            <w:rPr>
              <w:lang w:val="en-IN"/>
            </w:rPr>
          </w:rPrChange>
        </w:rPr>
        <w:t xml:space="preserve"> here]</w:t>
      </w:r>
    </w:p>
    <w:p w14:paraId="624E2E6E" w14:textId="77777777" w:rsidR="00D25CD3" w:rsidRPr="00776E0C" w:rsidRDefault="00D25CD3" w:rsidP="00DB64BD">
      <w:pPr>
        <w:rPr>
          <w:highlight w:val="yellow"/>
          <w:lang w:val="en-IN"/>
          <w:rPrChange w:id="889" w:author="Author" w:date="2025-11-06T14:52:00Z" w16du:dateUtc="2025-11-06T09:22:00Z">
            <w:rPr>
              <w:lang w:val="en-IN"/>
            </w:rPr>
          </w:rPrChange>
        </w:rPr>
      </w:pPr>
    </w:p>
    <w:p w14:paraId="6C5824C0" w14:textId="71488B36" w:rsidR="00D25CD3" w:rsidRPr="00776E0C" w:rsidRDefault="005F5C3A" w:rsidP="00D25CD3">
      <w:pPr>
        <w:rPr>
          <w:highlight w:val="yellow"/>
          <w:lang w:val="en-IN"/>
          <w:rPrChange w:id="890" w:author="Author" w:date="2025-11-06T14:52:00Z" w16du:dateUtc="2025-11-06T09:22:00Z">
            <w:rPr>
              <w:lang w:val="en-IN"/>
            </w:rPr>
          </w:rPrChange>
        </w:rPr>
      </w:pPr>
      <w:r w:rsidRPr="00776E0C">
        <w:rPr>
          <w:highlight w:val="yellow"/>
          <w:lang w:val="en-IN"/>
          <w:rPrChange w:id="891" w:author="Author" w:date="2025-11-06T14:52:00Z" w16du:dateUtc="2025-11-06T09:22:00Z">
            <w:rPr>
              <w:lang w:val="en-IN"/>
            </w:rPr>
          </w:rPrChange>
        </w:rPr>
        <w:t xml:space="preserve">Network and </w:t>
      </w:r>
      <w:r w:rsidR="0083640F" w:rsidRPr="00776E0C">
        <w:rPr>
          <w:highlight w:val="yellow"/>
          <w:lang w:val="en-IN"/>
          <w:rPrChange w:id="892" w:author="Author" w:date="2025-11-06T14:52:00Z" w16du:dateUtc="2025-11-06T09:22:00Z">
            <w:rPr>
              <w:lang w:val="en-IN"/>
            </w:rPr>
          </w:rPrChange>
        </w:rPr>
        <w:t>d</w:t>
      </w:r>
      <w:r w:rsidRPr="00776E0C">
        <w:rPr>
          <w:highlight w:val="yellow"/>
          <w:lang w:val="en-IN"/>
          <w:rPrChange w:id="893" w:author="Author" w:date="2025-11-06T14:52:00Z" w16du:dateUtc="2025-11-06T09:22:00Z">
            <w:rPr>
              <w:lang w:val="en-IN"/>
            </w:rPr>
          </w:rPrChange>
        </w:rPr>
        <w:t xml:space="preserve">isk I/O </w:t>
      </w:r>
      <w:r w:rsidR="0083640F" w:rsidRPr="00776E0C">
        <w:rPr>
          <w:highlight w:val="yellow"/>
          <w:lang w:val="en-IN"/>
          <w:rPrChange w:id="894" w:author="Author" w:date="2025-11-06T14:52:00Z" w16du:dateUtc="2025-11-06T09:22:00Z">
            <w:rPr>
              <w:lang w:val="en-IN"/>
            </w:rPr>
          </w:rPrChange>
        </w:rPr>
        <w:t>a</w:t>
      </w:r>
      <w:r w:rsidRPr="00776E0C">
        <w:rPr>
          <w:highlight w:val="yellow"/>
          <w:lang w:val="en-IN"/>
          <w:rPrChange w:id="895" w:author="Author" w:date="2025-11-06T14:52:00Z" w16du:dateUtc="2025-11-06T09:22:00Z">
            <w:rPr>
              <w:lang w:val="en-IN"/>
            </w:rPr>
          </w:rPrChange>
        </w:rPr>
        <w:t>nalysis</w:t>
      </w:r>
    </w:p>
    <w:p w14:paraId="3FC20D83" w14:textId="07119579" w:rsidR="001E02A3" w:rsidRPr="00776E0C" w:rsidRDefault="005F5C3A" w:rsidP="00D25CD3">
      <w:pPr>
        <w:rPr>
          <w:highlight w:val="yellow"/>
          <w:lang w:val="en-IN"/>
          <w:rPrChange w:id="896" w:author="Author" w:date="2025-11-06T14:52:00Z" w16du:dateUtc="2025-11-06T09:22:00Z">
            <w:rPr>
              <w:lang w:val="en-IN"/>
            </w:rPr>
          </w:rPrChange>
        </w:rPr>
      </w:pPr>
      <w:r w:rsidRPr="00776E0C">
        <w:rPr>
          <w:highlight w:val="yellow"/>
          <w:lang w:val="en-IN"/>
          <w:rPrChange w:id="897" w:author="Author" w:date="2025-11-06T14:52:00Z" w16du:dateUtc="2025-11-06T09:22:00Z">
            <w:rPr>
              <w:lang w:val="en-IN"/>
            </w:rPr>
          </w:rPrChange>
        </w:rPr>
        <w:t xml:space="preserve">In addition to CPU and memory, we monitored network usage and disk I/O to assess system resources thoroughly. The network consumption in </w:t>
      </w:r>
      <w:r w:rsidRPr="00776E0C">
        <w:rPr>
          <w:b/>
          <w:bCs/>
          <w:highlight w:val="yellow"/>
          <w:lang w:val="en-IN"/>
          <w:rPrChange w:id="898" w:author="Author" w:date="2025-11-06T14:52:00Z" w16du:dateUtc="2025-11-06T09:22:00Z">
            <w:rPr>
              <w:b/>
              <w:bCs/>
              <w:lang w:val="en-IN"/>
            </w:rPr>
          </w:rPrChange>
        </w:rPr>
        <w:t>Figure 1</w:t>
      </w:r>
      <w:r w:rsidR="00983FCF" w:rsidRPr="00776E0C">
        <w:rPr>
          <w:b/>
          <w:bCs/>
          <w:highlight w:val="yellow"/>
          <w:lang w:val="en-IN"/>
          <w:rPrChange w:id="899" w:author="Author" w:date="2025-11-06T14:52:00Z" w16du:dateUtc="2025-11-06T09:22:00Z">
            <w:rPr>
              <w:b/>
              <w:bCs/>
              <w:lang w:val="en-IN"/>
            </w:rPr>
          </w:rPrChange>
        </w:rPr>
        <w:t>3</w:t>
      </w:r>
      <w:r w:rsidRPr="00776E0C">
        <w:rPr>
          <w:highlight w:val="yellow"/>
          <w:lang w:val="en-IN"/>
          <w:rPrChange w:id="900" w:author="Author" w:date="2025-11-06T14:52:00Z" w16du:dateUtc="2025-11-06T09:22:00Z">
            <w:rPr>
              <w:lang w:val="en-IN"/>
            </w:rPr>
          </w:rPrChange>
        </w:rPr>
        <w:t xml:space="preserve"> indicates that the total bytes sent reached 50,048,744 bytes, while the total bytes received </w:t>
      </w:r>
      <w:r w:rsidR="0083640F" w:rsidRPr="00776E0C">
        <w:rPr>
          <w:highlight w:val="yellow"/>
          <w:lang w:val="en-IN"/>
          <w:rPrChange w:id="901" w:author="Author" w:date="2025-11-06T14:52:00Z" w16du:dateUtc="2025-11-06T09:22:00Z">
            <w:rPr>
              <w:lang w:val="en-IN"/>
            </w:rPr>
          </w:rPrChange>
        </w:rPr>
        <w:t>are </w:t>
      </w:r>
      <w:r w:rsidRPr="00776E0C">
        <w:rPr>
          <w:highlight w:val="yellow"/>
          <w:lang w:val="en-IN"/>
          <w:rPrChange w:id="902" w:author="Author" w:date="2025-11-06T14:52:00Z" w16du:dateUtc="2025-11-06T09:22:00Z">
            <w:rPr>
              <w:lang w:val="en-IN"/>
            </w:rPr>
          </w:rPrChange>
        </w:rPr>
        <w:t>37,951,116 bytes.</w:t>
      </w:r>
    </w:p>
    <w:p w14:paraId="5418921B" w14:textId="77777777" w:rsidR="001E02A3" w:rsidRPr="00776E0C" w:rsidRDefault="001E02A3" w:rsidP="00D25CD3">
      <w:pPr>
        <w:rPr>
          <w:highlight w:val="yellow"/>
          <w:lang w:val="en-IN"/>
          <w:rPrChange w:id="903" w:author="Author" w:date="2025-11-06T14:52:00Z" w16du:dateUtc="2025-11-06T09:22:00Z">
            <w:rPr>
              <w:lang w:val="en-IN"/>
            </w:rPr>
          </w:rPrChange>
        </w:rPr>
      </w:pPr>
    </w:p>
    <w:p w14:paraId="52C03AEF" w14:textId="77777777" w:rsidR="001E02A3" w:rsidRPr="00776E0C" w:rsidRDefault="002C1AE2" w:rsidP="00D25CD3">
      <w:pPr>
        <w:rPr>
          <w:highlight w:val="yellow"/>
          <w:lang w:val="en-IN"/>
          <w:rPrChange w:id="904" w:author="Author" w:date="2025-11-06T14:52:00Z" w16du:dateUtc="2025-11-06T09:22:00Z">
            <w:rPr>
              <w:lang w:val="en-IN"/>
            </w:rPr>
          </w:rPrChange>
        </w:rPr>
      </w:pPr>
      <w:r w:rsidRPr="00776E0C">
        <w:rPr>
          <w:highlight w:val="yellow"/>
          <w:lang w:val="en-IN"/>
          <w:rPrChange w:id="905" w:author="Author" w:date="2025-11-06T14:52:00Z" w16du:dateUtc="2025-11-06T09:22:00Z">
            <w:rPr>
              <w:lang w:val="en-IN"/>
            </w:rPr>
          </w:rPrChange>
        </w:rPr>
        <w:t>[Place</w:t>
      </w:r>
      <w:r w:rsidRPr="00776E0C">
        <w:rPr>
          <w:b/>
          <w:bCs/>
          <w:highlight w:val="yellow"/>
          <w:lang w:val="en-IN"/>
          <w:rPrChange w:id="906" w:author="Author" w:date="2025-11-06T14:52:00Z" w16du:dateUtc="2025-11-06T09:22:00Z">
            <w:rPr>
              <w:b/>
              <w:bCs/>
              <w:lang w:val="en-IN"/>
            </w:rPr>
          </w:rPrChange>
        </w:rPr>
        <w:t xml:space="preserve"> Figure 1</w:t>
      </w:r>
      <w:r w:rsidR="00983FCF" w:rsidRPr="00776E0C">
        <w:rPr>
          <w:b/>
          <w:bCs/>
          <w:highlight w:val="yellow"/>
          <w:lang w:val="en-IN"/>
          <w:rPrChange w:id="907" w:author="Author" w:date="2025-11-06T14:52:00Z" w16du:dateUtc="2025-11-06T09:22:00Z">
            <w:rPr>
              <w:b/>
              <w:bCs/>
              <w:lang w:val="en-IN"/>
            </w:rPr>
          </w:rPrChange>
        </w:rPr>
        <w:t>3</w:t>
      </w:r>
      <w:r w:rsidRPr="00776E0C">
        <w:rPr>
          <w:b/>
          <w:bCs/>
          <w:highlight w:val="yellow"/>
          <w:lang w:val="en-IN"/>
          <w:rPrChange w:id="908" w:author="Author" w:date="2025-11-06T14:52:00Z" w16du:dateUtc="2025-11-06T09:22:00Z">
            <w:rPr>
              <w:b/>
              <w:bCs/>
              <w:lang w:val="en-IN"/>
            </w:rPr>
          </w:rPrChange>
        </w:rPr>
        <w:t xml:space="preserve"> </w:t>
      </w:r>
      <w:r w:rsidRPr="00776E0C">
        <w:rPr>
          <w:highlight w:val="yellow"/>
          <w:lang w:val="en-IN"/>
          <w:rPrChange w:id="909" w:author="Author" w:date="2025-11-06T14:52:00Z" w16du:dateUtc="2025-11-06T09:22:00Z">
            <w:rPr>
              <w:lang w:val="en-IN"/>
            </w:rPr>
          </w:rPrChange>
        </w:rPr>
        <w:t>here]</w:t>
      </w:r>
      <w:r w:rsidR="005F5C3A" w:rsidRPr="00776E0C">
        <w:rPr>
          <w:highlight w:val="yellow"/>
          <w:lang w:val="en-IN"/>
          <w:rPrChange w:id="910" w:author="Author" w:date="2025-11-06T14:52:00Z" w16du:dateUtc="2025-11-06T09:22:00Z">
            <w:rPr>
              <w:lang w:val="en-IN"/>
            </w:rPr>
          </w:rPrChange>
        </w:rPr>
        <w:t xml:space="preserve"> </w:t>
      </w:r>
    </w:p>
    <w:p w14:paraId="79A6E75F" w14:textId="77777777" w:rsidR="001E02A3" w:rsidRPr="00776E0C" w:rsidRDefault="001E02A3" w:rsidP="00D25CD3">
      <w:pPr>
        <w:rPr>
          <w:highlight w:val="yellow"/>
          <w:lang w:val="en-IN"/>
          <w:rPrChange w:id="911" w:author="Author" w:date="2025-11-06T14:52:00Z" w16du:dateUtc="2025-11-06T09:22:00Z">
            <w:rPr>
              <w:lang w:val="en-IN"/>
            </w:rPr>
          </w:rPrChange>
        </w:rPr>
      </w:pPr>
    </w:p>
    <w:p w14:paraId="1BE05DC9" w14:textId="40D655D0" w:rsidR="001E02A3" w:rsidRPr="00776E0C" w:rsidRDefault="005F5C3A" w:rsidP="00D25CD3">
      <w:pPr>
        <w:rPr>
          <w:highlight w:val="yellow"/>
          <w:lang w:val="en-IN"/>
          <w:rPrChange w:id="912" w:author="Author" w:date="2025-11-06T14:52:00Z" w16du:dateUtc="2025-11-06T09:22:00Z">
            <w:rPr>
              <w:lang w:val="en-IN"/>
            </w:rPr>
          </w:rPrChange>
        </w:rPr>
      </w:pPr>
      <w:r w:rsidRPr="00776E0C">
        <w:rPr>
          <w:highlight w:val="yellow"/>
          <w:lang w:val="en-IN"/>
          <w:rPrChange w:id="913" w:author="Author" w:date="2025-11-06T14:52:00Z" w16du:dateUtc="2025-11-06T09:22:00Z">
            <w:rPr>
              <w:lang w:val="en-IN"/>
            </w:rPr>
          </w:rPrChange>
        </w:rPr>
        <w:t xml:space="preserve">The significant initial surge is due to the establishment of data transfers; thereafter, network activity remained moderate, indicative of standard communication overhead. The disk I/O activities shown in </w:t>
      </w:r>
      <w:r w:rsidRPr="00776E0C">
        <w:rPr>
          <w:b/>
          <w:bCs/>
          <w:highlight w:val="yellow"/>
          <w:lang w:val="en-IN"/>
          <w:rPrChange w:id="914" w:author="Author" w:date="2025-11-06T14:52:00Z" w16du:dateUtc="2025-11-06T09:22:00Z">
            <w:rPr>
              <w:b/>
              <w:bCs/>
              <w:lang w:val="en-IN"/>
            </w:rPr>
          </w:rPrChange>
        </w:rPr>
        <w:t>Figure 1</w:t>
      </w:r>
      <w:r w:rsidR="00983FCF" w:rsidRPr="00776E0C">
        <w:rPr>
          <w:b/>
          <w:bCs/>
          <w:highlight w:val="yellow"/>
          <w:lang w:val="en-IN"/>
          <w:rPrChange w:id="915" w:author="Author" w:date="2025-11-06T14:52:00Z" w16du:dateUtc="2025-11-06T09:22:00Z">
            <w:rPr>
              <w:b/>
              <w:bCs/>
              <w:lang w:val="en-IN"/>
            </w:rPr>
          </w:rPrChange>
        </w:rPr>
        <w:t>4</w:t>
      </w:r>
      <w:r w:rsidRPr="00776E0C">
        <w:rPr>
          <w:highlight w:val="yellow"/>
          <w:lang w:val="en-IN"/>
          <w:rPrChange w:id="916" w:author="Author" w:date="2025-11-06T14:52:00Z" w16du:dateUtc="2025-11-06T09:22:00Z">
            <w:rPr>
              <w:lang w:val="en-IN"/>
            </w:rPr>
          </w:rPrChange>
        </w:rPr>
        <w:t> indicate a total of 3,177 disk reads and 45,037 disk writes, resulting in an average of 63.44 I/O operations per second. This is calculated by aggregating all read/write operations and dividing by the overall training time.</w:t>
      </w:r>
    </w:p>
    <w:p w14:paraId="3F778BFF" w14:textId="77777777" w:rsidR="001E02A3" w:rsidRPr="00776E0C" w:rsidRDefault="001E02A3" w:rsidP="00D25CD3">
      <w:pPr>
        <w:rPr>
          <w:highlight w:val="yellow"/>
          <w:lang w:val="en-IN"/>
          <w:rPrChange w:id="917" w:author="Author" w:date="2025-11-06T14:52:00Z" w16du:dateUtc="2025-11-06T09:22:00Z">
            <w:rPr>
              <w:lang w:val="en-IN"/>
            </w:rPr>
          </w:rPrChange>
        </w:rPr>
      </w:pPr>
    </w:p>
    <w:p w14:paraId="0C86BE15" w14:textId="6F8AEB73" w:rsidR="00D25CD3" w:rsidRPr="007F62B3" w:rsidRDefault="00732BD3" w:rsidP="00D25CD3">
      <w:pPr>
        <w:rPr>
          <w:lang w:val="en-IN"/>
        </w:rPr>
      </w:pPr>
      <w:r w:rsidRPr="00776E0C">
        <w:rPr>
          <w:highlight w:val="yellow"/>
          <w:lang w:val="en-IN"/>
          <w:rPrChange w:id="918" w:author="Author" w:date="2025-11-06T14:52:00Z" w16du:dateUtc="2025-11-06T09:22:00Z">
            <w:rPr>
              <w:lang w:val="en-IN"/>
            </w:rPr>
          </w:rPrChange>
        </w:rPr>
        <w:t xml:space="preserve">[Place </w:t>
      </w:r>
      <w:r w:rsidRPr="00776E0C">
        <w:rPr>
          <w:b/>
          <w:bCs/>
          <w:highlight w:val="yellow"/>
          <w:lang w:val="en-IN"/>
          <w:rPrChange w:id="919" w:author="Author" w:date="2025-11-06T14:52:00Z" w16du:dateUtc="2025-11-06T09:22:00Z">
            <w:rPr>
              <w:b/>
              <w:bCs/>
              <w:lang w:val="en-IN"/>
            </w:rPr>
          </w:rPrChange>
        </w:rPr>
        <w:t>Figure 1</w:t>
      </w:r>
      <w:r w:rsidR="00983FCF" w:rsidRPr="00776E0C">
        <w:rPr>
          <w:b/>
          <w:bCs/>
          <w:highlight w:val="yellow"/>
          <w:lang w:val="en-IN"/>
          <w:rPrChange w:id="920" w:author="Author" w:date="2025-11-06T14:52:00Z" w16du:dateUtc="2025-11-06T09:22:00Z">
            <w:rPr>
              <w:b/>
              <w:bCs/>
              <w:lang w:val="en-IN"/>
            </w:rPr>
          </w:rPrChange>
        </w:rPr>
        <w:t>4</w:t>
      </w:r>
      <w:r w:rsidRPr="00776E0C">
        <w:rPr>
          <w:highlight w:val="yellow"/>
          <w:lang w:val="en-IN"/>
          <w:rPrChange w:id="921" w:author="Author" w:date="2025-11-06T14:52:00Z" w16du:dateUtc="2025-11-06T09:22:00Z">
            <w:rPr>
              <w:lang w:val="en-IN"/>
            </w:rPr>
          </w:rPrChange>
        </w:rPr>
        <w:t xml:space="preserve"> here]</w:t>
      </w:r>
    </w:p>
    <w:p w14:paraId="2836E780" w14:textId="77777777" w:rsidR="00E07E65" w:rsidRPr="007F62B3" w:rsidRDefault="00E07E65" w:rsidP="00E01F9C"/>
    <w:p w14:paraId="2FE9D7BA" w14:textId="77777777" w:rsidR="004F76E7" w:rsidRPr="007F62B3" w:rsidRDefault="004F76E7" w:rsidP="00E01F9C"/>
    <w:p w14:paraId="7CC58B30" w14:textId="77777777" w:rsidR="001E02A3" w:rsidRPr="007F62B3" w:rsidRDefault="004F76E7" w:rsidP="00E01F9C">
      <w:pPr>
        <w:rPr>
          <w:b/>
          <w:bCs/>
        </w:rPr>
      </w:pPr>
      <w:r w:rsidRPr="007F62B3">
        <w:rPr>
          <w:b/>
          <w:bCs/>
        </w:rPr>
        <w:t>Data Availability:</w:t>
      </w:r>
      <w:r w:rsidR="00AC4818" w:rsidRPr="007F62B3">
        <w:rPr>
          <w:b/>
          <w:bCs/>
        </w:rPr>
        <w:t xml:space="preserve"> </w:t>
      </w:r>
    </w:p>
    <w:p w14:paraId="3D969101" w14:textId="48A00A5D" w:rsidR="004F76E7" w:rsidRPr="00406EC2" w:rsidRDefault="00AC4818" w:rsidP="00E01F9C">
      <w:pPr>
        <w:rPr>
          <w:color w:val="EE0000"/>
        </w:rPr>
      </w:pPr>
      <w:r w:rsidRPr="00406EC2">
        <w:t xml:space="preserve">The CICIoT2023 dataset used is </w:t>
      </w:r>
      <w:proofErr w:type="spellStart"/>
      <w:r w:rsidRPr="00406EC2">
        <w:t>publically</w:t>
      </w:r>
      <w:proofErr w:type="spellEnd"/>
      <w:r w:rsidRPr="00406EC2">
        <w:t xml:space="preserve"> available </w:t>
      </w:r>
      <w:r w:rsidR="005A22A3" w:rsidRPr="00406EC2">
        <w:t>through the CIC/UNB datasets portal. It includes network traffic from 105 IoT devices under 33 attack scenarios across seven categories, provided in PCAP and CSV formats. The dataset can be accessed at: </w:t>
      </w:r>
      <w:hyperlink r:id="rId8" w:tgtFrame="_new" w:history="1">
        <w:r w:rsidR="005A22A3" w:rsidRPr="00406EC2">
          <w:rPr>
            <w:rStyle w:val="Hyperlink"/>
          </w:rPr>
          <w:t>https://www.unb.ca/cic/datasets/iotdataset-2023.html</w:t>
        </w:r>
      </w:hyperlink>
      <w:r w:rsidR="009A381D" w:rsidRPr="00406EC2">
        <w:t>. The research</w:t>
      </w:r>
      <w:r w:rsidR="00C12ABC" w:rsidRPr="00406EC2">
        <w:rPr>
          <w:vertAlign w:val="superscript"/>
        </w:rPr>
        <w:t>34</w:t>
      </w:r>
      <w:r w:rsidR="009A381D" w:rsidRPr="00406EC2">
        <w:rPr>
          <w:vertAlign w:val="superscript"/>
        </w:rPr>
        <w:t xml:space="preserve"> </w:t>
      </w:r>
      <w:r w:rsidR="009A381D" w:rsidRPr="00406EC2">
        <w:t xml:space="preserve">presents each aspect and detail of this dataset. </w:t>
      </w:r>
    </w:p>
    <w:p w14:paraId="5DBADDF9" w14:textId="77777777" w:rsidR="004F76E7" w:rsidRPr="007F62B3" w:rsidRDefault="004F76E7" w:rsidP="00E01F9C"/>
    <w:p w14:paraId="5D5BD1FF" w14:textId="789C19B3" w:rsidR="00E01F9C" w:rsidRPr="007F62B3" w:rsidRDefault="005F5C3A" w:rsidP="00E01F9C">
      <w:r w:rsidRPr="007F62B3">
        <w:rPr>
          <w:b/>
        </w:rPr>
        <w:t>FIGURE AND TABLE LEGENDS:</w:t>
      </w:r>
      <w:r w:rsidRPr="007F62B3">
        <w:t xml:space="preserve"> </w:t>
      </w:r>
    </w:p>
    <w:p w14:paraId="2693FBD4" w14:textId="064E56EF" w:rsidR="00A66479" w:rsidRPr="007F62B3" w:rsidRDefault="005F5C3A" w:rsidP="0083640F">
      <w:pPr>
        <w:rPr>
          <w:lang w:val="en-IN"/>
        </w:rPr>
      </w:pPr>
      <w:r w:rsidRPr="00406EC2">
        <w:rPr>
          <w:b/>
          <w:bCs/>
          <w:lang w:val="en-IN"/>
        </w:rPr>
        <w:t>Figure 1</w:t>
      </w:r>
      <w:r w:rsidR="00197EF9" w:rsidRPr="00406EC2">
        <w:rPr>
          <w:b/>
          <w:bCs/>
          <w:lang w:val="en-IN"/>
        </w:rPr>
        <w:t>:</w:t>
      </w:r>
      <w:r w:rsidRPr="00406EC2">
        <w:rPr>
          <w:b/>
          <w:bCs/>
          <w:lang w:val="en-IN"/>
        </w:rPr>
        <w:t xml:space="preserve"> Count of attacks in the CICIoT2023 dataset</w:t>
      </w:r>
      <w:r w:rsidR="00A06D0F" w:rsidRPr="007F62B3">
        <w:rPr>
          <w:lang w:val="en-IN"/>
        </w:rPr>
        <w:t xml:space="preserve">. </w:t>
      </w:r>
      <w:r w:rsidR="0083640F" w:rsidRPr="007F62B3">
        <w:rPr>
          <w:lang w:val="en-IN"/>
        </w:rPr>
        <w:t>The c</w:t>
      </w:r>
      <w:r w:rsidR="00A06D0F" w:rsidRPr="007F62B3">
        <w:rPr>
          <w:lang w:val="en-IN"/>
        </w:rPr>
        <w:t>ount name</w:t>
      </w:r>
      <w:r w:rsidR="0083640F" w:rsidRPr="007F62B3">
        <w:rPr>
          <w:lang w:val="en-IN"/>
        </w:rPr>
        <w:t>s of different types of attacks and benign records in the CICIot2023 dataset are</w:t>
      </w:r>
      <w:r w:rsidR="00A06D0F" w:rsidRPr="007F62B3">
        <w:rPr>
          <w:lang w:val="en-IN"/>
        </w:rPr>
        <w:t xml:space="preserve"> described. These different type</w:t>
      </w:r>
      <w:r w:rsidR="0083640F" w:rsidRPr="007F62B3">
        <w:rPr>
          <w:lang w:val="en-IN"/>
        </w:rPr>
        <w:t>s</w:t>
      </w:r>
      <w:r w:rsidR="00A06D0F" w:rsidRPr="007F62B3">
        <w:rPr>
          <w:lang w:val="en-IN"/>
        </w:rPr>
        <w:t xml:space="preserve"> of attacks are broadly categorized into 7 attack classes. So there are </w:t>
      </w:r>
      <w:r w:rsidR="0083640F" w:rsidRPr="007F62B3">
        <w:rPr>
          <w:lang w:val="en-IN"/>
        </w:rPr>
        <w:t xml:space="preserve">a </w:t>
      </w:r>
      <w:r w:rsidR="00A06D0F" w:rsidRPr="007F62B3">
        <w:rPr>
          <w:lang w:val="en-IN"/>
        </w:rPr>
        <w:t xml:space="preserve">total </w:t>
      </w:r>
      <w:r w:rsidR="0083640F" w:rsidRPr="007F62B3">
        <w:rPr>
          <w:lang w:val="en-IN"/>
        </w:rPr>
        <w:t xml:space="preserve">of </w:t>
      </w:r>
      <w:r w:rsidR="00A06D0F" w:rsidRPr="007F62B3">
        <w:rPr>
          <w:lang w:val="en-IN"/>
        </w:rPr>
        <w:t>8 classes</w:t>
      </w:r>
      <w:r w:rsidR="0083640F" w:rsidRPr="007F62B3">
        <w:rPr>
          <w:lang w:val="en-IN"/>
        </w:rPr>
        <w:t>,</w:t>
      </w:r>
      <w:r w:rsidR="00A06D0F" w:rsidRPr="007F62B3">
        <w:rPr>
          <w:lang w:val="en-IN"/>
        </w:rPr>
        <w:t xml:space="preserve"> including benign in multiclass classification. </w:t>
      </w:r>
    </w:p>
    <w:p w14:paraId="1E749E76" w14:textId="77777777" w:rsidR="00814977" w:rsidRPr="007F62B3" w:rsidRDefault="00814977" w:rsidP="00A66479">
      <w:pPr>
        <w:rPr>
          <w:lang w:val="en-IN"/>
        </w:rPr>
      </w:pPr>
    </w:p>
    <w:p w14:paraId="5602AAA7" w14:textId="22083F39" w:rsidR="00814977" w:rsidRPr="007F62B3" w:rsidRDefault="005F5C3A" w:rsidP="00814977">
      <w:pPr>
        <w:rPr>
          <w:lang w:val="en-IN"/>
        </w:rPr>
      </w:pPr>
      <w:r w:rsidRPr="00406EC2">
        <w:rPr>
          <w:b/>
          <w:bCs/>
          <w:lang w:val="en-GB"/>
        </w:rPr>
        <w:t xml:space="preserve">Figure 2: </w:t>
      </w:r>
      <w:r w:rsidR="006969FE" w:rsidRPr="00406EC2">
        <w:rPr>
          <w:b/>
          <w:bCs/>
          <w:lang w:val="en-GB"/>
        </w:rPr>
        <w:t>The percentage of attack classes including benign traffic</w:t>
      </w:r>
      <w:r w:rsidR="006969FE" w:rsidRPr="007F62B3">
        <w:rPr>
          <w:lang w:val="en-GB"/>
        </w:rPr>
        <w:t>.</w:t>
      </w:r>
      <w:r w:rsidR="0083640F" w:rsidRPr="007F62B3">
        <w:rPr>
          <w:lang w:val="en-GB"/>
        </w:rPr>
        <w:t xml:space="preserve"> </w:t>
      </w:r>
      <w:r w:rsidR="00814977" w:rsidRPr="007F62B3">
        <w:rPr>
          <w:lang w:val="en-IN"/>
        </w:rPr>
        <w:t>There are seven separate types of attacks in multiclass classification. There are eight labels altogether</w:t>
      </w:r>
      <w:r w:rsidR="0083640F" w:rsidRPr="007F62B3">
        <w:rPr>
          <w:lang w:val="en-IN"/>
        </w:rPr>
        <w:t>,</w:t>
      </w:r>
      <w:r w:rsidR="00814977" w:rsidRPr="007F62B3">
        <w:rPr>
          <w:lang w:val="en-IN"/>
        </w:rPr>
        <w:t xml:space="preserve"> including the benign traffic. </w:t>
      </w:r>
      <w:r w:rsidR="0083640F" w:rsidRPr="007F62B3">
        <w:rPr>
          <w:lang w:val="en-IN"/>
        </w:rPr>
        <w:t>The figure</w:t>
      </w:r>
      <w:r w:rsidR="00814977" w:rsidRPr="007F62B3">
        <w:rPr>
          <w:lang w:val="en-IN"/>
        </w:rPr>
        <w:t xml:space="preserve"> shows the count of each category of these labels.</w:t>
      </w:r>
    </w:p>
    <w:p w14:paraId="1630C5D7" w14:textId="3F59A1D5" w:rsidR="00A66479" w:rsidRPr="007F62B3" w:rsidRDefault="00A66479" w:rsidP="00E01F9C">
      <w:pPr>
        <w:rPr>
          <w:lang w:val="en-GB"/>
        </w:rPr>
      </w:pPr>
    </w:p>
    <w:p w14:paraId="5971C2C6" w14:textId="79ADB652" w:rsidR="00814977" w:rsidRPr="007F62B3" w:rsidRDefault="005F5C3A" w:rsidP="00814977">
      <w:pPr>
        <w:rPr>
          <w:lang w:val="en-IN"/>
        </w:rPr>
      </w:pPr>
      <w:r w:rsidRPr="00406EC2">
        <w:rPr>
          <w:b/>
          <w:bCs/>
          <w:lang w:val="en-GB"/>
        </w:rPr>
        <w:t>Figure 3: Working of the proposed hybrid model</w:t>
      </w:r>
      <w:r w:rsidRPr="007F62B3">
        <w:rPr>
          <w:lang w:val="en-GB"/>
        </w:rPr>
        <w:t>.</w:t>
      </w:r>
      <w:r w:rsidR="0083640F" w:rsidRPr="007F62B3">
        <w:rPr>
          <w:lang w:val="en-GB"/>
        </w:rPr>
        <w:t xml:space="preserve"> </w:t>
      </w:r>
      <w:r w:rsidR="0083640F" w:rsidRPr="007F62B3">
        <w:rPr>
          <w:lang w:val="en-IN"/>
        </w:rPr>
        <w:t>T</w:t>
      </w:r>
      <w:r w:rsidR="00814977" w:rsidRPr="007F62B3">
        <w:rPr>
          <w:lang w:val="en-IN"/>
        </w:rPr>
        <w:t xml:space="preserve">he completion of the process is outlined in </w:t>
      </w:r>
      <w:r w:rsidR="0083640F" w:rsidRPr="007F62B3">
        <w:rPr>
          <w:lang w:val="en-IN"/>
        </w:rPr>
        <w:t>the figure. T</w:t>
      </w:r>
      <w:r w:rsidR="00814977" w:rsidRPr="007F62B3">
        <w:rPr>
          <w:lang w:val="en-IN"/>
        </w:rPr>
        <w:t>he process of selecting the attack classes included within the dataset is carried out.</w:t>
      </w:r>
    </w:p>
    <w:p w14:paraId="7251B9B1" w14:textId="7C4A02B0" w:rsidR="00814977" w:rsidRPr="007F62B3" w:rsidRDefault="00814977" w:rsidP="00197EF9">
      <w:pPr>
        <w:rPr>
          <w:lang w:val="en-GB"/>
        </w:rPr>
      </w:pPr>
    </w:p>
    <w:p w14:paraId="3B8EEF40" w14:textId="48395EBD" w:rsidR="00814977" w:rsidRPr="007F62B3" w:rsidRDefault="005F5C3A" w:rsidP="00197EF9">
      <w:pPr>
        <w:rPr>
          <w:lang w:val="en-IN"/>
        </w:rPr>
      </w:pPr>
      <w:r w:rsidRPr="00406EC2">
        <w:rPr>
          <w:b/>
          <w:bCs/>
          <w:lang w:val="en-IN"/>
        </w:rPr>
        <w:t>Figure 4: CNN basic algorithm</w:t>
      </w:r>
      <w:r w:rsidR="008B029A" w:rsidRPr="007F62B3">
        <w:rPr>
          <w:lang w:val="en-IN"/>
        </w:rPr>
        <w:t>.</w:t>
      </w:r>
      <w:r w:rsidR="0083640F" w:rsidRPr="007F62B3">
        <w:rPr>
          <w:lang w:val="en-IN"/>
        </w:rPr>
        <w:t xml:space="preserve"> </w:t>
      </w:r>
      <w:r w:rsidR="004F0408" w:rsidRPr="007F62B3">
        <w:rPr>
          <w:lang w:val="en-IN"/>
        </w:rPr>
        <w:t xml:space="preserve">The basic working and components of </w:t>
      </w:r>
      <w:r w:rsidR="0083640F" w:rsidRPr="007F62B3">
        <w:rPr>
          <w:lang w:val="en-IN"/>
        </w:rPr>
        <w:t xml:space="preserve">the </w:t>
      </w:r>
      <w:r w:rsidR="004F0408" w:rsidRPr="007F62B3">
        <w:rPr>
          <w:lang w:val="en-IN"/>
        </w:rPr>
        <w:t>CNN model are described.</w:t>
      </w:r>
    </w:p>
    <w:p w14:paraId="0F673F38" w14:textId="77777777" w:rsidR="004F0408" w:rsidRPr="007F62B3" w:rsidRDefault="004F0408" w:rsidP="00197EF9">
      <w:pPr>
        <w:rPr>
          <w:lang w:val="en-IN"/>
        </w:rPr>
      </w:pPr>
    </w:p>
    <w:p w14:paraId="5E6ECFE5" w14:textId="542F7481" w:rsidR="00AD3947" w:rsidRPr="007F62B3" w:rsidRDefault="005F5C3A" w:rsidP="00AD3947">
      <w:r w:rsidRPr="00406EC2">
        <w:rPr>
          <w:b/>
          <w:bCs/>
          <w:lang w:val="en-GB"/>
        </w:rPr>
        <w:t>Figure 5: Architecture of proposed model</w:t>
      </w:r>
      <w:r w:rsidR="008B029A" w:rsidRPr="007F62B3">
        <w:rPr>
          <w:lang w:val="en-GB"/>
        </w:rPr>
        <w:t>.</w:t>
      </w:r>
      <w:r w:rsidR="0083640F" w:rsidRPr="007F62B3">
        <w:t xml:space="preserve"> </w:t>
      </w:r>
      <w:r w:rsidR="00AD3947" w:rsidRPr="007F62B3">
        <w:t>The</w:t>
      </w:r>
      <w:r w:rsidR="0083640F" w:rsidRPr="007F62B3">
        <w:t xml:space="preserve"> figure shows the</w:t>
      </w:r>
      <w:r w:rsidR="00AD3947" w:rsidRPr="007F62B3">
        <w:t xml:space="preserve"> input shape and evaluation process of the proposed CNN-Transformer.</w:t>
      </w:r>
    </w:p>
    <w:p w14:paraId="791BE4AC" w14:textId="77777777" w:rsidR="004F0408" w:rsidRPr="007F62B3" w:rsidRDefault="004F0408" w:rsidP="00F50B87">
      <w:pPr>
        <w:rPr>
          <w:lang w:val="en-GB"/>
        </w:rPr>
      </w:pPr>
    </w:p>
    <w:p w14:paraId="12F92061" w14:textId="29ED54BC" w:rsidR="00B5226D" w:rsidRPr="007F62B3" w:rsidRDefault="005F5C3A" w:rsidP="00890487">
      <w:pPr>
        <w:rPr>
          <w:lang w:val="en-GB"/>
        </w:rPr>
      </w:pPr>
      <w:r w:rsidRPr="00406EC2">
        <w:rPr>
          <w:b/>
          <w:bCs/>
          <w:lang w:val="en-IN"/>
        </w:rPr>
        <w:t>Figure 6</w:t>
      </w:r>
      <w:r w:rsidR="000A7577" w:rsidRPr="00406EC2">
        <w:rPr>
          <w:b/>
          <w:bCs/>
          <w:lang w:val="en-IN"/>
        </w:rPr>
        <w:t>:</w:t>
      </w:r>
      <w:r w:rsidRPr="00406EC2">
        <w:rPr>
          <w:b/>
          <w:bCs/>
          <w:lang w:val="en-IN"/>
        </w:rPr>
        <w:t xml:space="preserve"> </w:t>
      </w:r>
      <w:r w:rsidR="0083640F" w:rsidRPr="00406EC2">
        <w:rPr>
          <w:b/>
          <w:bCs/>
          <w:lang w:val="en-IN"/>
        </w:rPr>
        <w:t>Accuracy and loss curves</w:t>
      </w:r>
      <w:r w:rsidR="0083640F" w:rsidRPr="007F62B3">
        <w:rPr>
          <w:lang w:val="en-IN"/>
        </w:rPr>
        <w:t xml:space="preserve">. </w:t>
      </w:r>
      <w:r w:rsidRPr="007F62B3">
        <w:rPr>
          <w:lang w:val="en-IN"/>
        </w:rPr>
        <w:t>(</w:t>
      </w:r>
      <w:r w:rsidR="00C11685" w:rsidRPr="00406EC2">
        <w:rPr>
          <w:b/>
          <w:bCs/>
          <w:lang w:val="en-IN"/>
        </w:rPr>
        <w:t>A</w:t>
      </w:r>
      <w:r w:rsidRPr="007F62B3">
        <w:rPr>
          <w:lang w:val="en-IN"/>
        </w:rPr>
        <w:t>) Training and validation accuracy curve</w:t>
      </w:r>
      <w:r w:rsidR="0083640F" w:rsidRPr="007F62B3">
        <w:rPr>
          <w:lang w:val="en-IN"/>
        </w:rPr>
        <w:t>.</w:t>
      </w:r>
      <w:r w:rsidRPr="007F62B3">
        <w:rPr>
          <w:lang w:val="en-IN"/>
        </w:rPr>
        <w:t xml:space="preserve"> (</w:t>
      </w:r>
      <w:r w:rsidR="00C11685" w:rsidRPr="00406EC2">
        <w:rPr>
          <w:b/>
          <w:bCs/>
          <w:lang w:val="en-IN"/>
        </w:rPr>
        <w:t>B</w:t>
      </w:r>
      <w:r w:rsidRPr="007F62B3">
        <w:rPr>
          <w:lang w:val="en-IN"/>
        </w:rPr>
        <w:t>) Training and validation loss curve.</w:t>
      </w:r>
      <w:r w:rsidR="0083640F" w:rsidRPr="007F62B3">
        <w:rPr>
          <w:lang w:val="en-GB"/>
        </w:rPr>
        <w:t xml:space="preserve"> Panel A </w:t>
      </w:r>
      <w:r w:rsidR="0028481D" w:rsidRPr="007F62B3">
        <w:rPr>
          <w:lang w:val="en-GB"/>
        </w:rPr>
        <w:t xml:space="preserve">compares validation and training accuracy in the proposed model. A comparison of training loss and validation loss, used to assess model performance on training data and validation set, is shown in </w:t>
      </w:r>
      <w:r w:rsidR="0083640F" w:rsidRPr="007F62B3">
        <w:rPr>
          <w:lang w:val="en-GB"/>
        </w:rPr>
        <w:t>panel B.</w:t>
      </w:r>
    </w:p>
    <w:p w14:paraId="3FDA6BD3" w14:textId="77777777" w:rsidR="0028481D" w:rsidRPr="007F62B3" w:rsidRDefault="0028481D" w:rsidP="00890487">
      <w:pPr>
        <w:rPr>
          <w:lang w:val="en-IN"/>
        </w:rPr>
      </w:pPr>
    </w:p>
    <w:p w14:paraId="4DBE7EFA" w14:textId="02400B7B" w:rsidR="0028481D" w:rsidRPr="007F62B3" w:rsidRDefault="005F5C3A" w:rsidP="00890487">
      <w:pPr>
        <w:rPr>
          <w:lang w:val="en-IN"/>
        </w:rPr>
      </w:pPr>
      <w:r w:rsidRPr="00406EC2">
        <w:rPr>
          <w:b/>
          <w:bCs/>
          <w:lang w:val="en-IN"/>
        </w:rPr>
        <w:t>Figure 7: ROC curves for the proposed CNN-Transformer model</w:t>
      </w:r>
      <w:r w:rsidRPr="007F62B3">
        <w:rPr>
          <w:lang w:val="en-IN"/>
        </w:rPr>
        <w:t>.</w:t>
      </w:r>
      <w:r w:rsidR="0083640F" w:rsidRPr="007F62B3">
        <w:rPr>
          <w:lang w:val="en-IN"/>
        </w:rPr>
        <w:t xml:space="preserve"> </w:t>
      </w:r>
      <w:r w:rsidR="007A7CEA">
        <w:rPr>
          <w:lang w:val="en-IN"/>
        </w:rPr>
        <w:t>(</w:t>
      </w:r>
      <w:r w:rsidR="007A7CEA" w:rsidRPr="007A7CEA">
        <w:rPr>
          <w:b/>
          <w:bCs/>
          <w:lang w:val="en-IN"/>
        </w:rPr>
        <w:t>A</w:t>
      </w:r>
      <w:r w:rsidR="007A7CEA">
        <w:rPr>
          <w:lang w:val="en-IN"/>
        </w:rPr>
        <w:t>) Training set ROC curve. (</w:t>
      </w:r>
      <w:r w:rsidR="007A7CEA" w:rsidRPr="007A7CEA">
        <w:rPr>
          <w:b/>
          <w:bCs/>
          <w:lang w:val="en-IN"/>
        </w:rPr>
        <w:t>B</w:t>
      </w:r>
      <w:r w:rsidR="007A7CEA">
        <w:rPr>
          <w:lang w:val="en-IN"/>
        </w:rPr>
        <w:t>) Validation set ROC curve. (</w:t>
      </w:r>
      <w:r w:rsidR="007A7CEA" w:rsidRPr="007A7CEA">
        <w:rPr>
          <w:b/>
          <w:bCs/>
          <w:lang w:val="en-IN"/>
        </w:rPr>
        <w:t>C</w:t>
      </w:r>
      <w:r w:rsidR="007A7CEA">
        <w:rPr>
          <w:lang w:val="en-IN"/>
        </w:rPr>
        <w:t xml:space="preserve">) Testing set ROC curve. </w:t>
      </w:r>
      <w:r w:rsidR="0083640F" w:rsidRPr="007F62B3">
        <w:rPr>
          <w:lang w:val="en-IN"/>
        </w:rPr>
        <w:t>The figure</w:t>
      </w:r>
      <w:r w:rsidR="00F6215E" w:rsidRPr="007F62B3">
        <w:rPr>
          <w:lang w:val="en-IN"/>
        </w:rPr>
        <w:t xml:space="preserve"> shows the ROC curves for the proposed</w:t>
      </w:r>
      <w:r w:rsidR="0083640F" w:rsidRPr="007F62B3">
        <w:rPr>
          <w:lang w:val="en-IN"/>
        </w:rPr>
        <w:t xml:space="preserve"> model at various positive value recognition thresholds, illustrating</w:t>
      </w:r>
      <w:r w:rsidR="00F6215E" w:rsidRPr="007F62B3">
        <w:rPr>
          <w:lang w:val="en-IN"/>
        </w:rPr>
        <w:t xml:space="preserve"> the relationship between recall and accuracy.</w:t>
      </w:r>
    </w:p>
    <w:p w14:paraId="6DE4DC05" w14:textId="77777777" w:rsidR="0073215D" w:rsidRPr="007F62B3" w:rsidRDefault="0073215D" w:rsidP="00890487">
      <w:pPr>
        <w:rPr>
          <w:lang w:val="en-IN"/>
        </w:rPr>
      </w:pPr>
    </w:p>
    <w:p w14:paraId="1816DE51" w14:textId="41500C40" w:rsidR="0073215D" w:rsidRPr="007F62B3" w:rsidRDefault="005F5C3A" w:rsidP="0073215D">
      <w:pPr>
        <w:rPr>
          <w:lang w:val="en-IN"/>
        </w:rPr>
      </w:pPr>
      <w:r w:rsidRPr="00406EC2">
        <w:rPr>
          <w:b/>
          <w:bCs/>
          <w:lang w:val="en-IN"/>
        </w:rPr>
        <w:t>Figure 8: True negative rate values on train, validation, and test sets on each class</w:t>
      </w:r>
      <w:r w:rsidRPr="007F62B3">
        <w:rPr>
          <w:lang w:val="en-IN"/>
        </w:rPr>
        <w:t>.</w:t>
      </w:r>
      <w:r w:rsidR="0083640F" w:rsidRPr="007F62B3">
        <w:rPr>
          <w:lang w:val="en-IN"/>
        </w:rPr>
        <w:t xml:space="preserve"> The figure shows the true negative </w:t>
      </w:r>
      <w:r w:rsidR="0073215D" w:rsidRPr="007F62B3">
        <w:rPr>
          <w:lang w:val="en-IN"/>
        </w:rPr>
        <w:t>rate</w:t>
      </w:r>
      <w:r w:rsidR="0083640F" w:rsidRPr="007F62B3">
        <w:rPr>
          <w:lang w:val="en-IN"/>
        </w:rPr>
        <w:t xml:space="preserve"> </w:t>
      </w:r>
      <w:r w:rsidR="0073215D" w:rsidRPr="007F62B3">
        <w:rPr>
          <w:lang w:val="en-IN"/>
        </w:rPr>
        <w:t xml:space="preserve">(TNR) for each class, where higher values indicate a better negative case detection. A TNR score around one suggests accurate identification of all negative instances. The results provide light on the model's efficacy in classifying negative predictions, which assists in evaluating the specificity of the model and its capacity to reduce the number of false positive mistakes. </w:t>
      </w:r>
    </w:p>
    <w:p w14:paraId="699FA0FB" w14:textId="405B8D63" w:rsidR="0073215D" w:rsidRPr="007F62B3" w:rsidRDefault="0073215D" w:rsidP="00344EBF">
      <w:pPr>
        <w:rPr>
          <w:lang w:val="en-IN"/>
        </w:rPr>
      </w:pPr>
    </w:p>
    <w:p w14:paraId="22EF807F" w14:textId="02472645" w:rsidR="0073215D" w:rsidRPr="007F62B3" w:rsidRDefault="005F5C3A" w:rsidP="0073215D">
      <w:pPr>
        <w:rPr>
          <w:lang w:val="en-IN"/>
        </w:rPr>
      </w:pPr>
      <w:r w:rsidRPr="00406EC2">
        <w:rPr>
          <w:b/>
          <w:bCs/>
          <w:lang w:val="en-IN"/>
        </w:rPr>
        <w:t>Figure 9: False Negative rate values on train, validation</w:t>
      </w:r>
      <w:r w:rsidR="0083640F" w:rsidRPr="007F62B3">
        <w:rPr>
          <w:b/>
          <w:bCs/>
          <w:lang w:val="en-IN"/>
        </w:rPr>
        <w:t>,</w:t>
      </w:r>
      <w:r w:rsidRPr="00406EC2">
        <w:rPr>
          <w:b/>
          <w:bCs/>
          <w:lang w:val="en-IN"/>
        </w:rPr>
        <w:t xml:space="preserve"> and test sets on each class</w:t>
      </w:r>
      <w:r w:rsidR="002A73C4" w:rsidRPr="007F62B3">
        <w:rPr>
          <w:lang w:val="en-IN"/>
        </w:rPr>
        <w:t>.</w:t>
      </w:r>
      <w:r w:rsidR="0083640F" w:rsidRPr="007F62B3">
        <w:rPr>
          <w:lang w:val="en-IN"/>
        </w:rPr>
        <w:t xml:space="preserve"> The figure</w:t>
      </w:r>
      <w:r w:rsidR="0073215D" w:rsidRPr="007F62B3">
        <w:rPr>
          <w:lang w:val="en-IN"/>
        </w:rPr>
        <w:t xml:space="preserve"> illustrates the FNR values for each sort of attack and demonstrates them. A smaller FNR value means that there are fewer missed positive instances. This means that the model is better at detecting true positive class values.</w:t>
      </w:r>
    </w:p>
    <w:p w14:paraId="481D22BC" w14:textId="5921407B" w:rsidR="0073215D" w:rsidRPr="007F62B3" w:rsidRDefault="0073215D" w:rsidP="00344EBF">
      <w:pPr>
        <w:rPr>
          <w:lang w:val="en-IN"/>
        </w:rPr>
      </w:pPr>
    </w:p>
    <w:p w14:paraId="3F5D2AFF" w14:textId="2380E72F" w:rsidR="006B10A9" w:rsidRPr="007F62B3" w:rsidRDefault="005F5C3A" w:rsidP="00344EBF">
      <w:pPr>
        <w:rPr>
          <w:lang w:val="en-IN"/>
        </w:rPr>
      </w:pPr>
      <w:r w:rsidRPr="00406EC2">
        <w:rPr>
          <w:b/>
          <w:bCs/>
          <w:lang w:val="en-IN"/>
        </w:rPr>
        <w:t>Figure 10: Confusion matrix after using SMOTE</w:t>
      </w:r>
      <w:r w:rsidR="0083640F" w:rsidRPr="007F62B3">
        <w:rPr>
          <w:lang w:val="en-IN"/>
        </w:rPr>
        <w:t xml:space="preserve">. </w:t>
      </w:r>
      <w:r w:rsidR="00F41E1A" w:rsidRPr="007F62B3">
        <w:rPr>
          <w:lang w:val="en-IN"/>
        </w:rPr>
        <w:t xml:space="preserve">A detailed confusion matrix is plotted when </w:t>
      </w:r>
      <w:r w:rsidR="0083640F" w:rsidRPr="007F62B3">
        <w:rPr>
          <w:lang w:val="en-IN"/>
        </w:rPr>
        <w:t>the synthetic minority oversampling technique (SMOTE</w:t>
      </w:r>
      <w:r w:rsidR="00F41E1A" w:rsidRPr="007F62B3">
        <w:rPr>
          <w:lang w:val="en-IN"/>
        </w:rPr>
        <w:t>) is used to fix the class imbalance in the CIC-IoT-2023 dataset</w:t>
      </w:r>
      <w:r w:rsidR="00093EB1" w:rsidRPr="007F62B3">
        <w:rPr>
          <w:lang w:val="en-IN"/>
        </w:rPr>
        <w:t>.</w:t>
      </w:r>
    </w:p>
    <w:p w14:paraId="4D956292" w14:textId="77777777" w:rsidR="00F41E1A" w:rsidRPr="007F62B3" w:rsidRDefault="00F41E1A" w:rsidP="00344EBF">
      <w:pPr>
        <w:rPr>
          <w:lang w:val="en-IN"/>
        </w:rPr>
      </w:pPr>
    </w:p>
    <w:p w14:paraId="28D13283" w14:textId="4D8C4A3D" w:rsidR="006B10A9" w:rsidRPr="007F62B3" w:rsidRDefault="005F5C3A" w:rsidP="002A73C4">
      <w:r w:rsidRPr="00406EC2">
        <w:rPr>
          <w:b/>
          <w:bCs/>
          <w:lang w:val="en-IN"/>
        </w:rPr>
        <w:t>Figure 1</w:t>
      </w:r>
      <w:r w:rsidR="00983FCF" w:rsidRPr="00406EC2">
        <w:rPr>
          <w:b/>
          <w:bCs/>
          <w:lang w:val="en-IN"/>
        </w:rPr>
        <w:t>1</w:t>
      </w:r>
      <w:r w:rsidRPr="00406EC2">
        <w:rPr>
          <w:b/>
          <w:bCs/>
          <w:lang w:val="en-IN"/>
        </w:rPr>
        <w:t>: Memory consumption percentage over time for the proposed model</w:t>
      </w:r>
      <w:r w:rsidRPr="007F62B3">
        <w:rPr>
          <w:lang w:val="en-IN"/>
        </w:rPr>
        <w:t>.</w:t>
      </w:r>
      <w:r w:rsidR="0083640F" w:rsidRPr="007F62B3">
        <w:rPr>
          <w:lang w:val="en-IN"/>
        </w:rPr>
        <w:t xml:space="preserve"> </w:t>
      </w:r>
      <w:r w:rsidR="006B10A9" w:rsidRPr="007F62B3">
        <w:t xml:space="preserve">This figure illustrates the memory usage curve throughout the training period of the proposed model </w:t>
      </w:r>
      <w:r w:rsidR="0083640F" w:rsidRPr="007F62B3">
        <w:t>over</w:t>
      </w:r>
      <w:r w:rsidR="006B10A9" w:rsidRPr="007F62B3">
        <w:t xml:space="preserve"> 10 epochs.</w:t>
      </w:r>
    </w:p>
    <w:p w14:paraId="015D1C44" w14:textId="77777777" w:rsidR="006B10A9" w:rsidRPr="007F62B3" w:rsidRDefault="006B10A9" w:rsidP="002A73C4">
      <w:pPr>
        <w:rPr>
          <w:lang w:val="en-IN"/>
        </w:rPr>
      </w:pPr>
    </w:p>
    <w:p w14:paraId="41F9E678" w14:textId="29778B6F" w:rsidR="006B10A9" w:rsidRPr="007F62B3" w:rsidRDefault="005F5C3A" w:rsidP="00E347B5">
      <w:pPr>
        <w:rPr>
          <w:lang w:val="en-IN"/>
        </w:rPr>
      </w:pPr>
      <w:r w:rsidRPr="00406EC2">
        <w:rPr>
          <w:b/>
          <w:bCs/>
          <w:lang w:val="en-IN"/>
        </w:rPr>
        <w:t>Figure 1</w:t>
      </w:r>
      <w:r w:rsidR="00983FCF" w:rsidRPr="00406EC2">
        <w:rPr>
          <w:b/>
          <w:bCs/>
          <w:lang w:val="en-IN"/>
        </w:rPr>
        <w:t>2</w:t>
      </w:r>
      <w:r w:rsidRPr="00406EC2">
        <w:rPr>
          <w:b/>
          <w:bCs/>
          <w:lang w:val="en-IN"/>
        </w:rPr>
        <w:t>: CPU usage percentage over time for</w:t>
      </w:r>
      <w:r w:rsidR="008B029A" w:rsidRPr="00406EC2">
        <w:rPr>
          <w:b/>
          <w:bCs/>
          <w:lang w:val="en-IN"/>
        </w:rPr>
        <w:t xml:space="preserve"> the</w:t>
      </w:r>
      <w:r w:rsidRPr="00406EC2">
        <w:rPr>
          <w:b/>
          <w:bCs/>
          <w:lang w:val="en-IN"/>
        </w:rPr>
        <w:t xml:space="preserve"> proposed model</w:t>
      </w:r>
      <w:r w:rsidRPr="007F62B3">
        <w:rPr>
          <w:lang w:val="en-IN"/>
        </w:rPr>
        <w:t>.</w:t>
      </w:r>
      <w:r w:rsidR="0083640F" w:rsidRPr="007F62B3">
        <w:rPr>
          <w:lang w:val="en-IN"/>
        </w:rPr>
        <w:t xml:space="preserve"> </w:t>
      </w:r>
      <w:r w:rsidR="006B10A9" w:rsidRPr="007F62B3">
        <w:rPr>
          <w:lang w:val="en-IN"/>
        </w:rPr>
        <w:t>The CPU usage for the dataset is monitored in this figure. The average CPU usage is 62.12%, with spikes of up to 100% and dips of as low as 1.50%.  The figure</w:t>
      </w:r>
      <w:r w:rsidR="0083640F" w:rsidRPr="007F62B3">
        <w:rPr>
          <w:lang w:val="en-IN"/>
        </w:rPr>
        <w:t xml:space="preserve"> </w:t>
      </w:r>
      <w:r w:rsidR="006B10A9" w:rsidRPr="007F62B3">
        <w:rPr>
          <w:lang w:val="en-IN"/>
        </w:rPr>
        <w:t>shows that the usage changes a lot, with times when the CPU is almost full.</w:t>
      </w:r>
    </w:p>
    <w:p w14:paraId="03BC2182" w14:textId="77777777" w:rsidR="006B10A9" w:rsidRPr="007F62B3" w:rsidRDefault="006B10A9" w:rsidP="00E347B5">
      <w:pPr>
        <w:rPr>
          <w:lang w:val="en-IN"/>
        </w:rPr>
      </w:pPr>
    </w:p>
    <w:p w14:paraId="42B3B429" w14:textId="5CDAB81A" w:rsidR="001F223B" w:rsidRPr="007F62B3" w:rsidRDefault="005F5C3A" w:rsidP="00773472">
      <w:pPr>
        <w:rPr>
          <w:lang w:val="en-IN"/>
        </w:rPr>
      </w:pPr>
      <w:r w:rsidRPr="00406EC2">
        <w:rPr>
          <w:b/>
          <w:bCs/>
          <w:lang w:val="en-IN"/>
        </w:rPr>
        <w:t>Figure 1</w:t>
      </w:r>
      <w:r w:rsidR="00983FCF" w:rsidRPr="00406EC2">
        <w:rPr>
          <w:b/>
          <w:bCs/>
          <w:lang w:val="en-IN"/>
        </w:rPr>
        <w:t>3</w:t>
      </w:r>
      <w:r w:rsidRPr="00406EC2">
        <w:rPr>
          <w:b/>
          <w:bCs/>
          <w:lang w:val="en-IN"/>
        </w:rPr>
        <w:t>: Network usage: Number of bytes sent and received over time</w:t>
      </w:r>
      <w:r w:rsidRPr="007F62B3">
        <w:rPr>
          <w:lang w:val="en-IN"/>
        </w:rPr>
        <w:t>.</w:t>
      </w:r>
      <w:r w:rsidR="0083640F" w:rsidRPr="007F62B3">
        <w:rPr>
          <w:lang w:val="en-IN"/>
        </w:rPr>
        <w:t xml:space="preserve"> </w:t>
      </w:r>
      <w:r w:rsidR="001F223B" w:rsidRPr="007F62B3">
        <w:rPr>
          <w:lang w:val="en-IN"/>
        </w:rPr>
        <w:t>The network consumption</w:t>
      </w:r>
      <w:r w:rsidR="004159A1" w:rsidRPr="007F62B3">
        <w:rPr>
          <w:lang w:val="en-IN"/>
        </w:rPr>
        <w:t xml:space="preserve"> is </w:t>
      </w:r>
      <w:r w:rsidR="001F223B" w:rsidRPr="007F62B3">
        <w:rPr>
          <w:lang w:val="en-IN"/>
        </w:rPr>
        <w:t>monitored to get a thorough assessment of system resources.</w:t>
      </w:r>
      <w:r w:rsidR="00846CE7" w:rsidRPr="007F62B3">
        <w:rPr>
          <w:lang w:val="en-IN"/>
        </w:rPr>
        <w:t xml:space="preserve"> The significant initial surge is due to the establishment of data transfers; thereafter, network activity remained moderate, indicative of standard communication overhead.</w:t>
      </w:r>
    </w:p>
    <w:p w14:paraId="4926E672" w14:textId="77777777" w:rsidR="004159A1" w:rsidRPr="007F62B3" w:rsidRDefault="004159A1" w:rsidP="00773472">
      <w:pPr>
        <w:rPr>
          <w:lang w:val="en-IN"/>
        </w:rPr>
      </w:pPr>
    </w:p>
    <w:p w14:paraId="54778002" w14:textId="06FF5F63" w:rsidR="00326B93" w:rsidRPr="007F62B3" w:rsidRDefault="005F5C3A" w:rsidP="00773472">
      <w:pPr>
        <w:rPr>
          <w:lang w:val="en-IN"/>
        </w:rPr>
      </w:pPr>
      <w:r w:rsidRPr="00406EC2">
        <w:rPr>
          <w:b/>
          <w:bCs/>
          <w:lang w:val="en-IN"/>
        </w:rPr>
        <w:t>Figure 1</w:t>
      </w:r>
      <w:r w:rsidR="00983FCF" w:rsidRPr="00406EC2">
        <w:rPr>
          <w:b/>
          <w:bCs/>
          <w:lang w:val="en-IN"/>
        </w:rPr>
        <w:t>4</w:t>
      </w:r>
      <w:r w:rsidRPr="00406EC2">
        <w:rPr>
          <w:b/>
          <w:bCs/>
          <w:lang w:val="en-IN"/>
        </w:rPr>
        <w:t>: Disk I/O operations over time for the proposed model</w:t>
      </w:r>
      <w:r w:rsidRPr="007F62B3">
        <w:rPr>
          <w:lang w:val="en-IN"/>
        </w:rPr>
        <w:t>.</w:t>
      </w:r>
      <w:r w:rsidR="0083640F" w:rsidRPr="007F62B3">
        <w:rPr>
          <w:lang w:val="en-IN"/>
        </w:rPr>
        <w:t xml:space="preserve"> </w:t>
      </w:r>
      <w:r w:rsidR="00846CE7" w:rsidRPr="007F62B3">
        <w:t xml:space="preserve">Disk I/O assessment to get a thorough assessment of system resources. </w:t>
      </w:r>
      <w:r w:rsidR="00846CE7" w:rsidRPr="007F62B3">
        <w:rPr>
          <w:lang w:val="en-IN"/>
        </w:rPr>
        <w:t>The disk I/O activities indicate a total of 3,177 disk reads and 45,037 disk writes, resulting in an average of 63.44 I/O operations per second.</w:t>
      </w:r>
    </w:p>
    <w:p w14:paraId="50374877" w14:textId="77777777" w:rsidR="00796938" w:rsidRPr="007F62B3" w:rsidRDefault="00796938" w:rsidP="00773472">
      <w:pPr>
        <w:rPr>
          <w:lang w:val="en-IN"/>
        </w:rPr>
      </w:pPr>
    </w:p>
    <w:p w14:paraId="403CF9C0" w14:textId="47783917" w:rsidR="00796938" w:rsidRPr="007F62B3" w:rsidRDefault="005F5C3A" w:rsidP="00796938">
      <w:pPr>
        <w:rPr>
          <w:lang w:val="en-IN"/>
        </w:rPr>
      </w:pPr>
      <w:r w:rsidRPr="00406EC2">
        <w:rPr>
          <w:b/>
          <w:bCs/>
          <w:lang w:val="en-IN"/>
        </w:rPr>
        <w:t>Figure 1</w:t>
      </w:r>
      <w:r w:rsidR="00983FCF" w:rsidRPr="00406EC2">
        <w:rPr>
          <w:b/>
          <w:bCs/>
          <w:lang w:val="en-IN"/>
        </w:rPr>
        <w:t>5</w:t>
      </w:r>
      <w:r w:rsidRPr="00406EC2">
        <w:rPr>
          <w:b/>
          <w:bCs/>
          <w:lang w:val="en-IN"/>
        </w:rPr>
        <w:t>: A graphic representation of the suggested model compared to the existing state of the art regarding the accuracy parameter</w:t>
      </w:r>
      <w:r w:rsidRPr="007F62B3">
        <w:rPr>
          <w:lang w:val="en-IN"/>
        </w:rPr>
        <w:t>.</w:t>
      </w:r>
      <w:r w:rsidR="0083640F" w:rsidRPr="007F62B3">
        <w:rPr>
          <w:lang w:val="en-IN"/>
        </w:rPr>
        <w:t xml:space="preserve"> The f</w:t>
      </w:r>
      <w:r w:rsidR="00796938" w:rsidRPr="007F62B3">
        <w:rPr>
          <w:lang w:val="en-IN"/>
        </w:rPr>
        <w:t>igure shows a comparison between the accuracy parameter of the existing approach and the suggested model. In comparison to existing methods, the findings show that the suggested model precisely detects various types of network attacks.</w:t>
      </w:r>
    </w:p>
    <w:p w14:paraId="520FC93F" w14:textId="7E4608AC" w:rsidR="00796938" w:rsidRPr="007F62B3" w:rsidRDefault="00796938" w:rsidP="00E01F9C">
      <w:pPr>
        <w:rPr>
          <w:lang w:val="en-IN"/>
        </w:rPr>
      </w:pPr>
    </w:p>
    <w:p w14:paraId="04F0C1F8" w14:textId="7C8BB448" w:rsidR="00E01F9C" w:rsidRPr="007F62B3" w:rsidRDefault="005F5C3A" w:rsidP="00E01F9C">
      <w:pPr>
        <w:rPr>
          <w:lang w:val="en-IN"/>
        </w:rPr>
      </w:pPr>
      <w:r w:rsidRPr="00406EC2">
        <w:rPr>
          <w:b/>
          <w:bCs/>
          <w:lang w:val="en-IN"/>
        </w:rPr>
        <w:t>Table 1</w:t>
      </w:r>
      <w:r w:rsidR="00403595" w:rsidRPr="00406EC2">
        <w:rPr>
          <w:b/>
          <w:bCs/>
          <w:lang w:val="en-IN"/>
        </w:rPr>
        <w:t>: Literature of existing work on IoT attack detection using ML/DL</w:t>
      </w:r>
      <w:r w:rsidR="00887A23" w:rsidRPr="007F62B3">
        <w:t xml:space="preserve">. </w:t>
      </w:r>
      <w:r w:rsidR="0083640F" w:rsidRPr="007F62B3">
        <w:t>The table provides</w:t>
      </w:r>
      <w:r w:rsidR="00887A23" w:rsidRPr="007F62B3">
        <w:rPr>
          <w:lang w:val="en-IN"/>
        </w:rPr>
        <w:t xml:space="preserve"> a brief review of existing work.</w:t>
      </w:r>
    </w:p>
    <w:p w14:paraId="380CBA40" w14:textId="77777777" w:rsidR="00FB5620" w:rsidRPr="007F62B3" w:rsidRDefault="00FB5620" w:rsidP="00E01F9C"/>
    <w:p w14:paraId="7DB5BFF8" w14:textId="467D5368" w:rsidR="00FB5620" w:rsidRPr="007F62B3" w:rsidRDefault="005F5C3A" w:rsidP="00F668C3">
      <w:pPr>
        <w:rPr>
          <w:lang w:val="en-IN"/>
        </w:rPr>
      </w:pPr>
      <w:r w:rsidRPr="00406EC2">
        <w:rPr>
          <w:b/>
          <w:bCs/>
          <w:lang w:val="en-IN"/>
        </w:rPr>
        <w:t xml:space="preserve">Table 2: The selected features of the dataset </w:t>
      </w:r>
      <w:r w:rsidR="0083640F" w:rsidRPr="00406EC2">
        <w:rPr>
          <w:b/>
          <w:bCs/>
          <w:lang w:val="en-IN"/>
        </w:rPr>
        <w:t>"</w:t>
      </w:r>
      <w:r w:rsidRPr="00406EC2">
        <w:rPr>
          <w:b/>
          <w:bCs/>
          <w:lang w:val="en-IN"/>
        </w:rPr>
        <w:t>CIC-IoT-2023</w:t>
      </w:r>
      <w:r w:rsidR="0083640F" w:rsidRPr="00406EC2">
        <w:rPr>
          <w:b/>
          <w:bCs/>
          <w:lang w:val="en-IN"/>
        </w:rPr>
        <w:t>"</w:t>
      </w:r>
      <w:r w:rsidR="0083640F" w:rsidRPr="007F62B3">
        <w:rPr>
          <w:lang w:val="en-IN"/>
        </w:rPr>
        <w:t xml:space="preserve">. </w:t>
      </w:r>
      <w:r w:rsidR="00FB5620" w:rsidRPr="007F62B3">
        <w:rPr>
          <w:lang w:val="en-IN"/>
        </w:rPr>
        <w:t xml:space="preserve">30 of the 46 characteristics have been picked for each of the seven attack categories in this research using RFE. </w:t>
      </w:r>
      <w:r w:rsidR="0083640F" w:rsidRPr="007F62B3">
        <w:rPr>
          <w:lang w:val="en-IN"/>
        </w:rPr>
        <w:t>The t</w:t>
      </w:r>
      <w:r w:rsidR="00FB5620" w:rsidRPr="007F62B3">
        <w:rPr>
          <w:lang w:val="en-IN"/>
        </w:rPr>
        <w:t>able</w:t>
      </w:r>
      <w:r w:rsidR="0083640F" w:rsidRPr="007F62B3">
        <w:rPr>
          <w:lang w:val="en-IN"/>
        </w:rPr>
        <w:t xml:space="preserve"> </w:t>
      </w:r>
      <w:r w:rsidR="00FB5620" w:rsidRPr="007F62B3">
        <w:rPr>
          <w:lang w:val="en-IN"/>
        </w:rPr>
        <w:t>describe</w:t>
      </w:r>
      <w:r w:rsidR="0083640F" w:rsidRPr="007F62B3">
        <w:rPr>
          <w:lang w:val="en-IN"/>
        </w:rPr>
        <w:t>s</w:t>
      </w:r>
      <w:r w:rsidR="00FB5620" w:rsidRPr="007F62B3">
        <w:rPr>
          <w:lang w:val="en-IN"/>
        </w:rPr>
        <w:t xml:space="preserve"> the selected 30 features.</w:t>
      </w:r>
    </w:p>
    <w:p w14:paraId="2FAD5C9A" w14:textId="77777777" w:rsidR="00FB5620" w:rsidRPr="007F62B3" w:rsidRDefault="00FB5620" w:rsidP="00F668C3">
      <w:pPr>
        <w:rPr>
          <w:lang w:val="en-IN"/>
        </w:rPr>
      </w:pPr>
    </w:p>
    <w:p w14:paraId="4D21246E" w14:textId="7605416F" w:rsidR="007D4884" w:rsidRPr="007F62B3" w:rsidRDefault="005F5C3A" w:rsidP="00F668C3">
      <w:pPr>
        <w:rPr>
          <w:lang w:val="en-IN"/>
        </w:rPr>
      </w:pPr>
      <w:r w:rsidRPr="00406EC2">
        <w:rPr>
          <w:b/>
          <w:bCs/>
          <w:lang w:val="en-IN"/>
        </w:rPr>
        <w:t>Table 3: The proposed CNN-Transformer algorithm</w:t>
      </w:r>
      <w:r w:rsidRPr="007F62B3">
        <w:rPr>
          <w:lang w:val="en-IN"/>
        </w:rPr>
        <w:t>.</w:t>
      </w:r>
      <w:r w:rsidR="0083640F" w:rsidRPr="007F62B3">
        <w:rPr>
          <w:lang w:val="en-IN"/>
        </w:rPr>
        <w:t xml:space="preserve"> </w:t>
      </w:r>
      <w:r w:rsidR="007D4884" w:rsidRPr="007F62B3">
        <w:rPr>
          <w:lang w:val="en-IN"/>
        </w:rPr>
        <w:t>The proposed algorithm is explained in Table 3 step by step.</w:t>
      </w:r>
    </w:p>
    <w:p w14:paraId="14E224A9" w14:textId="77777777" w:rsidR="007D4884" w:rsidRPr="007F62B3" w:rsidRDefault="007D4884" w:rsidP="00F668C3">
      <w:pPr>
        <w:rPr>
          <w:lang w:val="en-IN"/>
        </w:rPr>
      </w:pPr>
    </w:p>
    <w:p w14:paraId="6BE9F058" w14:textId="3C00F1CD" w:rsidR="007D4884" w:rsidRPr="007F62B3" w:rsidRDefault="005F5C3A" w:rsidP="00F668C3">
      <w:pPr>
        <w:rPr>
          <w:lang w:val="en-IN"/>
        </w:rPr>
      </w:pPr>
      <w:r w:rsidRPr="00406EC2">
        <w:rPr>
          <w:b/>
          <w:bCs/>
          <w:lang w:val="en-IN"/>
        </w:rPr>
        <w:t>Table 4: Performance evaluation metrics</w:t>
      </w:r>
      <w:r w:rsidR="00DF4D61" w:rsidRPr="007F62B3">
        <w:rPr>
          <w:lang w:val="en-IN"/>
        </w:rPr>
        <w:t>.</w:t>
      </w:r>
      <w:r w:rsidR="0083640F" w:rsidRPr="007F62B3">
        <w:rPr>
          <w:lang w:val="en-IN"/>
        </w:rPr>
        <w:t xml:space="preserve"> </w:t>
      </w:r>
      <w:r w:rsidR="00DD6AA9" w:rsidRPr="007F62B3">
        <w:rPr>
          <w:lang w:val="en-IN"/>
        </w:rPr>
        <w:t>Accuracy, recall, precision, F1 score, ROC,  confusion matrix, and other statistical metrics used in this study are shown in the table.</w:t>
      </w:r>
    </w:p>
    <w:p w14:paraId="45FC48C5" w14:textId="77777777" w:rsidR="00DD6AA9" w:rsidRPr="007F62B3" w:rsidRDefault="00DD6AA9" w:rsidP="00F668C3">
      <w:pPr>
        <w:rPr>
          <w:lang w:val="en-IN"/>
        </w:rPr>
      </w:pPr>
    </w:p>
    <w:p w14:paraId="3FC6C9CF" w14:textId="5A6FBA2C" w:rsidR="00DD6AA9" w:rsidRPr="007F62B3" w:rsidRDefault="005F5C3A" w:rsidP="00DF4D61">
      <w:pPr>
        <w:rPr>
          <w:lang w:val="en-GB"/>
        </w:rPr>
      </w:pPr>
      <w:r w:rsidRPr="00406EC2">
        <w:rPr>
          <w:b/>
          <w:bCs/>
          <w:lang w:val="en-GB"/>
        </w:rPr>
        <w:t xml:space="preserve">Table 5: Quantitative analysis of </w:t>
      </w:r>
      <w:r w:rsidR="00A66479" w:rsidRPr="00406EC2">
        <w:rPr>
          <w:b/>
          <w:bCs/>
          <w:lang w:val="en-GB"/>
        </w:rPr>
        <w:t>the CNN-Transformer</w:t>
      </w:r>
      <w:r w:rsidRPr="00406EC2">
        <w:rPr>
          <w:b/>
          <w:bCs/>
          <w:lang w:val="en-GB"/>
        </w:rPr>
        <w:t xml:space="preserve"> model</w:t>
      </w:r>
      <w:r w:rsidRPr="007F62B3">
        <w:rPr>
          <w:lang w:val="en-GB"/>
        </w:rPr>
        <w:t>.</w:t>
      </w:r>
      <w:r w:rsidR="0083640F" w:rsidRPr="007F62B3">
        <w:rPr>
          <w:lang w:val="en-GB"/>
        </w:rPr>
        <w:t xml:space="preserve"> </w:t>
      </w:r>
      <w:r w:rsidR="00DD6AA9" w:rsidRPr="007F62B3">
        <w:rPr>
          <w:lang w:val="en-GB"/>
        </w:rPr>
        <w:t xml:space="preserve">Accuracy, loss, F1 score, recall, precision, and AUC of </w:t>
      </w:r>
      <w:r w:rsidR="0083640F" w:rsidRPr="007F62B3">
        <w:rPr>
          <w:lang w:val="en-GB"/>
        </w:rPr>
        <w:t xml:space="preserve">the </w:t>
      </w:r>
      <w:r w:rsidR="00DD6AA9" w:rsidRPr="007F62B3">
        <w:rPr>
          <w:lang w:val="en-GB"/>
        </w:rPr>
        <w:t xml:space="preserve">proposed model </w:t>
      </w:r>
      <w:r w:rsidR="0083640F" w:rsidRPr="007F62B3">
        <w:rPr>
          <w:lang w:val="en-GB"/>
        </w:rPr>
        <w:t>are</w:t>
      </w:r>
      <w:r w:rsidR="00DD6AA9" w:rsidRPr="007F62B3">
        <w:rPr>
          <w:lang w:val="en-GB"/>
        </w:rPr>
        <w:t xml:space="preserve"> given.</w:t>
      </w:r>
    </w:p>
    <w:p w14:paraId="11D6A84C" w14:textId="77777777" w:rsidR="00DD6AA9" w:rsidRPr="007F62B3" w:rsidRDefault="00DD6AA9" w:rsidP="00DF4D61">
      <w:pPr>
        <w:rPr>
          <w:lang w:val="en-GB"/>
        </w:rPr>
      </w:pPr>
    </w:p>
    <w:p w14:paraId="3597F608" w14:textId="145FD347" w:rsidR="00DD6AA9" w:rsidRPr="007F62B3" w:rsidRDefault="005F5C3A" w:rsidP="00DD6AA9">
      <w:r w:rsidRPr="00406EC2">
        <w:rPr>
          <w:b/>
          <w:bCs/>
          <w:lang w:val="en-IN"/>
        </w:rPr>
        <w:t>Table 6: Computational time analysis</w:t>
      </w:r>
      <w:r w:rsidR="004F66EB" w:rsidRPr="007F62B3">
        <w:rPr>
          <w:lang w:val="en-IN"/>
        </w:rPr>
        <w:t>.</w:t>
      </w:r>
      <w:r w:rsidR="0083640F" w:rsidRPr="007F62B3">
        <w:rPr>
          <w:lang w:val="en-IN"/>
        </w:rPr>
        <w:t xml:space="preserve"> </w:t>
      </w:r>
      <w:r w:rsidR="00DD6AA9" w:rsidRPr="007F62B3">
        <w:t xml:space="preserve">The dataset size and number of epochs determine the number of training steps. </w:t>
      </w:r>
      <w:r w:rsidR="0083640F" w:rsidRPr="007F62B3">
        <w:t>The t</w:t>
      </w:r>
      <w:r w:rsidR="00DD6AA9" w:rsidRPr="007F62B3">
        <w:t xml:space="preserve">able summarizes this computational time analysis of </w:t>
      </w:r>
      <w:r w:rsidR="0083640F" w:rsidRPr="007F62B3">
        <w:t xml:space="preserve">the </w:t>
      </w:r>
      <w:r w:rsidR="00DD6AA9" w:rsidRPr="007F62B3">
        <w:t xml:space="preserve">proposed algorithm. </w:t>
      </w:r>
    </w:p>
    <w:p w14:paraId="7097F886" w14:textId="21C65B76" w:rsidR="00DD6AA9" w:rsidRPr="007F62B3" w:rsidRDefault="00DD6AA9" w:rsidP="00DF4D61">
      <w:pPr>
        <w:rPr>
          <w:lang w:val="en-IN"/>
        </w:rPr>
      </w:pPr>
    </w:p>
    <w:p w14:paraId="704340D6" w14:textId="1D03153A" w:rsidR="00E01F9C" w:rsidRPr="007F62B3" w:rsidRDefault="005F5C3A" w:rsidP="00E01F9C">
      <w:pPr>
        <w:rPr>
          <w:lang w:val="en-IN"/>
        </w:rPr>
      </w:pPr>
      <w:r w:rsidRPr="00406EC2">
        <w:rPr>
          <w:b/>
          <w:bCs/>
          <w:lang w:val="en-IN"/>
        </w:rPr>
        <w:t>Table</w:t>
      </w:r>
      <w:r w:rsidR="00392B16" w:rsidRPr="00406EC2">
        <w:rPr>
          <w:b/>
          <w:bCs/>
          <w:lang w:val="en-IN"/>
        </w:rPr>
        <w:t xml:space="preserve"> </w:t>
      </w:r>
      <w:r w:rsidR="00F61C99" w:rsidRPr="00406EC2">
        <w:rPr>
          <w:b/>
          <w:bCs/>
          <w:lang w:val="en-IN"/>
        </w:rPr>
        <w:t>7</w:t>
      </w:r>
      <w:r w:rsidRPr="00406EC2">
        <w:rPr>
          <w:b/>
          <w:bCs/>
          <w:lang w:val="en-IN"/>
        </w:rPr>
        <w:t>:</w:t>
      </w:r>
      <w:r w:rsidR="00D4710E" w:rsidRPr="00406EC2">
        <w:rPr>
          <w:b/>
          <w:bCs/>
          <w:lang w:val="en-IN"/>
        </w:rPr>
        <w:t xml:space="preserve"> </w:t>
      </w:r>
      <w:r w:rsidRPr="00406EC2">
        <w:rPr>
          <w:b/>
          <w:bCs/>
          <w:lang w:val="en-IN"/>
        </w:rPr>
        <w:t xml:space="preserve">Comparison of proposed model with state-of-the-art approaches on </w:t>
      </w:r>
      <w:r w:rsidR="00A66479" w:rsidRPr="00406EC2">
        <w:rPr>
          <w:b/>
          <w:bCs/>
          <w:lang w:val="en-IN"/>
        </w:rPr>
        <w:t>the CICIoT-23</w:t>
      </w:r>
      <w:r w:rsidRPr="00406EC2">
        <w:rPr>
          <w:b/>
          <w:bCs/>
          <w:lang w:val="en-IN"/>
        </w:rPr>
        <w:t xml:space="preserve"> dataset.</w:t>
      </w:r>
      <w:r w:rsidR="0083640F" w:rsidRPr="007F62B3">
        <w:rPr>
          <w:lang w:val="en-IN"/>
        </w:rPr>
        <w:t xml:space="preserve"> </w:t>
      </w:r>
      <w:r w:rsidR="00DD6AA9" w:rsidRPr="007F62B3">
        <w:rPr>
          <w:lang w:val="en-IN"/>
        </w:rPr>
        <w:t>This table compares the proposed approach against many state-of-the-art methods for identifying IoT network attacks.</w:t>
      </w:r>
    </w:p>
    <w:p w14:paraId="72479D2A" w14:textId="77777777" w:rsidR="004F76E7" w:rsidRPr="007F62B3" w:rsidRDefault="004F76E7" w:rsidP="00E01F9C"/>
    <w:p w14:paraId="5F1B5025" w14:textId="71DB3C46" w:rsidR="00E01F9C" w:rsidRPr="007F62B3" w:rsidRDefault="005F5C3A" w:rsidP="00E01F9C">
      <w:pPr>
        <w:rPr>
          <w:b/>
        </w:rPr>
      </w:pPr>
      <w:r w:rsidRPr="007F62B3">
        <w:rPr>
          <w:b/>
        </w:rPr>
        <w:t xml:space="preserve">DISCUSSION: </w:t>
      </w:r>
    </w:p>
    <w:p w14:paraId="35DE85C4" w14:textId="20BDF95F" w:rsidR="00ED5413" w:rsidRPr="007F62B3" w:rsidRDefault="005F5C3A" w:rsidP="00965F8E">
      <w:r w:rsidRPr="007F62B3">
        <w:t>The CNN-Transformer model was tested on the CICIoT2023 datasets, with 80% reserved for training and 20% for testing. The model achieved an accuracy of 99.97%, F1 score of 99.96%, recall of 99.97%, precision of 99.96% and a loss of 0.0123</w:t>
      </w:r>
      <w:r w:rsidR="0083640F" w:rsidRPr="007F62B3">
        <w:t>,</w:t>
      </w:r>
      <w:r w:rsidR="00B04580" w:rsidRPr="007F62B3">
        <w:t xml:space="preserve"> confirming its effectiveness for IoT intrusion detection. CNN-based approaches, </w:t>
      </w:r>
      <w:proofErr w:type="gramStart"/>
      <w:r w:rsidR="00B04580" w:rsidRPr="007F62B3">
        <w:t>similar to</w:t>
      </w:r>
      <w:proofErr w:type="gramEnd"/>
      <w:r w:rsidR="00B04580" w:rsidRPr="007F62B3">
        <w:t xml:space="preserve"> the findings</w:t>
      </w:r>
      <w:r w:rsidR="00B04580" w:rsidRPr="007F62B3">
        <w:rPr>
          <w:vertAlign w:val="superscript"/>
        </w:rPr>
        <w:t>1</w:t>
      </w:r>
      <w:r w:rsidR="00E006F1" w:rsidRPr="007F62B3">
        <w:rPr>
          <w:vertAlign w:val="superscript"/>
        </w:rPr>
        <w:t>3</w:t>
      </w:r>
      <w:r w:rsidR="00B04580" w:rsidRPr="007F62B3">
        <w:t xml:space="preserve">, are proficient in detecting </w:t>
      </w:r>
      <w:r w:rsidR="00B04580" w:rsidRPr="007F62B3">
        <w:lastRenderedPageBreak/>
        <w:t>small spatial patterns within network traffic characteristics; however, they often exhibit constraints in modeling long-range dependencies. Transformer-based models</w:t>
      </w:r>
      <w:r w:rsidR="00AD0D5D" w:rsidRPr="007F62B3">
        <w:rPr>
          <w:vertAlign w:val="superscript"/>
        </w:rPr>
        <w:t>3</w:t>
      </w:r>
      <w:r w:rsidR="00F23B7E" w:rsidRPr="007F62B3">
        <w:rPr>
          <w:vertAlign w:val="superscript"/>
        </w:rPr>
        <w:t>3</w:t>
      </w:r>
      <w:r w:rsidR="00AD0D5D" w:rsidRPr="007F62B3">
        <w:t xml:space="preserve"> </w:t>
      </w:r>
      <w:r w:rsidR="00B04580" w:rsidRPr="007F62B3">
        <w:t xml:space="preserve">are superior at extracting global contextual links, but when applied alone, they can be computationally expensive. By combining the benefits of both designs, our model improved detection performance while being computationally efficient. </w:t>
      </w:r>
      <w:r w:rsidRPr="007F62B3">
        <w:t xml:space="preserve">The ROC curves showed the relationship between recall and </w:t>
      </w:r>
      <w:r w:rsidR="009369B5" w:rsidRPr="007F62B3">
        <w:t>accuracy,</w:t>
      </w:r>
      <w:r w:rsidRPr="007F62B3">
        <w:t xml:space="preserve"> and the model's performance was evaluated using metrics such as True negative rate (TNR) and false-positive rate (FPR) for each class. The model's time complexity was evaluated using the number of trainable parameters directly related to the model's computational cost. The use of RAM and CPU in a deep learning model increases with input size, model complexity, and training step count. The model's memory needs remain stable once training starts, making it suitable for larger-scale deployments. CPU usage is monitored, with an average of 62.12%, with spikes of up to 100% and dips as low as 1.50%. The model's training process remains stable and computer-friendly, despite CPU usage occasionally reaching 100%. Network and disk I/O analysis also provides a thorough assessment of system resources. The model's training process remains stable and computer-friendly, highlighting the importance of efficient design and scalability in deep learning tasks.</w:t>
      </w:r>
      <w:r w:rsidR="00705872" w:rsidRPr="007F62B3">
        <w:t xml:space="preserve"> Moreover, the proposed CNN-Transformer architecture works well with frameworks that allow post hoc interpretation. Techniques like Grad-CAM can be used on convolutional filters to show important activation areas. Attention weight </w:t>
      </w:r>
      <w:proofErr w:type="spellStart"/>
      <w:r w:rsidR="00705872" w:rsidRPr="007F62B3">
        <w:t>visualisation</w:t>
      </w:r>
      <w:proofErr w:type="spellEnd"/>
      <w:r w:rsidR="00705872" w:rsidRPr="007F62B3">
        <w:t xml:space="preserve"> shows how the Transformer part gives more weight to temporal features. SHAP-based attribution can also show how certain features, like </w:t>
      </w:r>
      <w:proofErr w:type="spellStart"/>
      <w:r w:rsidR="00705872" w:rsidRPr="007F62B3">
        <w:t>Flow_Duration</w:t>
      </w:r>
      <w:proofErr w:type="spellEnd"/>
      <w:r w:rsidR="00705872" w:rsidRPr="007F62B3">
        <w:t xml:space="preserve">, </w:t>
      </w:r>
      <w:proofErr w:type="spellStart"/>
      <w:r w:rsidR="00705872" w:rsidRPr="007F62B3">
        <w:t>Packet_Length_Mean</w:t>
      </w:r>
      <w:proofErr w:type="spellEnd"/>
      <w:r w:rsidR="00705872" w:rsidRPr="007F62B3">
        <w:t xml:space="preserve">, or </w:t>
      </w:r>
      <w:proofErr w:type="spellStart"/>
      <w:r w:rsidR="00705872" w:rsidRPr="007F62B3">
        <w:t>Syn_Flag_Count</w:t>
      </w:r>
      <w:proofErr w:type="spellEnd"/>
      <w:r w:rsidR="00705872" w:rsidRPr="007F62B3">
        <w:t>, affect certain classification results. These explainability pathways make the model more useful and clearer in IoT settings where a lot is at stake.</w:t>
      </w:r>
    </w:p>
    <w:p w14:paraId="34BE8061" w14:textId="77777777" w:rsidR="00503F17" w:rsidRPr="007F62B3" w:rsidRDefault="00503F17" w:rsidP="00965F8E"/>
    <w:p w14:paraId="5B5B1BA8" w14:textId="243A578C" w:rsidR="00503F17" w:rsidRPr="007F62B3" w:rsidRDefault="005F5C3A" w:rsidP="00965F8E">
      <w:r w:rsidRPr="007F62B3">
        <w:t xml:space="preserve">The UNSW-NB15 dataset, which is a well-known external benchmark in intrusion detection research, is used to test the </w:t>
      </w:r>
      <w:r w:rsidR="0083640F" w:rsidRPr="007F62B3">
        <w:t xml:space="preserve">generalization </w:t>
      </w:r>
      <w:r w:rsidRPr="007F62B3">
        <w:t xml:space="preserve">ability of our hybrid CNN-Transformer model. There are both common and rare types of attacks in this dataset. Some of the more common ones are Generic, </w:t>
      </w:r>
      <w:proofErr w:type="spellStart"/>
      <w:r w:rsidRPr="007F62B3">
        <w:t>Fuzzers</w:t>
      </w:r>
      <w:proofErr w:type="spellEnd"/>
      <w:r w:rsidRPr="007F62B3">
        <w:t>, and Reconnaissance, while some of the less common ones are Backdoor and Analysis. The proposed model did a good job of detecting most classes (like Generic and Shellcode</w:t>
      </w:r>
      <w:proofErr w:type="gramStart"/>
      <w:r w:rsidRPr="007F62B3">
        <w:t>), but</w:t>
      </w:r>
      <w:proofErr w:type="gramEnd"/>
      <w:r w:rsidRPr="007F62B3">
        <w:t xml:space="preserve"> had a much lower detection rate for rare classes. This was in line with</w:t>
      </w:r>
      <w:r w:rsidR="009369B5" w:rsidRPr="007F62B3">
        <w:t xml:space="preserve"> </w:t>
      </w:r>
      <w:r w:rsidR="0083640F" w:rsidRPr="007F62B3">
        <w:t xml:space="preserve">a previous </w:t>
      </w:r>
      <w:r w:rsidR="009369B5" w:rsidRPr="007F62B3">
        <w:t>study</w:t>
      </w:r>
      <w:r w:rsidR="009369B5" w:rsidRPr="007F62B3">
        <w:rPr>
          <w:vertAlign w:val="superscript"/>
        </w:rPr>
        <w:t>3</w:t>
      </w:r>
      <w:r w:rsidR="008876FE" w:rsidRPr="007F62B3">
        <w:rPr>
          <w:vertAlign w:val="superscript"/>
        </w:rPr>
        <w:t>6</w:t>
      </w:r>
      <w:r w:rsidRPr="007F62B3">
        <w:t>, where the CNN-Transformer model did well on classes like Shellcode</w:t>
      </w:r>
      <w:r w:rsidR="00F61C99" w:rsidRPr="007F62B3">
        <w:t>(almost 100%)</w:t>
      </w:r>
      <w:r w:rsidRPr="007F62B3">
        <w:t xml:space="preserve">  and Reconnaissance</w:t>
      </w:r>
      <w:r w:rsidR="00F61C99" w:rsidRPr="007F62B3">
        <w:t>(98.85</w:t>
      </w:r>
      <w:r w:rsidR="0083640F" w:rsidRPr="007F62B3">
        <w:t xml:space="preserve">%), </w:t>
      </w:r>
      <w:r w:rsidRPr="007F62B3">
        <w:t>but not so well on minority classes like Backdoor and Analysis</w:t>
      </w:r>
      <w:r w:rsidR="0083640F" w:rsidRPr="007F62B3">
        <w:t>,</w:t>
      </w:r>
      <w:r w:rsidR="00F61C99" w:rsidRPr="007F62B3">
        <w:t xml:space="preserve"> i.e.</w:t>
      </w:r>
      <w:r w:rsidR="0083640F" w:rsidRPr="007F62B3">
        <w:t>,</w:t>
      </w:r>
      <w:r w:rsidR="00F61C99" w:rsidRPr="007F62B3">
        <w:t xml:space="preserve"> less than 60%</w:t>
      </w:r>
      <w:r w:rsidRPr="007F62B3">
        <w:t>. These results show again that even complex hybrid models may not do as well on classes that are not well represented unless they have special strategies for dealing with imbalances.</w:t>
      </w:r>
      <w:r w:rsidR="0083640F" w:rsidRPr="007F62B3">
        <w:t xml:space="preserve"> </w:t>
      </w:r>
      <w:r w:rsidRPr="007F62B3">
        <w:t>As a result, we can be sure that the proposed model can generali</w:t>
      </w:r>
      <w:r w:rsidR="0083640F" w:rsidRPr="007F62B3">
        <w:t>z</w:t>
      </w:r>
      <w:r w:rsidRPr="007F62B3">
        <w:t xml:space="preserve">e, and the per-class metrics show that it is needed to keep improving, especially in finding minority classes. </w:t>
      </w:r>
      <w:r w:rsidR="00F61C99" w:rsidRPr="007F62B3">
        <w:t xml:space="preserve">Each attack class has precision/recall/F1 as given in </w:t>
      </w:r>
      <w:r w:rsidR="0083640F" w:rsidRPr="007F62B3">
        <w:t xml:space="preserve">the previous </w:t>
      </w:r>
      <w:r w:rsidR="009369B5" w:rsidRPr="007F62B3">
        <w:t>study</w:t>
      </w:r>
      <w:r w:rsidR="009369B5" w:rsidRPr="007F62B3">
        <w:rPr>
          <w:vertAlign w:val="superscript"/>
        </w:rPr>
        <w:t>36</w:t>
      </w:r>
      <w:r w:rsidR="00F61C99" w:rsidRPr="007F62B3">
        <w:t>.</w:t>
      </w:r>
    </w:p>
    <w:p w14:paraId="5140E814" w14:textId="77777777" w:rsidR="005C2B0F" w:rsidRPr="007F62B3" w:rsidRDefault="005C2B0F" w:rsidP="00965F8E"/>
    <w:p w14:paraId="18D99F66" w14:textId="625091C7" w:rsidR="00700AD3" w:rsidRPr="007F62B3" w:rsidRDefault="0083640F" w:rsidP="00965F8E">
      <w:r w:rsidRPr="007F62B3">
        <w:t>A</w:t>
      </w:r>
      <w:r w:rsidR="00155809" w:rsidRPr="007F62B3">
        <w:t xml:space="preserve"> hybrid </w:t>
      </w:r>
      <w:r w:rsidRPr="007F62B3">
        <w:t>CNN-</w:t>
      </w:r>
      <w:r w:rsidR="00155809" w:rsidRPr="007F62B3">
        <w:t>Transformer (</w:t>
      </w:r>
      <w:proofErr w:type="spellStart"/>
      <w:r w:rsidR="00155809" w:rsidRPr="007F62B3">
        <w:t>DeepECG</w:t>
      </w:r>
      <w:proofErr w:type="spellEnd"/>
      <w:r w:rsidR="00155809" w:rsidRPr="007F62B3">
        <w:t xml:space="preserve">-Net) on a Raspberry Pi 4B </w:t>
      </w:r>
      <w:r w:rsidRPr="007F62B3">
        <w:t xml:space="preserve"> was used </w:t>
      </w:r>
      <w:r w:rsidR="00155809" w:rsidRPr="007F62B3">
        <w:t xml:space="preserve">to do real-time ECG and found that it used 30 MB of memory and had a </w:t>
      </w:r>
      <w:r w:rsidRPr="007F62B3">
        <w:t xml:space="preserve">latency of </w:t>
      </w:r>
      <w:r w:rsidR="00155809" w:rsidRPr="007F62B3">
        <w:t>less than 50 ms</w:t>
      </w:r>
      <w:r w:rsidRPr="00406EC2">
        <w:rPr>
          <w:vertAlign w:val="superscript"/>
        </w:rPr>
        <w:t>37</w:t>
      </w:r>
      <w:r w:rsidR="00155809" w:rsidRPr="007F62B3">
        <w:t>. This is close to the estimates above and shows that our architecture can work on a Pi.</w:t>
      </w:r>
    </w:p>
    <w:p w14:paraId="11402A65" w14:textId="77777777" w:rsidR="0083640F" w:rsidRPr="007F62B3" w:rsidRDefault="0083640F" w:rsidP="00965F8E"/>
    <w:p w14:paraId="6FC4C23A" w14:textId="2AFEB84D" w:rsidR="00700AD3" w:rsidRPr="007F62B3" w:rsidRDefault="005F5C3A" w:rsidP="00700AD3">
      <w:pPr>
        <w:rPr>
          <w:lang w:val="en-IN"/>
        </w:rPr>
      </w:pPr>
      <w:r w:rsidRPr="007F62B3">
        <w:rPr>
          <w:lang w:val="en-IN"/>
        </w:rPr>
        <w:t xml:space="preserve">A CNN-Transformer with 3 to 6 million parameters usually needs tens of megabytes of RAM. The </w:t>
      </w:r>
      <w:proofErr w:type="spellStart"/>
      <w:r w:rsidRPr="007F62B3">
        <w:rPr>
          <w:lang w:val="en-IN"/>
        </w:rPr>
        <w:t>DeepECG</w:t>
      </w:r>
      <w:proofErr w:type="spellEnd"/>
      <w:r w:rsidRPr="007F62B3">
        <w:rPr>
          <w:lang w:val="en-IN"/>
        </w:rPr>
        <w:t xml:space="preserve">-Net hybrid model, for instance, had a 30 MB footprint when it was put on a Raspberry </w:t>
      </w:r>
      <w:r w:rsidRPr="007F62B3">
        <w:rPr>
          <w:lang w:val="en-IN"/>
        </w:rPr>
        <w:lastRenderedPageBreak/>
        <w:t xml:space="preserve">Pi 4 B. </w:t>
      </w:r>
      <w:r w:rsidR="005C2B0F" w:rsidRPr="007F62B3">
        <w:rPr>
          <w:lang w:val="en-IN"/>
        </w:rPr>
        <w:t>The proposed</w:t>
      </w:r>
      <w:r w:rsidRPr="007F62B3">
        <w:rPr>
          <w:lang w:val="en-IN"/>
        </w:rPr>
        <w:t xml:space="preserve"> model has about 5 million parameters and should use about 30 MB  of memory.</w:t>
      </w:r>
    </w:p>
    <w:p w14:paraId="6A5C116C" w14:textId="2620D3CF" w:rsidR="00700AD3" w:rsidRPr="007F62B3" w:rsidRDefault="005F5C3A" w:rsidP="00700AD3">
      <w:pPr>
        <w:rPr>
          <w:lang w:val="en-IN"/>
        </w:rPr>
      </w:pPr>
      <w:r w:rsidRPr="007F62B3">
        <w:rPr>
          <w:lang w:val="en-IN"/>
        </w:rPr>
        <w:t xml:space="preserve">It takes tens of milliseconds to run an inference on a Pi 4B (ARM Cortex-A72 @1.5 GHz) for each sample. </w:t>
      </w:r>
      <w:proofErr w:type="spellStart"/>
      <w:r w:rsidRPr="007F62B3">
        <w:rPr>
          <w:lang w:val="en-IN"/>
        </w:rPr>
        <w:t>DeepECG</w:t>
      </w:r>
      <w:proofErr w:type="spellEnd"/>
      <w:r w:rsidRPr="007F62B3">
        <w:rPr>
          <w:lang w:val="en-IN"/>
        </w:rPr>
        <w:t xml:space="preserve">-Net says each input takes "sub-50 </w:t>
      </w:r>
      <w:proofErr w:type="spellStart"/>
      <w:r w:rsidRPr="007F62B3">
        <w:rPr>
          <w:lang w:val="en-IN"/>
        </w:rPr>
        <w:t>ms</w:t>
      </w:r>
      <w:proofErr w:type="spellEnd"/>
      <w:r w:rsidRPr="007F62B3">
        <w:rPr>
          <w:lang w:val="en-IN"/>
        </w:rPr>
        <w:t xml:space="preserve">" on a Pi 4B (about 20 FPS). So, depending on the load, the proposed model will run on Pi 4B for about 30–50 </w:t>
      </w:r>
      <w:proofErr w:type="spellStart"/>
      <w:r w:rsidRPr="007F62B3">
        <w:rPr>
          <w:lang w:val="en-IN"/>
        </w:rPr>
        <w:t>ms</w:t>
      </w:r>
      <w:proofErr w:type="spellEnd"/>
      <w:r w:rsidRPr="007F62B3">
        <w:rPr>
          <w:lang w:val="en-IN"/>
        </w:rPr>
        <w:t xml:space="preserve"> per input (about 20–30 FPS).</w:t>
      </w:r>
    </w:p>
    <w:p w14:paraId="213C5389" w14:textId="77777777" w:rsidR="0083640F" w:rsidRPr="007F62B3" w:rsidRDefault="0083640F" w:rsidP="00700AD3">
      <w:pPr>
        <w:rPr>
          <w:lang w:val="en-IN"/>
        </w:rPr>
      </w:pPr>
    </w:p>
    <w:p w14:paraId="69153AB7" w14:textId="14D6089E" w:rsidR="00700AD3" w:rsidRPr="007F62B3" w:rsidRDefault="005F5C3A" w:rsidP="00700AD3">
      <w:pPr>
        <w:rPr>
          <w:lang w:val="en-IN"/>
        </w:rPr>
      </w:pPr>
      <w:r w:rsidRPr="007F62B3">
        <w:rPr>
          <w:lang w:val="en-IN"/>
        </w:rPr>
        <w:t xml:space="preserve">If the Pi 4 uses about 5 W when running a neural network, then a 50 </w:t>
      </w:r>
      <w:proofErr w:type="spellStart"/>
      <w:r w:rsidRPr="007F62B3">
        <w:rPr>
          <w:lang w:val="en-IN"/>
        </w:rPr>
        <w:t>ms</w:t>
      </w:r>
      <w:proofErr w:type="spellEnd"/>
      <w:r w:rsidRPr="007F62B3">
        <w:rPr>
          <w:lang w:val="en-IN"/>
        </w:rPr>
        <w:t xml:space="preserve"> inference uses about 5 W × 0.05 s ≈ 0.25 J (250 </w:t>
      </w:r>
      <w:proofErr w:type="spellStart"/>
      <w:r w:rsidRPr="007F62B3">
        <w:rPr>
          <w:lang w:val="en-IN"/>
        </w:rPr>
        <w:t>mJ</w:t>
      </w:r>
      <w:proofErr w:type="spellEnd"/>
      <w:r w:rsidRPr="007F62B3">
        <w:rPr>
          <w:lang w:val="en-IN"/>
        </w:rPr>
        <w:t xml:space="preserve">). The ballpark is a few 10–1 joules per inference, even though the power changes (Pi 4 idle ≈2.7 W, stress ≈6.4 W). So, the proposed model on Pi 4B will get about 150–300 </w:t>
      </w:r>
      <w:proofErr w:type="spellStart"/>
      <w:r w:rsidRPr="007F62B3">
        <w:rPr>
          <w:lang w:val="en-IN"/>
        </w:rPr>
        <w:t>mJ</w:t>
      </w:r>
      <w:proofErr w:type="spellEnd"/>
      <w:r w:rsidRPr="007F62B3">
        <w:rPr>
          <w:lang w:val="en-IN"/>
        </w:rPr>
        <w:t xml:space="preserve"> per inference.</w:t>
      </w:r>
    </w:p>
    <w:p w14:paraId="06B8CD4F" w14:textId="77777777" w:rsidR="0083640F" w:rsidRPr="007F62B3" w:rsidRDefault="0083640F" w:rsidP="00700AD3">
      <w:pPr>
        <w:rPr>
          <w:lang w:val="en-IN"/>
        </w:rPr>
      </w:pPr>
    </w:p>
    <w:p w14:paraId="6E7A808E" w14:textId="77777777" w:rsidR="00700AD3" w:rsidRPr="007F62B3" w:rsidRDefault="005F5C3A" w:rsidP="00700AD3">
      <w:pPr>
        <w:rPr>
          <w:lang w:val="en-IN"/>
        </w:rPr>
      </w:pPr>
      <w:r w:rsidRPr="007F62B3">
        <w:rPr>
          <w:lang w:val="en-IN"/>
        </w:rPr>
        <w:t>The model uses the TensorFlow Model Optimisation Toolkit to prune small weights (aiming for 50–80% sparsity). This is called magnitude-based pruning. During retraining, magnitude-based weight pruning can set trivial weights to zero and lower the number of parameters. This makes the model smaller and faster to compute with only a small loss of accuracy. This makes the model less dense while still keeping the same structure.</w:t>
      </w:r>
    </w:p>
    <w:p w14:paraId="56F94E1E" w14:textId="77777777" w:rsidR="0083640F" w:rsidRPr="007F62B3" w:rsidRDefault="0083640F" w:rsidP="00700AD3">
      <w:pPr>
        <w:rPr>
          <w:lang w:val="en-IN"/>
        </w:rPr>
      </w:pPr>
    </w:p>
    <w:p w14:paraId="6CA2AE03" w14:textId="77777777" w:rsidR="005C2B0F" w:rsidRPr="007F62B3" w:rsidRDefault="005F5C3A" w:rsidP="00700AD3">
      <w:pPr>
        <w:rPr>
          <w:lang w:val="en-IN"/>
        </w:rPr>
      </w:pPr>
      <w:r w:rsidRPr="007F62B3">
        <w:rPr>
          <w:lang w:val="en-IN"/>
        </w:rPr>
        <w:t>After pruning,</w:t>
      </w:r>
      <w:r w:rsidR="009369B5" w:rsidRPr="007F62B3">
        <w:rPr>
          <w:lang w:val="en-IN"/>
        </w:rPr>
        <w:t xml:space="preserve"> </w:t>
      </w:r>
      <w:r w:rsidRPr="007F62B3">
        <w:rPr>
          <w:lang w:val="en-IN"/>
        </w:rPr>
        <w:t xml:space="preserve">TensorFlow Lite is used for post-training quantisation on 8-bit integers. Quantisation changes weights and activations from 32-bit float to 8-bit, which cuts memory and computation by about 4 times. The proposed model will compress by about 3–4 times overall (for example, from 30 MB to less than 10 MB) and speed up with a latency of less than 30 </w:t>
      </w:r>
      <w:proofErr w:type="spellStart"/>
      <w:r w:rsidRPr="007F62B3">
        <w:rPr>
          <w:lang w:val="en-IN"/>
        </w:rPr>
        <w:t>ms</w:t>
      </w:r>
      <w:proofErr w:type="spellEnd"/>
      <w:r w:rsidRPr="007F62B3">
        <w:rPr>
          <w:lang w:val="en-IN"/>
        </w:rPr>
        <w:t>.</w:t>
      </w:r>
    </w:p>
    <w:p w14:paraId="37FA8E9E" w14:textId="72156498" w:rsidR="005C2B0F" w:rsidRPr="007F62B3" w:rsidRDefault="005F5C3A" w:rsidP="005C2B0F">
      <w:pPr>
        <w:rPr>
          <w:lang w:val="en-IN"/>
        </w:rPr>
      </w:pPr>
      <w:r w:rsidRPr="007F62B3">
        <w:t>Also, in NIDS applications, it is becoming increasingly important for deep learning models to handle adversarial attacks. Based on recent research on similar CNN</w:t>
      </w:r>
      <w:r w:rsidR="0083640F" w:rsidRPr="007F62B3">
        <w:t>-</w:t>
      </w:r>
      <w:r w:rsidRPr="007F62B3">
        <w:t xml:space="preserve">Transformer architectures, it can be interpreted that adversarial attacks like FGSM and PGD have a big impact on performance. Adversarial training and defensive distillation are two examples of </w:t>
      </w:r>
      <w:proofErr w:type="spellStart"/>
      <w:r w:rsidRPr="007F62B3">
        <w:t>defence</w:t>
      </w:r>
      <w:proofErr w:type="spellEnd"/>
      <w:r w:rsidRPr="007F62B3">
        <w:t xml:space="preserve"> mechanisms that have been shown to work to lessen these effects. The proposed model will work well with these </w:t>
      </w:r>
      <w:proofErr w:type="spellStart"/>
      <w:r w:rsidRPr="007F62B3">
        <w:t>defences</w:t>
      </w:r>
      <w:proofErr w:type="spellEnd"/>
      <w:r w:rsidRPr="007F62B3">
        <w:t xml:space="preserve">, and combining these strategies using common tools like IBM ART </w:t>
      </w:r>
      <w:r w:rsidR="00E577D2" w:rsidRPr="007F62B3">
        <w:t>is</w:t>
      </w:r>
      <w:r w:rsidRPr="007F62B3">
        <w:t xml:space="preserve"> a promising addition in future work.</w:t>
      </w:r>
    </w:p>
    <w:p w14:paraId="223E2209" w14:textId="77777777" w:rsidR="00700AD3" w:rsidRPr="007F62B3" w:rsidRDefault="00700AD3" w:rsidP="00700AD3">
      <w:pPr>
        <w:rPr>
          <w:lang w:val="en-IN"/>
        </w:rPr>
      </w:pPr>
    </w:p>
    <w:p w14:paraId="274D03C6" w14:textId="68C172FB" w:rsidR="00ED5413" w:rsidRPr="007F62B3" w:rsidRDefault="005F5C3A" w:rsidP="00ED5413">
      <w:pPr>
        <w:rPr>
          <w:lang w:val="en-IN"/>
        </w:rPr>
      </w:pPr>
      <w:r w:rsidRPr="007F62B3">
        <w:rPr>
          <w:lang w:val="en-IN"/>
        </w:rPr>
        <w:t>Many deep learning architectures have been used to find IoT attacks, like CNN</w:t>
      </w:r>
      <w:r w:rsidR="0083640F" w:rsidRPr="007F62B3">
        <w:rPr>
          <w:lang w:val="en-IN"/>
        </w:rPr>
        <w:t>-</w:t>
      </w:r>
      <w:r w:rsidRPr="007F62B3">
        <w:rPr>
          <w:lang w:val="en-IN"/>
        </w:rPr>
        <w:t>LSTM models</w:t>
      </w:r>
      <w:r w:rsidR="009369B5" w:rsidRPr="007F62B3">
        <w:rPr>
          <w:vertAlign w:val="superscript"/>
          <w:lang w:val="en-IN"/>
        </w:rPr>
        <w:t>10</w:t>
      </w:r>
      <w:r w:rsidRPr="007F62B3">
        <w:rPr>
          <w:lang w:val="en-IN"/>
        </w:rPr>
        <w:t>, federated Autoencoders</w:t>
      </w:r>
      <w:r w:rsidR="009369B5" w:rsidRPr="007F62B3">
        <w:rPr>
          <w:vertAlign w:val="superscript"/>
          <w:lang w:val="en-IN"/>
        </w:rPr>
        <w:t>6</w:t>
      </w:r>
      <w:r w:rsidR="0083640F" w:rsidRPr="007F62B3">
        <w:rPr>
          <w:vertAlign w:val="superscript"/>
          <w:lang w:val="en-IN"/>
        </w:rPr>
        <w:t>,</w:t>
      </w:r>
      <w:r w:rsidRPr="007F62B3">
        <w:rPr>
          <w:lang w:val="en-IN"/>
        </w:rPr>
        <w:t xml:space="preserve"> and BiGRU-CNN</w:t>
      </w:r>
      <w:r w:rsidR="009369B5" w:rsidRPr="007F62B3">
        <w:rPr>
          <w:vertAlign w:val="superscript"/>
          <w:lang w:val="en-IN"/>
        </w:rPr>
        <w:t>3</w:t>
      </w:r>
      <w:r w:rsidR="008876FE" w:rsidRPr="007F62B3">
        <w:rPr>
          <w:vertAlign w:val="superscript"/>
          <w:lang w:val="en-IN"/>
        </w:rPr>
        <w:t>8</w:t>
      </w:r>
      <w:r w:rsidRPr="007F62B3">
        <w:rPr>
          <w:lang w:val="en-IN"/>
        </w:rPr>
        <w:t>. Many of these methods claim to have high accuracy but have problems with scalability, complexity, or performance with multiple classes. For instance, LGBA-NN</w:t>
      </w:r>
      <w:r w:rsidR="009369B5" w:rsidRPr="007F62B3">
        <w:rPr>
          <w:vertAlign w:val="superscript"/>
          <w:lang w:val="en-IN"/>
        </w:rPr>
        <w:t>3</w:t>
      </w:r>
      <w:r w:rsidR="00F23B7E" w:rsidRPr="007F62B3">
        <w:rPr>
          <w:vertAlign w:val="superscript"/>
          <w:lang w:val="en-IN"/>
        </w:rPr>
        <w:t>9</w:t>
      </w:r>
      <w:r w:rsidR="009369B5" w:rsidRPr="007F62B3">
        <w:rPr>
          <w:lang w:val="en-IN"/>
        </w:rPr>
        <w:t xml:space="preserve"> </w:t>
      </w:r>
      <w:r w:rsidRPr="007F62B3">
        <w:rPr>
          <w:lang w:val="en-IN"/>
        </w:rPr>
        <w:t>only got 90% accuracy with a higher loss, and Transformer-only models</w:t>
      </w:r>
      <w:r w:rsidR="009369B5" w:rsidRPr="007F62B3">
        <w:rPr>
          <w:vertAlign w:val="superscript"/>
          <w:lang w:val="en-IN"/>
        </w:rPr>
        <w:t>3</w:t>
      </w:r>
      <w:r w:rsidR="00F23B7E" w:rsidRPr="007F62B3">
        <w:rPr>
          <w:vertAlign w:val="superscript"/>
          <w:lang w:val="en-IN"/>
        </w:rPr>
        <w:t>3</w:t>
      </w:r>
      <w:r w:rsidRPr="007F62B3">
        <w:rPr>
          <w:lang w:val="en-IN"/>
        </w:rPr>
        <w:t xml:space="preserve"> did not have convolutional feature generalization. On the other hand, the proposed  CNN</w:t>
      </w:r>
      <w:r w:rsidR="0083640F" w:rsidRPr="007F62B3">
        <w:rPr>
          <w:lang w:val="en-IN"/>
        </w:rPr>
        <w:t>-</w:t>
      </w:r>
      <w:r w:rsidRPr="007F62B3">
        <w:rPr>
          <w:lang w:val="en-IN"/>
        </w:rPr>
        <w:t xml:space="preserve">Transformer architecture uses convolutional subspace encoding and transformer-based feature linking to find a good balance between detection accuracy, generalization, and resource efficiency. Using the "CICIoT23" security dataset, this section compares the proposed approach against many state-of-the-art methods for identifying IoT network attacks. The performance figures for several parameters for these existing approaches are shown in </w:t>
      </w:r>
      <w:r w:rsidRPr="00406EC2">
        <w:rPr>
          <w:b/>
          <w:bCs/>
          <w:lang w:val="en-IN"/>
        </w:rPr>
        <w:t xml:space="preserve">Table </w:t>
      </w:r>
      <w:r w:rsidR="00F61C99" w:rsidRPr="00406EC2">
        <w:rPr>
          <w:b/>
          <w:bCs/>
          <w:lang w:val="en-IN"/>
        </w:rPr>
        <w:t>7</w:t>
      </w:r>
      <w:r w:rsidR="0083640F" w:rsidRPr="00406EC2">
        <w:rPr>
          <w:vertAlign w:val="superscript"/>
          <w:lang w:val="en-IN"/>
        </w:rPr>
        <w:t>6,10,13,33,38,39,40,41</w:t>
      </w:r>
      <w:r w:rsidR="0083640F" w:rsidRPr="007F62B3">
        <w:rPr>
          <w:b/>
          <w:bCs/>
          <w:lang w:val="en-IN"/>
        </w:rPr>
        <w:t>.</w:t>
      </w:r>
      <w:r w:rsidRPr="007F62B3">
        <w:rPr>
          <w:lang w:val="en-IN"/>
        </w:rPr>
        <w:t xml:space="preserve">  The suggested model achieves better results than the competing models for attack multiclass classification when considering accuracy, recall, and loss.</w:t>
      </w:r>
    </w:p>
    <w:p w14:paraId="299B32C8" w14:textId="77777777" w:rsidR="0083640F" w:rsidRPr="007F62B3" w:rsidRDefault="0083640F" w:rsidP="00ED5413">
      <w:pPr>
        <w:rPr>
          <w:lang w:val="en-IN"/>
        </w:rPr>
      </w:pPr>
    </w:p>
    <w:p w14:paraId="0255227D" w14:textId="60CD6C80" w:rsidR="0083640F" w:rsidRPr="007F62B3" w:rsidRDefault="0083640F" w:rsidP="00ED5413">
      <w:pPr>
        <w:rPr>
          <w:lang w:val="en-IN"/>
        </w:rPr>
      </w:pPr>
      <w:r w:rsidRPr="007F62B3">
        <w:rPr>
          <w:lang w:val="en-IN"/>
        </w:rPr>
        <w:t xml:space="preserve">[Place </w:t>
      </w:r>
      <w:r w:rsidRPr="00406EC2">
        <w:rPr>
          <w:b/>
          <w:bCs/>
          <w:lang w:val="en-IN"/>
        </w:rPr>
        <w:t>Table 7</w:t>
      </w:r>
      <w:r w:rsidRPr="007F62B3">
        <w:rPr>
          <w:lang w:val="en-IN"/>
        </w:rPr>
        <w:t xml:space="preserve"> here].</w:t>
      </w:r>
    </w:p>
    <w:p w14:paraId="40ED57B4" w14:textId="77777777" w:rsidR="0083640F" w:rsidRPr="007F62B3" w:rsidRDefault="0083640F" w:rsidP="00ED5413">
      <w:pPr>
        <w:rPr>
          <w:lang w:val="en-IN"/>
        </w:rPr>
      </w:pPr>
    </w:p>
    <w:p w14:paraId="5A9FCA40" w14:textId="62F7D968" w:rsidR="0083640F" w:rsidRPr="007F62B3" w:rsidRDefault="005F5C3A" w:rsidP="00ED5413">
      <w:pPr>
        <w:rPr>
          <w:lang w:val="en-IN"/>
        </w:rPr>
      </w:pPr>
      <w:r w:rsidRPr="007F62B3">
        <w:rPr>
          <w:lang w:val="en-IN"/>
        </w:rPr>
        <w:t xml:space="preserve">With CNN's </w:t>
      </w:r>
      <w:proofErr w:type="spellStart"/>
      <w:r w:rsidRPr="007F62B3">
        <w:rPr>
          <w:lang w:val="en-IN"/>
        </w:rPr>
        <w:t>multispace</w:t>
      </w:r>
      <w:proofErr w:type="spellEnd"/>
      <w:r w:rsidRPr="007F62B3">
        <w:rPr>
          <w:lang w:val="en-IN"/>
        </w:rPr>
        <w:t xml:space="preserve"> feature subset creation capabilities, the suggested technique gets representations of intrusion samples in several feature spaces, enriching the feature space. The suggested strategy makes better use of the Transformer component to create the global link of features via embedding and to extract fine-grained and temporal characteristics. The model uses </w:t>
      </w:r>
      <w:proofErr w:type="spellStart"/>
      <w:r w:rsidRPr="007F62B3">
        <w:rPr>
          <w:lang w:val="en-IN"/>
        </w:rPr>
        <w:t>ReLU</w:t>
      </w:r>
      <w:proofErr w:type="spellEnd"/>
      <w:r w:rsidRPr="007F62B3">
        <w:rPr>
          <w:lang w:val="en-IN"/>
        </w:rPr>
        <w:t xml:space="preserve"> and </w:t>
      </w:r>
      <w:proofErr w:type="spellStart"/>
      <w:r w:rsidRPr="007F62B3">
        <w:rPr>
          <w:lang w:val="en-IN"/>
        </w:rPr>
        <w:t>softmax</w:t>
      </w:r>
      <w:proofErr w:type="spellEnd"/>
      <w:r w:rsidRPr="007F62B3">
        <w:rPr>
          <w:lang w:val="en-IN"/>
        </w:rPr>
        <w:t xml:space="preserve">, two nonlinear activation functions well-suited for deep learning. In order to produce the final class probabilities, the output layer uses </w:t>
      </w:r>
      <w:proofErr w:type="spellStart"/>
      <w:r w:rsidRPr="007F62B3">
        <w:rPr>
          <w:lang w:val="en-IN"/>
        </w:rPr>
        <w:t>softmax</w:t>
      </w:r>
      <w:proofErr w:type="spellEnd"/>
      <w:r w:rsidRPr="007F62B3">
        <w:rPr>
          <w:lang w:val="en-IN"/>
        </w:rPr>
        <w:t xml:space="preserve">, while the Conv 1D and dense layers use </w:t>
      </w:r>
      <w:proofErr w:type="spellStart"/>
      <w:r w:rsidRPr="007F62B3">
        <w:rPr>
          <w:lang w:val="en-IN"/>
        </w:rPr>
        <w:t>ReLU</w:t>
      </w:r>
      <w:proofErr w:type="spellEnd"/>
      <w:r w:rsidRPr="007F62B3">
        <w:rPr>
          <w:lang w:val="en-IN"/>
        </w:rPr>
        <w:t xml:space="preserve">. Consequently, when compared to other DL and ML models, the suggested method performs better. Both steps prove that the suggested model can accurately forecast different kinds of network attacks. </w:t>
      </w:r>
      <w:r w:rsidR="0045782E" w:rsidRPr="007F62B3">
        <w:rPr>
          <w:lang w:val="en-IN"/>
        </w:rPr>
        <w:t>Moreover, hybrid deep learning models such as CNN</w:t>
      </w:r>
      <w:r w:rsidR="0083640F" w:rsidRPr="007F62B3">
        <w:rPr>
          <w:lang w:val="en-IN"/>
        </w:rPr>
        <w:t>-</w:t>
      </w:r>
      <w:r w:rsidR="0045782E" w:rsidRPr="007F62B3">
        <w:rPr>
          <w:lang w:val="en-IN"/>
        </w:rPr>
        <w:t>LSTM</w:t>
      </w:r>
      <w:r w:rsidR="009369B5" w:rsidRPr="007F62B3">
        <w:rPr>
          <w:vertAlign w:val="superscript"/>
          <w:lang w:val="en-IN"/>
        </w:rPr>
        <w:t>10</w:t>
      </w:r>
      <w:r w:rsidR="0045782E" w:rsidRPr="007F62B3">
        <w:rPr>
          <w:lang w:val="en-IN"/>
        </w:rPr>
        <w:t>, CNN</w:t>
      </w:r>
      <w:r w:rsidR="0083640F" w:rsidRPr="007F62B3">
        <w:rPr>
          <w:lang w:val="en-IN"/>
        </w:rPr>
        <w:t>-</w:t>
      </w:r>
      <w:r w:rsidR="0045782E" w:rsidRPr="007F62B3">
        <w:rPr>
          <w:lang w:val="en-IN"/>
        </w:rPr>
        <w:t>GRU</w:t>
      </w:r>
      <w:r w:rsidR="009369B5" w:rsidRPr="007F62B3">
        <w:rPr>
          <w:vertAlign w:val="superscript"/>
          <w:lang w:val="en-IN"/>
        </w:rPr>
        <w:t>3</w:t>
      </w:r>
      <w:r w:rsidR="008876FE" w:rsidRPr="007F62B3">
        <w:rPr>
          <w:vertAlign w:val="superscript"/>
          <w:lang w:val="en-IN"/>
        </w:rPr>
        <w:t>8</w:t>
      </w:r>
      <w:r w:rsidR="0045782E" w:rsidRPr="007F62B3">
        <w:rPr>
          <w:lang w:val="en-IN"/>
        </w:rPr>
        <w:t>, and the proposed CNN</w:t>
      </w:r>
      <w:r w:rsidR="0083640F" w:rsidRPr="007F62B3">
        <w:rPr>
          <w:lang w:val="en-IN"/>
        </w:rPr>
        <w:t>-</w:t>
      </w:r>
      <w:r w:rsidR="0045782E" w:rsidRPr="007F62B3">
        <w:rPr>
          <w:lang w:val="en-IN"/>
        </w:rPr>
        <w:t xml:space="preserve">Transformer have </w:t>
      </w:r>
      <w:r w:rsidR="0083640F" w:rsidRPr="007F62B3">
        <w:rPr>
          <w:lang w:val="en-IN"/>
        </w:rPr>
        <w:t xml:space="preserve">been </w:t>
      </w:r>
      <w:r w:rsidR="0045782E" w:rsidRPr="007F62B3">
        <w:rPr>
          <w:lang w:val="en-IN"/>
        </w:rPr>
        <w:t xml:space="preserve">shown to be better at finding IoT attacks by learning both spatial and temporal features. </w:t>
      </w:r>
      <w:r w:rsidRPr="007F62B3">
        <w:rPr>
          <w:lang w:val="en-IN"/>
        </w:rPr>
        <w:t xml:space="preserve">This section compares the proposed model's performance to cutting-edge approaches for detecting attacks on the Internet of Things, and the results are insightful. </w:t>
      </w:r>
      <w:r w:rsidRPr="00406EC2">
        <w:rPr>
          <w:b/>
          <w:bCs/>
          <w:lang w:val="en-IN"/>
        </w:rPr>
        <w:t>Figure 1</w:t>
      </w:r>
      <w:r w:rsidR="00983FCF" w:rsidRPr="00406EC2">
        <w:rPr>
          <w:b/>
          <w:bCs/>
          <w:lang w:val="en-IN"/>
        </w:rPr>
        <w:t>5</w:t>
      </w:r>
      <w:r w:rsidRPr="007F62B3">
        <w:rPr>
          <w:lang w:val="en-IN"/>
        </w:rPr>
        <w:t xml:space="preserve"> compares the accuracy parameter of the existing approach and the suggested model. Compared to existing methods, the findings show that the suggested model precisely detects various network attacks.</w:t>
      </w:r>
    </w:p>
    <w:p w14:paraId="08B9A6CF" w14:textId="77777777" w:rsidR="0083640F" w:rsidRPr="007F62B3" w:rsidRDefault="0083640F" w:rsidP="00ED5413">
      <w:pPr>
        <w:rPr>
          <w:lang w:val="en-IN"/>
        </w:rPr>
      </w:pPr>
    </w:p>
    <w:p w14:paraId="509682C5" w14:textId="595C65BD" w:rsidR="00ED5413" w:rsidRPr="007F62B3" w:rsidRDefault="005F5C3A" w:rsidP="00ED5413">
      <w:pPr>
        <w:rPr>
          <w:lang w:val="en-IN"/>
        </w:rPr>
      </w:pPr>
      <w:r w:rsidRPr="007F62B3">
        <w:rPr>
          <w:lang w:val="en-IN"/>
        </w:rPr>
        <w:t xml:space="preserve">[Place </w:t>
      </w:r>
      <w:r w:rsidR="0083640F" w:rsidRPr="00406EC2">
        <w:rPr>
          <w:b/>
          <w:bCs/>
          <w:lang w:val="en-IN"/>
        </w:rPr>
        <w:t xml:space="preserve">Figure </w:t>
      </w:r>
      <w:r w:rsidRPr="00406EC2">
        <w:rPr>
          <w:b/>
          <w:bCs/>
          <w:lang w:val="en-IN"/>
        </w:rPr>
        <w:t>1</w:t>
      </w:r>
      <w:r w:rsidR="00983FCF" w:rsidRPr="00406EC2">
        <w:rPr>
          <w:b/>
          <w:bCs/>
          <w:lang w:val="en-IN"/>
        </w:rPr>
        <w:t>5</w:t>
      </w:r>
      <w:r w:rsidRPr="007F62B3">
        <w:rPr>
          <w:lang w:val="en-IN"/>
        </w:rPr>
        <w:t xml:space="preserve"> here]</w:t>
      </w:r>
    </w:p>
    <w:p w14:paraId="3923901D" w14:textId="77777777" w:rsidR="00EE09D4" w:rsidRPr="007F62B3" w:rsidRDefault="00EE09D4" w:rsidP="00ED5413">
      <w:pPr>
        <w:rPr>
          <w:lang w:val="en-IN"/>
        </w:rPr>
      </w:pPr>
    </w:p>
    <w:p w14:paraId="0D867D17" w14:textId="54961CAF" w:rsidR="00EE09D4" w:rsidRPr="007F62B3" w:rsidRDefault="005F5C3A" w:rsidP="00D10737">
      <w:r w:rsidRPr="007F62B3">
        <w:t>The hybrid model can be used in many important Internet of Things (IoT) areas. Like other hybrid frameworks</w:t>
      </w:r>
      <w:r w:rsidR="0083640F" w:rsidRPr="007F62B3">
        <w:t>,</w:t>
      </w:r>
      <w:r w:rsidRPr="007F62B3">
        <w:t xml:space="preserve"> the proposed CNN</w:t>
      </w:r>
      <w:r w:rsidR="0083640F" w:rsidRPr="007F62B3">
        <w:t>-</w:t>
      </w:r>
      <w:r w:rsidRPr="007F62B3">
        <w:t>Transformer model can be flexible and work well for real-time threat detection with lightweight and transferable parts. Keeping IoT networks running safely and efficiently is very important to protect smart environments, industrial systems, and important infrastructure. Some real-world uses for the suggested framework are as follows.</w:t>
      </w:r>
    </w:p>
    <w:p w14:paraId="1A9309CF" w14:textId="77777777" w:rsidR="0083640F" w:rsidRPr="007F62B3" w:rsidRDefault="0083640F" w:rsidP="00D10737"/>
    <w:p w14:paraId="7B79A17C" w14:textId="65DC54DA" w:rsidR="00EE09D4" w:rsidRPr="007F62B3" w:rsidRDefault="005F5C3A" w:rsidP="00406EC2">
      <w:r w:rsidRPr="007F62B3">
        <w:t>IoT protocols connect many sensors and actuators in industrial settings like manufacturing systems, SCADA platforms, and energy grids. The proposed model can detect attacks like DDoS, spoofing, and brute force attacks</w:t>
      </w:r>
      <w:r w:rsidR="00FF342A" w:rsidRPr="007F62B3">
        <w:rPr>
          <w:vertAlign w:val="superscript"/>
        </w:rPr>
        <w:t xml:space="preserve">23 </w:t>
      </w:r>
      <w:r w:rsidRPr="007F62B3">
        <w:t xml:space="preserve"> while running on edge hardware. This makes it suitable for use in real-time in industrial control systems with limited resources.</w:t>
      </w:r>
    </w:p>
    <w:p w14:paraId="532E0EA0" w14:textId="77777777" w:rsidR="0083640F" w:rsidRPr="007F62B3" w:rsidRDefault="0083640F" w:rsidP="0083640F">
      <w:pPr>
        <w:rPr>
          <w:b/>
          <w:bCs/>
        </w:rPr>
      </w:pPr>
    </w:p>
    <w:p w14:paraId="043512DA" w14:textId="0CA7EC53" w:rsidR="00EE09D4" w:rsidRPr="007F62B3" w:rsidRDefault="005F5C3A" w:rsidP="00406EC2">
      <w:r w:rsidRPr="007F62B3">
        <w:t>IoT-enabled medical systems, such as smart diagnostic tools, wearable patient monitors, and hospital telemetry devices, are open to cyberattacks. Using the suggested lightweight CNN-Transformer model on edge devices like Raspberry Pi can find threats right where the data is created, which means faster responses and better data privacy.</w:t>
      </w:r>
    </w:p>
    <w:p w14:paraId="7C07256F" w14:textId="77777777" w:rsidR="0083640F" w:rsidRPr="007F62B3" w:rsidRDefault="0083640F" w:rsidP="0083640F">
      <w:pPr>
        <w:rPr>
          <w:b/>
          <w:bCs/>
        </w:rPr>
      </w:pPr>
    </w:p>
    <w:p w14:paraId="0320F1F7" w14:textId="2B703674" w:rsidR="00D10737" w:rsidRPr="007F62B3" w:rsidRDefault="005F5C3A" w:rsidP="00406EC2">
      <w:r w:rsidRPr="007F62B3">
        <w:t xml:space="preserve">Voice assistants, cameras, smart locks, and thermostats are just some of the many devices that can be connected in modern smart homes. These devices can be attacked by networks like Mirai or people trying to log in with brute force. The model can find and </w:t>
      </w:r>
      <w:proofErr w:type="spellStart"/>
      <w:r w:rsidRPr="007F62B3">
        <w:t>categorise</w:t>
      </w:r>
      <w:proofErr w:type="spellEnd"/>
      <w:r w:rsidRPr="007F62B3">
        <w:t xml:space="preserve"> many different types of intrusions, which makes the smart living environment safer and more responsive.</w:t>
      </w:r>
    </w:p>
    <w:p w14:paraId="71DA2B81" w14:textId="77777777" w:rsidR="0083640F" w:rsidRPr="007F62B3" w:rsidRDefault="0083640F" w:rsidP="0083640F">
      <w:pPr>
        <w:rPr>
          <w:b/>
          <w:bCs/>
        </w:rPr>
      </w:pPr>
    </w:p>
    <w:p w14:paraId="21EF501F" w14:textId="0AE5DC62" w:rsidR="00C041AA" w:rsidRPr="007F62B3" w:rsidRDefault="005F5C3A" w:rsidP="00406EC2">
      <w:pPr>
        <w:rPr>
          <w:b/>
          <w:bCs/>
        </w:rPr>
      </w:pPr>
      <w:r w:rsidRPr="007F62B3">
        <w:t>Connected cars, road sensors, and traffic infrastructure comprise complex vehicular IoT systems that need fast, reliable security systems. Because it does not use much memory and is very precise at locating objects, the model can be used in cars or roadside equipment to protect against attacks like spoofing and DoS in vehicle-to-everything communication</w:t>
      </w:r>
      <w:r w:rsidR="00FF342A" w:rsidRPr="007F62B3">
        <w:rPr>
          <w:vertAlign w:val="superscript"/>
        </w:rPr>
        <w:t>22</w:t>
      </w:r>
      <w:r w:rsidRPr="007F62B3">
        <w:t>.</w:t>
      </w:r>
    </w:p>
    <w:p w14:paraId="7FBC9691" w14:textId="77777777" w:rsidR="0083640F" w:rsidRPr="007F62B3" w:rsidRDefault="0083640F" w:rsidP="00965F8E">
      <w:pPr>
        <w:rPr>
          <w:lang w:val="en-IN"/>
        </w:rPr>
      </w:pPr>
    </w:p>
    <w:p w14:paraId="0A53171C" w14:textId="09B4FF8E" w:rsidR="00965F8E" w:rsidRPr="007F62B3" w:rsidRDefault="005F5C3A" w:rsidP="00965F8E">
      <w:pPr>
        <w:rPr>
          <w:lang w:val="en-IN"/>
        </w:rPr>
      </w:pPr>
      <w:r w:rsidRPr="007F62B3">
        <w:rPr>
          <w:lang w:val="en-IN"/>
        </w:rPr>
        <w:t xml:space="preserve">The IoT is becoming more vital to modern life. Security solutions must be developed for the Internet of Things (IoT) if its functions are dependable, secure, and efficient. </w:t>
      </w:r>
      <w:r w:rsidR="00C041AA" w:rsidRPr="007F62B3">
        <w:rPr>
          <w:lang w:val="en-IN"/>
        </w:rPr>
        <w:t xml:space="preserve">This study's findings informed the development of a CNN-Transformer model for detecting attacks on the Internet of Things. Security analytics apps may be better integrated into real-world operations using this architecture, and IoT network traffic violations and abnormal activities can be detected more effectively. The model outperforms competing deep learning methods in training and testing on the CIC-IoT2023 dataset, with a validation loss of just 0.0123 and an accuracy of 99.97%. </w:t>
      </w:r>
      <w:r w:rsidRPr="007F62B3">
        <w:rPr>
          <w:lang w:val="en-IN"/>
        </w:rPr>
        <w:t xml:space="preserve">Research shows hybrid deep learning methods better detect attacks on IoT networks with higher accuracy, precision, recall, and F1 </w:t>
      </w:r>
      <w:r w:rsidR="00464D78" w:rsidRPr="007F62B3">
        <w:rPr>
          <w:lang w:val="en-IN"/>
        </w:rPr>
        <w:t xml:space="preserve">score. </w:t>
      </w:r>
      <w:r w:rsidRPr="007F62B3">
        <w:rPr>
          <w:lang w:val="en-IN"/>
        </w:rPr>
        <w:t xml:space="preserve">In addition, the proposed model modifies all of the CNN encoding layers to improve the effectiveness of target domain transfer while reducing the time and resources required for training. </w:t>
      </w:r>
    </w:p>
    <w:p w14:paraId="30AA4140" w14:textId="77777777" w:rsidR="00ED5413" w:rsidRPr="007F62B3" w:rsidRDefault="00ED5413" w:rsidP="00965F8E">
      <w:pPr>
        <w:rPr>
          <w:lang w:val="en-IN"/>
        </w:rPr>
      </w:pPr>
    </w:p>
    <w:p w14:paraId="29492C56" w14:textId="77777777" w:rsidR="00E01F9C" w:rsidRPr="007F62B3" w:rsidRDefault="005F5C3A" w:rsidP="00E01F9C">
      <w:pPr>
        <w:rPr>
          <w:lang w:val="en-IN"/>
        </w:rPr>
      </w:pPr>
      <w:r w:rsidRPr="007F62B3">
        <w:rPr>
          <w:lang w:val="en-IN"/>
        </w:rPr>
        <w:t xml:space="preserve">Although the suggested model can accurately detect attacks on Internet of Things networks, its generalizability may be limited due to its reliance on </w:t>
      </w:r>
      <w:r w:rsidR="00464D78" w:rsidRPr="007F62B3">
        <w:rPr>
          <w:lang w:val="en-IN"/>
        </w:rPr>
        <w:t>labelled</w:t>
      </w:r>
      <w:r w:rsidRPr="007F62B3">
        <w:rPr>
          <w:lang w:val="en-IN"/>
        </w:rPr>
        <w:t xml:space="preserve"> data and specific classifications of attacks. Adaptation is required continually because the model's performance may change in response to evolving approaches to </w:t>
      </w:r>
      <w:r w:rsidR="00464D78" w:rsidRPr="007F62B3">
        <w:rPr>
          <w:lang w:val="en-IN"/>
        </w:rPr>
        <w:t xml:space="preserve">attack. </w:t>
      </w:r>
      <w:r w:rsidRPr="007F62B3">
        <w:rPr>
          <w:lang w:val="en-IN"/>
        </w:rPr>
        <w:t xml:space="preserve">In order to evaluate the framework's scalability and applicability in the real world for comprehensive Internet of Things security solutions, further study is </w:t>
      </w:r>
      <w:r w:rsidR="00464D78" w:rsidRPr="007F62B3">
        <w:rPr>
          <w:lang w:val="en-IN"/>
        </w:rPr>
        <w:t xml:space="preserve">required. </w:t>
      </w:r>
      <w:r w:rsidRPr="007F62B3">
        <w:rPr>
          <w:lang w:val="en-IN"/>
        </w:rPr>
        <w:t xml:space="preserve">For a more realistic Internet of Things (IoT) network architecture, the proposed framework may require certain improvements to detect attacks that are better focused on the </w:t>
      </w:r>
      <w:r w:rsidR="00464D78" w:rsidRPr="007F62B3">
        <w:rPr>
          <w:lang w:val="en-IN"/>
        </w:rPr>
        <w:t xml:space="preserve">IoT. </w:t>
      </w:r>
      <w:r w:rsidRPr="007F62B3">
        <w:rPr>
          <w:lang w:val="en-IN"/>
        </w:rPr>
        <w:t>A bigger dataset with different attacks may be used to test the model's performance in solving difficult multiclass anomaly detection issues.</w:t>
      </w:r>
      <w:r w:rsidR="005C2B0F" w:rsidRPr="007F62B3">
        <w:rPr>
          <w:lang w:val="en-IN"/>
        </w:rPr>
        <w:t xml:space="preserve"> </w:t>
      </w:r>
    </w:p>
    <w:p w14:paraId="7736B076" w14:textId="77777777" w:rsidR="00E01F9C" w:rsidRPr="007F62B3" w:rsidRDefault="00E01F9C" w:rsidP="00E01F9C"/>
    <w:p w14:paraId="081C9B2D" w14:textId="0E26FDB0" w:rsidR="00E01F9C" w:rsidRPr="007F62B3" w:rsidRDefault="005F5C3A" w:rsidP="00E01F9C">
      <w:pPr>
        <w:pBdr>
          <w:top w:val="nil"/>
          <w:left w:val="nil"/>
          <w:bottom w:val="nil"/>
          <w:right w:val="nil"/>
          <w:between w:val="nil"/>
        </w:pBdr>
      </w:pPr>
      <w:r w:rsidRPr="007F62B3">
        <w:rPr>
          <w:b/>
        </w:rPr>
        <w:t>ACKNOWLEDGMENTS:</w:t>
      </w:r>
    </w:p>
    <w:p w14:paraId="4C79CE03" w14:textId="19AA2D6D" w:rsidR="00E01F9C" w:rsidRPr="007F62B3" w:rsidRDefault="005F5C3A" w:rsidP="00E01F9C">
      <w:pPr>
        <w:rPr>
          <w:iCs/>
          <w:lang w:val="en-IN"/>
        </w:rPr>
      </w:pPr>
      <w:r w:rsidRPr="007F62B3">
        <w:rPr>
          <w:iCs/>
          <w:lang w:val="en-IN"/>
        </w:rPr>
        <w:t>I w</w:t>
      </w:r>
      <w:r w:rsidR="0083640F" w:rsidRPr="007F62B3">
        <w:rPr>
          <w:iCs/>
          <w:lang w:val="en-IN"/>
        </w:rPr>
        <w:t>ant</w:t>
      </w:r>
      <w:r w:rsidRPr="007F62B3">
        <w:rPr>
          <w:iCs/>
          <w:lang w:val="en-IN"/>
        </w:rPr>
        <w:t xml:space="preserve"> to express my special gratitude and thanks to my </w:t>
      </w:r>
      <w:r w:rsidR="00B1700A" w:rsidRPr="007F62B3">
        <w:rPr>
          <w:iCs/>
          <w:lang w:val="en-IN"/>
        </w:rPr>
        <w:t>guide,</w:t>
      </w:r>
      <w:r w:rsidRPr="007F62B3">
        <w:rPr>
          <w:iCs/>
          <w:lang w:val="en-IN"/>
        </w:rPr>
        <w:t xml:space="preserve"> Dr. Sima</w:t>
      </w:r>
      <w:r w:rsidR="0083640F" w:rsidRPr="007F62B3">
        <w:rPr>
          <w:iCs/>
          <w:lang w:val="en-IN"/>
        </w:rPr>
        <w:t>,</w:t>
      </w:r>
      <w:r w:rsidRPr="007F62B3">
        <w:rPr>
          <w:iCs/>
          <w:lang w:val="en-IN"/>
        </w:rPr>
        <w:t xml:space="preserve"> for imparting her knowledge and expertise in this study.</w:t>
      </w:r>
    </w:p>
    <w:p w14:paraId="77E1198F" w14:textId="77777777" w:rsidR="00E01F9C" w:rsidRPr="007F62B3" w:rsidRDefault="00E01F9C" w:rsidP="00E01F9C">
      <w:pPr>
        <w:rPr>
          <w:b/>
        </w:rPr>
      </w:pPr>
    </w:p>
    <w:p w14:paraId="119E864D" w14:textId="49D104E0" w:rsidR="00E01F9C" w:rsidRPr="007F62B3" w:rsidRDefault="005F5C3A" w:rsidP="00E01F9C">
      <w:pPr>
        <w:pBdr>
          <w:top w:val="nil"/>
          <w:left w:val="nil"/>
          <w:bottom w:val="nil"/>
          <w:right w:val="nil"/>
          <w:between w:val="nil"/>
        </w:pBdr>
      </w:pPr>
      <w:r w:rsidRPr="007F62B3">
        <w:rPr>
          <w:b/>
        </w:rPr>
        <w:t>DISCLOSURES:</w:t>
      </w:r>
    </w:p>
    <w:p w14:paraId="0992FB7D" w14:textId="77777777" w:rsidR="001E17D8" w:rsidRPr="007F62B3" w:rsidRDefault="005F5C3A" w:rsidP="001E17D8">
      <w:pPr>
        <w:rPr>
          <w:iCs/>
          <w:lang w:val="en-IN"/>
        </w:rPr>
      </w:pPr>
      <w:r w:rsidRPr="007F62B3">
        <w:rPr>
          <w:iCs/>
          <w:lang w:val="en-IN"/>
        </w:rPr>
        <w:t>The authors have no conflicts of interest to declare.</w:t>
      </w:r>
    </w:p>
    <w:p w14:paraId="66C690C5" w14:textId="77777777" w:rsidR="001E17D8" w:rsidRPr="007F62B3" w:rsidRDefault="001E17D8" w:rsidP="001E17D8">
      <w:pPr>
        <w:rPr>
          <w:iCs/>
          <w:lang w:val="en-IN"/>
        </w:rPr>
      </w:pPr>
    </w:p>
    <w:p w14:paraId="6AACD5C4" w14:textId="61E14980" w:rsidR="00E01F9C" w:rsidRPr="007F62B3" w:rsidRDefault="005F5C3A" w:rsidP="00E01F9C">
      <w:pPr>
        <w:rPr>
          <w:b/>
        </w:rPr>
      </w:pPr>
      <w:r w:rsidRPr="007F62B3">
        <w:rPr>
          <w:b/>
        </w:rPr>
        <w:t>REFERENCES</w:t>
      </w:r>
      <w:r w:rsidR="00DA4D89" w:rsidRPr="007F62B3">
        <w:rPr>
          <w:b/>
        </w:rPr>
        <w:t>:</w:t>
      </w:r>
    </w:p>
    <w:p w14:paraId="7B344026"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Abbas, S. et al. A novel federated edge learning approach for detecting cyberattacks in IoT infrastructures. </w:t>
      </w:r>
      <w:r w:rsidRPr="007F62B3">
        <w:rPr>
          <w:rFonts w:eastAsia="Times New Roman"/>
          <w:i/>
          <w:iCs/>
        </w:rPr>
        <w:t>IEEE Access.</w:t>
      </w:r>
      <w:r w:rsidRPr="007F62B3">
        <w:rPr>
          <w:rFonts w:eastAsia="Times New Roman"/>
        </w:rPr>
        <w:t xml:space="preserve"> </w:t>
      </w:r>
      <w:r w:rsidRPr="007F62B3">
        <w:rPr>
          <w:rFonts w:eastAsia="Times New Roman"/>
          <w:b/>
          <w:bCs/>
        </w:rPr>
        <w:t>11</w:t>
      </w:r>
      <w:r w:rsidRPr="007F62B3">
        <w:rPr>
          <w:rFonts w:eastAsia="Times New Roman"/>
        </w:rPr>
        <w:t>, 112189–112198 (2023).</w:t>
      </w:r>
    </w:p>
    <w:p w14:paraId="1E8DEDE3" w14:textId="77777777" w:rsidR="007F62B3" w:rsidRPr="007F62B3" w:rsidRDefault="007F62B3" w:rsidP="00406EC2">
      <w:pPr>
        <w:widowControl/>
        <w:numPr>
          <w:ilvl w:val="0"/>
          <w:numId w:val="47"/>
        </w:numPr>
        <w:tabs>
          <w:tab w:val="clear" w:pos="720"/>
          <w:tab w:val="num" w:pos="851"/>
        </w:tabs>
        <w:ind w:left="0" w:firstLine="142"/>
        <w:rPr>
          <w:rFonts w:eastAsia="Times New Roman"/>
        </w:rPr>
      </w:pPr>
      <w:proofErr w:type="spellStart"/>
      <w:r w:rsidRPr="007F62B3">
        <w:rPr>
          <w:rFonts w:eastAsia="Times New Roman"/>
        </w:rPr>
        <w:t>Asharf</w:t>
      </w:r>
      <w:proofErr w:type="spellEnd"/>
      <w:r w:rsidRPr="007F62B3">
        <w:rPr>
          <w:rFonts w:eastAsia="Times New Roman"/>
        </w:rPr>
        <w:t xml:space="preserve">, J. et al. A review of intrusion detection systems using machine and deep learning in internet of things: challenges, solutions and future directions. </w:t>
      </w:r>
      <w:r w:rsidRPr="007F62B3">
        <w:rPr>
          <w:rFonts w:eastAsia="Times New Roman"/>
          <w:i/>
          <w:iCs/>
        </w:rPr>
        <w:t>Electronics.</w:t>
      </w:r>
      <w:r w:rsidRPr="007F62B3">
        <w:rPr>
          <w:rFonts w:eastAsia="Times New Roman"/>
        </w:rPr>
        <w:t xml:space="preserve"> </w:t>
      </w:r>
      <w:r w:rsidRPr="007F62B3">
        <w:rPr>
          <w:rFonts w:eastAsia="Times New Roman"/>
          <w:b/>
          <w:bCs/>
        </w:rPr>
        <w:t>9</w:t>
      </w:r>
      <w:r w:rsidRPr="007F62B3">
        <w:rPr>
          <w:rFonts w:eastAsia="Times New Roman"/>
        </w:rPr>
        <w:t xml:space="preserve"> (7), 1177 (2020).</w:t>
      </w:r>
    </w:p>
    <w:p w14:paraId="45EBEF83"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Qiu, J., Tian, Z., Du, C., Zuo, Q., Su, S., Fang, B. A survey on access control in the age of internet of things. </w:t>
      </w:r>
      <w:r w:rsidRPr="007F62B3">
        <w:rPr>
          <w:rFonts w:eastAsia="Times New Roman"/>
          <w:i/>
          <w:iCs/>
        </w:rPr>
        <w:t>IEEE Internet Things J.</w:t>
      </w:r>
      <w:r w:rsidRPr="007F62B3">
        <w:rPr>
          <w:rFonts w:eastAsia="Times New Roman"/>
        </w:rPr>
        <w:t xml:space="preserve"> </w:t>
      </w:r>
      <w:r w:rsidRPr="007F62B3">
        <w:rPr>
          <w:rFonts w:eastAsia="Times New Roman"/>
          <w:b/>
          <w:bCs/>
        </w:rPr>
        <w:t>7</w:t>
      </w:r>
      <w:r w:rsidRPr="007F62B3">
        <w:rPr>
          <w:rFonts w:eastAsia="Times New Roman"/>
        </w:rPr>
        <w:t xml:space="preserve"> (6), 4682–4696 (2020).</w:t>
      </w:r>
    </w:p>
    <w:p w14:paraId="07504A76"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Zhang, K. et al. Compacting deep neural networks for internet of things: methods and applications. </w:t>
      </w:r>
      <w:r w:rsidRPr="007F62B3">
        <w:rPr>
          <w:rFonts w:eastAsia="Times New Roman"/>
          <w:i/>
          <w:iCs/>
        </w:rPr>
        <w:t>IEEE Internet Things J.</w:t>
      </w:r>
      <w:r w:rsidRPr="007F62B3">
        <w:rPr>
          <w:rFonts w:eastAsia="Times New Roman"/>
        </w:rPr>
        <w:t xml:space="preserve"> </w:t>
      </w:r>
      <w:r w:rsidRPr="007F62B3">
        <w:rPr>
          <w:rFonts w:eastAsia="Times New Roman"/>
          <w:b/>
          <w:bCs/>
        </w:rPr>
        <w:t>8</w:t>
      </w:r>
      <w:r w:rsidRPr="007F62B3">
        <w:rPr>
          <w:rFonts w:eastAsia="Times New Roman"/>
        </w:rPr>
        <w:t xml:space="preserve"> (15), 11935–11959 (2021).</w:t>
      </w:r>
    </w:p>
    <w:p w14:paraId="2E454A7D"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Farooq, U., Tariq, N., Asim, M., Baker, T., Al-</w:t>
      </w:r>
      <w:proofErr w:type="spellStart"/>
      <w:r w:rsidRPr="007F62B3">
        <w:rPr>
          <w:rFonts w:eastAsia="Times New Roman"/>
        </w:rPr>
        <w:t>Shamma'a</w:t>
      </w:r>
      <w:proofErr w:type="spellEnd"/>
      <w:r w:rsidRPr="007F62B3">
        <w:rPr>
          <w:rFonts w:eastAsia="Times New Roman"/>
        </w:rPr>
        <w:t xml:space="preserve">, A. Machine learning and the internet of things security: solutions and open challenges. </w:t>
      </w:r>
      <w:r w:rsidRPr="007F62B3">
        <w:rPr>
          <w:rFonts w:eastAsia="Times New Roman"/>
          <w:i/>
          <w:iCs/>
        </w:rPr>
        <w:t xml:space="preserve">J Parallel </w:t>
      </w:r>
      <w:proofErr w:type="spellStart"/>
      <w:r w:rsidRPr="007F62B3">
        <w:rPr>
          <w:rFonts w:eastAsia="Times New Roman"/>
          <w:i/>
          <w:iCs/>
        </w:rPr>
        <w:t>Distrib</w:t>
      </w:r>
      <w:proofErr w:type="spellEnd"/>
      <w:r w:rsidRPr="007F62B3">
        <w:rPr>
          <w:rFonts w:eastAsia="Times New Roman"/>
          <w:i/>
          <w:iCs/>
        </w:rPr>
        <w:t xml:space="preserve"> </w:t>
      </w:r>
      <w:proofErr w:type="spellStart"/>
      <w:r w:rsidRPr="007F62B3">
        <w:rPr>
          <w:rFonts w:eastAsia="Times New Roman"/>
          <w:i/>
          <w:iCs/>
        </w:rPr>
        <w:t>Comput</w:t>
      </w:r>
      <w:proofErr w:type="spellEnd"/>
      <w:r w:rsidRPr="007F62B3">
        <w:rPr>
          <w:rFonts w:eastAsia="Times New Roman"/>
          <w:i/>
          <w:iCs/>
        </w:rPr>
        <w:t>.</w:t>
      </w:r>
      <w:r w:rsidRPr="007F62B3">
        <w:rPr>
          <w:rFonts w:eastAsia="Times New Roman"/>
        </w:rPr>
        <w:t xml:space="preserve"> </w:t>
      </w:r>
      <w:r w:rsidRPr="007F62B3">
        <w:rPr>
          <w:rFonts w:eastAsia="Times New Roman"/>
          <w:b/>
          <w:bCs/>
        </w:rPr>
        <w:t>162</w:t>
      </w:r>
      <w:r w:rsidRPr="007F62B3">
        <w:rPr>
          <w:rFonts w:eastAsia="Times New Roman"/>
        </w:rPr>
        <w:t>, 89–104 (2022).</w:t>
      </w:r>
    </w:p>
    <w:p w14:paraId="33476B09"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Regan, C. et al. Federated IoT attack detection using decentralized edge data. </w:t>
      </w:r>
      <w:r w:rsidRPr="007F62B3">
        <w:rPr>
          <w:rFonts w:eastAsia="Times New Roman"/>
          <w:i/>
          <w:iCs/>
        </w:rPr>
        <w:t>Mach Learn Appl.</w:t>
      </w:r>
      <w:r w:rsidRPr="007F62B3">
        <w:rPr>
          <w:rFonts w:eastAsia="Times New Roman"/>
        </w:rPr>
        <w:t xml:space="preserve"> </w:t>
      </w:r>
      <w:r w:rsidRPr="007F62B3">
        <w:rPr>
          <w:rFonts w:eastAsia="Times New Roman"/>
          <w:b/>
          <w:bCs/>
        </w:rPr>
        <w:t>8</w:t>
      </w:r>
      <w:r w:rsidRPr="007F62B3">
        <w:rPr>
          <w:rFonts w:eastAsia="Times New Roman"/>
        </w:rPr>
        <w:t>, 100263 (2022).</w:t>
      </w:r>
    </w:p>
    <w:p w14:paraId="55E21900"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lastRenderedPageBreak/>
        <w:t xml:space="preserve">Sarhan, M., Layeghy, S., Moustafa, N., Portmann, M. Cyber threat intelligence sharing scheme based on federated learning for network intrusion detection. </w:t>
      </w:r>
      <w:r w:rsidRPr="007F62B3">
        <w:rPr>
          <w:rFonts w:eastAsia="Times New Roman"/>
          <w:i/>
          <w:iCs/>
        </w:rPr>
        <w:t xml:space="preserve">J </w:t>
      </w:r>
      <w:proofErr w:type="spellStart"/>
      <w:r w:rsidRPr="007F62B3">
        <w:rPr>
          <w:rFonts w:eastAsia="Times New Roman"/>
          <w:i/>
          <w:iCs/>
        </w:rPr>
        <w:t>Netw</w:t>
      </w:r>
      <w:proofErr w:type="spellEnd"/>
      <w:r w:rsidRPr="007F62B3">
        <w:rPr>
          <w:rFonts w:eastAsia="Times New Roman"/>
          <w:i/>
          <w:iCs/>
        </w:rPr>
        <w:t xml:space="preserve"> Syst Manage.</w:t>
      </w:r>
      <w:r w:rsidRPr="007F62B3">
        <w:rPr>
          <w:rFonts w:eastAsia="Times New Roman"/>
        </w:rPr>
        <w:t xml:space="preserve"> </w:t>
      </w:r>
      <w:r w:rsidRPr="007F62B3">
        <w:rPr>
          <w:rFonts w:eastAsia="Times New Roman"/>
          <w:b/>
          <w:bCs/>
        </w:rPr>
        <w:t>31</w:t>
      </w:r>
      <w:r w:rsidRPr="007F62B3">
        <w:rPr>
          <w:rFonts w:eastAsia="Times New Roman"/>
        </w:rPr>
        <w:t xml:space="preserve"> (1), (2023).</w:t>
      </w:r>
    </w:p>
    <w:p w14:paraId="5DE601F2"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Verma, P. et al. A novel intrusion detection approach using machine learning ensemble for IoT environments. </w:t>
      </w:r>
      <w:r w:rsidRPr="007F62B3">
        <w:rPr>
          <w:rFonts w:eastAsia="Times New Roman"/>
          <w:i/>
          <w:iCs/>
        </w:rPr>
        <w:t>Appl Sci.</w:t>
      </w:r>
      <w:r w:rsidRPr="007F62B3">
        <w:rPr>
          <w:rFonts w:eastAsia="Times New Roman"/>
        </w:rPr>
        <w:t xml:space="preserve"> </w:t>
      </w:r>
      <w:r w:rsidRPr="007F62B3">
        <w:rPr>
          <w:rFonts w:eastAsia="Times New Roman"/>
          <w:b/>
          <w:bCs/>
        </w:rPr>
        <w:t>11</w:t>
      </w:r>
      <w:r w:rsidRPr="007F62B3">
        <w:rPr>
          <w:rFonts w:eastAsia="Times New Roman"/>
        </w:rPr>
        <w:t xml:space="preserve"> (21), 10268 (2021).</w:t>
      </w:r>
    </w:p>
    <w:p w14:paraId="5BE57ECC"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Rajagopal, S., </w:t>
      </w:r>
      <w:proofErr w:type="spellStart"/>
      <w:r w:rsidRPr="007F62B3">
        <w:rPr>
          <w:rFonts w:eastAsia="Times New Roman"/>
        </w:rPr>
        <w:t>Kundapur</w:t>
      </w:r>
      <w:proofErr w:type="spellEnd"/>
      <w:r w:rsidRPr="007F62B3">
        <w:rPr>
          <w:rFonts w:eastAsia="Times New Roman"/>
        </w:rPr>
        <w:t xml:space="preserve">, P. P., </w:t>
      </w:r>
      <w:proofErr w:type="spellStart"/>
      <w:r w:rsidRPr="007F62B3">
        <w:rPr>
          <w:rFonts w:eastAsia="Times New Roman"/>
        </w:rPr>
        <w:t>Hareesha</w:t>
      </w:r>
      <w:proofErr w:type="spellEnd"/>
      <w:r w:rsidRPr="007F62B3">
        <w:rPr>
          <w:rFonts w:eastAsia="Times New Roman"/>
        </w:rPr>
        <w:t xml:space="preserve">, K. S. A stacking ensemble for network intrusion detection using heterogeneous datasets. </w:t>
      </w:r>
      <w:proofErr w:type="spellStart"/>
      <w:r w:rsidRPr="007F62B3">
        <w:rPr>
          <w:rFonts w:eastAsia="Times New Roman"/>
          <w:i/>
          <w:iCs/>
        </w:rPr>
        <w:t>Secur</w:t>
      </w:r>
      <w:proofErr w:type="spellEnd"/>
      <w:r w:rsidRPr="007F62B3">
        <w:rPr>
          <w:rFonts w:eastAsia="Times New Roman"/>
          <w:i/>
          <w:iCs/>
        </w:rPr>
        <w:t xml:space="preserve"> Commun </w:t>
      </w:r>
      <w:proofErr w:type="spellStart"/>
      <w:r w:rsidRPr="007F62B3">
        <w:rPr>
          <w:rFonts w:eastAsia="Times New Roman"/>
          <w:i/>
          <w:iCs/>
        </w:rPr>
        <w:t>Netw</w:t>
      </w:r>
      <w:proofErr w:type="spellEnd"/>
      <w:r w:rsidRPr="007F62B3">
        <w:rPr>
          <w:rFonts w:eastAsia="Times New Roman"/>
          <w:i/>
          <w:iCs/>
        </w:rPr>
        <w:t>.</w:t>
      </w:r>
      <w:r w:rsidRPr="007F62B3">
        <w:rPr>
          <w:rFonts w:eastAsia="Times New Roman"/>
        </w:rPr>
        <w:t xml:space="preserve"> </w:t>
      </w:r>
      <w:r w:rsidRPr="007F62B3">
        <w:rPr>
          <w:rFonts w:eastAsia="Times New Roman"/>
          <w:b/>
          <w:bCs/>
        </w:rPr>
        <w:t>2020</w:t>
      </w:r>
      <w:r w:rsidRPr="007F62B3">
        <w:rPr>
          <w:rFonts w:eastAsia="Times New Roman"/>
        </w:rPr>
        <w:t>, 4586875 (2020).</w:t>
      </w:r>
    </w:p>
    <w:p w14:paraId="0E3E48CE" w14:textId="77777777" w:rsidR="007F62B3" w:rsidRPr="007F62B3" w:rsidRDefault="007F62B3" w:rsidP="00406EC2">
      <w:pPr>
        <w:widowControl/>
        <w:numPr>
          <w:ilvl w:val="0"/>
          <w:numId w:val="47"/>
        </w:numPr>
        <w:tabs>
          <w:tab w:val="clear" w:pos="720"/>
          <w:tab w:val="num" w:pos="851"/>
        </w:tabs>
        <w:ind w:left="0" w:firstLine="142"/>
        <w:rPr>
          <w:rFonts w:eastAsia="Times New Roman"/>
        </w:rPr>
      </w:pPr>
      <w:proofErr w:type="spellStart"/>
      <w:r w:rsidRPr="007F62B3">
        <w:rPr>
          <w:rFonts w:eastAsia="Times New Roman"/>
        </w:rPr>
        <w:t>Gueriani</w:t>
      </w:r>
      <w:proofErr w:type="spellEnd"/>
      <w:r w:rsidRPr="007F62B3">
        <w:rPr>
          <w:rFonts w:eastAsia="Times New Roman"/>
        </w:rPr>
        <w:t xml:space="preserve">, A., </w:t>
      </w:r>
      <w:proofErr w:type="spellStart"/>
      <w:r w:rsidRPr="007F62B3">
        <w:rPr>
          <w:rFonts w:eastAsia="Times New Roman"/>
        </w:rPr>
        <w:t>Kheddar</w:t>
      </w:r>
      <w:proofErr w:type="spellEnd"/>
      <w:r w:rsidRPr="007F62B3">
        <w:rPr>
          <w:rFonts w:eastAsia="Times New Roman"/>
        </w:rPr>
        <w:t xml:space="preserve">, H., Mazari, A. C. Enhancing IoT security with CNN and LSTM-based intrusion detection systems. </w:t>
      </w:r>
      <w:r w:rsidRPr="007F62B3">
        <w:rPr>
          <w:rFonts w:eastAsia="Times New Roman"/>
          <w:i/>
          <w:iCs/>
        </w:rPr>
        <w:t xml:space="preserve">Proc Int Conf Pattern Anal </w:t>
      </w:r>
      <w:proofErr w:type="spellStart"/>
      <w:r w:rsidRPr="007F62B3">
        <w:rPr>
          <w:rFonts w:eastAsia="Times New Roman"/>
          <w:i/>
          <w:iCs/>
        </w:rPr>
        <w:t>Intell</w:t>
      </w:r>
      <w:proofErr w:type="spellEnd"/>
      <w:r w:rsidRPr="007F62B3">
        <w:rPr>
          <w:rFonts w:eastAsia="Times New Roman"/>
          <w:i/>
          <w:iCs/>
        </w:rPr>
        <w:t xml:space="preserve"> Syst.</w:t>
      </w:r>
      <w:r w:rsidRPr="007F62B3">
        <w:rPr>
          <w:rFonts w:eastAsia="Times New Roman"/>
        </w:rPr>
        <w:t xml:space="preserve"> </w:t>
      </w:r>
      <w:r w:rsidRPr="007F62B3">
        <w:rPr>
          <w:rFonts w:eastAsia="Times New Roman"/>
          <w:b/>
          <w:bCs/>
        </w:rPr>
        <w:t>6</w:t>
      </w:r>
      <w:r w:rsidRPr="007F62B3">
        <w:rPr>
          <w:rFonts w:eastAsia="Times New Roman"/>
        </w:rPr>
        <w:t>, 1–7 (2024).</w:t>
      </w:r>
    </w:p>
    <w:p w14:paraId="067BC182"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Nandanwar, H., </w:t>
      </w:r>
      <w:proofErr w:type="spellStart"/>
      <w:r w:rsidRPr="007F62B3">
        <w:rPr>
          <w:rFonts w:eastAsia="Times New Roman"/>
        </w:rPr>
        <w:t>Katarya</w:t>
      </w:r>
      <w:proofErr w:type="spellEnd"/>
      <w:r w:rsidRPr="007F62B3">
        <w:rPr>
          <w:rFonts w:eastAsia="Times New Roman"/>
        </w:rPr>
        <w:t xml:space="preserve">, R. Deep learning enabled intrusion detection system for industrial IoT environment. </w:t>
      </w:r>
      <w:r w:rsidRPr="007F62B3">
        <w:rPr>
          <w:rFonts w:eastAsia="Times New Roman"/>
          <w:i/>
          <w:iCs/>
        </w:rPr>
        <w:t>Expert Syst Appl.</w:t>
      </w:r>
      <w:r w:rsidRPr="007F62B3">
        <w:rPr>
          <w:rFonts w:eastAsia="Times New Roman"/>
        </w:rPr>
        <w:t xml:space="preserve"> </w:t>
      </w:r>
      <w:r w:rsidRPr="007F62B3">
        <w:rPr>
          <w:rFonts w:eastAsia="Times New Roman"/>
          <w:b/>
          <w:bCs/>
        </w:rPr>
        <w:t>249</w:t>
      </w:r>
      <w:r w:rsidRPr="007F62B3">
        <w:rPr>
          <w:rFonts w:eastAsia="Times New Roman"/>
        </w:rPr>
        <w:t>, 123808 (2024).</w:t>
      </w:r>
    </w:p>
    <w:p w14:paraId="54BB5451"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Jony, A. I., Arnob, A. K. B. A long short-term memory based approach for detecting </w:t>
      </w:r>
      <w:proofErr w:type="spellStart"/>
      <w:r w:rsidRPr="007F62B3">
        <w:rPr>
          <w:rFonts w:eastAsia="Times New Roman"/>
        </w:rPr>
        <w:t>cyber attacks</w:t>
      </w:r>
      <w:proofErr w:type="spellEnd"/>
      <w:r w:rsidRPr="007F62B3">
        <w:rPr>
          <w:rFonts w:eastAsia="Times New Roman"/>
        </w:rPr>
        <w:t xml:space="preserve"> in IoT using CIC-IoT2023 dataset. </w:t>
      </w:r>
      <w:r w:rsidRPr="007F62B3">
        <w:rPr>
          <w:rFonts w:eastAsia="Times New Roman"/>
          <w:i/>
          <w:iCs/>
        </w:rPr>
        <w:t xml:space="preserve">J Edge </w:t>
      </w:r>
      <w:proofErr w:type="spellStart"/>
      <w:r w:rsidRPr="007F62B3">
        <w:rPr>
          <w:rFonts w:eastAsia="Times New Roman"/>
          <w:i/>
          <w:iCs/>
        </w:rPr>
        <w:t>Comput</w:t>
      </w:r>
      <w:proofErr w:type="spellEnd"/>
      <w:r w:rsidRPr="007F62B3">
        <w:rPr>
          <w:rFonts w:eastAsia="Times New Roman"/>
          <w:i/>
          <w:iCs/>
        </w:rPr>
        <w:t>.</w:t>
      </w:r>
      <w:r w:rsidRPr="007F62B3">
        <w:rPr>
          <w:rFonts w:eastAsia="Times New Roman"/>
        </w:rPr>
        <w:t xml:space="preserve"> </w:t>
      </w:r>
      <w:r w:rsidRPr="007F62B3">
        <w:rPr>
          <w:rFonts w:eastAsia="Times New Roman"/>
          <w:b/>
          <w:bCs/>
        </w:rPr>
        <w:t>3</w:t>
      </w:r>
      <w:r w:rsidRPr="007F62B3">
        <w:rPr>
          <w:rFonts w:eastAsia="Times New Roman"/>
        </w:rPr>
        <w:t xml:space="preserve"> (1), 28–42 (2024).</w:t>
      </w:r>
    </w:p>
    <w:p w14:paraId="319E9B31"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de Caldas Filho, F. L. et al. Botnet detection and mitigation model for IoT networks using federated learning. </w:t>
      </w:r>
      <w:r w:rsidRPr="007F62B3">
        <w:rPr>
          <w:rFonts w:eastAsia="Times New Roman"/>
          <w:i/>
          <w:iCs/>
        </w:rPr>
        <w:t>Sensors.</w:t>
      </w:r>
      <w:r w:rsidRPr="007F62B3">
        <w:rPr>
          <w:rFonts w:eastAsia="Times New Roman"/>
        </w:rPr>
        <w:t xml:space="preserve"> </w:t>
      </w:r>
      <w:r w:rsidRPr="007F62B3">
        <w:rPr>
          <w:rFonts w:eastAsia="Times New Roman"/>
          <w:b/>
          <w:bCs/>
        </w:rPr>
        <w:t>23</w:t>
      </w:r>
      <w:r w:rsidRPr="007F62B3">
        <w:rPr>
          <w:rFonts w:eastAsia="Times New Roman"/>
        </w:rPr>
        <w:t xml:space="preserve"> (14), 6305 (2023).</w:t>
      </w:r>
    </w:p>
    <w:p w14:paraId="2CB472A1"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Wang, Z. et al. </w:t>
      </w:r>
      <w:proofErr w:type="spellStart"/>
      <w:r w:rsidRPr="007F62B3">
        <w:rPr>
          <w:rFonts w:eastAsia="Times New Roman"/>
        </w:rPr>
        <w:t>ThreatInsight</w:t>
      </w:r>
      <w:proofErr w:type="spellEnd"/>
      <w:r w:rsidRPr="007F62B3">
        <w:rPr>
          <w:rFonts w:eastAsia="Times New Roman"/>
        </w:rPr>
        <w:t xml:space="preserve">: innovating early threat detection through threat-intelligence-driven analysis and attribution. </w:t>
      </w:r>
      <w:r w:rsidRPr="007F62B3">
        <w:rPr>
          <w:rFonts w:eastAsia="Times New Roman"/>
          <w:i/>
          <w:iCs/>
        </w:rPr>
        <w:t xml:space="preserve">IEEE Trans </w:t>
      </w:r>
      <w:proofErr w:type="spellStart"/>
      <w:r w:rsidRPr="007F62B3">
        <w:rPr>
          <w:rFonts w:eastAsia="Times New Roman"/>
          <w:i/>
          <w:iCs/>
        </w:rPr>
        <w:t>Knowl</w:t>
      </w:r>
      <w:proofErr w:type="spellEnd"/>
      <w:r w:rsidRPr="007F62B3">
        <w:rPr>
          <w:rFonts w:eastAsia="Times New Roman"/>
          <w:i/>
          <w:iCs/>
        </w:rPr>
        <w:t xml:space="preserve"> Data Eng.</w:t>
      </w:r>
      <w:r w:rsidRPr="007F62B3">
        <w:rPr>
          <w:rFonts w:eastAsia="Times New Roman"/>
        </w:rPr>
        <w:t xml:space="preserve"> </w:t>
      </w:r>
      <w:r w:rsidRPr="007F62B3">
        <w:rPr>
          <w:rFonts w:eastAsia="Times New Roman"/>
          <w:b/>
          <w:bCs/>
        </w:rPr>
        <w:t>36</w:t>
      </w:r>
      <w:r w:rsidRPr="007F62B3">
        <w:rPr>
          <w:rFonts w:eastAsia="Times New Roman"/>
        </w:rPr>
        <w:t xml:space="preserve"> (12), 9388–9402 (2024).</w:t>
      </w:r>
    </w:p>
    <w:p w14:paraId="219E5D70"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Chai, Y., Du, L., Qiu, J., Yin, L., Tian, Z. Dynamic prototype network based on sample adaptation for few-shot malware detection. </w:t>
      </w:r>
      <w:r w:rsidRPr="007F62B3">
        <w:rPr>
          <w:rFonts w:eastAsia="Times New Roman"/>
          <w:i/>
          <w:iCs/>
        </w:rPr>
        <w:t xml:space="preserve">IEEE Trans </w:t>
      </w:r>
      <w:proofErr w:type="spellStart"/>
      <w:r w:rsidRPr="007F62B3">
        <w:rPr>
          <w:rFonts w:eastAsia="Times New Roman"/>
          <w:i/>
          <w:iCs/>
        </w:rPr>
        <w:t>Knowl</w:t>
      </w:r>
      <w:proofErr w:type="spellEnd"/>
      <w:r w:rsidRPr="007F62B3">
        <w:rPr>
          <w:rFonts w:eastAsia="Times New Roman"/>
          <w:i/>
          <w:iCs/>
        </w:rPr>
        <w:t xml:space="preserve"> Data Eng.</w:t>
      </w:r>
      <w:r w:rsidRPr="007F62B3">
        <w:rPr>
          <w:rFonts w:eastAsia="Times New Roman"/>
        </w:rPr>
        <w:t xml:space="preserve"> </w:t>
      </w:r>
      <w:r w:rsidRPr="007F62B3">
        <w:rPr>
          <w:rFonts w:eastAsia="Times New Roman"/>
          <w:b/>
          <w:bCs/>
        </w:rPr>
        <w:t>35</w:t>
      </w:r>
      <w:r w:rsidRPr="007F62B3">
        <w:rPr>
          <w:rFonts w:eastAsia="Times New Roman"/>
        </w:rPr>
        <w:t xml:space="preserve"> (5), 4754–4766 (2023).</w:t>
      </w:r>
    </w:p>
    <w:p w14:paraId="53734816"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Shah, H. et al. Deep learning-based malicious smart contract and intrusion detection system for IoT environment. </w:t>
      </w:r>
      <w:r w:rsidRPr="007F62B3">
        <w:rPr>
          <w:rFonts w:eastAsia="Times New Roman"/>
          <w:i/>
          <w:iCs/>
        </w:rPr>
        <w:t>Mathematics.</w:t>
      </w:r>
      <w:r w:rsidRPr="007F62B3">
        <w:rPr>
          <w:rFonts w:eastAsia="Times New Roman"/>
        </w:rPr>
        <w:t xml:space="preserve"> </w:t>
      </w:r>
      <w:r w:rsidRPr="007F62B3">
        <w:rPr>
          <w:rFonts w:eastAsia="Times New Roman"/>
          <w:b/>
          <w:bCs/>
        </w:rPr>
        <w:t>11</w:t>
      </w:r>
      <w:r w:rsidRPr="007F62B3">
        <w:rPr>
          <w:rFonts w:eastAsia="Times New Roman"/>
        </w:rPr>
        <w:t xml:space="preserve"> (2), 418 (2023).</w:t>
      </w:r>
    </w:p>
    <w:p w14:paraId="08A148E4"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Luo, C. et al. A novel web attack detection system for internet of things via ensemble classification. </w:t>
      </w:r>
      <w:r w:rsidRPr="007F62B3">
        <w:rPr>
          <w:rFonts w:eastAsia="Times New Roman"/>
          <w:i/>
          <w:iCs/>
        </w:rPr>
        <w:t>IEEE Trans Ind Inform.</w:t>
      </w:r>
      <w:r w:rsidRPr="007F62B3">
        <w:rPr>
          <w:rFonts w:eastAsia="Times New Roman"/>
        </w:rPr>
        <w:t xml:space="preserve"> </w:t>
      </w:r>
      <w:r w:rsidRPr="007F62B3">
        <w:rPr>
          <w:rFonts w:eastAsia="Times New Roman"/>
          <w:b/>
          <w:bCs/>
        </w:rPr>
        <w:t>17</w:t>
      </w:r>
      <w:r w:rsidRPr="007F62B3">
        <w:rPr>
          <w:rFonts w:eastAsia="Times New Roman"/>
        </w:rPr>
        <w:t xml:space="preserve"> (8), 5810–5818 (2021).</w:t>
      </w:r>
    </w:p>
    <w:p w14:paraId="2E75FE96"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Tian, Z. et al. A distributed deep learning system for web attack detection on edge devices. </w:t>
      </w:r>
      <w:r w:rsidRPr="007F62B3">
        <w:rPr>
          <w:rFonts w:eastAsia="Times New Roman"/>
          <w:i/>
          <w:iCs/>
        </w:rPr>
        <w:t>IEEE Trans Ind Inform.</w:t>
      </w:r>
      <w:r w:rsidRPr="007F62B3">
        <w:rPr>
          <w:rFonts w:eastAsia="Times New Roman"/>
        </w:rPr>
        <w:t xml:space="preserve"> </w:t>
      </w:r>
      <w:r w:rsidRPr="007F62B3">
        <w:rPr>
          <w:rFonts w:eastAsia="Times New Roman"/>
          <w:b/>
          <w:bCs/>
        </w:rPr>
        <w:t>16</w:t>
      </w:r>
      <w:r w:rsidRPr="007F62B3">
        <w:rPr>
          <w:rFonts w:eastAsia="Times New Roman"/>
        </w:rPr>
        <w:t xml:space="preserve"> (3), 1963–1971 (2020).</w:t>
      </w:r>
    </w:p>
    <w:p w14:paraId="7FB49D53"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Chai, Y. et al. </w:t>
      </w:r>
      <w:proofErr w:type="spellStart"/>
      <w:r w:rsidRPr="007F62B3">
        <w:rPr>
          <w:rFonts w:eastAsia="Times New Roman"/>
        </w:rPr>
        <w:t>MalFSCIL</w:t>
      </w:r>
      <w:proofErr w:type="spellEnd"/>
      <w:r w:rsidRPr="007F62B3">
        <w:rPr>
          <w:rFonts w:eastAsia="Times New Roman"/>
        </w:rPr>
        <w:t xml:space="preserve">: a few-shot class-incremental learning approach for malware detection. </w:t>
      </w:r>
      <w:r w:rsidRPr="007F62B3">
        <w:rPr>
          <w:rFonts w:eastAsia="Times New Roman"/>
          <w:i/>
          <w:iCs/>
        </w:rPr>
        <w:t xml:space="preserve">IEEE Trans Inf Forensics </w:t>
      </w:r>
      <w:proofErr w:type="spellStart"/>
      <w:r w:rsidRPr="007F62B3">
        <w:rPr>
          <w:rFonts w:eastAsia="Times New Roman"/>
          <w:i/>
          <w:iCs/>
        </w:rPr>
        <w:t>Secur</w:t>
      </w:r>
      <w:proofErr w:type="spellEnd"/>
      <w:r w:rsidRPr="007F62B3">
        <w:rPr>
          <w:rFonts w:eastAsia="Times New Roman"/>
          <w:i/>
          <w:iCs/>
        </w:rPr>
        <w:t>.</w:t>
      </w:r>
      <w:r w:rsidRPr="007F62B3">
        <w:rPr>
          <w:rFonts w:eastAsia="Times New Roman"/>
        </w:rPr>
        <w:t xml:space="preserve"> </w:t>
      </w:r>
      <w:r w:rsidRPr="007F62B3">
        <w:rPr>
          <w:rFonts w:eastAsia="Times New Roman"/>
          <w:b/>
          <w:bCs/>
        </w:rPr>
        <w:t>20</w:t>
      </w:r>
      <w:r w:rsidRPr="007F62B3">
        <w:rPr>
          <w:rFonts w:eastAsia="Times New Roman"/>
        </w:rPr>
        <w:t>, 2999–3014 (2025).</w:t>
      </w:r>
    </w:p>
    <w:p w14:paraId="4F047B61" w14:textId="77777777" w:rsidR="007F62B3" w:rsidRPr="007F62B3" w:rsidRDefault="007F62B3" w:rsidP="00406EC2">
      <w:pPr>
        <w:widowControl/>
        <w:numPr>
          <w:ilvl w:val="0"/>
          <w:numId w:val="47"/>
        </w:numPr>
        <w:tabs>
          <w:tab w:val="clear" w:pos="720"/>
          <w:tab w:val="num" w:pos="851"/>
        </w:tabs>
        <w:ind w:left="0" w:firstLine="142"/>
        <w:rPr>
          <w:rFonts w:eastAsia="Times New Roman"/>
        </w:rPr>
      </w:pPr>
      <w:proofErr w:type="spellStart"/>
      <w:r w:rsidRPr="007F62B3">
        <w:rPr>
          <w:rFonts w:eastAsia="Times New Roman"/>
        </w:rPr>
        <w:t>Maghrabi</w:t>
      </w:r>
      <w:proofErr w:type="spellEnd"/>
      <w:r w:rsidRPr="007F62B3">
        <w:rPr>
          <w:rFonts w:eastAsia="Times New Roman"/>
        </w:rPr>
        <w:t xml:space="preserve">, L. A. Automated network intrusion detection for internet of things: security enhancements. </w:t>
      </w:r>
      <w:r w:rsidRPr="007F62B3">
        <w:rPr>
          <w:rFonts w:eastAsia="Times New Roman"/>
          <w:i/>
          <w:iCs/>
        </w:rPr>
        <w:t>IEEE Access.</w:t>
      </w:r>
      <w:r w:rsidRPr="007F62B3">
        <w:rPr>
          <w:rFonts w:eastAsia="Times New Roman"/>
        </w:rPr>
        <w:t xml:space="preserve"> </w:t>
      </w:r>
      <w:r w:rsidRPr="007F62B3">
        <w:rPr>
          <w:rFonts w:eastAsia="Times New Roman"/>
          <w:b/>
          <w:bCs/>
        </w:rPr>
        <w:t>12</w:t>
      </w:r>
      <w:r w:rsidRPr="007F62B3">
        <w:rPr>
          <w:rFonts w:eastAsia="Times New Roman"/>
        </w:rPr>
        <w:t>, 30839–30851 (2024).</w:t>
      </w:r>
    </w:p>
    <w:p w14:paraId="79FE0663"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He, M. et al. Reinforcement learning meets network intrusion detection: a transferable and adaptable framework for anomaly behavior identification. </w:t>
      </w:r>
      <w:r w:rsidRPr="007F62B3">
        <w:rPr>
          <w:rFonts w:eastAsia="Times New Roman"/>
          <w:i/>
          <w:iCs/>
        </w:rPr>
        <w:t xml:space="preserve">IEEE Trans </w:t>
      </w:r>
      <w:proofErr w:type="spellStart"/>
      <w:r w:rsidRPr="007F62B3">
        <w:rPr>
          <w:rFonts w:eastAsia="Times New Roman"/>
          <w:i/>
          <w:iCs/>
        </w:rPr>
        <w:t>Netw</w:t>
      </w:r>
      <w:proofErr w:type="spellEnd"/>
      <w:r w:rsidRPr="007F62B3">
        <w:rPr>
          <w:rFonts w:eastAsia="Times New Roman"/>
          <w:i/>
          <w:iCs/>
        </w:rPr>
        <w:t xml:space="preserve"> Serv Manage.</w:t>
      </w:r>
      <w:r w:rsidRPr="007F62B3">
        <w:rPr>
          <w:rFonts w:eastAsia="Times New Roman"/>
        </w:rPr>
        <w:t xml:space="preserve"> </w:t>
      </w:r>
      <w:r w:rsidRPr="007F62B3">
        <w:rPr>
          <w:rFonts w:eastAsia="Times New Roman"/>
          <w:b/>
          <w:bCs/>
        </w:rPr>
        <w:t>21</w:t>
      </w:r>
      <w:r w:rsidRPr="007F62B3">
        <w:rPr>
          <w:rFonts w:eastAsia="Times New Roman"/>
        </w:rPr>
        <w:t xml:space="preserve"> (2), 2477–2492 (2024).</w:t>
      </w:r>
    </w:p>
    <w:p w14:paraId="2147EF1D"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Oseni, A. et al. An explainable deep learning framework for resilient intrusion detection in IoT-enabled transportation networks. </w:t>
      </w:r>
      <w:r w:rsidRPr="007F62B3">
        <w:rPr>
          <w:rFonts w:eastAsia="Times New Roman"/>
          <w:i/>
          <w:iCs/>
        </w:rPr>
        <w:t xml:space="preserve">IEEE Trans </w:t>
      </w:r>
      <w:proofErr w:type="spellStart"/>
      <w:r w:rsidRPr="007F62B3">
        <w:rPr>
          <w:rFonts w:eastAsia="Times New Roman"/>
          <w:i/>
          <w:iCs/>
        </w:rPr>
        <w:t>Intell</w:t>
      </w:r>
      <w:proofErr w:type="spellEnd"/>
      <w:r w:rsidRPr="007F62B3">
        <w:rPr>
          <w:rFonts w:eastAsia="Times New Roman"/>
          <w:i/>
          <w:iCs/>
        </w:rPr>
        <w:t xml:space="preserve"> </w:t>
      </w:r>
      <w:proofErr w:type="spellStart"/>
      <w:r w:rsidRPr="007F62B3">
        <w:rPr>
          <w:rFonts w:eastAsia="Times New Roman"/>
          <w:i/>
          <w:iCs/>
        </w:rPr>
        <w:t>Transp</w:t>
      </w:r>
      <w:proofErr w:type="spellEnd"/>
      <w:r w:rsidRPr="007F62B3">
        <w:rPr>
          <w:rFonts w:eastAsia="Times New Roman"/>
          <w:i/>
          <w:iCs/>
        </w:rPr>
        <w:t xml:space="preserve"> Syst.</w:t>
      </w:r>
      <w:r w:rsidRPr="007F62B3">
        <w:rPr>
          <w:rFonts w:eastAsia="Times New Roman"/>
        </w:rPr>
        <w:t xml:space="preserve"> </w:t>
      </w:r>
      <w:r w:rsidRPr="007F62B3">
        <w:rPr>
          <w:rFonts w:eastAsia="Times New Roman"/>
          <w:b/>
          <w:bCs/>
        </w:rPr>
        <w:t>24</w:t>
      </w:r>
      <w:r w:rsidRPr="007F62B3">
        <w:rPr>
          <w:rFonts w:eastAsia="Times New Roman"/>
        </w:rPr>
        <w:t xml:space="preserve"> (1), 1000–1014 (2023).</w:t>
      </w:r>
    </w:p>
    <w:p w14:paraId="5FACFBC8"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Khan, F. et al. Trustworthy and reliable deep-learning-based cyberattack detection in industrial IoT. </w:t>
      </w:r>
      <w:r w:rsidRPr="007F62B3">
        <w:rPr>
          <w:rFonts w:eastAsia="Times New Roman"/>
          <w:i/>
          <w:iCs/>
        </w:rPr>
        <w:t>IEEE Trans Ind Inform.</w:t>
      </w:r>
      <w:r w:rsidRPr="007F62B3">
        <w:rPr>
          <w:rFonts w:eastAsia="Times New Roman"/>
        </w:rPr>
        <w:t xml:space="preserve"> </w:t>
      </w:r>
      <w:r w:rsidRPr="007F62B3">
        <w:rPr>
          <w:rFonts w:eastAsia="Times New Roman"/>
          <w:b/>
          <w:bCs/>
        </w:rPr>
        <w:t>19</w:t>
      </w:r>
      <w:r w:rsidRPr="007F62B3">
        <w:rPr>
          <w:rFonts w:eastAsia="Times New Roman"/>
        </w:rPr>
        <w:t xml:space="preserve"> (1), 1030–1038 (2023).</w:t>
      </w:r>
    </w:p>
    <w:p w14:paraId="0A44161B"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Balega, M. et al. IoT anomaly detection using a multitude of machine learning algorithms. </w:t>
      </w:r>
      <w:r w:rsidRPr="007F62B3">
        <w:rPr>
          <w:rFonts w:eastAsia="Times New Roman"/>
          <w:i/>
          <w:iCs/>
        </w:rPr>
        <w:t xml:space="preserve">Proc IEEE Appl Imagery Pattern </w:t>
      </w:r>
      <w:proofErr w:type="spellStart"/>
      <w:r w:rsidRPr="007F62B3">
        <w:rPr>
          <w:rFonts w:eastAsia="Times New Roman"/>
          <w:i/>
          <w:iCs/>
        </w:rPr>
        <w:t>Recognit</w:t>
      </w:r>
      <w:proofErr w:type="spellEnd"/>
      <w:r w:rsidRPr="007F62B3">
        <w:rPr>
          <w:rFonts w:eastAsia="Times New Roman"/>
          <w:i/>
          <w:iCs/>
        </w:rPr>
        <w:t xml:space="preserve"> Workshop.</w:t>
      </w:r>
      <w:r w:rsidRPr="007F62B3">
        <w:rPr>
          <w:rFonts w:eastAsia="Times New Roman"/>
        </w:rPr>
        <w:t xml:space="preserve"> </w:t>
      </w:r>
      <w:r w:rsidRPr="007F62B3">
        <w:rPr>
          <w:rFonts w:eastAsia="Times New Roman"/>
          <w:b/>
          <w:bCs/>
        </w:rPr>
        <w:t>2022</w:t>
      </w:r>
      <w:r w:rsidRPr="007F62B3">
        <w:rPr>
          <w:rFonts w:eastAsia="Times New Roman"/>
        </w:rPr>
        <w:t>, 1–7 (2022).</w:t>
      </w:r>
    </w:p>
    <w:p w14:paraId="7110B33E"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T. P, J. et al. A hybrid machine learning approach to anomaly detection in industrial IoT. </w:t>
      </w:r>
      <w:r w:rsidRPr="007F62B3">
        <w:rPr>
          <w:rFonts w:eastAsia="Times New Roman"/>
          <w:i/>
          <w:iCs/>
        </w:rPr>
        <w:t xml:space="preserve">Proc Int Conf Adv </w:t>
      </w:r>
      <w:proofErr w:type="spellStart"/>
      <w:r w:rsidRPr="007F62B3">
        <w:rPr>
          <w:rFonts w:eastAsia="Times New Roman"/>
          <w:i/>
          <w:iCs/>
        </w:rPr>
        <w:t>Comput</w:t>
      </w:r>
      <w:proofErr w:type="spellEnd"/>
      <w:r w:rsidRPr="007F62B3">
        <w:rPr>
          <w:rFonts w:eastAsia="Times New Roman"/>
          <w:i/>
          <w:iCs/>
        </w:rPr>
        <w:t xml:space="preserve"> Commun Embedded Syst.</w:t>
      </w:r>
      <w:r w:rsidRPr="007F62B3">
        <w:rPr>
          <w:rFonts w:eastAsia="Times New Roman"/>
        </w:rPr>
        <w:t xml:space="preserve"> </w:t>
      </w:r>
      <w:r w:rsidRPr="007F62B3">
        <w:rPr>
          <w:rFonts w:eastAsia="Times New Roman"/>
          <w:b/>
          <w:bCs/>
        </w:rPr>
        <w:t>3</w:t>
      </w:r>
      <w:r w:rsidRPr="007F62B3">
        <w:rPr>
          <w:rFonts w:eastAsia="Times New Roman"/>
        </w:rPr>
        <w:t>, 32–36 (2023).</w:t>
      </w:r>
    </w:p>
    <w:p w14:paraId="28B93C86" w14:textId="77777777" w:rsidR="007F62B3" w:rsidRPr="007F62B3" w:rsidRDefault="007F62B3" w:rsidP="00406EC2">
      <w:pPr>
        <w:widowControl/>
        <w:numPr>
          <w:ilvl w:val="0"/>
          <w:numId w:val="47"/>
        </w:numPr>
        <w:tabs>
          <w:tab w:val="clear" w:pos="720"/>
          <w:tab w:val="num" w:pos="851"/>
        </w:tabs>
        <w:ind w:left="0" w:firstLine="142"/>
        <w:rPr>
          <w:rFonts w:eastAsia="Times New Roman"/>
        </w:rPr>
      </w:pPr>
      <w:proofErr w:type="spellStart"/>
      <w:r w:rsidRPr="007F62B3">
        <w:rPr>
          <w:rFonts w:eastAsia="Times New Roman"/>
        </w:rPr>
        <w:t>Mezina</w:t>
      </w:r>
      <w:proofErr w:type="spellEnd"/>
      <w:r w:rsidRPr="007F62B3">
        <w:rPr>
          <w:rFonts w:eastAsia="Times New Roman"/>
        </w:rPr>
        <w:t xml:space="preserve">, A., Burget, R., Travieso-Gonzalez, C. M. Network anomaly detection with temporal convolutional network and U-Net model. </w:t>
      </w:r>
      <w:r w:rsidRPr="007F62B3">
        <w:rPr>
          <w:rFonts w:eastAsia="Times New Roman"/>
          <w:i/>
          <w:iCs/>
        </w:rPr>
        <w:t>IEEE Access.</w:t>
      </w:r>
      <w:r w:rsidRPr="007F62B3">
        <w:rPr>
          <w:rFonts w:eastAsia="Times New Roman"/>
        </w:rPr>
        <w:t xml:space="preserve"> </w:t>
      </w:r>
      <w:r w:rsidRPr="007F62B3">
        <w:rPr>
          <w:rFonts w:eastAsia="Times New Roman"/>
          <w:b/>
          <w:bCs/>
        </w:rPr>
        <w:t>9</w:t>
      </w:r>
      <w:r w:rsidRPr="007F62B3">
        <w:rPr>
          <w:rFonts w:eastAsia="Times New Roman"/>
        </w:rPr>
        <w:t>, 143608–143622 (2021).</w:t>
      </w:r>
    </w:p>
    <w:p w14:paraId="6553A2D7"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lastRenderedPageBreak/>
        <w:t xml:space="preserve">Ahmad, Z. et al. Anomaly detection using deep neural network for IoT architecture. </w:t>
      </w:r>
      <w:r w:rsidRPr="007F62B3">
        <w:rPr>
          <w:rFonts w:eastAsia="Times New Roman"/>
          <w:i/>
          <w:iCs/>
        </w:rPr>
        <w:t>Appl Sci.</w:t>
      </w:r>
      <w:r w:rsidRPr="007F62B3">
        <w:rPr>
          <w:rFonts w:eastAsia="Times New Roman"/>
        </w:rPr>
        <w:t xml:space="preserve"> </w:t>
      </w:r>
      <w:r w:rsidRPr="007F62B3">
        <w:rPr>
          <w:rFonts w:eastAsia="Times New Roman"/>
          <w:b/>
          <w:bCs/>
        </w:rPr>
        <w:t>11</w:t>
      </w:r>
      <w:r w:rsidRPr="007F62B3">
        <w:rPr>
          <w:rFonts w:eastAsia="Times New Roman"/>
        </w:rPr>
        <w:t xml:space="preserve"> (15), 7050 (2021).</w:t>
      </w:r>
    </w:p>
    <w:p w14:paraId="549AFADB"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Raman, M. et al. An efficient intrusion detection technique based on support vector machine and improved binary gravitational search algorithm. </w:t>
      </w:r>
      <w:proofErr w:type="spellStart"/>
      <w:r w:rsidRPr="007F62B3">
        <w:rPr>
          <w:rFonts w:eastAsia="Times New Roman"/>
          <w:i/>
          <w:iCs/>
        </w:rPr>
        <w:t>Artif</w:t>
      </w:r>
      <w:proofErr w:type="spellEnd"/>
      <w:r w:rsidRPr="007F62B3">
        <w:rPr>
          <w:rFonts w:eastAsia="Times New Roman"/>
          <w:i/>
          <w:iCs/>
        </w:rPr>
        <w:t xml:space="preserve"> </w:t>
      </w:r>
      <w:proofErr w:type="spellStart"/>
      <w:r w:rsidRPr="007F62B3">
        <w:rPr>
          <w:rFonts w:eastAsia="Times New Roman"/>
          <w:i/>
          <w:iCs/>
        </w:rPr>
        <w:t>Intell</w:t>
      </w:r>
      <w:proofErr w:type="spellEnd"/>
      <w:r w:rsidRPr="007F62B3">
        <w:rPr>
          <w:rFonts w:eastAsia="Times New Roman"/>
          <w:i/>
          <w:iCs/>
        </w:rPr>
        <w:t xml:space="preserve"> Rev.</w:t>
      </w:r>
      <w:r w:rsidRPr="007F62B3">
        <w:rPr>
          <w:rFonts w:eastAsia="Times New Roman"/>
        </w:rPr>
        <w:t xml:space="preserve"> </w:t>
      </w:r>
      <w:r w:rsidRPr="007F62B3">
        <w:rPr>
          <w:rFonts w:eastAsia="Times New Roman"/>
          <w:b/>
          <w:bCs/>
        </w:rPr>
        <w:t>53</w:t>
      </w:r>
      <w:r w:rsidRPr="007F62B3">
        <w:rPr>
          <w:rFonts w:eastAsia="Times New Roman"/>
        </w:rPr>
        <w:t>, (2020).</w:t>
      </w:r>
    </w:p>
    <w:p w14:paraId="58967AD9" w14:textId="77777777" w:rsidR="007F62B3" w:rsidRPr="007F62B3" w:rsidRDefault="007F62B3" w:rsidP="00406EC2">
      <w:pPr>
        <w:widowControl/>
        <w:numPr>
          <w:ilvl w:val="0"/>
          <w:numId w:val="47"/>
        </w:numPr>
        <w:tabs>
          <w:tab w:val="clear" w:pos="720"/>
          <w:tab w:val="num" w:pos="851"/>
        </w:tabs>
        <w:ind w:left="0" w:firstLine="142"/>
        <w:rPr>
          <w:rFonts w:eastAsia="Times New Roman"/>
        </w:rPr>
      </w:pPr>
      <w:proofErr w:type="spellStart"/>
      <w:r w:rsidRPr="007F62B3">
        <w:rPr>
          <w:rFonts w:eastAsia="Times New Roman"/>
        </w:rPr>
        <w:t>Thaseen</w:t>
      </w:r>
      <w:proofErr w:type="spellEnd"/>
      <w:r w:rsidRPr="007F62B3">
        <w:rPr>
          <w:rFonts w:eastAsia="Times New Roman"/>
        </w:rPr>
        <w:t xml:space="preserve">, I. S. et al. A </w:t>
      </w:r>
      <w:proofErr w:type="spellStart"/>
      <w:r w:rsidRPr="007F62B3">
        <w:rPr>
          <w:rFonts w:eastAsia="Times New Roman"/>
        </w:rPr>
        <w:t>hadoop</w:t>
      </w:r>
      <w:proofErr w:type="spellEnd"/>
      <w:r w:rsidRPr="007F62B3">
        <w:rPr>
          <w:rFonts w:eastAsia="Times New Roman"/>
        </w:rPr>
        <w:t xml:space="preserve"> based framework integrating machine learning classifiers for anomaly detection in the internet of things. </w:t>
      </w:r>
      <w:r w:rsidRPr="007F62B3">
        <w:rPr>
          <w:rFonts w:eastAsia="Times New Roman"/>
          <w:i/>
          <w:iCs/>
        </w:rPr>
        <w:t>Electronics.</w:t>
      </w:r>
      <w:r w:rsidRPr="007F62B3">
        <w:rPr>
          <w:rFonts w:eastAsia="Times New Roman"/>
        </w:rPr>
        <w:t xml:space="preserve"> </w:t>
      </w:r>
      <w:r w:rsidRPr="007F62B3">
        <w:rPr>
          <w:rFonts w:eastAsia="Times New Roman"/>
          <w:b/>
          <w:bCs/>
        </w:rPr>
        <w:t>10</w:t>
      </w:r>
      <w:r w:rsidRPr="007F62B3">
        <w:rPr>
          <w:rFonts w:eastAsia="Times New Roman"/>
        </w:rPr>
        <w:t xml:space="preserve"> (16), 1955 (2021).</w:t>
      </w:r>
    </w:p>
    <w:p w14:paraId="1FF3C820" w14:textId="77777777" w:rsidR="007F62B3" w:rsidRPr="007F62B3" w:rsidRDefault="007F62B3" w:rsidP="00406EC2">
      <w:pPr>
        <w:widowControl/>
        <w:numPr>
          <w:ilvl w:val="0"/>
          <w:numId w:val="47"/>
        </w:numPr>
        <w:tabs>
          <w:tab w:val="clear" w:pos="720"/>
          <w:tab w:val="num" w:pos="851"/>
        </w:tabs>
        <w:ind w:left="0" w:firstLine="142"/>
        <w:rPr>
          <w:rFonts w:eastAsia="Times New Roman"/>
        </w:rPr>
      </w:pPr>
      <w:proofErr w:type="spellStart"/>
      <w:r w:rsidRPr="007F62B3">
        <w:rPr>
          <w:rFonts w:eastAsia="Times New Roman"/>
        </w:rPr>
        <w:t>Almiani</w:t>
      </w:r>
      <w:proofErr w:type="spellEnd"/>
      <w:r w:rsidRPr="007F62B3">
        <w:rPr>
          <w:rFonts w:eastAsia="Times New Roman"/>
        </w:rPr>
        <w:t xml:space="preserve">, M. et al. Deep recurrent neural network for IoT intrusion detection system. </w:t>
      </w:r>
      <w:r w:rsidRPr="007F62B3">
        <w:rPr>
          <w:rFonts w:eastAsia="Times New Roman"/>
          <w:i/>
          <w:iCs/>
        </w:rPr>
        <w:t xml:space="preserve">Simul Model </w:t>
      </w:r>
      <w:proofErr w:type="spellStart"/>
      <w:r w:rsidRPr="007F62B3">
        <w:rPr>
          <w:rFonts w:eastAsia="Times New Roman"/>
          <w:i/>
          <w:iCs/>
        </w:rPr>
        <w:t>Pract</w:t>
      </w:r>
      <w:proofErr w:type="spellEnd"/>
      <w:r w:rsidRPr="007F62B3">
        <w:rPr>
          <w:rFonts w:eastAsia="Times New Roman"/>
          <w:i/>
          <w:iCs/>
        </w:rPr>
        <w:t xml:space="preserve"> Theory.</w:t>
      </w:r>
      <w:r w:rsidRPr="007F62B3">
        <w:rPr>
          <w:rFonts w:eastAsia="Times New Roman"/>
        </w:rPr>
        <w:t xml:space="preserve"> </w:t>
      </w:r>
      <w:r w:rsidRPr="007F62B3">
        <w:rPr>
          <w:rFonts w:eastAsia="Times New Roman"/>
          <w:b/>
          <w:bCs/>
        </w:rPr>
        <w:t>101</w:t>
      </w:r>
      <w:r w:rsidRPr="007F62B3">
        <w:rPr>
          <w:rFonts w:eastAsia="Times New Roman"/>
        </w:rPr>
        <w:t>, 102031 (2020).</w:t>
      </w:r>
    </w:p>
    <w:p w14:paraId="66513FAD"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Shobana, M., Poonkuzhali, S. A novel approach to detect IoT malware by system calls using deep learning techniques. </w:t>
      </w:r>
      <w:r w:rsidRPr="007F62B3">
        <w:rPr>
          <w:rFonts w:eastAsia="Times New Roman"/>
          <w:i/>
          <w:iCs/>
        </w:rPr>
        <w:t>Proc Int Conf Innovative Trends Inf Technol.</w:t>
      </w:r>
      <w:r w:rsidRPr="007F62B3">
        <w:rPr>
          <w:rFonts w:eastAsia="Times New Roman"/>
        </w:rPr>
        <w:t xml:space="preserve"> </w:t>
      </w:r>
      <w:r w:rsidRPr="007F62B3">
        <w:rPr>
          <w:rFonts w:eastAsia="Times New Roman"/>
          <w:b/>
          <w:bCs/>
        </w:rPr>
        <w:t>2020</w:t>
      </w:r>
      <w:r w:rsidRPr="007F62B3">
        <w:rPr>
          <w:rFonts w:eastAsia="Times New Roman"/>
        </w:rPr>
        <w:t>, 1–5 (2020).</w:t>
      </w:r>
    </w:p>
    <w:p w14:paraId="5604B7B2"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Farsi, M. Application of ensemble RNN deep neural network to the fall detection through IoT environment. </w:t>
      </w:r>
      <w:r w:rsidRPr="007F62B3">
        <w:rPr>
          <w:rFonts w:eastAsia="Times New Roman"/>
          <w:i/>
          <w:iCs/>
        </w:rPr>
        <w:t>Alex Eng J.</w:t>
      </w:r>
      <w:r w:rsidRPr="007F62B3">
        <w:rPr>
          <w:rFonts w:eastAsia="Times New Roman"/>
        </w:rPr>
        <w:t xml:space="preserve"> </w:t>
      </w:r>
      <w:r w:rsidRPr="007F62B3">
        <w:rPr>
          <w:rFonts w:eastAsia="Times New Roman"/>
          <w:b/>
          <w:bCs/>
        </w:rPr>
        <w:t>60</w:t>
      </w:r>
      <w:r w:rsidRPr="007F62B3">
        <w:rPr>
          <w:rFonts w:eastAsia="Times New Roman"/>
        </w:rPr>
        <w:t xml:space="preserve"> (1), 199–211 (2021).</w:t>
      </w:r>
    </w:p>
    <w:p w14:paraId="0E081E6E"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Tseng, S. M., Wang, Y. Q., Wang, Y. C. Multiclass intrusion detection based on transformer for IoT networks using CIC-IoT-2023 dataset. </w:t>
      </w:r>
      <w:r w:rsidRPr="007F62B3">
        <w:rPr>
          <w:rFonts w:eastAsia="Times New Roman"/>
          <w:i/>
          <w:iCs/>
        </w:rPr>
        <w:t>Future Internet.</w:t>
      </w:r>
      <w:r w:rsidRPr="007F62B3">
        <w:rPr>
          <w:rFonts w:eastAsia="Times New Roman"/>
        </w:rPr>
        <w:t xml:space="preserve"> </w:t>
      </w:r>
      <w:r w:rsidRPr="007F62B3">
        <w:rPr>
          <w:rFonts w:eastAsia="Times New Roman"/>
          <w:b/>
          <w:bCs/>
        </w:rPr>
        <w:t>16</w:t>
      </w:r>
      <w:r w:rsidRPr="007F62B3">
        <w:rPr>
          <w:rFonts w:eastAsia="Times New Roman"/>
        </w:rPr>
        <w:t xml:space="preserve"> (8), 284 (2024).</w:t>
      </w:r>
    </w:p>
    <w:p w14:paraId="6884119D"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Neto, E. C. P. et al. CICIoT2023: a real-time dataset and benchmark for large-scale attacks in IoT environment. </w:t>
      </w:r>
      <w:r w:rsidRPr="007F62B3">
        <w:rPr>
          <w:rFonts w:eastAsia="Times New Roman"/>
          <w:i/>
          <w:iCs/>
        </w:rPr>
        <w:t>Sensors.</w:t>
      </w:r>
      <w:r w:rsidRPr="007F62B3">
        <w:rPr>
          <w:rFonts w:eastAsia="Times New Roman"/>
        </w:rPr>
        <w:t xml:space="preserve"> </w:t>
      </w:r>
      <w:r w:rsidRPr="007F62B3">
        <w:rPr>
          <w:rFonts w:eastAsia="Times New Roman"/>
          <w:b/>
          <w:bCs/>
        </w:rPr>
        <w:t>23</w:t>
      </w:r>
      <w:r w:rsidRPr="007F62B3">
        <w:rPr>
          <w:rFonts w:eastAsia="Times New Roman"/>
        </w:rPr>
        <w:t xml:space="preserve"> (13), 5941 (2023).</w:t>
      </w:r>
    </w:p>
    <w:p w14:paraId="2DA4A1F5" w14:textId="77777777" w:rsidR="007F62B3" w:rsidRPr="007F62B3" w:rsidRDefault="007F62B3" w:rsidP="00406EC2">
      <w:pPr>
        <w:widowControl/>
        <w:numPr>
          <w:ilvl w:val="0"/>
          <w:numId w:val="47"/>
        </w:numPr>
        <w:tabs>
          <w:tab w:val="clear" w:pos="720"/>
          <w:tab w:val="num" w:pos="851"/>
        </w:tabs>
        <w:ind w:left="0" w:firstLine="142"/>
        <w:rPr>
          <w:rFonts w:eastAsia="Times New Roman"/>
        </w:rPr>
      </w:pPr>
      <w:proofErr w:type="spellStart"/>
      <w:r w:rsidRPr="007F62B3">
        <w:rPr>
          <w:rFonts w:eastAsia="Times New Roman"/>
        </w:rPr>
        <w:t>Tsimenidis</w:t>
      </w:r>
      <w:proofErr w:type="spellEnd"/>
      <w:r w:rsidRPr="007F62B3">
        <w:rPr>
          <w:rFonts w:eastAsia="Times New Roman"/>
        </w:rPr>
        <w:t xml:space="preserve">, S., </w:t>
      </w:r>
      <w:proofErr w:type="spellStart"/>
      <w:r w:rsidRPr="007F62B3">
        <w:rPr>
          <w:rFonts w:eastAsia="Times New Roman"/>
        </w:rPr>
        <w:t>Lagkas</w:t>
      </w:r>
      <w:proofErr w:type="spellEnd"/>
      <w:r w:rsidRPr="007F62B3">
        <w:rPr>
          <w:rFonts w:eastAsia="Times New Roman"/>
        </w:rPr>
        <w:t xml:space="preserve">, T., </w:t>
      </w:r>
      <w:proofErr w:type="spellStart"/>
      <w:r w:rsidRPr="007F62B3">
        <w:rPr>
          <w:rFonts w:eastAsia="Times New Roman"/>
        </w:rPr>
        <w:t>Rantos</w:t>
      </w:r>
      <w:proofErr w:type="spellEnd"/>
      <w:r w:rsidRPr="007F62B3">
        <w:rPr>
          <w:rFonts w:eastAsia="Times New Roman"/>
        </w:rPr>
        <w:t xml:space="preserve">, K. Deep learning in IoT intrusion detection. </w:t>
      </w:r>
      <w:r w:rsidRPr="007F62B3">
        <w:rPr>
          <w:rFonts w:eastAsia="Times New Roman"/>
          <w:i/>
          <w:iCs/>
        </w:rPr>
        <w:t xml:space="preserve">J </w:t>
      </w:r>
      <w:proofErr w:type="spellStart"/>
      <w:r w:rsidRPr="007F62B3">
        <w:rPr>
          <w:rFonts w:eastAsia="Times New Roman"/>
          <w:i/>
          <w:iCs/>
        </w:rPr>
        <w:t>Netw</w:t>
      </w:r>
      <w:proofErr w:type="spellEnd"/>
      <w:r w:rsidRPr="007F62B3">
        <w:rPr>
          <w:rFonts w:eastAsia="Times New Roman"/>
          <w:i/>
          <w:iCs/>
        </w:rPr>
        <w:t xml:space="preserve"> Syst Manage.</w:t>
      </w:r>
      <w:r w:rsidRPr="007F62B3">
        <w:rPr>
          <w:rFonts w:eastAsia="Times New Roman"/>
        </w:rPr>
        <w:t xml:space="preserve"> </w:t>
      </w:r>
      <w:r w:rsidRPr="007F62B3">
        <w:rPr>
          <w:rFonts w:eastAsia="Times New Roman"/>
          <w:b/>
          <w:bCs/>
        </w:rPr>
        <w:t>30</w:t>
      </w:r>
      <w:r w:rsidRPr="007F62B3">
        <w:rPr>
          <w:rFonts w:eastAsia="Times New Roman"/>
        </w:rPr>
        <w:t xml:space="preserve"> (1), 8 (2021).</w:t>
      </w:r>
    </w:p>
    <w:p w14:paraId="1FE5F964"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Kamal, H. Advanced hybrid transformer-CNN deep learning model for effective intrusion detection systems with class imbalance mitigation using resampling techniques. </w:t>
      </w:r>
      <w:r w:rsidRPr="007F62B3">
        <w:rPr>
          <w:rFonts w:eastAsia="Times New Roman"/>
          <w:i/>
          <w:iCs/>
        </w:rPr>
        <w:t>Future Internet.</w:t>
      </w:r>
      <w:r w:rsidRPr="007F62B3">
        <w:rPr>
          <w:rFonts w:eastAsia="Times New Roman"/>
        </w:rPr>
        <w:t xml:space="preserve"> </w:t>
      </w:r>
      <w:r w:rsidRPr="007F62B3">
        <w:rPr>
          <w:rFonts w:eastAsia="Times New Roman"/>
          <w:b/>
          <w:bCs/>
        </w:rPr>
        <w:t>16</w:t>
      </w:r>
      <w:r w:rsidRPr="007F62B3">
        <w:rPr>
          <w:rFonts w:eastAsia="Times New Roman"/>
        </w:rPr>
        <w:t xml:space="preserve"> (12), 481 (2024).</w:t>
      </w:r>
    </w:p>
    <w:p w14:paraId="549D2C72" w14:textId="77777777" w:rsidR="007F62B3" w:rsidRPr="007F62B3" w:rsidRDefault="007F62B3" w:rsidP="00406EC2">
      <w:pPr>
        <w:widowControl/>
        <w:numPr>
          <w:ilvl w:val="0"/>
          <w:numId w:val="47"/>
        </w:numPr>
        <w:tabs>
          <w:tab w:val="clear" w:pos="720"/>
          <w:tab w:val="num" w:pos="851"/>
        </w:tabs>
        <w:ind w:left="0" w:firstLine="142"/>
        <w:rPr>
          <w:rFonts w:eastAsia="Times New Roman"/>
        </w:rPr>
      </w:pPr>
      <w:proofErr w:type="spellStart"/>
      <w:r w:rsidRPr="007F62B3">
        <w:rPr>
          <w:rFonts w:eastAsia="Times New Roman"/>
        </w:rPr>
        <w:t>Alghieth</w:t>
      </w:r>
      <w:proofErr w:type="spellEnd"/>
      <w:r w:rsidRPr="007F62B3">
        <w:rPr>
          <w:rFonts w:eastAsia="Times New Roman"/>
        </w:rPr>
        <w:t xml:space="preserve">, M. </w:t>
      </w:r>
      <w:proofErr w:type="spellStart"/>
      <w:r w:rsidRPr="007F62B3">
        <w:rPr>
          <w:rFonts w:eastAsia="Times New Roman"/>
        </w:rPr>
        <w:t>DeepECG</w:t>
      </w:r>
      <w:proofErr w:type="spellEnd"/>
      <w:r w:rsidRPr="007F62B3">
        <w:rPr>
          <w:rFonts w:eastAsia="Times New Roman"/>
        </w:rPr>
        <w:t xml:space="preserve">-Net: a hybrid transformer-based deep learning model for real-time ECG anomaly detection. </w:t>
      </w:r>
      <w:r w:rsidRPr="007F62B3">
        <w:rPr>
          <w:rFonts w:eastAsia="Times New Roman"/>
          <w:i/>
          <w:iCs/>
        </w:rPr>
        <w:t>Sci Rep.</w:t>
      </w:r>
      <w:r w:rsidRPr="007F62B3">
        <w:rPr>
          <w:rFonts w:eastAsia="Times New Roman"/>
        </w:rPr>
        <w:t xml:space="preserve"> </w:t>
      </w:r>
      <w:r w:rsidRPr="007F62B3">
        <w:rPr>
          <w:rFonts w:eastAsia="Times New Roman"/>
          <w:b/>
          <w:bCs/>
        </w:rPr>
        <w:t>15</w:t>
      </w:r>
      <w:r w:rsidRPr="007F62B3">
        <w:rPr>
          <w:rFonts w:eastAsia="Times New Roman"/>
        </w:rPr>
        <w:t xml:space="preserve"> (1), 20714 (2025).</w:t>
      </w:r>
    </w:p>
    <w:p w14:paraId="2CBEF751" w14:textId="77777777" w:rsidR="007F62B3" w:rsidRPr="007F62B3" w:rsidRDefault="007F62B3" w:rsidP="00406EC2">
      <w:pPr>
        <w:widowControl/>
        <w:numPr>
          <w:ilvl w:val="0"/>
          <w:numId w:val="47"/>
        </w:numPr>
        <w:tabs>
          <w:tab w:val="clear" w:pos="720"/>
          <w:tab w:val="num" w:pos="851"/>
        </w:tabs>
        <w:ind w:left="0" w:firstLine="142"/>
        <w:rPr>
          <w:rFonts w:eastAsia="Times New Roman"/>
        </w:rPr>
      </w:pPr>
      <w:proofErr w:type="spellStart"/>
      <w:r w:rsidRPr="007F62B3">
        <w:rPr>
          <w:rFonts w:eastAsia="Times New Roman"/>
        </w:rPr>
        <w:t>Kethineni</w:t>
      </w:r>
      <w:proofErr w:type="spellEnd"/>
      <w:r w:rsidRPr="007F62B3">
        <w:rPr>
          <w:rFonts w:eastAsia="Times New Roman"/>
        </w:rPr>
        <w:t xml:space="preserve">, K., </w:t>
      </w:r>
      <w:proofErr w:type="spellStart"/>
      <w:r w:rsidRPr="007F62B3">
        <w:rPr>
          <w:rFonts w:eastAsia="Times New Roman"/>
        </w:rPr>
        <w:t>Pradeepini</w:t>
      </w:r>
      <w:proofErr w:type="spellEnd"/>
      <w:r w:rsidRPr="007F62B3">
        <w:rPr>
          <w:rFonts w:eastAsia="Times New Roman"/>
        </w:rPr>
        <w:t xml:space="preserve">, G. Intrusion detection in internet of things-based smart farming using hybrid deep learning framework. </w:t>
      </w:r>
      <w:proofErr w:type="spellStart"/>
      <w:r w:rsidRPr="007F62B3">
        <w:rPr>
          <w:rFonts w:eastAsia="Times New Roman"/>
          <w:i/>
          <w:iCs/>
        </w:rPr>
        <w:t>Clust</w:t>
      </w:r>
      <w:proofErr w:type="spellEnd"/>
      <w:r w:rsidRPr="007F62B3">
        <w:rPr>
          <w:rFonts w:eastAsia="Times New Roman"/>
          <w:i/>
          <w:iCs/>
        </w:rPr>
        <w:t xml:space="preserve"> </w:t>
      </w:r>
      <w:proofErr w:type="spellStart"/>
      <w:r w:rsidRPr="007F62B3">
        <w:rPr>
          <w:rFonts w:eastAsia="Times New Roman"/>
          <w:i/>
          <w:iCs/>
        </w:rPr>
        <w:t>Comput</w:t>
      </w:r>
      <w:proofErr w:type="spellEnd"/>
      <w:r w:rsidRPr="007F62B3">
        <w:rPr>
          <w:rFonts w:eastAsia="Times New Roman"/>
          <w:i/>
          <w:iCs/>
        </w:rPr>
        <w:t>.</w:t>
      </w:r>
      <w:r w:rsidRPr="007F62B3">
        <w:rPr>
          <w:rFonts w:eastAsia="Times New Roman"/>
        </w:rPr>
        <w:t xml:space="preserve"> </w:t>
      </w:r>
      <w:r w:rsidRPr="007F62B3">
        <w:rPr>
          <w:rFonts w:eastAsia="Times New Roman"/>
          <w:b/>
          <w:bCs/>
        </w:rPr>
        <w:t>27</w:t>
      </w:r>
      <w:r w:rsidRPr="007F62B3">
        <w:rPr>
          <w:rFonts w:eastAsia="Times New Roman"/>
        </w:rPr>
        <w:t xml:space="preserve"> (2), 1719–1732 (2024).</w:t>
      </w:r>
    </w:p>
    <w:p w14:paraId="3522B977"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Alharbi, A. et al. Botnet attack detection using local global best bat algorithm for industrial internet of things. </w:t>
      </w:r>
      <w:r w:rsidRPr="007F62B3">
        <w:rPr>
          <w:rFonts w:eastAsia="Times New Roman"/>
          <w:i/>
          <w:iCs/>
        </w:rPr>
        <w:t>Electronics.</w:t>
      </w:r>
      <w:r w:rsidRPr="007F62B3">
        <w:rPr>
          <w:rFonts w:eastAsia="Times New Roman"/>
        </w:rPr>
        <w:t xml:space="preserve"> </w:t>
      </w:r>
      <w:r w:rsidRPr="007F62B3">
        <w:rPr>
          <w:rFonts w:eastAsia="Times New Roman"/>
          <w:b/>
          <w:bCs/>
        </w:rPr>
        <w:t>10</w:t>
      </w:r>
      <w:r w:rsidRPr="007F62B3">
        <w:rPr>
          <w:rFonts w:eastAsia="Times New Roman"/>
        </w:rPr>
        <w:t xml:space="preserve"> (11), 1341 (2021).</w:t>
      </w:r>
    </w:p>
    <w:p w14:paraId="1031D84F" w14:textId="77777777" w:rsidR="007F62B3" w:rsidRPr="007F62B3" w:rsidRDefault="007F62B3" w:rsidP="00406EC2">
      <w:pPr>
        <w:widowControl/>
        <w:numPr>
          <w:ilvl w:val="0"/>
          <w:numId w:val="47"/>
        </w:numPr>
        <w:tabs>
          <w:tab w:val="clear" w:pos="720"/>
          <w:tab w:val="num" w:pos="851"/>
        </w:tabs>
        <w:ind w:left="0" w:firstLine="142"/>
        <w:rPr>
          <w:rFonts w:eastAsia="Times New Roman"/>
        </w:rPr>
      </w:pPr>
      <w:proofErr w:type="spellStart"/>
      <w:r w:rsidRPr="007F62B3">
        <w:rPr>
          <w:rFonts w:eastAsia="Times New Roman"/>
        </w:rPr>
        <w:t>Kunang</w:t>
      </w:r>
      <w:proofErr w:type="spellEnd"/>
      <w:r w:rsidRPr="007F62B3">
        <w:rPr>
          <w:rFonts w:eastAsia="Times New Roman"/>
        </w:rPr>
        <w:t xml:space="preserve">, Y. N. et al. Attack classification of an intrusion detection system using deep learning and hyperparameter optimization. </w:t>
      </w:r>
      <w:r w:rsidRPr="007F62B3">
        <w:rPr>
          <w:rFonts w:eastAsia="Times New Roman"/>
          <w:i/>
          <w:iCs/>
        </w:rPr>
        <w:t xml:space="preserve">J Inf </w:t>
      </w:r>
      <w:proofErr w:type="spellStart"/>
      <w:r w:rsidRPr="007F62B3">
        <w:rPr>
          <w:rFonts w:eastAsia="Times New Roman"/>
          <w:i/>
          <w:iCs/>
        </w:rPr>
        <w:t>Secur</w:t>
      </w:r>
      <w:proofErr w:type="spellEnd"/>
      <w:r w:rsidRPr="007F62B3">
        <w:rPr>
          <w:rFonts w:eastAsia="Times New Roman"/>
          <w:i/>
          <w:iCs/>
        </w:rPr>
        <w:t xml:space="preserve"> Appl.</w:t>
      </w:r>
      <w:r w:rsidRPr="007F62B3">
        <w:rPr>
          <w:rFonts w:eastAsia="Times New Roman"/>
        </w:rPr>
        <w:t xml:space="preserve"> </w:t>
      </w:r>
      <w:r w:rsidRPr="007F62B3">
        <w:rPr>
          <w:rFonts w:eastAsia="Times New Roman"/>
          <w:b/>
          <w:bCs/>
        </w:rPr>
        <w:t>58</w:t>
      </w:r>
      <w:r w:rsidRPr="007F62B3">
        <w:rPr>
          <w:rFonts w:eastAsia="Times New Roman"/>
        </w:rPr>
        <w:t>, 102804 (2021).</w:t>
      </w:r>
    </w:p>
    <w:p w14:paraId="63440C83" w14:textId="77777777" w:rsidR="007F62B3" w:rsidRPr="007F62B3" w:rsidRDefault="007F62B3" w:rsidP="00406EC2">
      <w:pPr>
        <w:widowControl/>
        <w:numPr>
          <w:ilvl w:val="0"/>
          <w:numId w:val="47"/>
        </w:numPr>
        <w:tabs>
          <w:tab w:val="clear" w:pos="720"/>
          <w:tab w:val="num" w:pos="851"/>
        </w:tabs>
        <w:ind w:left="0" w:firstLine="142"/>
        <w:rPr>
          <w:rFonts w:eastAsia="Times New Roman"/>
        </w:rPr>
      </w:pPr>
      <w:r w:rsidRPr="007F62B3">
        <w:rPr>
          <w:rFonts w:eastAsia="Times New Roman"/>
        </w:rPr>
        <w:t xml:space="preserve">Han, W. et al. Heterogeneous data-aware federated learning for intrusion detection systems via meta-sampling in artificial intelligence of things. </w:t>
      </w:r>
      <w:r w:rsidRPr="007F62B3">
        <w:rPr>
          <w:rFonts w:eastAsia="Times New Roman"/>
          <w:i/>
          <w:iCs/>
        </w:rPr>
        <w:t>IEEE Internet Things J.</w:t>
      </w:r>
      <w:r w:rsidRPr="007F62B3">
        <w:rPr>
          <w:rFonts w:eastAsia="Times New Roman"/>
        </w:rPr>
        <w:t xml:space="preserve"> </w:t>
      </w:r>
      <w:r w:rsidRPr="007F62B3">
        <w:rPr>
          <w:rFonts w:eastAsia="Times New Roman"/>
          <w:b/>
          <w:bCs/>
        </w:rPr>
        <w:t>11</w:t>
      </w:r>
      <w:r w:rsidRPr="007F62B3">
        <w:rPr>
          <w:rFonts w:eastAsia="Times New Roman"/>
        </w:rPr>
        <w:t xml:space="preserve"> (8), 13340–13354 (2024).</w:t>
      </w:r>
    </w:p>
    <w:p w14:paraId="44A0F82C" w14:textId="77777777" w:rsidR="007F62B3" w:rsidRPr="007F62B3" w:rsidRDefault="007F62B3" w:rsidP="007F62B3"/>
    <w:p w14:paraId="4BEBE727" w14:textId="0FD1685F" w:rsidR="00516914" w:rsidRPr="007F62B3" w:rsidRDefault="00516914" w:rsidP="00406EC2">
      <w:pPr>
        <w:rPr>
          <w:lang w:val="en-IN"/>
        </w:rPr>
      </w:pPr>
      <w:bookmarkStart w:id="922" w:name="bookmark=id.30j0zll" w:colFirst="0" w:colLast="0"/>
      <w:bookmarkStart w:id="923" w:name="bookmark=id.1fob9te" w:colFirst="0" w:colLast="0"/>
      <w:bookmarkStart w:id="924" w:name="bookmark=id.1t3h5sf" w:colFirst="0" w:colLast="0"/>
      <w:bookmarkStart w:id="925" w:name="_heading=h.3dy6vkm" w:colFirst="0" w:colLast="0"/>
      <w:bookmarkStart w:id="926" w:name="bookmark=id.4d34og8" w:colFirst="0" w:colLast="0"/>
      <w:bookmarkStart w:id="927" w:name="bookmark=id.26in1rg" w:colFirst="0" w:colLast="0"/>
      <w:bookmarkStart w:id="928" w:name="bookmark=id.2jxsxqh" w:colFirst="0" w:colLast="0"/>
      <w:bookmarkStart w:id="929" w:name="bookmark=id.3j2qqm3" w:colFirst="0" w:colLast="0"/>
      <w:bookmarkEnd w:id="922"/>
      <w:bookmarkEnd w:id="923"/>
      <w:bookmarkEnd w:id="924"/>
      <w:bookmarkEnd w:id="925"/>
      <w:bookmarkEnd w:id="926"/>
      <w:bookmarkEnd w:id="927"/>
      <w:bookmarkEnd w:id="928"/>
      <w:bookmarkEnd w:id="929"/>
    </w:p>
    <w:sectPr w:rsidR="00516914" w:rsidRPr="007F62B3" w:rsidSect="00147CB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7A578" w14:textId="77777777" w:rsidR="003E2AFA" w:rsidRDefault="003E2AFA">
      <w:r>
        <w:separator/>
      </w:r>
    </w:p>
  </w:endnote>
  <w:endnote w:type="continuationSeparator" w:id="0">
    <w:p w14:paraId="013CAEBB" w14:textId="77777777" w:rsidR="003E2AFA" w:rsidRDefault="003E2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612F0"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6FBDC" w14:textId="77777777" w:rsidR="004F76E7" w:rsidRDefault="004F76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42885" w14:textId="77777777" w:rsidR="004F76E7" w:rsidRDefault="004F7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4B9B6" w14:textId="77777777" w:rsidR="003E2AFA" w:rsidRDefault="003E2AFA">
      <w:r>
        <w:separator/>
      </w:r>
    </w:p>
  </w:footnote>
  <w:footnote w:type="continuationSeparator" w:id="0">
    <w:p w14:paraId="52797259" w14:textId="77777777" w:rsidR="003E2AFA" w:rsidRDefault="003E2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FD225"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25211" w14:textId="77777777" w:rsidR="006E4797" w:rsidRDefault="005F5C3A">
    <w:pPr>
      <w:pBdr>
        <w:top w:val="nil"/>
        <w:left w:val="nil"/>
        <w:bottom w:val="nil"/>
        <w:right w:val="nil"/>
        <w:between w:val="nil"/>
      </w:pBd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4E26A" w14:textId="77777777"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314D6"/>
    <w:multiLevelType w:val="multilevel"/>
    <w:tmpl w:val="03924938"/>
    <w:lvl w:ilvl="0">
      <w:start w:val="1"/>
      <w:numFmt w:val="bullet"/>
      <w:lvlText w:val=""/>
      <w:lvlJc w:val="left"/>
      <w:pPr>
        <w:tabs>
          <w:tab w:val="num" w:pos="-218"/>
        </w:tabs>
        <w:ind w:left="-218" w:hanging="360"/>
      </w:pPr>
      <w:rPr>
        <w:rFonts w:ascii="Symbol" w:hAnsi="Symbol" w:hint="default"/>
        <w:sz w:val="20"/>
      </w:rPr>
    </w:lvl>
    <w:lvl w:ilvl="1" w:tentative="1">
      <w:start w:val="1"/>
      <w:numFmt w:val="bullet"/>
      <w:lvlText w:val="o"/>
      <w:lvlJc w:val="left"/>
      <w:pPr>
        <w:tabs>
          <w:tab w:val="num" w:pos="502"/>
        </w:tabs>
        <w:ind w:left="502" w:hanging="360"/>
      </w:pPr>
      <w:rPr>
        <w:rFonts w:ascii="Courier New" w:hAnsi="Courier New" w:hint="default"/>
        <w:sz w:val="20"/>
      </w:rPr>
    </w:lvl>
    <w:lvl w:ilvl="2" w:tentative="1">
      <w:start w:val="1"/>
      <w:numFmt w:val="bullet"/>
      <w:lvlText w:val=""/>
      <w:lvlJc w:val="left"/>
      <w:pPr>
        <w:tabs>
          <w:tab w:val="num" w:pos="1222"/>
        </w:tabs>
        <w:ind w:left="1222" w:hanging="360"/>
      </w:pPr>
      <w:rPr>
        <w:rFonts w:ascii="Wingdings" w:hAnsi="Wingdings" w:hint="default"/>
        <w:sz w:val="20"/>
      </w:rPr>
    </w:lvl>
    <w:lvl w:ilvl="3" w:tentative="1">
      <w:start w:val="1"/>
      <w:numFmt w:val="bullet"/>
      <w:lvlText w:val=""/>
      <w:lvlJc w:val="left"/>
      <w:pPr>
        <w:tabs>
          <w:tab w:val="num" w:pos="1942"/>
        </w:tabs>
        <w:ind w:left="1942" w:hanging="360"/>
      </w:pPr>
      <w:rPr>
        <w:rFonts w:ascii="Wingdings" w:hAnsi="Wingdings" w:hint="default"/>
        <w:sz w:val="20"/>
      </w:rPr>
    </w:lvl>
    <w:lvl w:ilvl="4" w:tentative="1">
      <w:start w:val="1"/>
      <w:numFmt w:val="bullet"/>
      <w:lvlText w:val=""/>
      <w:lvlJc w:val="left"/>
      <w:pPr>
        <w:tabs>
          <w:tab w:val="num" w:pos="2662"/>
        </w:tabs>
        <w:ind w:left="2662" w:hanging="360"/>
      </w:pPr>
      <w:rPr>
        <w:rFonts w:ascii="Wingdings" w:hAnsi="Wingdings" w:hint="default"/>
        <w:sz w:val="20"/>
      </w:rPr>
    </w:lvl>
    <w:lvl w:ilvl="5" w:tentative="1">
      <w:start w:val="1"/>
      <w:numFmt w:val="bullet"/>
      <w:lvlText w:val=""/>
      <w:lvlJc w:val="left"/>
      <w:pPr>
        <w:tabs>
          <w:tab w:val="num" w:pos="3382"/>
        </w:tabs>
        <w:ind w:left="3382" w:hanging="360"/>
      </w:pPr>
      <w:rPr>
        <w:rFonts w:ascii="Wingdings" w:hAnsi="Wingdings" w:hint="default"/>
        <w:sz w:val="20"/>
      </w:rPr>
    </w:lvl>
    <w:lvl w:ilvl="6" w:tentative="1">
      <w:start w:val="1"/>
      <w:numFmt w:val="bullet"/>
      <w:lvlText w:val=""/>
      <w:lvlJc w:val="left"/>
      <w:pPr>
        <w:tabs>
          <w:tab w:val="num" w:pos="4102"/>
        </w:tabs>
        <w:ind w:left="4102" w:hanging="360"/>
      </w:pPr>
      <w:rPr>
        <w:rFonts w:ascii="Wingdings" w:hAnsi="Wingdings" w:hint="default"/>
        <w:sz w:val="20"/>
      </w:rPr>
    </w:lvl>
    <w:lvl w:ilvl="7" w:tentative="1">
      <w:start w:val="1"/>
      <w:numFmt w:val="bullet"/>
      <w:lvlText w:val=""/>
      <w:lvlJc w:val="left"/>
      <w:pPr>
        <w:tabs>
          <w:tab w:val="num" w:pos="4822"/>
        </w:tabs>
        <w:ind w:left="4822" w:hanging="360"/>
      </w:pPr>
      <w:rPr>
        <w:rFonts w:ascii="Wingdings" w:hAnsi="Wingdings" w:hint="default"/>
        <w:sz w:val="20"/>
      </w:rPr>
    </w:lvl>
    <w:lvl w:ilvl="8" w:tentative="1">
      <w:start w:val="1"/>
      <w:numFmt w:val="bullet"/>
      <w:lvlText w:val=""/>
      <w:lvlJc w:val="left"/>
      <w:pPr>
        <w:tabs>
          <w:tab w:val="num" w:pos="5542"/>
        </w:tabs>
        <w:ind w:left="5542" w:hanging="360"/>
      </w:pPr>
      <w:rPr>
        <w:rFonts w:ascii="Wingdings" w:hAnsi="Wingdings" w:hint="default"/>
        <w:sz w:val="20"/>
      </w:rPr>
    </w:lvl>
  </w:abstractNum>
  <w:abstractNum w:abstractNumId="1" w15:restartNumberingAfterBreak="0">
    <w:nsid w:val="0950644A"/>
    <w:multiLevelType w:val="multilevel"/>
    <w:tmpl w:val="529EF9AA"/>
    <w:lvl w:ilvl="0">
      <w:start w:val="1"/>
      <w:numFmt w:val="bullet"/>
      <w:lvlText w:val="●"/>
      <w:lvlJc w:val="left"/>
      <w:pPr>
        <w:ind w:left="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2" w15:restartNumberingAfterBreak="0">
    <w:nsid w:val="0C3C09AD"/>
    <w:multiLevelType w:val="hybridMultilevel"/>
    <w:tmpl w:val="63E0E826"/>
    <w:lvl w:ilvl="0" w:tplc="6EC02D1C">
      <w:start w:val="1"/>
      <w:numFmt w:val="decimal"/>
      <w:lvlText w:val="%1."/>
      <w:lvlJc w:val="left"/>
      <w:pPr>
        <w:ind w:left="720" w:hanging="360"/>
      </w:pPr>
      <w:rPr>
        <w:rFonts w:hint="default"/>
      </w:rPr>
    </w:lvl>
    <w:lvl w:ilvl="1" w:tplc="19A4EE0E" w:tentative="1">
      <w:start w:val="1"/>
      <w:numFmt w:val="lowerLetter"/>
      <w:lvlText w:val="%2."/>
      <w:lvlJc w:val="left"/>
      <w:pPr>
        <w:ind w:left="1440" w:hanging="360"/>
      </w:pPr>
    </w:lvl>
    <w:lvl w:ilvl="2" w:tplc="3146A0F2" w:tentative="1">
      <w:start w:val="1"/>
      <w:numFmt w:val="lowerRoman"/>
      <w:lvlText w:val="%3."/>
      <w:lvlJc w:val="right"/>
      <w:pPr>
        <w:ind w:left="2160" w:hanging="180"/>
      </w:pPr>
    </w:lvl>
    <w:lvl w:ilvl="3" w:tplc="029C9264" w:tentative="1">
      <w:start w:val="1"/>
      <w:numFmt w:val="decimal"/>
      <w:lvlText w:val="%4."/>
      <w:lvlJc w:val="left"/>
      <w:pPr>
        <w:ind w:left="2880" w:hanging="360"/>
      </w:pPr>
    </w:lvl>
    <w:lvl w:ilvl="4" w:tplc="806E7AD2" w:tentative="1">
      <w:start w:val="1"/>
      <w:numFmt w:val="lowerLetter"/>
      <w:lvlText w:val="%5."/>
      <w:lvlJc w:val="left"/>
      <w:pPr>
        <w:ind w:left="3600" w:hanging="360"/>
      </w:pPr>
    </w:lvl>
    <w:lvl w:ilvl="5" w:tplc="5372A64C" w:tentative="1">
      <w:start w:val="1"/>
      <w:numFmt w:val="lowerRoman"/>
      <w:lvlText w:val="%6."/>
      <w:lvlJc w:val="right"/>
      <w:pPr>
        <w:ind w:left="4320" w:hanging="180"/>
      </w:pPr>
    </w:lvl>
    <w:lvl w:ilvl="6" w:tplc="65A84E42" w:tentative="1">
      <w:start w:val="1"/>
      <w:numFmt w:val="decimal"/>
      <w:lvlText w:val="%7."/>
      <w:lvlJc w:val="left"/>
      <w:pPr>
        <w:ind w:left="5040" w:hanging="360"/>
      </w:pPr>
    </w:lvl>
    <w:lvl w:ilvl="7" w:tplc="991AF656" w:tentative="1">
      <w:start w:val="1"/>
      <w:numFmt w:val="lowerLetter"/>
      <w:lvlText w:val="%8."/>
      <w:lvlJc w:val="left"/>
      <w:pPr>
        <w:ind w:left="5760" w:hanging="360"/>
      </w:pPr>
    </w:lvl>
    <w:lvl w:ilvl="8" w:tplc="F16C860A" w:tentative="1">
      <w:start w:val="1"/>
      <w:numFmt w:val="lowerRoman"/>
      <w:lvlText w:val="%9."/>
      <w:lvlJc w:val="right"/>
      <w:pPr>
        <w:ind w:left="6480" w:hanging="180"/>
      </w:pPr>
    </w:lvl>
  </w:abstractNum>
  <w:abstractNum w:abstractNumId="3" w15:restartNumberingAfterBreak="0">
    <w:nsid w:val="0FE15FCA"/>
    <w:multiLevelType w:val="hybridMultilevel"/>
    <w:tmpl w:val="4AAABC5E"/>
    <w:lvl w:ilvl="0" w:tplc="F79A8E9E">
      <w:start w:val="1"/>
      <w:numFmt w:val="bullet"/>
      <w:lvlText w:val=""/>
      <w:lvlJc w:val="left"/>
      <w:pPr>
        <w:ind w:left="360" w:hanging="360"/>
      </w:pPr>
      <w:rPr>
        <w:rFonts w:ascii="Symbol" w:hAnsi="Symbol" w:hint="default"/>
        <w:sz w:val="28"/>
        <w:szCs w:val="28"/>
      </w:rPr>
    </w:lvl>
    <w:lvl w:ilvl="1" w:tplc="D80A7F04" w:tentative="1">
      <w:start w:val="1"/>
      <w:numFmt w:val="bullet"/>
      <w:lvlText w:val="o"/>
      <w:lvlJc w:val="left"/>
      <w:pPr>
        <w:ind w:left="1440" w:hanging="360"/>
      </w:pPr>
      <w:rPr>
        <w:rFonts w:ascii="Courier New" w:hAnsi="Courier New" w:cs="Courier New" w:hint="default"/>
      </w:rPr>
    </w:lvl>
    <w:lvl w:ilvl="2" w:tplc="539A9B32" w:tentative="1">
      <w:start w:val="1"/>
      <w:numFmt w:val="bullet"/>
      <w:lvlText w:val=""/>
      <w:lvlJc w:val="left"/>
      <w:pPr>
        <w:ind w:left="2160" w:hanging="360"/>
      </w:pPr>
      <w:rPr>
        <w:rFonts w:ascii="Wingdings" w:hAnsi="Wingdings" w:hint="default"/>
      </w:rPr>
    </w:lvl>
    <w:lvl w:ilvl="3" w:tplc="448AC07C" w:tentative="1">
      <w:start w:val="1"/>
      <w:numFmt w:val="bullet"/>
      <w:lvlText w:val=""/>
      <w:lvlJc w:val="left"/>
      <w:pPr>
        <w:ind w:left="2880" w:hanging="360"/>
      </w:pPr>
      <w:rPr>
        <w:rFonts w:ascii="Symbol" w:hAnsi="Symbol" w:hint="default"/>
      </w:rPr>
    </w:lvl>
    <w:lvl w:ilvl="4" w:tplc="EC4EED2E" w:tentative="1">
      <w:start w:val="1"/>
      <w:numFmt w:val="bullet"/>
      <w:lvlText w:val="o"/>
      <w:lvlJc w:val="left"/>
      <w:pPr>
        <w:ind w:left="3600" w:hanging="360"/>
      </w:pPr>
      <w:rPr>
        <w:rFonts w:ascii="Courier New" w:hAnsi="Courier New" w:cs="Courier New" w:hint="default"/>
      </w:rPr>
    </w:lvl>
    <w:lvl w:ilvl="5" w:tplc="A3545A76" w:tentative="1">
      <w:start w:val="1"/>
      <w:numFmt w:val="bullet"/>
      <w:lvlText w:val=""/>
      <w:lvlJc w:val="left"/>
      <w:pPr>
        <w:ind w:left="4320" w:hanging="360"/>
      </w:pPr>
      <w:rPr>
        <w:rFonts w:ascii="Wingdings" w:hAnsi="Wingdings" w:hint="default"/>
      </w:rPr>
    </w:lvl>
    <w:lvl w:ilvl="6" w:tplc="C156BC44" w:tentative="1">
      <w:start w:val="1"/>
      <w:numFmt w:val="bullet"/>
      <w:lvlText w:val=""/>
      <w:lvlJc w:val="left"/>
      <w:pPr>
        <w:ind w:left="5040" w:hanging="360"/>
      </w:pPr>
      <w:rPr>
        <w:rFonts w:ascii="Symbol" w:hAnsi="Symbol" w:hint="default"/>
      </w:rPr>
    </w:lvl>
    <w:lvl w:ilvl="7" w:tplc="1E68BFBC" w:tentative="1">
      <w:start w:val="1"/>
      <w:numFmt w:val="bullet"/>
      <w:lvlText w:val="o"/>
      <w:lvlJc w:val="left"/>
      <w:pPr>
        <w:ind w:left="5760" w:hanging="360"/>
      </w:pPr>
      <w:rPr>
        <w:rFonts w:ascii="Courier New" w:hAnsi="Courier New" w:cs="Courier New" w:hint="default"/>
      </w:rPr>
    </w:lvl>
    <w:lvl w:ilvl="8" w:tplc="0236457C"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593EF42A">
      <w:start w:val="1"/>
      <w:numFmt w:val="decimal"/>
      <w:lvlText w:val="%1."/>
      <w:lvlJc w:val="left"/>
      <w:pPr>
        <w:ind w:left="720" w:hanging="360"/>
      </w:pPr>
    </w:lvl>
    <w:lvl w:ilvl="1" w:tplc="7586FD2A" w:tentative="1">
      <w:start w:val="1"/>
      <w:numFmt w:val="lowerLetter"/>
      <w:lvlText w:val="%2."/>
      <w:lvlJc w:val="left"/>
      <w:pPr>
        <w:ind w:left="1440" w:hanging="360"/>
      </w:pPr>
    </w:lvl>
    <w:lvl w:ilvl="2" w:tplc="D8BEA2E2" w:tentative="1">
      <w:start w:val="1"/>
      <w:numFmt w:val="lowerRoman"/>
      <w:lvlText w:val="%3."/>
      <w:lvlJc w:val="right"/>
      <w:pPr>
        <w:ind w:left="2160" w:hanging="180"/>
      </w:pPr>
    </w:lvl>
    <w:lvl w:ilvl="3" w:tplc="56FED22A" w:tentative="1">
      <w:start w:val="1"/>
      <w:numFmt w:val="decimal"/>
      <w:lvlText w:val="%4."/>
      <w:lvlJc w:val="left"/>
      <w:pPr>
        <w:ind w:left="2880" w:hanging="360"/>
      </w:pPr>
    </w:lvl>
    <w:lvl w:ilvl="4" w:tplc="0BA06D1E" w:tentative="1">
      <w:start w:val="1"/>
      <w:numFmt w:val="lowerLetter"/>
      <w:lvlText w:val="%5."/>
      <w:lvlJc w:val="left"/>
      <w:pPr>
        <w:ind w:left="3600" w:hanging="360"/>
      </w:pPr>
    </w:lvl>
    <w:lvl w:ilvl="5" w:tplc="82661712" w:tentative="1">
      <w:start w:val="1"/>
      <w:numFmt w:val="lowerRoman"/>
      <w:lvlText w:val="%6."/>
      <w:lvlJc w:val="right"/>
      <w:pPr>
        <w:ind w:left="4320" w:hanging="180"/>
      </w:pPr>
    </w:lvl>
    <w:lvl w:ilvl="6" w:tplc="69F8A6A2" w:tentative="1">
      <w:start w:val="1"/>
      <w:numFmt w:val="decimal"/>
      <w:lvlText w:val="%7."/>
      <w:lvlJc w:val="left"/>
      <w:pPr>
        <w:ind w:left="5040" w:hanging="360"/>
      </w:pPr>
    </w:lvl>
    <w:lvl w:ilvl="7" w:tplc="2174E468" w:tentative="1">
      <w:start w:val="1"/>
      <w:numFmt w:val="lowerLetter"/>
      <w:lvlText w:val="%8."/>
      <w:lvlJc w:val="left"/>
      <w:pPr>
        <w:ind w:left="5760" w:hanging="360"/>
      </w:pPr>
    </w:lvl>
    <w:lvl w:ilvl="8" w:tplc="085CF144" w:tentative="1">
      <w:start w:val="1"/>
      <w:numFmt w:val="lowerRoman"/>
      <w:lvlText w:val="%9."/>
      <w:lvlJc w:val="right"/>
      <w:pPr>
        <w:ind w:left="6480" w:hanging="180"/>
      </w:pPr>
    </w:lvl>
  </w:abstractNum>
  <w:abstractNum w:abstractNumId="5" w15:restartNumberingAfterBreak="0">
    <w:nsid w:val="16D237E5"/>
    <w:multiLevelType w:val="multilevel"/>
    <w:tmpl w:val="37A07B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9D000A1"/>
    <w:multiLevelType w:val="hybridMultilevel"/>
    <w:tmpl w:val="EAD237C8"/>
    <w:lvl w:ilvl="0" w:tplc="6FAA55E4">
      <w:start w:val="1"/>
      <w:numFmt w:val="decimal"/>
      <w:lvlText w:val="%1."/>
      <w:lvlJc w:val="left"/>
      <w:pPr>
        <w:ind w:left="720" w:hanging="360"/>
      </w:pPr>
    </w:lvl>
    <w:lvl w:ilvl="1" w:tplc="812AAFD6">
      <w:start w:val="1"/>
      <w:numFmt w:val="lowerLetter"/>
      <w:lvlText w:val="%2."/>
      <w:lvlJc w:val="left"/>
      <w:pPr>
        <w:ind w:left="1440" w:hanging="360"/>
      </w:pPr>
    </w:lvl>
    <w:lvl w:ilvl="2" w:tplc="23A2860E" w:tentative="1">
      <w:start w:val="1"/>
      <w:numFmt w:val="lowerRoman"/>
      <w:lvlText w:val="%3."/>
      <w:lvlJc w:val="right"/>
      <w:pPr>
        <w:ind w:left="2160" w:hanging="180"/>
      </w:pPr>
    </w:lvl>
    <w:lvl w:ilvl="3" w:tplc="39FCFC28" w:tentative="1">
      <w:start w:val="1"/>
      <w:numFmt w:val="decimal"/>
      <w:lvlText w:val="%4."/>
      <w:lvlJc w:val="left"/>
      <w:pPr>
        <w:ind w:left="2880" w:hanging="360"/>
      </w:pPr>
    </w:lvl>
    <w:lvl w:ilvl="4" w:tplc="1116BEB2" w:tentative="1">
      <w:start w:val="1"/>
      <w:numFmt w:val="lowerLetter"/>
      <w:lvlText w:val="%5."/>
      <w:lvlJc w:val="left"/>
      <w:pPr>
        <w:ind w:left="3600" w:hanging="360"/>
      </w:pPr>
    </w:lvl>
    <w:lvl w:ilvl="5" w:tplc="6284D64A" w:tentative="1">
      <w:start w:val="1"/>
      <w:numFmt w:val="lowerRoman"/>
      <w:lvlText w:val="%6."/>
      <w:lvlJc w:val="right"/>
      <w:pPr>
        <w:ind w:left="4320" w:hanging="180"/>
      </w:pPr>
    </w:lvl>
    <w:lvl w:ilvl="6" w:tplc="8B9EAAA4" w:tentative="1">
      <w:start w:val="1"/>
      <w:numFmt w:val="decimal"/>
      <w:lvlText w:val="%7."/>
      <w:lvlJc w:val="left"/>
      <w:pPr>
        <w:ind w:left="5040" w:hanging="360"/>
      </w:pPr>
    </w:lvl>
    <w:lvl w:ilvl="7" w:tplc="0696F252" w:tentative="1">
      <w:start w:val="1"/>
      <w:numFmt w:val="lowerLetter"/>
      <w:lvlText w:val="%8."/>
      <w:lvlJc w:val="left"/>
      <w:pPr>
        <w:ind w:left="5760" w:hanging="360"/>
      </w:pPr>
    </w:lvl>
    <w:lvl w:ilvl="8" w:tplc="EB34D81A" w:tentative="1">
      <w:start w:val="1"/>
      <w:numFmt w:val="lowerRoman"/>
      <w:lvlText w:val="%9."/>
      <w:lvlJc w:val="right"/>
      <w:pPr>
        <w:ind w:left="6480" w:hanging="180"/>
      </w:pPr>
    </w:lvl>
  </w:abstractNum>
  <w:abstractNum w:abstractNumId="7" w15:restartNumberingAfterBreak="0">
    <w:nsid w:val="2175417C"/>
    <w:multiLevelType w:val="multilevel"/>
    <w:tmpl w:val="C6727A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1BA043A"/>
    <w:multiLevelType w:val="hybridMultilevel"/>
    <w:tmpl w:val="97EA5562"/>
    <w:lvl w:ilvl="0" w:tplc="BD0875CE">
      <w:start w:val="1"/>
      <w:numFmt w:val="decimal"/>
      <w:lvlText w:val="%1."/>
      <w:lvlJc w:val="left"/>
      <w:pPr>
        <w:ind w:left="720" w:hanging="360"/>
      </w:pPr>
    </w:lvl>
    <w:lvl w:ilvl="1" w:tplc="E440269A" w:tentative="1">
      <w:start w:val="1"/>
      <w:numFmt w:val="lowerLetter"/>
      <w:lvlText w:val="%2."/>
      <w:lvlJc w:val="left"/>
      <w:pPr>
        <w:ind w:left="1440" w:hanging="360"/>
      </w:pPr>
    </w:lvl>
    <w:lvl w:ilvl="2" w:tplc="4718BE8A" w:tentative="1">
      <w:start w:val="1"/>
      <w:numFmt w:val="lowerRoman"/>
      <w:lvlText w:val="%3."/>
      <w:lvlJc w:val="right"/>
      <w:pPr>
        <w:ind w:left="2160" w:hanging="180"/>
      </w:pPr>
    </w:lvl>
    <w:lvl w:ilvl="3" w:tplc="2AE86ACC" w:tentative="1">
      <w:start w:val="1"/>
      <w:numFmt w:val="decimal"/>
      <w:lvlText w:val="%4."/>
      <w:lvlJc w:val="left"/>
      <w:pPr>
        <w:ind w:left="2880" w:hanging="360"/>
      </w:pPr>
    </w:lvl>
    <w:lvl w:ilvl="4" w:tplc="72D4ACEA" w:tentative="1">
      <w:start w:val="1"/>
      <w:numFmt w:val="lowerLetter"/>
      <w:lvlText w:val="%5."/>
      <w:lvlJc w:val="left"/>
      <w:pPr>
        <w:ind w:left="3600" w:hanging="360"/>
      </w:pPr>
    </w:lvl>
    <w:lvl w:ilvl="5" w:tplc="1382E782" w:tentative="1">
      <w:start w:val="1"/>
      <w:numFmt w:val="lowerRoman"/>
      <w:lvlText w:val="%6."/>
      <w:lvlJc w:val="right"/>
      <w:pPr>
        <w:ind w:left="4320" w:hanging="180"/>
      </w:pPr>
    </w:lvl>
    <w:lvl w:ilvl="6" w:tplc="2B50E9DA" w:tentative="1">
      <w:start w:val="1"/>
      <w:numFmt w:val="decimal"/>
      <w:lvlText w:val="%7."/>
      <w:lvlJc w:val="left"/>
      <w:pPr>
        <w:ind w:left="5040" w:hanging="360"/>
      </w:pPr>
    </w:lvl>
    <w:lvl w:ilvl="7" w:tplc="CC684CFC" w:tentative="1">
      <w:start w:val="1"/>
      <w:numFmt w:val="lowerLetter"/>
      <w:lvlText w:val="%8."/>
      <w:lvlJc w:val="left"/>
      <w:pPr>
        <w:ind w:left="5760" w:hanging="360"/>
      </w:pPr>
    </w:lvl>
    <w:lvl w:ilvl="8" w:tplc="B2EA456C" w:tentative="1">
      <w:start w:val="1"/>
      <w:numFmt w:val="lowerRoman"/>
      <w:lvlText w:val="%9."/>
      <w:lvlJc w:val="right"/>
      <w:pPr>
        <w:ind w:left="6480" w:hanging="180"/>
      </w:pPr>
    </w:lvl>
  </w:abstractNum>
  <w:abstractNum w:abstractNumId="9" w15:restartNumberingAfterBreak="0">
    <w:nsid w:val="240A5F44"/>
    <w:multiLevelType w:val="hybridMultilevel"/>
    <w:tmpl w:val="87FAFC60"/>
    <w:lvl w:ilvl="0" w:tplc="D068C0EC">
      <w:start w:val="1"/>
      <w:numFmt w:val="decimal"/>
      <w:lvlText w:val="%1."/>
      <w:lvlJc w:val="left"/>
      <w:pPr>
        <w:ind w:left="720" w:hanging="360"/>
      </w:pPr>
    </w:lvl>
    <w:lvl w:ilvl="1" w:tplc="976813D8" w:tentative="1">
      <w:start w:val="1"/>
      <w:numFmt w:val="lowerLetter"/>
      <w:lvlText w:val="%2."/>
      <w:lvlJc w:val="left"/>
      <w:pPr>
        <w:ind w:left="1440" w:hanging="360"/>
      </w:pPr>
    </w:lvl>
    <w:lvl w:ilvl="2" w:tplc="B7443CF6" w:tentative="1">
      <w:start w:val="1"/>
      <w:numFmt w:val="lowerRoman"/>
      <w:lvlText w:val="%3."/>
      <w:lvlJc w:val="right"/>
      <w:pPr>
        <w:ind w:left="2160" w:hanging="180"/>
      </w:pPr>
    </w:lvl>
    <w:lvl w:ilvl="3" w:tplc="17A0B646" w:tentative="1">
      <w:start w:val="1"/>
      <w:numFmt w:val="decimal"/>
      <w:lvlText w:val="%4."/>
      <w:lvlJc w:val="left"/>
      <w:pPr>
        <w:ind w:left="2880" w:hanging="360"/>
      </w:pPr>
    </w:lvl>
    <w:lvl w:ilvl="4" w:tplc="4002FDC4" w:tentative="1">
      <w:start w:val="1"/>
      <w:numFmt w:val="lowerLetter"/>
      <w:lvlText w:val="%5."/>
      <w:lvlJc w:val="left"/>
      <w:pPr>
        <w:ind w:left="3600" w:hanging="360"/>
      </w:pPr>
    </w:lvl>
    <w:lvl w:ilvl="5" w:tplc="16C03EE2" w:tentative="1">
      <w:start w:val="1"/>
      <w:numFmt w:val="lowerRoman"/>
      <w:lvlText w:val="%6."/>
      <w:lvlJc w:val="right"/>
      <w:pPr>
        <w:ind w:left="4320" w:hanging="180"/>
      </w:pPr>
    </w:lvl>
    <w:lvl w:ilvl="6" w:tplc="BDC497EC" w:tentative="1">
      <w:start w:val="1"/>
      <w:numFmt w:val="decimal"/>
      <w:lvlText w:val="%7."/>
      <w:lvlJc w:val="left"/>
      <w:pPr>
        <w:ind w:left="5040" w:hanging="360"/>
      </w:pPr>
    </w:lvl>
    <w:lvl w:ilvl="7" w:tplc="A7B0AFA0" w:tentative="1">
      <w:start w:val="1"/>
      <w:numFmt w:val="lowerLetter"/>
      <w:lvlText w:val="%8."/>
      <w:lvlJc w:val="left"/>
      <w:pPr>
        <w:ind w:left="5760" w:hanging="360"/>
      </w:pPr>
    </w:lvl>
    <w:lvl w:ilvl="8" w:tplc="4446B3F2" w:tentative="1">
      <w:start w:val="1"/>
      <w:numFmt w:val="lowerRoman"/>
      <w:lvlText w:val="%9."/>
      <w:lvlJc w:val="right"/>
      <w:pPr>
        <w:ind w:left="6480" w:hanging="180"/>
      </w:pPr>
    </w:lvl>
  </w:abstractNum>
  <w:abstractNum w:abstractNumId="1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5574106"/>
    <w:multiLevelType w:val="hybridMultilevel"/>
    <w:tmpl w:val="A5123792"/>
    <w:lvl w:ilvl="0" w:tplc="6B16C0F6">
      <w:start w:val="1"/>
      <w:numFmt w:val="bullet"/>
      <w:lvlText w:val=""/>
      <w:lvlJc w:val="left"/>
      <w:pPr>
        <w:ind w:left="360" w:hanging="360"/>
      </w:pPr>
      <w:rPr>
        <w:rFonts w:ascii="Symbol" w:hAnsi="Symbol" w:hint="default"/>
      </w:rPr>
    </w:lvl>
    <w:lvl w:ilvl="1" w:tplc="4448F842" w:tentative="1">
      <w:start w:val="1"/>
      <w:numFmt w:val="bullet"/>
      <w:lvlText w:val="o"/>
      <w:lvlJc w:val="left"/>
      <w:pPr>
        <w:ind w:left="1080" w:hanging="360"/>
      </w:pPr>
      <w:rPr>
        <w:rFonts w:ascii="Courier New" w:hAnsi="Courier New" w:cs="Courier New" w:hint="default"/>
      </w:rPr>
    </w:lvl>
    <w:lvl w:ilvl="2" w:tplc="BEE630D6" w:tentative="1">
      <w:start w:val="1"/>
      <w:numFmt w:val="bullet"/>
      <w:lvlText w:val=""/>
      <w:lvlJc w:val="left"/>
      <w:pPr>
        <w:ind w:left="1800" w:hanging="360"/>
      </w:pPr>
      <w:rPr>
        <w:rFonts w:ascii="Wingdings" w:hAnsi="Wingdings" w:hint="default"/>
      </w:rPr>
    </w:lvl>
    <w:lvl w:ilvl="3" w:tplc="E65A8930" w:tentative="1">
      <w:start w:val="1"/>
      <w:numFmt w:val="bullet"/>
      <w:lvlText w:val=""/>
      <w:lvlJc w:val="left"/>
      <w:pPr>
        <w:ind w:left="2520" w:hanging="360"/>
      </w:pPr>
      <w:rPr>
        <w:rFonts w:ascii="Symbol" w:hAnsi="Symbol" w:hint="default"/>
      </w:rPr>
    </w:lvl>
    <w:lvl w:ilvl="4" w:tplc="66C887F6" w:tentative="1">
      <w:start w:val="1"/>
      <w:numFmt w:val="bullet"/>
      <w:lvlText w:val="o"/>
      <w:lvlJc w:val="left"/>
      <w:pPr>
        <w:ind w:left="3240" w:hanging="360"/>
      </w:pPr>
      <w:rPr>
        <w:rFonts w:ascii="Courier New" w:hAnsi="Courier New" w:cs="Courier New" w:hint="default"/>
      </w:rPr>
    </w:lvl>
    <w:lvl w:ilvl="5" w:tplc="61AC6368" w:tentative="1">
      <w:start w:val="1"/>
      <w:numFmt w:val="bullet"/>
      <w:lvlText w:val=""/>
      <w:lvlJc w:val="left"/>
      <w:pPr>
        <w:ind w:left="3960" w:hanging="360"/>
      </w:pPr>
      <w:rPr>
        <w:rFonts w:ascii="Wingdings" w:hAnsi="Wingdings" w:hint="default"/>
      </w:rPr>
    </w:lvl>
    <w:lvl w:ilvl="6" w:tplc="F5882616" w:tentative="1">
      <w:start w:val="1"/>
      <w:numFmt w:val="bullet"/>
      <w:lvlText w:val=""/>
      <w:lvlJc w:val="left"/>
      <w:pPr>
        <w:ind w:left="4680" w:hanging="360"/>
      </w:pPr>
      <w:rPr>
        <w:rFonts w:ascii="Symbol" w:hAnsi="Symbol" w:hint="default"/>
      </w:rPr>
    </w:lvl>
    <w:lvl w:ilvl="7" w:tplc="7A50AF6E" w:tentative="1">
      <w:start w:val="1"/>
      <w:numFmt w:val="bullet"/>
      <w:lvlText w:val="o"/>
      <w:lvlJc w:val="left"/>
      <w:pPr>
        <w:ind w:left="5400" w:hanging="360"/>
      </w:pPr>
      <w:rPr>
        <w:rFonts w:ascii="Courier New" w:hAnsi="Courier New" w:cs="Courier New" w:hint="default"/>
      </w:rPr>
    </w:lvl>
    <w:lvl w:ilvl="8" w:tplc="88D48F84" w:tentative="1">
      <w:start w:val="1"/>
      <w:numFmt w:val="bullet"/>
      <w:lvlText w:val=""/>
      <w:lvlJc w:val="left"/>
      <w:pPr>
        <w:ind w:left="6120" w:hanging="360"/>
      </w:pPr>
      <w:rPr>
        <w:rFonts w:ascii="Wingdings" w:hAnsi="Wingdings" w:hint="default"/>
      </w:rPr>
    </w:lvl>
  </w:abstractNum>
  <w:abstractNum w:abstractNumId="12" w15:restartNumberingAfterBreak="0">
    <w:nsid w:val="267D33EE"/>
    <w:multiLevelType w:val="multilevel"/>
    <w:tmpl w:val="DCD6BB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D1373D0"/>
    <w:multiLevelType w:val="hybridMultilevel"/>
    <w:tmpl w:val="64823644"/>
    <w:lvl w:ilvl="0" w:tplc="AA48132E">
      <w:start w:val="1"/>
      <w:numFmt w:val="bullet"/>
      <w:lvlText w:val=""/>
      <w:lvlJc w:val="left"/>
      <w:pPr>
        <w:ind w:left="720" w:hanging="360"/>
      </w:pPr>
      <w:rPr>
        <w:rFonts w:ascii="Symbol" w:hAnsi="Symbol" w:hint="default"/>
      </w:rPr>
    </w:lvl>
    <w:lvl w:ilvl="1" w:tplc="3908752A" w:tentative="1">
      <w:start w:val="1"/>
      <w:numFmt w:val="bullet"/>
      <w:lvlText w:val="o"/>
      <w:lvlJc w:val="left"/>
      <w:pPr>
        <w:ind w:left="1440" w:hanging="360"/>
      </w:pPr>
      <w:rPr>
        <w:rFonts w:ascii="Courier New" w:hAnsi="Courier New" w:cs="Courier New" w:hint="default"/>
      </w:rPr>
    </w:lvl>
    <w:lvl w:ilvl="2" w:tplc="543C0030" w:tentative="1">
      <w:start w:val="1"/>
      <w:numFmt w:val="bullet"/>
      <w:lvlText w:val=""/>
      <w:lvlJc w:val="left"/>
      <w:pPr>
        <w:ind w:left="2160" w:hanging="360"/>
      </w:pPr>
      <w:rPr>
        <w:rFonts w:ascii="Wingdings" w:hAnsi="Wingdings" w:hint="default"/>
      </w:rPr>
    </w:lvl>
    <w:lvl w:ilvl="3" w:tplc="6BD08DEA" w:tentative="1">
      <w:start w:val="1"/>
      <w:numFmt w:val="bullet"/>
      <w:lvlText w:val=""/>
      <w:lvlJc w:val="left"/>
      <w:pPr>
        <w:ind w:left="2880" w:hanging="360"/>
      </w:pPr>
      <w:rPr>
        <w:rFonts w:ascii="Symbol" w:hAnsi="Symbol" w:hint="default"/>
      </w:rPr>
    </w:lvl>
    <w:lvl w:ilvl="4" w:tplc="CD409FA6" w:tentative="1">
      <w:start w:val="1"/>
      <w:numFmt w:val="bullet"/>
      <w:lvlText w:val="o"/>
      <w:lvlJc w:val="left"/>
      <w:pPr>
        <w:ind w:left="3600" w:hanging="360"/>
      </w:pPr>
      <w:rPr>
        <w:rFonts w:ascii="Courier New" w:hAnsi="Courier New" w:cs="Courier New" w:hint="default"/>
      </w:rPr>
    </w:lvl>
    <w:lvl w:ilvl="5" w:tplc="42FC3F50" w:tentative="1">
      <w:start w:val="1"/>
      <w:numFmt w:val="bullet"/>
      <w:lvlText w:val=""/>
      <w:lvlJc w:val="left"/>
      <w:pPr>
        <w:ind w:left="4320" w:hanging="360"/>
      </w:pPr>
      <w:rPr>
        <w:rFonts w:ascii="Wingdings" w:hAnsi="Wingdings" w:hint="default"/>
      </w:rPr>
    </w:lvl>
    <w:lvl w:ilvl="6" w:tplc="544E9692" w:tentative="1">
      <w:start w:val="1"/>
      <w:numFmt w:val="bullet"/>
      <w:lvlText w:val=""/>
      <w:lvlJc w:val="left"/>
      <w:pPr>
        <w:ind w:left="5040" w:hanging="360"/>
      </w:pPr>
      <w:rPr>
        <w:rFonts w:ascii="Symbol" w:hAnsi="Symbol" w:hint="default"/>
      </w:rPr>
    </w:lvl>
    <w:lvl w:ilvl="7" w:tplc="D2C20222" w:tentative="1">
      <w:start w:val="1"/>
      <w:numFmt w:val="bullet"/>
      <w:lvlText w:val="o"/>
      <w:lvlJc w:val="left"/>
      <w:pPr>
        <w:ind w:left="5760" w:hanging="360"/>
      </w:pPr>
      <w:rPr>
        <w:rFonts w:ascii="Courier New" w:hAnsi="Courier New" w:cs="Courier New" w:hint="default"/>
      </w:rPr>
    </w:lvl>
    <w:lvl w:ilvl="8" w:tplc="3C7CEA02" w:tentative="1">
      <w:start w:val="1"/>
      <w:numFmt w:val="bullet"/>
      <w:lvlText w:val=""/>
      <w:lvlJc w:val="left"/>
      <w:pPr>
        <w:ind w:left="6480" w:hanging="360"/>
      </w:pPr>
      <w:rPr>
        <w:rFonts w:ascii="Wingdings" w:hAnsi="Wingdings" w:hint="default"/>
      </w:rPr>
    </w:lvl>
  </w:abstractNum>
  <w:abstractNum w:abstractNumId="1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2E07ABC"/>
    <w:multiLevelType w:val="hybridMultilevel"/>
    <w:tmpl w:val="DF8229D0"/>
    <w:lvl w:ilvl="0" w:tplc="B718A112">
      <w:start w:val="1"/>
      <w:numFmt w:val="decimal"/>
      <w:lvlText w:val="%1."/>
      <w:lvlJc w:val="left"/>
      <w:pPr>
        <w:ind w:left="720" w:hanging="360"/>
      </w:pPr>
    </w:lvl>
    <w:lvl w:ilvl="1" w:tplc="A7BECA22" w:tentative="1">
      <w:start w:val="1"/>
      <w:numFmt w:val="lowerLetter"/>
      <w:lvlText w:val="%2."/>
      <w:lvlJc w:val="left"/>
      <w:pPr>
        <w:ind w:left="1440" w:hanging="360"/>
      </w:pPr>
    </w:lvl>
    <w:lvl w:ilvl="2" w:tplc="15DABAD4" w:tentative="1">
      <w:start w:val="1"/>
      <w:numFmt w:val="lowerRoman"/>
      <w:lvlText w:val="%3."/>
      <w:lvlJc w:val="right"/>
      <w:pPr>
        <w:ind w:left="2160" w:hanging="180"/>
      </w:pPr>
    </w:lvl>
    <w:lvl w:ilvl="3" w:tplc="EEC24D96" w:tentative="1">
      <w:start w:val="1"/>
      <w:numFmt w:val="decimal"/>
      <w:lvlText w:val="%4."/>
      <w:lvlJc w:val="left"/>
      <w:pPr>
        <w:ind w:left="2880" w:hanging="360"/>
      </w:pPr>
    </w:lvl>
    <w:lvl w:ilvl="4" w:tplc="0BE48AB4" w:tentative="1">
      <w:start w:val="1"/>
      <w:numFmt w:val="lowerLetter"/>
      <w:lvlText w:val="%5."/>
      <w:lvlJc w:val="left"/>
      <w:pPr>
        <w:ind w:left="3600" w:hanging="360"/>
      </w:pPr>
    </w:lvl>
    <w:lvl w:ilvl="5" w:tplc="ABD2375E" w:tentative="1">
      <w:start w:val="1"/>
      <w:numFmt w:val="lowerRoman"/>
      <w:lvlText w:val="%6."/>
      <w:lvlJc w:val="right"/>
      <w:pPr>
        <w:ind w:left="4320" w:hanging="180"/>
      </w:pPr>
    </w:lvl>
    <w:lvl w:ilvl="6" w:tplc="95928C7C" w:tentative="1">
      <w:start w:val="1"/>
      <w:numFmt w:val="decimal"/>
      <w:lvlText w:val="%7."/>
      <w:lvlJc w:val="left"/>
      <w:pPr>
        <w:ind w:left="5040" w:hanging="360"/>
      </w:pPr>
    </w:lvl>
    <w:lvl w:ilvl="7" w:tplc="FC7AA1C4" w:tentative="1">
      <w:start w:val="1"/>
      <w:numFmt w:val="lowerLetter"/>
      <w:lvlText w:val="%8."/>
      <w:lvlJc w:val="left"/>
      <w:pPr>
        <w:ind w:left="5760" w:hanging="360"/>
      </w:pPr>
    </w:lvl>
    <w:lvl w:ilvl="8" w:tplc="6990191E" w:tentative="1">
      <w:start w:val="1"/>
      <w:numFmt w:val="lowerRoman"/>
      <w:lvlText w:val="%9."/>
      <w:lvlJc w:val="right"/>
      <w:pPr>
        <w:ind w:left="6480" w:hanging="180"/>
      </w:pPr>
    </w:lvl>
  </w:abstractNum>
  <w:abstractNum w:abstractNumId="1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0A1399"/>
    <w:multiLevelType w:val="multilevel"/>
    <w:tmpl w:val="1F3482F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9"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0" w15:restartNumberingAfterBreak="0">
    <w:nsid w:val="34974865"/>
    <w:multiLevelType w:val="hybridMultilevel"/>
    <w:tmpl w:val="DBB2D312"/>
    <w:lvl w:ilvl="0" w:tplc="464E79E2">
      <w:start w:val="1"/>
      <w:numFmt w:val="decimal"/>
      <w:lvlText w:val="%1."/>
      <w:lvlJc w:val="left"/>
      <w:pPr>
        <w:ind w:left="360" w:hanging="360"/>
      </w:pPr>
      <w:rPr>
        <w:rFonts w:hint="default"/>
      </w:rPr>
    </w:lvl>
    <w:lvl w:ilvl="1" w:tplc="6FBE2AD4" w:tentative="1">
      <w:start w:val="1"/>
      <w:numFmt w:val="lowerLetter"/>
      <w:lvlText w:val="%2."/>
      <w:lvlJc w:val="left"/>
      <w:pPr>
        <w:ind w:left="1080" w:hanging="360"/>
      </w:pPr>
    </w:lvl>
    <w:lvl w:ilvl="2" w:tplc="55C4AFAA" w:tentative="1">
      <w:start w:val="1"/>
      <w:numFmt w:val="lowerRoman"/>
      <w:lvlText w:val="%3."/>
      <w:lvlJc w:val="right"/>
      <w:pPr>
        <w:ind w:left="1800" w:hanging="180"/>
      </w:pPr>
    </w:lvl>
    <w:lvl w:ilvl="3" w:tplc="93F6E64E" w:tentative="1">
      <w:start w:val="1"/>
      <w:numFmt w:val="decimal"/>
      <w:lvlText w:val="%4."/>
      <w:lvlJc w:val="left"/>
      <w:pPr>
        <w:ind w:left="2520" w:hanging="360"/>
      </w:pPr>
    </w:lvl>
    <w:lvl w:ilvl="4" w:tplc="F1724C88" w:tentative="1">
      <w:start w:val="1"/>
      <w:numFmt w:val="lowerLetter"/>
      <w:lvlText w:val="%5."/>
      <w:lvlJc w:val="left"/>
      <w:pPr>
        <w:ind w:left="3240" w:hanging="360"/>
      </w:pPr>
    </w:lvl>
    <w:lvl w:ilvl="5" w:tplc="88104B4E" w:tentative="1">
      <w:start w:val="1"/>
      <w:numFmt w:val="lowerRoman"/>
      <w:lvlText w:val="%6."/>
      <w:lvlJc w:val="right"/>
      <w:pPr>
        <w:ind w:left="3960" w:hanging="180"/>
      </w:pPr>
    </w:lvl>
    <w:lvl w:ilvl="6" w:tplc="3D30A830" w:tentative="1">
      <w:start w:val="1"/>
      <w:numFmt w:val="decimal"/>
      <w:lvlText w:val="%7."/>
      <w:lvlJc w:val="left"/>
      <w:pPr>
        <w:ind w:left="4680" w:hanging="360"/>
      </w:pPr>
    </w:lvl>
    <w:lvl w:ilvl="7" w:tplc="E6D4F99E" w:tentative="1">
      <w:start w:val="1"/>
      <w:numFmt w:val="lowerLetter"/>
      <w:lvlText w:val="%8."/>
      <w:lvlJc w:val="left"/>
      <w:pPr>
        <w:ind w:left="5400" w:hanging="360"/>
      </w:pPr>
    </w:lvl>
    <w:lvl w:ilvl="8" w:tplc="AD9E1BAA" w:tentative="1">
      <w:start w:val="1"/>
      <w:numFmt w:val="lowerRoman"/>
      <w:lvlText w:val="%9."/>
      <w:lvlJc w:val="right"/>
      <w:pPr>
        <w:ind w:left="6120" w:hanging="180"/>
      </w:pPr>
    </w:lvl>
  </w:abstractNum>
  <w:abstractNum w:abstractNumId="2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B98048A"/>
    <w:multiLevelType w:val="hybridMultilevel"/>
    <w:tmpl w:val="C45A6DD0"/>
    <w:lvl w:ilvl="0" w:tplc="22F09EBE">
      <w:start w:val="1"/>
      <w:numFmt w:val="bullet"/>
      <w:lvlText w:val=""/>
      <w:lvlJc w:val="left"/>
      <w:pPr>
        <w:ind w:left="720" w:hanging="360"/>
      </w:pPr>
      <w:rPr>
        <w:rFonts w:ascii="Symbol" w:hAnsi="Symbol"/>
      </w:rPr>
    </w:lvl>
    <w:lvl w:ilvl="1" w:tplc="84B209CA">
      <w:start w:val="1"/>
      <w:numFmt w:val="bullet"/>
      <w:lvlText w:val=""/>
      <w:lvlJc w:val="left"/>
      <w:pPr>
        <w:ind w:left="720" w:hanging="360"/>
      </w:pPr>
      <w:rPr>
        <w:rFonts w:ascii="Symbol" w:hAnsi="Symbol"/>
      </w:rPr>
    </w:lvl>
    <w:lvl w:ilvl="2" w:tplc="CC0EE802">
      <w:start w:val="1"/>
      <w:numFmt w:val="bullet"/>
      <w:lvlText w:val=""/>
      <w:lvlJc w:val="left"/>
      <w:pPr>
        <w:ind w:left="720" w:hanging="360"/>
      </w:pPr>
      <w:rPr>
        <w:rFonts w:ascii="Symbol" w:hAnsi="Symbol"/>
      </w:rPr>
    </w:lvl>
    <w:lvl w:ilvl="3" w:tplc="1614422A">
      <w:start w:val="1"/>
      <w:numFmt w:val="bullet"/>
      <w:lvlText w:val=""/>
      <w:lvlJc w:val="left"/>
      <w:pPr>
        <w:ind w:left="720" w:hanging="360"/>
      </w:pPr>
      <w:rPr>
        <w:rFonts w:ascii="Symbol" w:hAnsi="Symbol"/>
      </w:rPr>
    </w:lvl>
    <w:lvl w:ilvl="4" w:tplc="AAD09784">
      <w:start w:val="1"/>
      <w:numFmt w:val="bullet"/>
      <w:lvlText w:val=""/>
      <w:lvlJc w:val="left"/>
      <w:pPr>
        <w:ind w:left="720" w:hanging="360"/>
      </w:pPr>
      <w:rPr>
        <w:rFonts w:ascii="Symbol" w:hAnsi="Symbol"/>
      </w:rPr>
    </w:lvl>
    <w:lvl w:ilvl="5" w:tplc="20DE649C">
      <w:start w:val="1"/>
      <w:numFmt w:val="bullet"/>
      <w:lvlText w:val=""/>
      <w:lvlJc w:val="left"/>
      <w:pPr>
        <w:ind w:left="720" w:hanging="360"/>
      </w:pPr>
      <w:rPr>
        <w:rFonts w:ascii="Symbol" w:hAnsi="Symbol"/>
      </w:rPr>
    </w:lvl>
    <w:lvl w:ilvl="6" w:tplc="35C07F52">
      <w:start w:val="1"/>
      <w:numFmt w:val="bullet"/>
      <w:lvlText w:val=""/>
      <w:lvlJc w:val="left"/>
      <w:pPr>
        <w:ind w:left="720" w:hanging="360"/>
      </w:pPr>
      <w:rPr>
        <w:rFonts w:ascii="Symbol" w:hAnsi="Symbol"/>
      </w:rPr>
    </w:lvl>
    <w:lvl w:ilvl="7" w:tplc="E548AC16">
      <w:start w:val="1"/>
      <w:numFmt w:val="bullet"/>
      <w:lvlText w:val=""/>
      <w:lvlJc w:val="left"/>
      <w:pPr>
        <w:ind w:left="720" w:hanging="360"/>
      </w:pPr>
      <w:rPr>
        <w:rFonts w:ascii="Symbol" w:hAnsi="Symbol"/>
      </w:rPr>
    </w:lvl>
    <w:lvl w:ilvl="8" w:tplc="5B6C9432">
      <w:start w:val="1"/>
      <w:numFmt w:val="bullet"/>
      <w:lvlText w:val=""/>
      <w:lvlJc w:val="left"/>
      <w:pPr>
        <w:ind w:left="720" w:hanging="360"/>
      </w:pPr>
      <w:rPr>
        <w:rFonts w:ascii="Symbol" w:hAnsi="Symbol"/>
      </w:rPr>
    </w:lvl>
  </w:abstractNum>
  <w:abstractNum w:abstractNumId="23" w15:restartNumberingAfterBreak="0">
    <w:nsid w:val="3CA82EA2"/>
    <w:multiLevelType w:val="multilevel"/>
    <w:tmpl w:val="752C7C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D1A5A30"/>
    <w:multiLevelType w:val="multilevel"/>
    <w:tmpl w:val="3604C78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5"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08F0293"/>
    <w:multiLevelType w:val="hybridMultilevel"/>
    <w:tmpl w:val="FA6EDFA4"/>
    <w:lvl w:ilvl="0" w:tplc="12EC53D2">
      <w:start w:val="1"/>
      <w:numFmt w:val="bullet"/>
      <w:lvlText w:val=""/>
      <w:lvlJc w:val="left"/>
      <w:pPr>
        <w:ind w:left="720" w:hanging="360"/>
      </w:pPr>
      <w:rPr>
        <w:rFonts w:ascii="Symbol" w:hAnsi="Symbol" w:hint="default"/>
      </w:rPr>
    </w:lvl>
    <w:lvl w:ilvl="1" w:tplc="10A27F02" w:tentative="1">
      <w:start w:val="1"/>
      <w:numFmt w:val="bullet"/>
      <w:lvlText w:val="o"/>
      <w:lvlJc w:val="left"/>
      <w:pPr>
        <w:ind w:left="1440" w:hanging="360"/>
      </w:pPr>
      <w:rPr>
        <w:rFonts w:ascii="Courier New" w:hAnsi="Courier New" w:cs="Courier New" w:hint="default"/>
      </w:rPr>
    </w:lvl>
    <w:lvl w:ilvl="2" w:tplc="EA0C6E08" w:tentative="1">
      <w:start w:val="1"/>
      <w:numFmt w:val="bullet"/>
      <w:lvlText w:val=""/>
      <w:lvlJc w:val="left"/>
      <w:pPr>
        <w:ind w:left="2160" w:hanging="360"/>
      </w:pPr>
      <w:rPr>
        <w:rFonts w:ascii="Wingdings" w:hAnsi="Wingdings" w:hint="default"/>
      </w:rPr>
    </w:lvl>
    <w:lvl w:ilvl="3" w:tplc="BCBC2B70" w:tentative="1">
      <w:start w:val="1"/>
      <w:numFmt w:val="bullet"/>
      <w:lvlText w:val=""/>
      <w:lvlJc w:val="left"/>
      <w:pPr>
        <w:ind w:left="2880" w:hanging="360"/>
      </w:pPr>
      <w:rPr>
        <w:rFonts w:ascii="Symbol" w:hAnsi="Symbol" w:hint="default"/>
      </w:rPr>
    </w:lvl>
    <w:lvl w:ilvl="4" w:tplc="ED1E5F9E" w:tentative="1">
      <w:start w:val="1"/>
      <w:numFmt w:val="bullet"/>
      <w:lvlText w:val="o"/>
      <w:lvlJc w:val="left"/>
      <w:pPr>
        <w:ind w:left="3600" w:hanging="360"/>
      </w:pPr>
      <w:rPr>
        <w:rFonts w:ascii="Courier New" w:hAnsi="Courier New" w:cs="Courier New" w:hint="default"/>
      </w:rPr>
    </w:lvl>
    <w:lvl w:ilvl="5" w:tplc="CC94C236" w:tentative="1">
      <w:start w:val="1"/>
      <w:numFmt w:val="bullet"/>
      <w:lvlText w:val=""/>
      <w:lvlJc w:val="left"/>
      <w:pPr>
        <w:ind w:left="4320" w:hanging="360"/>
      </w:pPr>
      <w:rPr>
        <w:rFonts w:ascii="Wingdings" w:hAnsi="Wingdings" w:hint="default"/>
      </w:rPr>
    </w:lvl>
    <w:lvl w:ilvl="6" w:tplc="02746684" w:tentative="1">
      <w:start w:val="1"/>
      <w:numFmt w:val="bullet"/>
      <w:lvlText w:val=""/>
      <w:lvlJc w:val="left"/>
      <w:pPr>
        <w:ind w:left="5040" w:hanging="360"/>
      </w:pPr>
      <w:rPr>
        <w:rFonts w:ascii="Symbol" w:hAnsi="Symbol" w:hint="default"/>
      </w:rPr>
    </w:lvl>
    <w:lvl w:ilvl="7" w:tplc="75747226" w:tentative="1">
      <w:start w:val="1"/>
      <w:numFmt w:val="bullet"/>
      <w:lvlText w:val="o"/>
      <w:lvlJc w:val="left"/>
      <w:pPr>
        <w:ind w:left="5760" w:hanging="360"/>
      </w:pPr>
      <w:rPr>
        <w:rFonts w:ascii="Courier New" w:hAnsi="Courier New" w:cs="Courier New" w:hint="default"/>
      </w:rPr>
    </w:lvl>
    <w:lvl w:ilvl="8" w:tplc="B22CEF9E" w:tentative="1">
      <w:start w:val="1"/>
      <w:numFmt w:val="bullet"/>
      <w:lvlText w:val=""/>
      <w:lvlJc w:val="left"/>
      <w:pPr>
        <w:ind w:left="6480" w:hanging="360"/>
      </w:pPr>
      <w:rPr>
        <w:rFonts w:ascii="Wingdings" w:hAnsi="Wingdings" w:hint="default"/>
      </w:rPr>
    </w:lvl>
  </w:abstractNum>
  <w:abstractNum w:abstractNumId="2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2E764A5"/>
    <w:multiLevelType w:val="multilevel"/>
    <w:tmpl w:val="CCF42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372329F"/>
    <w:multiLevelType w:val="hybridMultilevel"/>
    <w:tmpl w:val="938840CC"/>
    <w:lvl w:ilvl="0" w:tplc="E6780C04">
      <w:start w:val="1"/>
      <w:numFmt w:val="decimal"/>
      <w:lvlText w:val="%1."/>
      <w:lvlJc w:val="left"/>
      <w:pPr>
        <w:ind w:left="720" w:hanging="360"/>
      </w:pPr>
    </w:lvl>
    <w:lvl w:ilvl="1" w:tplc="70C23692" w:tentative="1">
      <w:start w:val="1"/>
      <w:numFmt w:val="lowerLetter"/>
      <w:lvlText w:val="%2."/>
      <w:lvlJc w:val="left"/>
      <w:pPr>
        <w:ind w:left="1440" w:hanging="360"/>
      </w:pPr>
    </w:lvl>
    <w:lvl w:ilvl="2" w:tplc="F67A4F20" w:tentative="1">
      <w:start w:val="1"/>
      <w:numFmt w:val="lowerRoman"/>
      <w:lvlText w:val="%3."/>
      <w:lvlJc w:val="right"/>
      <w:pPr>
        <w:ind w:left="2160" w:hanging="180"/>
      </w:pPr>
    </w:lvl>
    <w:lvl w:ilvl="3" w:tplc="F0D816D4" w:tentative="1">
      <w:start w:val="1"/>
      <w:numFmt w:val="decimal"/>
      <w:lvlText w:val="%4."/>
      <w:lvlJc w:val="left"/>
      <w:pPr>
        <w:ind w:left="2880" w:hanging="360"/>
      </w:pPr>
    </w:lvl>
    <w:lvl w:ilvl="4" w:tplc="0AA4AC08" w:tentative="1">
      <w:start w:val="1"/>
      <w:numFmt w:val="lowerLetter"/>
      <w:lvlText w:val="%5."/>
      <w:lvlJc w:val="left"/>
      <w:pPr>
        <w:ind w:left="3600" w:hanging="360"/>
      </w:pPr>
    </w:lvl>
    <w:lvl w:ilvl="5" w:tplc="58AC1066" w:tentative="1">
      <w:start w:val="1"/>
      <w:numFmt w:val="lowerRoman"/>
      <w:lvlText w:val="%6."/>
      <w:lvlJc w:val="right"/>
      <w:pPr>
        <w:ind w:left="4320" w:hanging="180"/>
      </w:pPr>
    </w:lvl>
    <w:lvl w:ilvl="6" w:tplc="58DC70EA" w:tentative="1">
      <w:start w:val="1"/>
      <w:numFmt w:val="decimal"/>
      <w:lvlText w:val="%7."/>
      <w:lvlJc w:val="left"/>
      <w:pPr>
        <w:ind w:left="5040" w:hanging="360"/>
      </w:pPr>
    </w:lvl>
    <w:lvl w:ilvl="7" w:tplc="1CDA204C" w:tentative="1">
      <w:start w:val="1"/>
      <w:numFmt w:val="lowerLetter"/>
      <w:lvlText w:val="%8."/>
      <w:lvlJc w:val="left"/>
      <w:pPr>
        <w:ind w:left="5760" w:hanging="360"/>
      </w:pPr>
    </w:lvl>
    <w:lvl w:ilvl="8" w:tplc="7EE811C0" w:tentative="1">
      <w:start w:val="1"/>
      <w:numFmt w:val="lowerRoman"/>
      <w:lvlText w:val="%9."/>
      <w:lvlJc w:val="right"/>
      <w:pPr>
        <w:ind w:left="6480" w:hanging="180"/>
      </w:pPr>
    </w:lvl>
  </w:abstractNum>
  <w:abstractNum w:abstractNumId="30" w15:restartNumberingAfterBreak="0">
    <w:nsid w:val="45BF647C"/>
    <w:multiLevelType w:val="hybridMultilevel"/>
    <w:tmpl w:val="45DC8D2C"/>
    <w:lvl w:ilvl="0" w:tplc="1282788A">
      <w:start w:val="1"/>
      <w:numFmt w:val="decimal"/>
      <w:lvlText w:val="%1."/>
      <w:lvlJc w:val="left"/>
      <w:pPr>
        <w:ind w:left="360" w:hanging="360"/>
      </w:pPr>
      <w:rPr>
        <w:rFonts w:hint="default"/>
      </w:rPr>
    </w:lvl>
    <w:lvl w:ilvl="1" w:tplc="E23E18CE" w:tentative="1">
      <w:start w:val="1"/>
      <w:numFmt w:val="lowerLetter"/>
      <w:lvlText w:val="%2."/>
      <w:lvlJc w:val="left"/>
      <w:pPr>
        <w:ind w:left="1080" w:hanging="360"/>
      </w:pPr>
    </w:lvl>
    <w:lvl w:ilvl="2" w:tplc="F9500D02" w:tentative="1">
      <w:start w:val="1"/>
      <w:numFmt w:val="lowerRoman"/>
      <w:lvlText w:val="%3."/>
      <w:lvlJc w:val="right"/>
      <w:pPr>
        <w:ind w:left="1800" w:hanging="180"/>
      </w:pPr>
    </w:lvl>
    <w:lvl w:ilvl="3" w:tplc="5DA63238" w:tentative="1">
      <w:start w:val="1"/>
      <w:numFmt w:val="decimal"/>
      <w:lvlText w:val="%4."/>
      <w:lvlJc w:val="left"/>
      <w:pPr>
        <w:ind w:left="2520" w:hanging="360"/>
      </w:pPr>
    </w:lvl>
    <w:lvl w:ilvl="4" w:tplc="E45E90F8" w:tentative="1">
      <w:start w:val="1"/>
      <w:numFmt w:val="lowerLetter"/>
      <w:lvlText w:val="%5."/>
      <w:lvlJc w:val="left"/>
      <w:pPr>
        <w:ind w:left="3240" w:hanging="360"/>
      </w:pPr>
    </w:lvl>
    <w:lvl w:ilvl="5" w:tplc="F606DAAC" w:tentative="1">
      <w:start w:val="1"/>
      <w:numFmt w:val="lowerRoman"/>
      <w:lvlText w:val="%6."/>
      <w:lvlJc w:val="right"/>
      <w:pPr>
        <w:ind w:left="3960" w:hanging="180"/>
      </w:pPr>
    </w:lvl>
    <w:lvl w:ilvl="6" w:tplc="A1862D34" w:tentative="1">
      <w:start w:val="1"/>
      <w:numFmt w:val="decimal"/>
      <w:lvlText w:val="%7."/>
      <w:lvlJc w:val="left"/>
      <w:pPr>
        <w:ind w:left="4680" w:hanging="360"/>
      </w:pPr>
    </w:lvl>
    <w:lvl w:ilvl="7" w:tplc="6C4AB57A" w:tentative="1">
      <w:start w:val="1"/>
      <w:numFmt w:val="lowerLetter"/>
      <w:lvlText w:val="%8."/>
      <w:lvlJc w:val="left"/>
      <w:pPr>
        <w:ind w:left="5400" w:hanging="360"/>
      </w:pPr>
    </w:lvl>
    <w:lvl w:ilvl="8" w:tplc="9BEE7B64" w:tentative="1">
      <w:start w:val="1"/>
      <w:numFmt w:val="lowerRoman"/>
      <w:lvlText w:val="%9."/>
      <w:lvlJc w:val="right"/>
      <w:pPr>
        <w:ind w:left="6120" w:hanging="180"/>
      </w:pPr>
    </w:lvl>
  </w:abstractNum>
  <w:abstractNum w:abstractNumId="31" w15:restartNumberingAfterBreak="0">
    <w:nsid w:val="47A37520"/>
    <w:multiLevelType w:val="hybridMultilevel"/>
    <w:tmpl w:val="4E50D260"/>
    <w:lvl w:ilvl="0" w:tplc="A66AE26E">
      <w:start w:val="1"/>
      <w:numFmt w:val="decimal"/>
      <w:lvlText w:val="%1."/>
      <w:lvlJc w:val="left"/>
      <w:pPr>
        <w:ind w:left="360" w:hanging="360"/>
      </w:pPr>
    </w:lvl>
    <w:lvl w:ilvl="1" w:tplc="599E8F16" w:tentative="1">
      <w:start w:val="1"/>
      <w:numFmt w:val="lowerLetter"/>
      <w:lvlText w:val="%2."/>
      <w:lvlJc w:val="left"/>
      <w:pPr>
        <w:ind w:left="1080" w:hanging="360"/>
      </w:pPr>
    </w:lvl>
    <w:lvl w:ilvl="2" w:tplc="C05649AA" w:tentative="1">
      <w:start w:val="1"/>
      <w:numFmt w:val="lowerRoman"/>
      <w:lvlText w:val="%3."/>
      <w:lvlJc w:val="right"/>
      <w:pPr>
        <w:ind w:left="1800" w:hanging="180"/>
      </w:pPr>
    </w:lvl>
    <w:lvl w:ilvl="3" w:tplc="53902DD4" w:tentative="1">
      <w:start w:val="1"/>
      <w:numFmt w:val="decimal"/>
      <w:lvlText w:val="%4."/>
      <w:lvlJc w:val="left"/>
      <w:pPr>
        <w:ind w:left="2520" w:hanging="360"/>
      </w:pPr>
    </w:lvl>
    <w:lvl w:ilvl="4" w:tplc="64C69ED8" w:tentative="1">
      <w:start w:val="1"/>
      <w:numFmt w:val="lowerLetter"/>
      <w:lvlText w:val="%5."/>
      <w:lvlJc w:val="left"/>
      <w:pPr>
        <w:ind w:left="3240" w:hanging="360"/>
      </w:pPr>
    </w:lvl>
    <w:lvl w:ilvl="5" w:tplc="5EEA8BFA" w:tentative="1">
      <w:start w:val="1"/>
      <w:numFmt w:val="lowerRoman"/>
      <w:lvlText w:val="%6."/>
      <w:lvlJc w:val="right"/>
      <w:pPr>
        <w:ind w:left="3960" w:hanging="180"/>
      </w:pPr>
    </w:lvl>
    <w:lvl w:ilvl="6" w:tplc="6DDE37F2" w:tentative="1">
      <w:start w:val="1"/>
      <w:numFmt w:val="decimal"/>
      <w:lvlText w:val="%7."/>
      <w:lvlJc w:val="left"/>
      <w:pPr>
        <w:ind w:left="4680" w:hanging="360"/>
      </w:pPr>
    </w:lvl>
    <w:lvl w:ilvl="7" w:tplc="C556321A" w:tentative="1">
      <w:start w:val="1"/>
      <w:numFmt w:val="lowerLetter"/>
      <w:lvlText w:val="%8."/>
      <w:lvlJc w:val="left"/>
      <w:pPr>
        <w:ind w:left="5400" w:hanging="360"/>
      </w:pPr>
    </w:lvl>
    <w:lvl w:ilvl="8" w:tplc="7D3E3584" w:tentative="1">
      <w:start w:val="1"/>
      <w:numFmt w:val="lowerRoman"/>
      <w:lvlText w:val="%9."/>
      <w:lvlJc w:val="right"/>
      <w:pPr>
        <w:ind w:left="6120" w:hanging="180"/>
      </w:pPr>
    </w:lvl>
  </w:abstractNum>
  <w:abstractNum w:abstractNumId="3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0FC11D4"/>
    <w:multiLevelType w:val="hybridMultilevel"/>
    <w:tmpl w:val="84D43CAC"/>
    <w:lvl w:ilvl="0" w:tplc="FAD0AB06">
      <w:start w:val="1"/>
      <w:numFmt w:val="bullet"/>
      <w:lvlText w:val=""/>
      <w:lvlJc w:val="left"/>
      <w:pPr>
        <w:ind w:left="360" w:hanging="360"/>
      </w:pPr>
      <w:rPr>
        <w:rFonts w:ascii="Symbol" w:hAnsi="Symbol" w:hint="default"/>
        <w:sz w:val="28"/>
        <w:szCs w:val="28"/>
      </w:rPr>
    </w:lvl>
    <w:lvl w:ilvl="1" w:tplc="B74463A0" w:tentative="1">
      <w:start w:val="1"/>
      <w:numFmt w:val="bullet"/>
      <w:lvlText w:val="o"/>
      <w:lvlJc w:val="left"/>
      <w:pPr>
        <w:ind w:left="1080" w:hanging="360"/>
      </w:pPr>
      <w:rPr>
        <w:rFonts w:ascii="Courier New" w:hAnsi="Courier New" w:cs="Courier New" w:hint="default"/>
      </w:rPr>
    </w:lvl>
    <w:lvl w:ilvl="2" w:tplc="6C068478" w:tentative="1">
      <w:start w:val="1"/>
      <w:numFmt w:val="bullet"/>
      <w:lvlText w:val=""/>
      <w:lvlJc w:val="left"/>
      <w:pPr>
        <w:ind w:left="1800" w:hanging="360"/>
      </w:pPr>
      <w:rPr>
        <w:rFonts w:ascii="Wingdings" w:hAnsi="Wingdings" w:hint="default"/>
      </w:rPr>
    </w:lvl>
    <w:lvl w:ilvl="3" w:tplc="72B86E72" w:tentative="1">
      <w:start w:val="1"/>
      <w:numFmt w:val="bullet"/>
      <w:lvlText w:val=""/>
      <w:lvlJc w:val="left"/>
      <w:pPr>
        <w:ind w:left="2520" w:hanging="360"/>
      </w:pPr>
      <w:rPr>
        <w:rFonts w:ascii="Symbol" w:hAnsi="Symbol" w:hint="default"/>
      </w:rPr>
    </w:lvl>
    <w:lvl w:ilvl="4" w:tplc="895CF98E" w:tentative="1">
      <w:start w:val="1"/>
      <w:numFmt w:val="bullet"/>
      <w:lvlText w:val="o"/>
      <w:lvlJc w:val="left"/>
      <w:pPr>
        <w:ind w:left="3240" w:hanging="360"/>
      </w:pPr>
      <w:rPr>
        <w:rFonts w:ascii="Courier New" w:hAnsi="Courier New" w:cs="Courier New" w:hint="default"/>
      </w:rPr>
    </w:lvl>
    <w:lvl w:ilvl="5" w:tplc="4C34F694" w:tentative="1">
      <w:start w:val="1"/>
      <w:numFmt w:val="bullet"/>
      <w:lvlText w:val=""/>
      <w:lvlJc w:val="left"/>
      <w:pPr>
        <w:ind w:left="3960" w:hanging="360"/>
      </w:pPr>
      <w:rPr>
        <w:rFonts w:ascii="Wingdings" w:hAnsi="Wingdings" w:hint="default"/>
      </w:rPr>
    </w:lvl>
    <w:lvl w:ilvl="6" w:tplc="53205748" w:tentative="1">
      <w:start w:val="1"/>
      <w:numFmt w:val="bullet"/>
      <w:lvlText w:val=""/>
      <w:lvlJc w:val="left"/>
      <w:pPr>
        <w:ind w:left="4680" w:hanging="360"/>
      </w:pPr>
      <w:rPr>
        <w:rFonts w:ascii="Symbol" w:hAnsi="Symbol" w:hint="default"/>
      </w:rPr>
    </w:lvl>
    <w:lvl w:ilvl="7" w:tplc="E8B4F72E" w:tentative="1">
      <w:start w:val="1"/>
      <w:numFmt w:val="bullet"/>
      <w:lvlText w:val="o"/>
      <w:lvlJc w:val="left"/>
      <w:pPr>
        <w:ind w:left="5400" w:hanging="360"/>
      </w:pPr>
      <w:rPr>
        <w:rFonts w:ascii="Courier New" w:hAnsi="Courier New" w:cs="Courier New" w:hint="default"/>
      </w:rPr>
    </w:lvl>
    <w:lvl w:ilvl="8" w:tplc="4E8CD21C" w:tentative="1">
      <w:start w:val="1"/>
      <w:numFmt w:val="bullet"/>
      <w:lvlText w:val=""/>
      <w:lvlJc w:val="left"/>
      <w:pPr>
        <w:ind w:left="6120" w:hanging="360"/>
      </w:pPr>
      <w:rPr>
        <w:rFonts w:ascii="Wingdings" w:hAnsi="Wingdings" w:hint="default"/>
      </w:rPr>
    </w:lvl>
  </w:abstractNum>
  <w:abstractNum w:abstractNumId="35" w15:restartNumberingAfterBreak="0">
    <w:nsid w:val="51765445"/>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2A36C55"/>
    <w:multiLevelType w:val="hybridMultilevel"/>
    <w:tmpl w:val="777AE9C0"/>
    <w:lvl w:ilvl="0" w:tplc="26888FF0">
      <w:start w:val="1"/>
      <w:numFmt w:val="decimal"/>
      <w:lvlText w:val="%1."/>
      <w:lvlJc w:val="left"/>
      <w:pPr>
        <w:ind w:left="720" w:hanging="360"/>
      </w:pPr>
    </w:lvl>
    <w:lvl w:ilvl="1" w:tplc="69683120" w:tentative="1">
      <w:start w:val="1"/>
      <w:numFmt w:val="lowerLetter"/>
      <w:lvlText w:val="%2."/>
      <w:lvlJc w:val="left"/>
      <w:pPr>
        <w:ind w:left="1440" w:hanging="360"/>
      </w:pPr>
    </w:lvl>
    <w:lvl w:ilvl="2" w:tplc="17CC51FA" w:tentative="1">
      <w:start w:val="1"/>
      <w:numFmt w:val="lowerRoman"/>
      <w:lvlText w:val="%3."/>
      <w:lvlJc w:val="right"/>
      <w:pPr>
        <w:ind w:left="2160" w:hanging="180"/>
      </w:pPr>
    </w:lvl>
    <w:lvl w:ilvl="3" w:tplc="3C92F844" w:tentative="1">
      <w:start w:val="1"/>
      <w:numFmt w:val="decimal"/>
      <w:lvlText w:val="%4."/>
      <w:lvlJc w:val="left"/>
      <w:pPr>
        <w:ind w:left="2880" w:hanging="360"/>
      </w:pPr>
    </w:lvl>
    <w:lvl w:ilvl="4" w:tplc="DCA66E9A" w:tentative="1">
      <w:start w:val="1"/>
      <w:numFmt w:val="lowerLetter"/>
      <w:lvlText w:val="%5."/>
      <w:lvlJc w:val="left"/>
      <w:pPr>
        <w:ind w:left="3600" w:hanging="360"/>
      </w:pPr>
    </w:lvl>
    <w:lvl w:ilvl="5" w:tplc="98208C02" w:tentative="1">
      <w:start w:val="1"/>
      <w:numFmt w:val="lowerRoman"/>
      <w:lvlText w:val="%6."/>
      <w:lvlJc w:val="right"/>
      <w:pPr>
        <w:ind w:left="4320" w:hanging="180"/>
      </w:pPr>
    </w:lvl>
    <w:lvl w:ilvl="6" w:tplc="B654512A" w:tentative="1">
      <w:start w:val="1"/>
      <w:numFmt w:val="decimal"/>
      <w:lvlText w:val="%7."/>
      <w:lvlJc w:val="left"/>
      <w:pPr>
        <w:ind w:left="5040" w:hanging="360"/>
      </w:pPr>
    </w:lvl>
    <w:lvl w:ilvl="7" w:tplc="473AF164" w:tentative="1">
      <w:start w:val="1"/>
      <w:numFmt w:val="lowerLetter"/>
      <w:lvlText w:val="%8."/>
      <w:lvlJc w:val="left"/>
      <w:pPr>
        <w:ind w:left="5760" w:hanging="360"/>
      </w:pPr>
    </w:lvl>
    <w:lvl w:ilvl="8" w:tplc="4536BCA2" w:tentative="1">
      <w:start w:val="1"/>
      <w:numFmt w:val="lowerRoman"/>
      <w:lvlText w:val="%9."/>
      <w:lvlJc w:val="right"/>
      <w:pPr>
        <w:ind w:left="6480" w:hanging="180"/>
      </w:pPr>
    </w:lvl>
  </w:abstractNum>
  <w:abstractNum w:abstractNumId="37" w15:restartNumberingAfterBreak="0">
    <w:nsid w:val="558513E6"/>
    <w:multiLevelType w:val="multilevel"/>
    <w:tmpl w:val="3FD8C2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1D61125"/>
    <w:multiLevelType w:val="multilevel"/>
    <w:tmpl w:val="D9D090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42075C1"/>
    <w:multiLevelType w:val="multilevel"/>
    <w:tmpl w:val="8F1CC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9C86A95"/>
    <w:multiLevelType w:val="multilevel"/>
    <w:tmpl w:val="5E986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E0A40D3"/>
    <w:multiLevelType w:val="multilevel"/>
    <w:tmpl w:val="600C1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47B6BC2"/>
    <w:multiLevelType w:val="hybridMultilevel"/>
    <w:tmpl w:val="36F6EDBE"/>
    <w:lvl w:ilvl="0" w:tplc="2ACC3CFC">
      <w:start w:val="1"/>
      <w:numFmt w:val="bullet"/>
      <w:lvlText w:val=""/>
      <w:lvlJc w:val="left"/>
      <w:pPr>
        <w:ind w:left="720" w:hanging="360"/>
      </w:pPr>
      <w:rPr>
        <w:rFonts w:ascii="Symbol" w:hAnsi="Symbol" w:hint="default"/>
      </w:rPr>
    </w:lvl>
    <w:lvl w:ilvl="1" w:tplc="DF9E6F70" w:tentative="1">
      <w:start w:val="1"/>
      <w:numFmt w:val="bullet"/>
      <w:lvlText w:val="o"/>
      <w:lvlJc w:val="left"/>
      <w:pPr>
        <w:ind w:left="1440" w:hanging="360"/>
      </w:pPr>
      <w:rPr>
        <w:rFonts w:ascii="Courier New" w:hAnsi="Courier New" w:cs="Courier New" w:hint="default"/>
      </w:rPr>
    </w:lvl>
    <w:lvl w:ilvl="2" w:tplc="9A94C762" w:tentative="1">
      <w:start w:val="1"/>
      <w:numFmt w:val="bullet"/>
      <w:lvlText w:val=""/>
      <w:lvlJc w:val="left"/>
      <w:pPr>
        <w:ind w:left="2160" w:hanging="360"/>
      </w:pPr>
      <w:rPr>
        <w:rFonts w:ascii="Wingdings" w:hAnsi="Wingdings" w:hint="default"/>
      </w:rPr>
    </w:lvl>
    <w:lvl w:ilvl="3" w:tplc="8D986AF6" w:tentative="1">
      <w:start w:val="1"/>
      <w:numFmt w:val="bullet"/>
      <w:lvlText w:val=""/>
      <w:lvlJc w:val="left"/>
      <w:pPr>
        <w:ind w:left="2880" w:hanging="360"/>
      </w:pPr>
      <w:rPr>
        <w:rFonts w:ascii="Symbol" w:hAnsi="Symbol" w:hint="default"/>
      </w:rPr>
    </w:lvl>
    <w:lvl w:ilvl="4" w:tplc="FC98E26C" w:tentative="1">
      <w:start w:val="1"/>
      <w:numFmt w:val="bullet"/>
      <w:lvlText w:val="o"/>
      <w:lvlJc w:val="left"/>
      <w:pPr>
        <w:ind w:left="3600" w:hanging="360"/>
      </w:pPr>
      <w:rPr>
        <w:rFonts w:ascii="Courier New" w:hAnsi="Courier New" w:cs="Courier New" w:hint="default"/>
      </w:rPr>
    </w:lvl>
    <w:lvl w:ilvl="5" w:tplc="DCF2AB7A" w:tentative="1">
      <w:start w:val="1"/>
      <w:numFmt w:val="bullet"/>
      <w:lvlText w:val=""/>
      <w:lvlJc w:val="left"/>
      <w:pPr>
        <w:ind w:left="4320" w:hanging="360"/>
      </w:pPr>
      <w:rPr>
        <w:rFonts w:ascii="Wingdings" w:hAnsi="Wingdings" w:hint="default"/>
      </w:rPr>
    </w:lvl>
    <w:lvl w:ilvl="6" w:tplc="D12C37B8" w:tentative="1">
      <w:start w:val="1"/>
      <w:numFmt w:val="bullet"/>
      <w:lvlText w:val=""/>
      <w:lvlJc w:val="left"/>
      <w:pPr>
        <w:ind w:left="5040" w:hanging="360"/>
      </w:pPr>
      <w:rPr>
        <w:rFonts w:ascii="Symbol" w:hAnsi="Symbol" w:hint="default"/>
      </w:rPr>
    </w:lvl>
    <w:lvl w:ilvl="7" w:tplc="DC320AD2" w:tentative="1">
      <w:start w:val="1"/>
      <w:numFmt w:val="bullet"/>
      <w:lvlText w:val="o"/>
      <w:lvlJc w:val="left"/>
      <w:pPr>
        <w:ind w:left="5760" w:hanging="360"/>
      </w:pPr>
      <w:rPr>
        <w:rFonts w:ascii="Courier New" w:hAnsi="Courier New" w:cs="Courier New" w:hint="default"/>
      </w:rPr>
    </w:lvl>
    <w:lvl w:ilvl="8" w:tplc="9B4AE512" w:tentative="1">
      <w:start w:val="1"/>
      <w:numFmt w:val="bullet"/>
      <w:lvlText w:val=""/>
      <w:lvlJc w:val="left"/>
      <w:pPr>
        <w:ind w:left="6480" w:hanging="360"/>
      </w:pPr>
      <w:rPr>
        <w:rFonts w:ascii="Wingdings" w:hAnsi="Wingdings" w:hint="default"/>
      </w:rPr>
    </w:lvl>
  </w:abstractNum>
  <w:abstractNum w:abstractNumId="45" w15:restartNumberingAfterBreak="0">
    <w:nsid w:val="7980701F"/>
    <w:multiLevelType w:val="hybridMultilevel"/>
    <w:tmpl w:val="EDCE8ABC"/>
    <w:lvl w:ilvl="0" w:tplc="C41AAC6C">
      <w:start w:val="1"/>
      <w:numFmt w:val="decimal"/>
      <w:lvlText w:val="%1."/>
      <w:lvlJc w:val="left"/>
      <w:pPr>
        <w:ind w:left="720" w:hanging="360"/>
      </w:pPr>
    </w:lvl>
    <w:lvl w:ilvl="1" w:tplc="522CC398" w:tentative="1">
      <w:start w:val="1"/>
      <w:numFmt w:val="lowerLetter"/>
      <w:lvlText w:val="%2."/>
      <w:lvlJc w:val="left"/>
      <w:pPr>
        <w:ind w:left="1440" w:hanging="360"/>
      </w:pPr>
    </w:lvl>
    <w:lvl w:ilvl="2" w:tplc="3AA2E4BE" w:tentative="1">
      <w:start w:val="1"/>
      <w:numFmt w:val="lowerRoman"/>
      <w:lvlText w:val="%3."/>
      <w:lvlJc w:val="right"/>
      <w:pPr>
        <w:ind w:left="2160" w:hanging="180"/>
      </w:pPr>
    </w:lvl>
    <w:lvl w:ilvl="3" w:tplc="D38AECFC" w:tentative="1">
      <w:start w:val="1"/>
      <w:numFmt w:val="decimal"/>
      <w:lvlText w:val="%4."/>
      <w:lvlJc w:val="left"/>
      <w:pPr>
        <w:ind w:left="2880" w:hanging="360"/>
      </w:pPr>
    </w:lvl>
    <w:lvl w:ilvl="4" w:tplc="284A055C" w:tentative="1">
      <w:start w:val="1"/>
      <w:numFmt w:val="lowerLetter"/>
      <w:lvlText w:val="%5."/>
      <w:lvlJc w:val="left"/>
      <w:pPr>
        <w:ind w:left="3600" w:hanging="360"/>
      </w:pPr>
    </w:lvl>
    <w:lvl w:ilvl="5" w:tplc="DB98D916" w:tentative="1">
      <w:start w:val="1"/>
      <w:numFmt w:val="lowerRoman"/>
      <w:lvlText w:val="%6."/>
      <w:lvlJc w:val="right"/>
      <w:pPr>
        <w:ind w:left="4320" w:hanging="180"/>
      </w:pPr>
    </w:lvl>
    <w:lvl w:ilvl="6" w:tplc="DF4C23A2" w:tentative="1">
      <w:start w:val="1"/>
      <w:numFmt w:val="decimal"/>
      <w:lvlText w:val="%7."/>
      <w:lvlJc w:val="left"/>
      <w:pPr>
        <w:ind w:left="5040" w:hanging="360"/>
      </w:pPr>
    </w:lvl>
    <w:lvl w:ilvl="7" w:tplc="601CA2D8" w:tentative="1">
      <w:start w:val="1"/>
      <w:numFmt w:val="lowerLetter"/>
      <w:lvlText w:val="%8."/>
      <w:lvlJc w:val="left"/>
      <w:pPr>
        <w:ind w:left="5760" w:hanging="360"/>
      </w:pPr>
    </w:lvl>
    <w:lvl w:ilvl="8" w:tplc="CE729D96" w:tentative="1">
      <w:start w:val="1"/>
      <w:numFmt w:val="lowerRoman"/>
      <w:lvlText w:val="%9."/>
      <w:lvlJc w:val="right"/>
      <w:pPr>
        <w:ind w:left="6480" w:hanging="180"/>
      </w:pPr>
    </w:lvl>
  </w:abstractNum>
  <w:abstractNum w:abstractNumId="46" w15:restartNumberingAfterBreak="0">
    <w:nsid w:val="7C925006"/>
    <w:multiLevelType w:val="hybridMultilevel"/>
    <w:tmpl w:val="F4E8F702"/>
    <w:lvl w:ilvl="0" w:tplc="6944BB9A">
      <w:start w:val="1"/>
      <w:numFmt w:val="bullet"/>
      <w:lvlText w:val=""/>
      <w:lvlJc w:val="left"/>
      <w:pPr>
        <w:ind w:left="720" w:hanging="360"/>
      </w:pPr>
      <w:rPr>
        <w:rFonts w:ascii="Symbol" w:hAnsi="Symbol" w:hint="default"/>
      </w:rPr>
    </w:lvl>
    <w:lvl w:ilvl="1" w:tplc="AD342598" w:tentative="1">
      <w:start w:val="1"/>
      <w:numFmt w:val="bullet"/>
      <w:lvlText w:val="o"/>
      <w:lvlJc w:val="left"/>
      <w:pPr>
        <w:ind w:left="1440" w:hanging="360"/>
      </w:pPr>
      <w:rPr>
        <w:rFonts w:ascii="Courier New" w:hAnsi="Courier New" w:cs="Courier New" w:hint="default"/>
      </w:rPr>
    </w:lvl>
    <w:lvl w:ilvl="2" w:tplc="9990D6F6" w:tentative="1">
      <w:start w:val="1"/>
      <w:numFmt w:val="bullet"/>
      <w:lvlText w:val=""/>
      <w:lvlJc w:val="left"/>
      <w:pPr>
        <w:ind w:left="2160" w:hanging="360"/>
      </w:pPr>
      <w:rPr>
        <w:rFonts w:ascii="Wingdings" w:hAnsi="Wingdings" w:hint="default"/>
      </w:rPr>
    </w:lvl>
    <w:lvl w:ilvl="3" w:tplc="2136854C" w:tentative="1">
      <w:start w:val="1"/>
      <w:numFmt w:val="bullet"/>
      <w:lvlText w:val=""/>
      <w:lvlJc w:val="left"/>
      <w:pPr>
        <w:ind w:left="2880" w:hanging="360"/>
      </w:pPr>
      <w:rPr>
        <w:rFonts w:ascii="Symbol" w:hAnsi="Symbol" w:hint="default"/>
      </w:rPr>
    </w:lvl>
    <w:lvl w:ilvl="4" w:tplc="4F4C79C2" w:tentative="1">
      <w:start w:val="1"/>
      <w:numFmt w:val="bullet"/>
      <w:lvlText w:val="o"/>
      <w:lvlJc w:val="left"/>
      <w:pPr>
        <w:ind w:left="3600" w:hanging="360"/>
      </w:pPr>
      <w:rPr>
        <w:rFonts w:ascii="Courier New" w:hAnsi="Courier New" w:cs="Courier New" w:hint="default"/>
      </w:rPr>
    </w:lvl>
    <w:lvl w:ilvl="5" w:tplc="79C8571E" w:tentative="1">
      <w:start w:val="1"/>
      <w:numFmt w:val="bullet"/>
      <w:lvlText w:val=""/>
      <w:lvlJc w:val="left"/>
      <w:pPr>
        <w:ind w:left="4320" w:hanging="360"/>
      </w:pPr>
      <w:rPr>
        <w:rFonts w:ascii="Wingdings" w:hAnsi="Wingdings" w:hint="default"/>
      </w:rPr>
    </w:lvl>
    <w:lvl w:ilvl="6" w:tplc="A18294D2" w:tentative="1">
      <w:start w:val="1"/>
      <w:numFmt w:val="bullet"/>
      <w:lvlText w:val=""/>
      <w:lvlJc w:val="left"/>
      <w:pPr>
        <w:ind w:left="5040" w:hanging="360"/>
      </w:pPr>
      <w:rPr>
        <w:rFonts w:ascii="Symbol" w:hAnsi="Symbol" w:hint="default"/>
      </w:rPr>
    </w:lvl>
    <w:lvl w:ilvl="7" w:tplc="B55E4898" w:tentative="1">
      <w:start w:val="1"/>
      <w:numFmt w:val="bullet"/>
      <w:lvlText w:val="o"/>
      <w:lvlJc w:val="left"/>
      <w:pPr>
        <w:ind w:left="5760" w:hanging="360"/>
      </w:pPr>
      <w:rPr>
        <w:rFonts w:ascii="Courier New" w:hAnsi="Courier New" w:cs="Courier New" w:hint="default"/>
      </w:rPr>
    </w:lvl>
    <w:lvl w:ilvl="8" w:tplc="6DD04CE0" w:tentative="1">
      <w:start w:val="1"/>
      <w:numFmt w:val="bullet"/>
      <w:lvlText w:val=""/>
      <w:lvlJc w:val="left"/>
      <w:pPr>
        <w:ind w:left="6480" w:hanging="360"/>
      </w:pPr>
      <w:rPr>
        <w:rFonts w:ascii="Wingdings" w:hAnsi="Wingdings" w:hint="default"/>
      </w:rPr>
    </w:lvl>
  </w:abstractNum>
  <w:num w:numId="1" w16cid:durableId="1830363537">
    <w:abstractNumId w:val="17"/>
  </w:num>
  <w:num w:numId="2" w16cid:durableId="105580639">
    <w:abstractNumId w:val="27"/>
  </w:num>
  <w:num w:numId="3" w16cid:durableId="412824921">
    <w:abstractNumId w:val="43"/>
  </w:num>
  <w:num w:numId="4" w16cid:durableId="89737605">
    <w:abstractNumId w:val="10"/>
  </w:num>
  <w:num w:numId="5" w16cid:durableId="1209874884">
    <w:abstractNumId w:val="33"/>
  </w:num>
  <w:num w:numId="6" w16cid:durableId="1592394675">
    <w:abstractNumId w:val="40"/>
  </w:num>
  <w:num w:numId="7" w16cid:durableId="1669481041">
    <w:abstractNumId w:val="19"/>
  </w:num>
  <w:num w:numId="8" w16cid:durableId="1925527207">
    <w:abstractNumId w:val="25"/>
  </w:num>
  <w:num w:numId="9" w16cid:durableId="620570107">
    <w:abstractNumId w:val="13"/>
  </w:num>
  <w:num w:numId="10" w16cid:durableId="1073553685">
    <w:abstractNumId w:val="21"/>
  </w:num>
  <w:num w:numId="11" w16cid:durableId="691689585">
    <w:abstractNumId w:val="32"/>
  </w:num>
  <w:num w:numId="12" w16cid:durableId="1645699986">
    <w:abstractNumId w:val="15"/>
  </w:num>
  <w:num w:numId="13" w16cid:durableId="732896218">
    <w:abstractNumId w:val="45"/>
  </w:num>
  <w:num w:numId="14" w16cid:durableId="441925782">
    <w:abstractNumId w:val="44"/>
  </w:num>
  <w:num w:numId="15" w16cid:durableId="782530847">
    <w:abstractNumId w:val="16"/>
  </w:num>
  <w:num w:numId="16" w16cid:durableId="1263302880">
    <w:abstractNumId w:val="9"/>
  </w:num>
  <w:num w:numId="17" w16cid:durableId="898596677">
    <w:abstractNumId w:val="8"/>
  </w:num>
  <w:num w:numId="18" w16cid:durableId="472410822">
    <w:abstractNumId w:val="26"/>
  </w:num>
  <w:num w:numId="19" w16cid:durableId="463889027">
    <w:abstractNumId w:val="14"/>
  </w:num>
  <w:num w:numId="20" w16cid:durableId="1459060370">
    <w:abstractNumId w:val="34"/>
  </w:num>
  <w:num w:numId="21" w16cid:durableId="1330719872">
    <w:abstractNumId w:val="3"/>
  </w:num>
  <w:num w:numId="22" w16cid:durableId="1938783264">
    <w:abstractNumId w:val="4"/>
  </w:num>
  <w:num w:numId="23" w16cid:durableId="1660576412">
    <w:abstractNumId w:val="5"/>
  </w:num>
  <w:num w:numId="24" w16cid:durableId="485897467">
    <w:abstractNumId w:val="12"/>
  </w:num>
  <w:num w:numId="25" w16cid:durableId="195629253">
    <w:abstractNumId w:val="28"/>
  </w:num>
  <w:num w:numId="26" w16cid:durableId="1663074061">
    <w:abstractNumId w:val="42"/>
  </w:num>
  <w:num w:numId="27" w16cid:durableId="1578327091">
    <w:abstractNumId w:val="38"/>
  </w:num>
  <w:num w:numId="28" w16cid:durableId="1222130122">
    <w:abstractNumId w:val="7"/>
  </w:num>
  <w:num w:numId="29" w16cid:durableId="649678185">
    <w:abstractNumId w:val="18"/>
  </w:num>
  <w:num w:numId="30" w16cid:durableId="625741919">
    <w:abstractNumId w:val="37"/>
  </w:num>
  <w:num w:numId="31" w16cid:durableId="1605308773">
    <w:abstractNumId w:val="23"/>
  </w:num>
  <w:num w:numId="32" w16cid:durableId="657729586">
    <w:abstractNumId w:val="24"/>
  </w:num>
  <w:num w:numId="33" w16cid:durableId="99498782">
    <w:abstractNumId w:val="1"/>
  </w:num>
  <w:num w:numId="34" w16cid:durableId="1754280905">
    <w:abstractNumId w:val="29"/>
  </w:num>
  <w:num w:numId="35" w16cid:durableId="1653632395">
    <w:abstractNumId w:val="20"/>
  </w:num>
  <w:num w:numId="36" w16cid:durableId="1411779794">
    <w:abstractNumId w:val="2"/>
  </w:num>
  <w:num w:numId="37" w16cid:durableId="1011680695">
    <w:abstractNumId w:val="0"/>
  </w:num>
  <w:num w:numId="38" w16cid:durableId="2140342641">
    <w:abstractNumId w:val="46"/>
  </w:num>
  <w:num w:numId="39" w16cid:durableId="548149564">
    <w:abstractNumId w:val="31"/>
  </w:num>
  <w:num w:numId="40" w16cid:durableId="1950694789">
    <w:abstractNumId w:val="35"/>
  </w:num>
  <w:num w:numId="41" w16cid:durableId="479929894">
    <w:abstractNumId w:val="6"/>
  </w:num>
  <w:num w:numId="42" w16cid:durableId="224143668">
    <w:abstractNumId w:val="36"/>
  </w:num>
  <w:num w:numId="43" w16cid:durableId="1943997904">
    <w:abstractNumId w:val="11"/>
  </w:num>
  <w:num w:numId="44" w16cid:durableId="883178613">
    <w:abstractNumId w:val="30"/>
  </w:num>
  <w:num w:numId="45" w16cid:durableId="1391032627">
    <w:abstractNumId w:val="22"/>
  </w:num>
  <w:num w:numId="46" w16cid:durableId="549193260">
    <w:abstractNumId w:val="39"/>
  </w:num>
  <w:num w:numId="47" w16cid:durableId="187311108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6"/>
  <w:removePersonalInformation/>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s>
  <w:rsids>
    <w:rsidRoot w:val="006E4797"/>
    <w:rsid w:val="0000515B"/>
    <w:rsid w:val="00005DF8"/>
    <w:rsid w:val="00011457"/>
    <w:rsid w:val="00013652"/>
    <w:rsid w:val="00034DD1"/>
    <w:rsid w:val="0004355D"/>
    <w:rsid w:val="000467E7"/>
    <w:rsid w:val="00057B67"/>
    <w:rsid w:val="00060DA9"/>
    <w:rsid w:val="00061E0E"/>
    <w:rsid w:val="00071AFD"/>
    <w:rsid w:val="0007506F"/>
    <w:rsid w:val="00076815"/>
    <w:rsid w:val="00081584"/>
    <w:rsid w:val="00081E19"/>
    <w:rsid w:val="00081F44"/>
    <w:rsid w:val="00082A5F"/>
    <w:rsid w:val="0009203A"/>
    <w:rsid w:val="00093EB1"/>
    <w:rsid w:val="000A24E2"/>
    <w:rsid w:val="000A2995"/>
    <w:rsid w:val="000A42F3"/>
    <w:rsid w:val="000A69F2"/>
    <w:rsid w:val="000A7577"/>
    <w:rsid w:val="000B41B6"/>
    <w:rsid w:val="000D1F11"/>
    <w:rsid w:val="000E155E"/>
    <w:rsid w:val="000E2ABF"/>
    <w:rsid w:val="000E3F21"/>
    <w:rsid w:val="000E4C51"/>
    <w:rsid w:val="000E5B78"/>
    <w:rsid w:val="0010166A"/>
    <w:rsid w:val="0011777A"/>
    <w:rsid w:val="0012042F"/>
    <w:rsid w:val="00147CBA"/>
    <w:rsid w:val="0015327B"/>
    <w:rsid w:val="00155809"/>
    <w:rsid w:val="001624E4"/>
    <w:rsid w:val="00170392"/>
    <w:rsid w:val="00181A81"/>
    <w:rsid w:val="00194C04"/>
    <w:rsid w:val="00194CE8"/>
    <w:rsid w:val="001959A2"/>
    <w:rsid w:val="00197EF9"/>
    <w:rsid w:val="001A1CA1"/>
    <w:rsid w:val="001B10E9"/>
    <w:rsid w:val="001B33AF"/>
    <w:rsid w:val="001B39BA"/>
    <w:rsid w:val="001C41BD"/>
    <w:rsid w:val="001E02A3"/>
    <w:rsid w:val="001E17D8"/>
    <w:rsid w:val="001F223B"/>
    <w:rsid w:val="001F3109"/>
    <w:rsid w:val="001F45B5"/>
    <w:rsid w:val="00201DFB"/>
    <w:rsid w:val="00210DD6"/>
    <w:rsid w:val="00214319"/>
    <w:rsid w:val="00217669"/>
    <w:rsid w:val="0021791E"/>
    <w:rsid w:val="00227FB4"/>
    <w:rsid w:val="0023296D"/>
    <w:rsid w:val="00232DDC"/>
    <w:rsid w:val="002456A6"/>
    <w:rsid w:val="00252077"/>
    <w:rsid w:val="00254692"/>
    <w:rsid w:val="00254851"/>
    <w:rsid w:val="00260DEE"/>
    <w:rsid w:val="00273EDD"/>
    <w:rsid w:val="00283672"/>
    <w:rsid w:val="0028481D"/>
    <w:rsid w:val="002855B3"/>
    <w:rsid w:val="002A73C4"/>
    <w:rsid w:val="002C1AE2"/>
    <w:rsid w:val="002C1C10"/>
    <w:rsid w:val="002C763B"/>
    <w:rsid w:val="002C7F21"/>
    <w:rsid w:val="00306686"/>
    <w:rsid w:val="00314DC3"/>
    <w:rsid w:val="0031658E"/>
    <w:rsid w:val="00322CE5"/>
    <w:rsid w:val="00325AA0"/>
    <w:rsid w:val="00326B93"/>
    <w:rsid w:val="00327EC3"/>
    <w:rsid w:val="00332334"/>
    <w:rsid w:val="00343441"/>
    <w:rsid w:val="00344EBF"/>
    <w:rsid w:val="00351087"/>
    <w:rsid w:val="003548DA"/>
    <w:rsid w:val="00360D3C"/>
    <w:rsid w:val="00366BE0"/>
    <w:rsid w:val="00380011"/>
    <w:rsid w:val="003847B1"/>
    <w:rsid w:val="00387CDA"/>
    <w:rsid w:val="00392B16"/>
    <w:rsid w:val="003A5297"/>
    <w:rsid w:val="003B50F8"/>
    <w:rsid w:val="003C5445"/>
    <w:rsid w:val="003D67E2"/>
    <w:rsid w:val="003E2A9E"/>
    <w:rsid w:val="003E2AFA"/>
    <w:rsid w:val="003E6F62"/>
    <w:rsid w:val="003F283A"/>
    <w:rsid w:val="00403595"/>
    <w:rsid w:val="0040484C"/>
    <w:rsid w:val="0040579A"/>
    <w:rsid w:val="00406EC2"/>
    <w:rsid w:val="00414ADE"/>
    <w:rsid w:val="004159A1"/>
    <w:rsid w:val="0043569E"/>
    <w:rsid w:val="004361C8"/>
    <w:rsid w:val="0043632E"/>
    <w:rsid w:val="00436F4D"/>
    <w:rsid w:val="0045782E"/>
    <w:rsid w:val="0045791A"/>
    <w:rsid w:val="004620C9"/>
    <w:rsid w:val="004646EF"/>
    <w:rsid w:val="00464D78"/>
    <w:rsid w:val="0047686A"/>
    <w:rsid w:val="004809D5"/>
    <w:rsid w:val="00481325"/>
    <w:rsid w:val="004939EE"/>
    <w:rsid w:val="004969D3"/>
    <w:rsid w:val="004B055F"/>
    <w:rsid w:val="004C0985"/>
    <w:rsid w:val="004C55B3"/>
    <w:rsid w:val="004D362E"/>
    <w:rsid w:val="004E2745"/>
    <w:rsid w:val="004E2972"/>
    <w:rsid w:val="004F0408"/>
    <w:rsid w:val="004F349B"/>
    <w:rsid w:val="004F5313"/>
    <w:rsid w:val="004F66EB"/>
    <w:rsid w:val="004F6AD9"/>
    <w:rsid w:val="004F76E7"/>
    <w:rsid w:val="00503B36"/>
    <w:rsid w:val="00503F17"/>
    <w:rsid w:val="005052C0"/>
    <w:rsid w:val="00505561"/>
    <w:rsid w:val="005066CE"/>
    <w:rsid w:val="00510028"/>
    <w:rsid w:val="005106D7"/>
    <w:rsid w:val="00513CCF"/>
    <w:rsid w:val="00516914"/>
    <w:rsid w:val="0052113C"/>
    <w:rsid w:val="00540EAD"/>
    <w:rsid w:val="00546700"/>
    <w:rsid w:val="00551D82"/>
    <w:rsid w:val="005537E8"/>
    <w:rsid w:val="005650EE"/>
    <w:rsid w:val="00570401"/>
    <w:rsid w:val="005734D7"/>
    <w:rsid w:val="00575E55"/>
    <w:rsid w:val="00581031"/>
    <w:rsid w:val="00585BF5"/>
    <w:rsid w:val="00592232"/>
    <w:rsid w:val="005A22A3"/>
    <w:rsid w:val="005A313C"/>
    <w:rsid w:val="005A637B"/>
    <w:rsid w:val="005B236D"/>
    <w:rsid w:val="005C2B0F"/>
    <w:rsid w:val="005C3BE6"/>
    <w:rsid w:val="005E1EE7"/>
    <w:rsid w:val="005E28A8"/>
    <w:rsid w:val="005F436C"/>
    <w:rsid w:val="005F5C3A"/>
    <w:rsid w:val="00604100"/>
    <w:rsid w:val="00606FFF"/>
    <w:rsid w:val="00607BAA"/>
    <w:rsid w:val="00615035"/>
    <w:rsid w:val="0061653D"/>
    <w:rsid w:val="00620842"/>
    <w:rsid w:val="00622578"/>
    <w:rsid w:val="00622D7F"/>
    <w:rsid w:val="006239A1"/>
    <w:rsid w:val="0062540F"/>
    <w:rsid w:val="00634672"/>
    <w:rsid w:val="00640889"/>
    <w:rsid w:val="0065262B"/>
    <w:rsid w:val="00652669"/>
    <w:rsid w:val="00653932"/>
    <w:rsid w:val="00660E8C"/>
    <w:rsid w:val="0066584F"/>
    <w:rsid w:val="006755EE"/>
    <w:rsid w:val="00676B53"/>
    <w:rsid w:val="006824BF"/>
    <w:rsid w:val="006872E4"/>
    <w:rsid w:val="006969FE"/>
    <w:rsid w:val="00696DCA"/>
    <w:rsid w:val="006974E9"/>
    <w:rsid w:val="00697A29"/>
    <w:rsid w:val="006A6C2D"/>
    <w:rsid w:val="006B10A9"/>
    <w:rsid w:val="006C0BEE"/>
    <w:rsid w:val="006E4797"/>
    <w:rsid w:val="006E5538"/>
    <w:rsid w:val="006E7C64"/>
    <w:rsid w:val="00700AD3"/>
    <w:rsid w:val="00702ADE"/>
    <w:rsid w:val="007043AC"/>
    <w:rsid w:val="0070444F"/>
    <w:rsid w:val="00705872"/>
    <w:rsid w:val="00714BE0"/>
    <w:rsid w:val="007248D9"/>
    <w:rsid w:val="0073215D"/>
    <w:rsid w:val="00732BD3"/>
    <w:rsid w:val="00736371"/>
    <w:rsid w:val="00751D3D"/>
    <w:rsid w:val="0075398D"/>
    <w:rsid w:val="00760F2C"/>
    <w:rsid w:val="00772BFD"/>
    <w:rsid w:val="00773472"/>
    <w:rsid w:val="00776E0C"/>
    <w:rsid w:val="00777EC8"/>
    <w:rsid w:val="007833F6"/>
    <w:rsid w:val="00784D6C"/>
    <w:rsid w:val="00791242"/>
    <w:rsid w:val="0079494B"/>
    <w:rsid w:val="00796938"/>
    <w:rsid w:val="007A00EA"/>
    <w:rsid w:val="007A4957"/>
    <w:rsid w:val="007A4BBA"/>
    <w:rsid w:val="007A7CEA"/>
    <w:rsid w:val="007B10C9"/>
    <w:rsid w:val="007B488F"/>
    <w:rsid w:val="007B4BB1"/>
    <w:rsid w:val="007B72A4"/>
    <w:rsid w:val="007C4DDA"/>
    <w:rsid w:val="007C535F"/>
    <w:rsid w:val="007D4884"/>
    <w:rsid w:val="007D6BE0"/>
    <w:rsid w:val="007E3B96"/>
    <w:rsid w:val="007F13E9"/>
    <w:rsid w:val="007F2030"/>
    <w:rsid w:val="007F410C"/>
    <w:rsid w:val="007F62B3"/>
    <w:rsid w:val="007F783C"/>
    <w:rsid w:val="00800558"/>
    <w:rsid w:val="00801867"/>
    <w:rsid w:val="00814977"/>
    <w:rsid w:val="008159BB"/>
    <w:rsid w:val="008174AB"/>
    <w:rsid w:val="00833B96"/>
    <w:rsid w:val="00834E55"/>
    <w:rsid w:val="0083640F"/>
    <w:rsid w:val="008425A4"/>
    <w:rsid w:val="008461C6"/>
    <w:rsid w:val="00846CE7"/>
    <w:rsid w:val="0085066E"/>
    <w:rsid w:val="00852BD5"/>
    <w:rsid w:val="0085421A"/>
    <w:rsid w:val="00855078"/>
    <w:rsid w:val="0085548D"/>
    <w:rsid w:val="008705A8"/>
    <w:rsid w:val="00880542"/>
    <w:rsid w:val="00884998"/>
    <w:rsid w:val="008876FE"/>
    <w:rsid w:val="00887A23"/>
    <w:rsid w:val="00890487"/>
    <w:rsid w:val="00890999"/>
    <w:rsid w:val="008A2708"/>
    <w:rsid w:val="008A4859"/>
    <w:rsid w:val="008A7B4B"/>
    <w:rsid w:val="008B029A"/>
    <w:rsid w:val="008B086B"/>
    <w:rsid w:val="008B0912"/>
    <w:rsid w:val="008B2D50"/>
    <w:rsid w:val="008B35D2"/>
    <w:rsid w:val="008C483E"/>
    <w:rsid w:val="008C5AF6"/>
    <w:rsid w:val="008C693A"/>
    <w:rsid w:val="008C7208"/>
    <w:rsid w:val="008D293E"/>
    <w:rsid w:val="008E19AC"/>
    <w:rsid w:val="008F31B8"/>
    <w:rsid w:val="0091157F"/>
    <w:rsid w:val="00911EF7"/>
    <w:rsid w:val="009152BC"/>
    <w:rsid w:val="00933F8C"/>
    <w:rsid w:val="009369B5"/>
    <w:rsid w:val="009409EA"/>
    <w:rsid w:val="009531C9"/>
    <w:rsid w:val="009626A0"/>
    <w:rsid w:val="00965362"/>
    <w:rsid w:val="00965F8E"/>
    <w:rsid w:val="00982927"/>
    <w:rsid w:val="00983FCF"/>
    <w:rsid w:val="009918FD"/>
    <w:rsid w:val="00994F50"/>
    <w:rsid w:val="009957B6"/>
    <w:rsid w:val="00996733"/>
    <w:rsid w:val="009975CF"/>
    <w:rsid w:val="009A381D"/>
    <w:rsid w:val="009B3717"/>
    <w:rsid w:val="009E2888"/>
    <w:rsid w:val="009F0A63"/>
    <w:rsid w:val="009F0C98"/>
    <w:rsid w:val="009F700B"/>
    <w:rsid w:val="00A0102E"/>
    <w:rsid w:val="00A06D0F"/>
    <w:rsid w:val="00A10690"/>
    <w:rsid w:val="00A1684A"/>
    <w:rsid w:val="00A438FD"/>
    <w:rsid w:val="00A512B2"/>
    <w:rsid w:val="00A55CB9"/>
    <w:rsid w:val="00A57B06"/>
    <w:rsid w:val="00A61636"/>
    <w:rsid w:val="00A624BE"/>
    <w:rsid w:val="00A66479"/>
    <w:rsid w:val="00A712B9"/>
    <w:rsid w:val="00A837AF"/>
    <w:rsid w:val="00A87856"/>
    <w:rsid w:val="00AA7BFA"/>
    <w:rsid w:val="00AA7E1C"/>
    <w:rsid w:val="00AB4038"/>
    <w:rsid w:val="00AC00E0"/>
    <w:rsid w:val="00AC4818"/>
    <w:rsid w:val="00AD0D27"/>
    <w:rsid w:val="00AD0D5D"/>
    <w:rsid w:val="00AD2EC6"/>
    <w:rsid w:val="00AD3947"/>
    <w:rsid w:val="00AF3686"/>
    <w:rsid w:val="00B04580"/>
    <w:rsid w:val="00B07E65"/>
    <w:rsid w:val="00B109BD"/>
    <w:rsid w:val="00B12E03"/>
    <w:rsid w:val="00B1700A"/>
    <w:rsid w:val="00B20345"/>
    <w:rsid w:val="00B306BD"/>
    <w:rsid w:val="00B5226D"/>
    <w:rsid w:val="00B524E1"/>
    <w:rsid w:val="00B6105F"/>
    <w:rsid w:val="00B66177"/>
    <w:rsid w:val="00B725C9"/>
    <w:rsid w:val="00B73366"/>
    <w:rsid w:val="00B81064"/>
    <w:rsid w:val="00B87681"/>
    <w:rsid w:val="00B908FD"/>
    <w:rsid w:val="00BB276A"/>
    <w:rsid w:val="00BB30EB"/>
    <w:rsid w:val="00BB671F"/>
    <w:rsid w:val="00BC2961"/>
    <w:rsid w:val="00BC47AB"/>
    <w:rsid w:val="00BC62A3"/>
    <w:rsid w:val="00BD3767"/>
    <w:rsid w:val="00BE0709"/>
    <w:rsid w:val="00BE22A2"/>
    <w:rsid w:val="00BE2769"/>
    <w:rsid w:val="00BE5EA7"/>
    <w:rsid w:val="00BF4A78"/>
    <w:rsid w:val="00BF639B"/>
    <w:rsid w:val="00BF7C18"/>
    <w:rsid w:val="00C041AA"/>
    <w:rsid w:val="00C11685"/>
    <w:rsid w:val="00C11D93"/>
    <w:rsid w:val="00C12658"/>
    <w:rsid w:val="00C12ABC"/>
    <w:rsid w:val="00C15473"/>
    <w:rsid w:val="00C23E17"/>
    <w:rsid w:val="00C27C71"/>
    <w:rsid w:val="00C3252F"/>
    <w:rsid w:val="00C361EA"/>
    <w:rsid w:val="00C366E0"/>
    <w:rsid w:val="00C43030"/>
    <w:rsid w:val="00C43182"/>
    <w:rsid w:val="00C550F3"/>
    <w:rsid w:val="00C652D8"/>
    <w:rsid w:val="00C84331"/>
    <w:rsid w:val="00C85883"/>
    <w:rsid w:val="00C875D1"/>
    <w:rsid w:val="00CB1713"/>
    <w:rsid w:val="00CB1783"/>
    <w:rsid w:val="00CB1A70"/>
    <w:rsid w:val="00CB5209"/>
    <w:rsid w:val="00CC6503"/>
    <w:rsid w:val="00CC70BB"/>
    <w:rsid w:val="00CD67E9"/>
    <w:rsid w:val="00CF4140"/>
    <w:rsid w:val="00D06103"/>
    <w:rsid w:val="00D07A90"/>
    <w:rsid w:val="00D10737"/>
    <w:rsid w:val="00D215E8"/>
    <w:rsid w:val="00D22642"/>
    <w:rsid w:val="00D23122"/>
    <w:rsid w:val="00D235CD"/>
    <w:rsid w:val="00D2510B"/>
    <w:rsid w:val="00D25689"/>
    <w:rsid w:val="00D25CD3"/>
    <w:rsid w:val="00D26016"/>
    <w:rsid w:val="00D37E30"/>
    <w:rsid w:val="00D43713"/>
    <w:rsid w:val="00D4710E"/>
    <w:rsid w:val="00D57F1F"/>
    <w:rsid w:val="00D661BB"/>
    <w:rsid w:val="00D664AC"/>
    <w:rsid w:val="00D6795E"/>
    <w:rsid w:val="00D70138"/>
    <w:rsid w:val="00D86D57"/>
    <w:rsid w:val="00D959E7"/>
    <w:rsid w:val="00D97265"/>
    <w:rsid w:val="00DA154A"/>
    <w:rsid w:val="00DA3C5C"/>
    <w:rsid w:val="00DA4D89"/>
    <w:rsid w:val="00DA78B0"/>
    <w:rsid w:val="00DB3029"/>
    <w:rsid w:val="00DB5206"/>
    <w:rsid w:val="00DB64BD"/>
    <w:rsid w:val="00DC0E61"/>
    <w:rsid w:val="00DC18A7"/>
    <w:rsid w:val="00DD0D2A"/>
    <w:rsid w:val="00DD1DB4"/>
    <w:rsid w:val="00DD656D"/>
    <w:rsid w:val="00DD6AA9"/>
    <w:rsid w:val="00DE2A19"/>
    <w:rsid w:val="00DE4196"/>
    <w:rsid w:val="00DF4D61"/>
    <w:rsid w:val="00E006F1"/>
    <w:rsid w:val="00E01F9C"/>
    <w:rsid w:val="00E03054"/>
    <w:rsid w:val="00E035E0"/>
    <w:rsid w:val="00E050B1"/>
    <w:rsid w:val="00E07E65"/>
    <w:rsid w:val="00E347B5"/>
    <w:rsid w:val="00E35ADE"/>
    <w:rsid w:val="00E401D5"/>
    <w:rsid w:val="00E46018"/>
    <w:rsid w:val="00E577D2"/>
    <w:rsid w:val="00E967C2"/>
    <w:rsid w:val="00EA38C0"/>
    <w:rsid w:val="00EB1E68"/>
    <w:rsid w:val="00EB25FE"/>
    <w:rsid w:val="00EB52E5"/>
    <w:rsid w:val="00EC0649"/>
    <w:rsid w:val="00EC154A"/>
    <w:rsid w:val="00EC375B"/>
    <w:rsid w:val="00EC523D"/>
    <w:rsid w:val="00EC57F0"/>
    <w:rsid w:val="00ED1092"/>
    <w:rsid w:val="00ED5413"/>
    <w:rsid w:val="00EE09D4"/>
    <w:rsid w:val="00EE1BD3"/>
    <w:rsid w:val="00EE4ACF"/>
    <w:rsid w:val="00EF519E"/>
    <w:rsid w:val="00F00062"/>
    <w:rsid w:val="00F21E87"/>
    <w:rsid w:val="00F22FB1"/>
    <w:rsid w:val="00F2306E"/>
    <w:rsid w:val="00F23B7E"/>
    <w:rsid w:val="00F24951"/>
    <w:rsid w:val="00F2691C"/>
    <w:rsid w:val="00F346D0"/>
    <w:rsid w:val="00F36869"/>
    <w:rsid w:val="00F36B37"/>
    <w:rsid w:val="00F41DE1"/>
    <w:rsid w:val="00F41E1A"/>
    <w:rsid w:val="00F50B87"/>
    <w:rsid w:val="00F61C99"/>
    <w:rsid w:val="00F6215E"/>
    <w:rsid w:val="00F668C3"/>
    <w:rsid w:val="00F71CF7"/>
    <w:rsid w:val="00F72213"/>
    <w:rsid w:val="00F82A29"/>
    <w:rsid w:val="00F9753E"/>
    <w:rsid w:val="00FA1258"/>
    <w:rsid w:val="00FA13A5"/>
    <w:rsid w:val="00FA3B53"/>
    <w:rsid w:val="00FA6C9C"/>
    <w:rsid w:val="00FB5620"/>
    <w:rsid w:val="00FB7ECD"/>
    <w:rsid w:val="00FD1BF1"/>
    <w:rsid w:val="00FE0DAC"/>
    <w:rsid w:val="00FE2556"/>
    <w:rsid w:val="00FF304D"/>
    <w:rsid w:val="00FF342A"/>
    <w:rsid w:val="00FF41E1"/>
    <w:rsid w:val="00FF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881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character" w:customStyle="1" w:styleId="UnresolvedMention2">
    <w:name w:val="Unresolved Mention2"/>
    <w:basedOn w:val="DefaultParagraphFont"/>
    <w:uiPriority w:val="99"/>
    <w:semiHidden/>
    <w:unhideWhenUsed/>
    <w:rsid w:val="00A10690"/>
    <w:rPr>
      <w:color w:val="605E5C"/>
      <w:shd w:val="clear" w:color="auto" w:fill="E1DFDD"/>
    </w:rPr>
  </w:style>
  <w:style w:type="character" w:styleId="PlaceholderText">
    <w:name w:val="Placeholder Text"/>
    <w:basedOn w:val="DefaultParagraphFont"/>
    <w:uiPriority w:val="99"/>
    <w:semiHidden/>
    <w:rsid w:val="006A6C2D"/>
    <w:rPr>
      <w:color w:val="666666"/>
    </w:rPr>
  </w:style>
  <w:style w:type="table" w:styleId="TableGrid">
    <w:name w:val="Table Grid"/>
    <w:basedOn w:val="TableNormal"/>
    <w:uiPriority w:val="39"/>
    <w:rsid w:val="00380011"/>
    <w:pPr>
      <w:widowControl/>
      <w:jc w:val="left"/>
    </w:pPr>
    <w:rPr>
      <w:rFonts w:asciiTheme="minorHAnsi" w:eastAsiaTheme="minorHAnsi" w:hAnsiTheme="minorHAnsi" w:cstheme="minorBidi"/>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0AD3"/>
  </w:style>
  <w:style w:type="paragraph" w:styleId="BalloonText">
    <w:name w:val="Balloon Text"/>
    <w:basedOn w:val="Normal"/>
    <w:link w:val="BalloonTextChar"/>
    <w:uiPriority w:val="99"/>
    <w:semiHidden/>
    <w:unhideWhenUsed/>
    <w:rsid w:val="005F5C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C3A"/>
    <w:rPr>
      <w:rFonts w:ascii="Segoe UI" w:hAnsi="Segoe UI" w:cs="Segoe UI"/>
      <w:sz w:val="18"/>
      <w:szCs w:val="18"/>
    </w:rPr>
  </w:style>
  <w:style w:type="character" w:styleId="UnresolvedMention">
    <w:name w:val="Unresolved Mention"/>
    <w:basedOn w:val="DefaultParagraphFont"/>
    <w:uiPriority w:val="99"/>
    <w:semiHidden/>
    <w:unhideWhenUsed/>
    <w:rsid w:val="005A22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b.ca/cic/datasets/iotdataset-2023.html?utm_source=chatgpt.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AE71BB-4443-4944-AD47-75B0D8419B75}">
  <we:reference id="wa104382081" version="1.55.1.0" store="en-US" storeType="omex"/>
  <we:alternateReferences>
    <we:reference id="wa104382081" version="1.55.1.0" store="en-US" storeType="omex"/>
  </we:alternateReferences>
  <we:properties>
    <we:property name="MENDELEY_CITATIONS" value="[{&quot;citationID&quot;:&quot;MENDELEY_CITATION_a87a8530-e96f-4896-abf7-f75ada31758f&quot;,&quot;properties&quot;:{&quot;noteIndex&quot;:0},&quot;isEdited&quot;:false,&quot;manualOverride&quot;:{&quot;isManuallyOverridden&quot;:true,&quot;citeprocText&quot;:&quot;[1]&quot;,&quot;manualOverrideText&quot;:&quot;[11]&quot;},&quot;citationTag&quot;:&quot;MENDELEY_CITATION_v3_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&quot;,&quot;citationItems&quot;:[{&quot;id&quot;:&quot;d64a517d-1529-384d-81cc-8e8736eab0de&quot;,&quot;itemData&quot;:{&quot;type&quot;:&quot;article-journal&quot;,&quot;id&quot;:&quot;d64a517d-1529-384d-81cc-8e8736eab0de&quot;,&quot;title&quot;:&quot;Deep learning enabled intrusion detection system for Industrial IOT environment&quot;,&quot;author&quot;:[{&quot;family&quot;:&quot;Nandanwar&quot;,&quot;given&quot;:&quot;Himanshu&quot;,&quot;parse-names&quot;:false,&quot;dropping-particle&quot;:&quot;&quot;,&quot;non-dropping-particle&quot;:&quot;&quot;},{&quot;family&quot;:&quot;Katarya&quot;,&quot;given&quot;:&quot;Rahul&quot;,&quot;parse-names&quot;:false,&quot;dropping-particle&quot;:&quot;&quot;,&quot;non-dropping-particle&quot;:&quot;&quot;}],&quot;container-title&quot;:&quot;Expert Systems with Applications&quot;,&quot;container-title-short&quot;:&quot;Expert Syst Appl&quot;,&quot;accessed&quot;:{&quot;date-parts&quot;:[[2024,10,9]]},&quot;DOI&quot;:&quot;10.1016/J.ESWA.2024.123808&quot;,&quot;ISSN&quot;:&quot;0957-4174&quot;,&quot;issued&quot;:{&quot;date-parts&quot;:[[2024,9,1]]},&quot;page&quot;:&quot;123808&quot;,&quot;abstract&quot;:&quot;The prevalence of security vulnerabilities in Internet of Things (IoT) applications poses a serious threat to enterprise systems, necessitating sophisticated and reliable defense solutions to counter emerging and evolving threats. For the Industrial Internet of Things (IIoT), stakeholders require trustworthy and sustainable systems that can prevent the loss of human life during critical operations. The impact of multi-variant persistent and sophisticated bot attacks on connected IIoTs is potentially catastrophic, and their detection presents a highly complex and critical challenge. Therefore, there is a pressing need for efficient and timely detection of IIoT botnet attacks. This research paper proposes a robust deep learning model named AttackNet for the detection and classification of different botnet attacks in IIoT based on adaptive based CNN-GRU model. The model is extensively evaluated using the latest dataset and standard performance evaluation metrics, demonstrating its capacity to protect IIoT networks against sophisticated cyber-attacks with a testing accuracy of 99.75%, a loss of 0.0063, precision and recall score of 99.75% and 99.74% respectively. Our proposed model demonstrates superior accuracy, particularly within the N_BaIoT dataset. It achieves an outstanding accuracy of 99.75% across ten classes, surpassing state-of-the-art techniques by a substantial margin ranging from 3.2% to 16.07%. Moreover, the proposed model outperforms state-of-the-art anomaly detection systems in IIoT based on a real-time IoT device dataset in terms of detecting and classifying botnet attacks accurately.&quot;,&quot;publisher&quot;:&quot;Pergamon&quot;,&quot;volume&quot;:&quot;249&quot;},&quot;isTemporary&quot;:false}]},{&quot;citationID&quot;:&quot;MENDELEY_CITATION_00652864-0c6c-473d-b162-522f3da25cba&quot;,&quot;properties&quot;:{&quot;noteIndex&quot;:0},&quot;isEdited&quot;:false,&quot;manualOverride&quot;:{&quot;isManuallyOverridden&quot;:false,&quot;citeprocText&quot;:&quot;[2]&quot;,&quot;manualOverrideText&quot;:&quot;&quot;},&quot;citationTag&quot;:&quot;MENDELEY_CITATION_v3_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&quot;,&quot;citationItems&quot;:[{&quot;id&quot;:&quot;af64d968-9667-328b-90d8-448ee893c0c3&quot;,&quot;itemData&quot;:{&quot;type&quot;:&quot;article-journal&quot;,&quot;id&quot;:&quot;af64d968-9667-328b-90d8-448ee893c0c3&quot;,&quot;title&quot;:&quot;A long short-term memory based approach for detecting cyber attacks in IoT using CIC-IoT2023 dataset&quot;,&quot;author&quot;:[{&quot;family&quot;:&quot;Jony&quot;,&quot;given&quot;:&quot;Akinul Islam&quot;,&quot;parse-names&quot;:false,&quot;dropping-particle&quot;:&quot;&quot;,&quot;non-dropping-particle&quot;:&quot;&quot;},{&quot;family&quot;:&quot;Arnob&quot;,&quot;given&quot;:&quot;Arjun Kumar Bose&quot;,&quot;parse-names&quot;:false,&quot;dropping-particle&quot;:&quot;&quot;,&quot;non-dropping-particle&quot;:&quot;&quot;}],&quot;container-title&quot;:&quot;Journal of Edge Computing&quot;,&quot;DOI&quot;:&quot;10.55056/jec.648&quot;,&quot;issued&quot;:{&quot;date-parts&quot;:[[2024,5,21]]},&quot;page&quot;:&quot;28-42&quot;,&quot;abstract&quot;:&quot;The growth of Internet of Things (IoT) gadgets has ushered in a new era of connectedness and convenience, but it has also sparked worries about security flaws. Long Short-Term Memory (LSTM) networks are used in this research's use of intrusion detection as a novel strategy to strengthen IoT security. The proposed LSTM-based model excels in detecting both known and evolving cyber-attack patterns with an accuracy rate of 98.75% and an F1 score of 98.59% in extensive experimental evaluations using the vast CIC-IoT2023 dataset, representing a varied array of IoT network traffic scenarios. This research contributes significantly to IoT security while addressing the urgent need for adaptable intrusion detection systems to defend against changing cyber threats. It is an essential step toward ensuring IoT technology's long-term development and dependability in a world that is becoming more interconnected.&quot;,&quot;publisher&quot;:&quot;Academy of Cognitive and Natural Sciences&quot;,&quot;issue&quot;:&quot;1&quot;,&quot;volume&quot;:&quot;3&quot;,&quot;container-title-short&quot;:&quot;&quot;},&quot;isTemporary&quot;:false}]},{&quot;citationID&quot;:&quot;MENDELEY_CITATION_44efd65f-3ef1-4959-b08c-dec80c46c2fb&quot;,&quot;properties&quot;:{&quot;noteIndex&quot;:0},&quot;isEdited&quot;:false,&quot;manualOverride&quot;:{&quot;isManuallyOverridden&quot;:false,&quot;citeprocText&quot;:&quot;[3]&quot;,&quot;manualOverrideText&quot;:&quot;&quot;},&quot;citationTag&quot;:&quot;MENDELEY_CITATION_v3_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&quot;,&quot;citationItems&quot;:[{&quot;id&quot;:&quot;493e03fe-9cd4-3e4f-af20-6ba4599f8af0&quot;,&quot;itemData&quot;:{&quot;type&quot;:&quot;article-journal&quot;,&quot;id&quot;:&quot;493e03fe-9cd4-3e4f-af20-6ba4599f8af0&quot;,&quot;title&quot;:&quot;A novel intrusion detection approach using machine learning ensemble for iot environments&quot;,&quot;author&quot;:[{&quot;family&quot;:&quot;Verma&quot;,&quot;given&quot;:&quot;Parag&quot;,&quot;parse-names&quot;:false,&quot;dropping-particle&quot;:&quot;&quot;,&quot;non-dropping-particle&quot;:&quot;&quot;},{&quot;family&quot;:&quot;Dumka&quot;,&quot;given&quot;:&quot;Ankur&quot;,&quot;parse-names&quot;:false,&quot;dropping-particle&quot;:&quot;&quot;,&quot;non-dropping-particle&quot;:&quot;&quot;},{&quot;family&quot;:&quot;Singh&quot;,&quot;given&quot;:&quot;Rajesh&quot;,&quot;parse-names&quot;:false,&quot;dropping-particle&quot;:&quot;&quot;,&quot;non-dropping-particle&quot;:&quot;&quot;},{&quot;family&quot;:&quot;Ashok&quot;,&quot;given&quot;:&quot;Alaknanda&quot;,&quot;parse-names&quot;:false,&quot;dropping-particle&quot;:&quot;&quot;,&quot;non-dropping-particle&quot;:&quot;&quot;},{&quot;family&quot;:&quot;Gehlot&quot;,&quot;given&quot;:&quot;Anita&quot;,&quot;parse-names&quot;:false,&quot;dropping-particle&quot;:&quot;&quot;,&quot;non-dropping-particle&quot;:&quot;&quot;},{&quot;family&quot;:&quot;Malik&quot;,&quot;given&quot;:&quot;Praveen Kumar&quot;,&quot;parse-names&quot;:false,&quot;dropping-particle&quot;:&quot;&quot;,&quot;non-dropping-particle&quot;:&quot;&quot;},{&quot;family&quot;:&quot;Gaba&quot;,&quot;given&quot;:&quot;Gurjot Singh&quot;,&quot;parse-names&quot;:false,&quot;dropping-particle&quot;:&quot;&quot;,&quot;non-dropping-particle&quot;:&quot;&quot;},{&quot;family&quot;:&quot;Hedabou&quot;,&quot;given&quot;:&quot;Mustapha&quot;,&quot;parse-names&quot;:false,&quot;dropping-particle&quot;:&quot;&quot;,&quot;non-dropping-particle&quot;:&quot;&quot;}],&quot;container-title&quot;:&quot;Applied Sciences (Switzerland)&quot;,&quot;DOI&quot;:&quot;10.3390/app112110268&quot;,&quot;ISSN&quot;:&quot;20763417&quot;,&quot;issued&quot;:{&quot;date-parts&quot;:[[2021,11,1]]},&quot;abstract&quot;:&quot;The Internet of Things (IoT) has gained significant importance due to its applicability in diverse environments. Another reason for the influence of the IoT is its use of a flexible and scalable framework. The extensive and diversified use of the IoT in the past few years has attracted cyber-criminals. They exploit the vulnerabilities of the open‐source IoT framework due to the absentia of robust and standard security protocols, hence discouraging existing and potential stakeholders. The authors propose a binary classifier approach developed from a machine learning ensemble method to filter and dump malicious traffic to prevent malicious actors from accessing the IoT network and its peripherals. The gradient boosting machine (GBM) ensemble approach is used to train the binary classifier using pre‐processed recorded data packets to detect the anomaly and prevent the IoT networks from zero‐day attacks. The positive class performance metrics of the model resulted in an accuracy of 98.27%, a precision of 96.40%, and a recall of 95.70%. The simulation results prove the effectiveness of the proposed model against cyber threats, thus making it suitable for critical applications for the IoT.&quot;,&quot;publisher&quot;:&quot;Multidisciplinary Digital Publishing Institute (MDPI)&quot;,&quot;issue&quot;:&quot;21&quot;,&quot;volume&quot;:&quot;11&quot;,&quot;container-title-short&quot;:&quot;&quot;},&quot;isTemporary&quot;:false}]},{&quot;citationID&quot;:&quot;MENDELEY_CITATION_fd2e9d3a-9873-4477-a714-d4490c6f00a5&quot;,&quot;properties&quot;:{&quot;noteIndex&quot;:0},&quot;isEdited&quot;:false,&quot;manualOverride&quot;:{&quot;isManuallyOverridden&quot;:false,&quot;citeprocText&quot;:&quot;[4]&quot;,&quot;manualOverrideText&quot;:&quot;&quot;},&quot;citationTag&quot;:&quot;MENDELEY_CITATION_v3_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&quot;,&quot;citationItems&quot;:[{&quot;id&quot;:&quot;c963bf13-24a7-3d96-9765-a0010d80c4f6&quot;,&quot;itemData&quot;:{&quot;type&quot;:&quot;article-journal&quot;,&quot;id&quot;:&quot;c963bf13-24a7-3d96-9765-a0010d80c4f6&quot;,&quot;title&quot;:&quot;Botnet Detection and Mitigation Model for IoT Networks Using Federated Learning&quot;,&quot;author&quot;:[{&quot;family&quot;:&quot;Caldas Filho&quot;,&quot;given&quot;:&quot;Francisco Lopes&quot;,&quot;parse-names&quot;:false,&quot;dropping-particle&quot;:&quot;&quot;,&quot;non-dropping-particle&quot;:&quot;de&quot;},{&quot;family&quot;:&quot;Soares&quot;,&quot;given&quot;:&quot;Samuel Carlos Meneses&quot;,&quot;parse-names&quot;:false,&quot;dropping-particle&quot;:&quot;&quot;,&quot;non-dropping-particle&quot;:&quot;&quot;},{&quot;family&quot;:&quot;Oroski&quot;,&quot;given&quot;:&quot;Elder&quot;,&quot;parse-names&quot;:false,&quot;dropping-particle&quot;:&quot;&quot;,&quot;non-dropping-particle&quot;:&quot;&quot;},{&quot;family&quot;:&quot;Oliveira Albuquerque&quot;,&quot;given&quot;:&quot;Robson&quot;,&quot;parse-names&quot;:false,&quot;dropping-particle&quot;:&quot;&quot;,&quot;non-dropping-particle&quot;:&quot;de&quot;},{&quot;family&quot;:&quot;Mata&quot;,&quot;given&quot;:&quot;Rafael Zerbini Alves&quot;,&quot;parse-names&quot;:false,&quot;dropping-particle&quot;:&quot;&quot;,&quot;non-dropping-particle&quot;:&quot;da&quot;},{&quot;family&quot;:&quot;Mendonça&quot;,&quot;given&quot;:&quot;Fábio Lúcio Lopes&quot;,&quot;parse-names&quot;:false,&quot;dropping-particle&quot;:&quot;&quot;,&quot;non-dropping-particle&quot;:&quot;de&quot;},{&quot;family&quot;:&quot;Sousa Júnior&quot;,&quot;given&quot;:&quot;Rafael Timóteo&quot;,&quot;parse-names&quot;:false,&quot;dropping-particle&quot;:&quot;&quot;,&quot;non-dropping-particle&quot;:&quot;de&quot;}],&quot;container-title&quot;:&quot;Sensors&quot;,&quot;DOI&quot;:&quot;10.3390/s23146305&quot;,&quot;ISSN&quot;:&quot;14248220&quot;,&quot;PMID&quot;:&quot;37514600&quot;,&quot;issued&quot;:{&quot;date-parts&quot;:[[2023,7,1]]},&quot;abstract&quot;:&quot;The Internet of Things (IoT) introduces significant security vulnerabilities, raising concerns about cyber-attacks. Attackers exploit these vulnerabilities to launch distributed denial-of-service (DDoS) attacks, compromising availability and causing financial damage to digital infrastructure. This study focuses on mitigating DDoS attacks in corporate local networks by developing a model that operates closer to the attack source. The model utilizes Host Intrusion Detection Systems (HIDS) to identify anomalous behaviors in IoT devices and employs network-based intrusion detection approaches through a Network Intrusion Detection System (NIDS) for comprehensive attack identification. Additionally, a Host Intrusion Detection and Prevention System (HIDPS) is implemented in a fog computing infrastructure for real-time and precise attack detection. The proposed model integrates NIDS with federated learning, allowing devices to locally analyze their data and contribute to the detection of anomalous traffic. The distributed architecture enhances security by preventing volumetric attack traffic from reaching internet service providers and destination servers. This research contributes to the advancement of cybersecurity in local network environments and strengthens the protection of IoT networks against malicious traffic. This work highlights the efficiency of using a federated training and detection procedure through deep learning to minimize the impact of a single point of failure (SPOF) and reduce the workload of each device, thus achieving accuracy of 89.753% during detection and increasing privacy issues in a decentralized IoT infrastructure with a near-real-time detection and mitigation system.&quot;,&quot;publisher&quot;:&quot;Multidisciplinary Digital Publishing Institute (MDPI)&quot;,&quot;issue&quot;:&quot;14&quot;,&quot;volume&quot;:&quot;23&quot;,&quot;container-title-short&quot;:&quot;&quot;},&quot;isTemporary&quot;:false}]},{&quot;citationID&quot;:&quot;MENDELEY_CITATION_88c02ac9-e649-4108-aa2d-1f7ef59cb834&quot;,&quot;properties&quot;:{&quot;noteIndex&quot;:0},&quot;isEdited&quot;:false,&quot;manualOverride&quot;:{&quot;isManuallyOverridden&quot;:false,&quot;citeprocText&quot;:&quot;[5]&quot;,&quot;manualOverrideText&quot;:&quot;&quot;},&quot;citationTag&quot;:&quot;MENDELEY_CITATION_v3_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&quot;,&quot;citationItems&quot;:[{&quot;id&quot;:&quot;2d18724e-6653-367d-a266-690eedc17d78&quot;,&quot;itemData&quot;:{&quot;type&quot;:&quot;article-journal&quot;,&quot;id&quot;:&quot;2d18724e-6653-367d-a266-690eedc17d78&quot;,&quot;title&quot;:&quot;ThreatInsight: Innovating Early Threat Detection Through Threat-Intelligence-Driven Analysis and Attribution&quot;,&quot;author&quot;:[{&quot;family&quot;:&quot;Wang&quot;,&quot;given&quot;:&quot;Ziyu&quot;,&quot;parse-names&quot;:false,&quot;dropping-particle&quot;:&quot;&quot;,&quot;non-dropping-particle&quot;:&quot;&quot;},{&quot;family&quot;:&quot;Zhou&quot;,&quot;given&quot;:&quot;Yinghai&quot;,&quot;parse-names&quot;:false,&quot;dropping-particle&quot;:&quot;&quot;,&quot;non-dropping-particle&quot;:&quot;&quot;},{&quot;family&quot;:&quot;Liu&quot;,&quot;given&quot;:&quot;Hao&quot;,&quot;parse-names&quot;:false,&quot;dropping-particle&quot;:&quot;&quot;,&quot;non-dropping-particle&quot;:&quot;&quot;},{&quot;family&quot;:&quot;Qiu&quot;,&quot;given&quot;:&quot;Jing&quot;,&quot;parse-names&quot;:false,&quot;dropping-particle&quot;:&quot;&quot;,&quot;non-dropping-particle&quot;:&quot;&quot;},{&quot;family&quot;:&quot;Fang&quot;,&quot;given&quot;:&quot;Binxing&quot;,&quot;parse-names&quot;:false,&quot;dropping-particle&quot;:&quot;&quot;,&quot;non-dropping-particle&quot;:&quot;&quot;},{&quot;family&quot;:&quot;Tian&quot;,&quot;given&quot;:&quot;Zhihong&quot;,&quot;parse-names&quot;:false,&quot;dropping-particle&quot;:&quot;&quot;,&quot;non-dropping-particle&quot;:&quot;&quot;}],&quot;container-title&quot;:&quot;IEEE Transactions on Knowledge and Data Engineering&quot;,&quot;container-title-short&quot;:&quot;IEEE Trans Knowl Data Eng&quot;,&quot;DOI&quot;:&quot;10.1109/TKDE.2024.3474792&quot;,&quot;ISSN&quot;:&quot;1558-2191&quot;,&quot;issued&quot;:{&quot;date-parts&quot;:[[2024,12]]},&quot;page&quot;:&quot;9388-9402&quot;,&quot;abstract&quot;:&quot;The complexity and ongoing evolution of Advanced Persistent Threats (APTs) compromise the efficacy of conventional cybersecurity measures. Firewalls, intrusion detection systems, and antivirus software, which are dependent on static rules and predefined signatures, are increasingly ineffective against these sophisticated threats. Moreover, the use of system audit logs for threat hunting involves a retrospective review of cybersecurity incidents to reconstruct attack paths for attribution, which affects the timeliness and effectiveness of threat detection and response. Even when the attacker is identified, this method does not prevent cyber attacks. To address these challenges, we introduce ThreatInsight, a novel early-stage threat detection solution that minimizes reliance on system audit logs. ThreatInsight detects potential threats by analyzing IPs captured from HoneyPoints. These IPs are processed through threat data mining and threat feature modeling. By employing fact-based and semantic reasoning techniques based on the APT Threat Intelligence Knowledge Graph (APT-TI-KG), ThreatInsight identifies and attributes attackers. The system generates analysis reports detailing the threat knowledge concerning IPs and attributed attackers, equipping analysts with actionable insights and defense strategies. The system architecture includes modules for HoneyPoint IP extraction, Threat Intelligence (TI) data analysis, attacker attribution, and analysis report generation. ThreatInsight facilitates real-time analysis and the identification of potential threats at early stages, thereby enhancing the early detection capabilities of cybersecurity defense systems and improving overall threat detection and proactive defense effectiveness.&quot;,&quot;issue&quot;:&quot;12&quot;,&quot;volume&quot;:&quot;36&quot;},&quot;isTemporary&quot;:false}]},{&quot;citationID&quot;:&quot;MENDELEY_CITATION_0dbb0c47-3e56-4559-82ce-2968ec4037f8&quot;,&quot;properties&quot;:{&quot;noteIndex&quot;:0},&quot;isEdited&quot;:false,&quot;manualOverride&quot;:{&quot;isManuallyOverridden&quot;:false,&quot;citeprocText&quot;:&quot;[6]&quot;,&quot;manualOverrideText&quot;:&quot;&quot;},&quot;citationTag&quot;:&quot;MENDELEY_CITATION_v3_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IuMzE0MjgyMCIsImlzc3VlZCI6eyJkYXRlLXBhcnRzIjpbWzIwMjNdXX0sInBhZ2UiOiI0NzU0LTQ3NjYiLCJpc3N1ZSI6IjUiLCJ2b2x1bWUiOiIzNSJ9LCJpc1RlbXBvcmFyeSI6ZmFsc2V9XX0=&quot;,&quot;citationItems&quot;:[{&quot;id&quot;:&quot;53b97d25-cca2-3f6c-9c75-84dbcea881e6&quot;,&quot;itemData&quot;:{&quot;type&quot;:&quot;article-journal&quot;,&quot;id&quot;:&quot;53b97d25-cca2-3f6c-9c75-84dbcea881e6&quot;,&quot;title&quot;:&quot;Dynamic Prototype Network Based on Sample Adaptation for Few-Shot Malware Detection&quot;,&quot;author&quot;:[{&quot;family&quot;:&quot;Chai&quot;,&quot;given&quot;:&quot;Yuhan&quot;,&quot;parse-names&quot;:false,&quot;dropping-particle&quot;:&quot;&quot;,&quot;non-dropping-particle&quot;:&quot;&quot;},{&quot;family&quot;:&quot;Du&quot;,&quot;given&quot;:&quot;Lei&quot;,&quot;parse-names&quot;:false,&quot;dropping-particle&quot;:&quot;&quot;,&quot;non-dropping-particle&quot;:&quot;&quot;},{&quot;family&quot;:&quot;Qiu&quot;,&quot;given&quot;:&quot;Jing&quot;,&quot;parse-names&quot;:false,&quot;dropping-particle&quot;:&quot;&quot;,&quot;non-dropping-particle&quot;:&quot;&quot;},{&quot;family&quot;:&quot;Yin&quot;,&quot;given&quot;:&quot;Lihua&quot;,&quot;parse-names&quot;:false,&quot;dropping-particle&quot;:&quot;&quot;,&quot;non-dropping-particle&quot;:&quot;&quot;},{&quot;family&quot;:&quot;Tian&quot;,&quot;given&quot;:&quot;Zhihong&quot;,&quot;parse-names&quot;:false,&quot;dropping-particle&quot;:&quot;&quot;,&quot;non-dropping-particle&quot;:&quot;&quot;}],&quot;container-title&quot;:&quot;IEEE Transactions on Knowledge and Data Engineering&quot;,&quot;container-title-short&quot;:&quot;IEEE Trans Knowl Data Eng&quot;,&quot;DOI&quot;:&quot;10.1109/TKDE.2022.3142820&quot;,&quot;issued&quot;:{&quot;date-parts&quot;:[[2023]]},&quot;page&quot;:&quot;4754-4766&quot;,&quot;issue&quot;:&quot;5&quot;,&quot;volume&quot;:&quot;35&quot;},&quot;isTemporary&quot;:false}]},{&quot;citationID&quot;:&quot;MENDELEY_CITATION_f7e1a274-6789-4d52-8d0f-8b71ae33b53b&quot;,&quot;properties&quot;:{&quot;noteIndex&quot;:0},&quot;isEdited&quot;:false,&quot;manualOverride&quot;:{&quot;isManuallyOverridden&quot;:false,&quot;citeprocText&quot;:&quot;[7]&quot;,&quot;manualOverrideText&quot;:&quot;&quot;},&quot;citationTag&quot;:&quot;MENDELEY_CITATION_v3_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&quot;,&quot;citationItems&quot;:[{&quot;id&quot;:&quot;ca9c9446-b5fb-34c8-b959-e20eaf992171&quot;,&quot;itemData&quot;:{&quot;type&quot;:&quot;article-journal&quot;,&quot;id&quot;:&quot;ca9c9446-b5fb-34c8-b959-e20eaf992171&quot;,&quot;title&quot;:&quot;Deep Learning-Based Malicious Smart Contract and Intrusion Detection System for IoT Environment&quot;,&quot;author&quot;:[{&quot;family&quot;:&quot;Shah&quot;,&quot;given&quot;:&quot;Harshit&quot;,&quot;parse-names&quot;:false,&quot;dropping-particle&quot;:&quot;&quot;,&quot;non-dropping-particle&quot;:&quot;&quot;},{&quot;family&quot;:&quot;Shah&quot;,&quot;given&quot;:&quot;Dhruvil&quot;,&quot;parse-names&quot;:false,&quot;dropping-particle&quot;:&quot;&quot;,&quot;non-dropping-particle&quot;:&quot;&quot;},{&quot;family&quot;:&quot;Jadav&quot;,&quot;given&quot;:&quot;Nilesh Kumar&quot;,&quot;parse-names&quot;:false,&quot;dropping-particle&quot;:&quot;&quot;,&quot;non-dropping-particle&quot;:&quot;&quot;},{&quot;family&quot;:&quot;Gupta&quot;,&quot;given&quot;:&quot;Rajesh&quot;,&quot;parse-names&quot;:false,&quot;dropping-particle&quot;:&quot;&quot;,&quot;non-dropping-particle&quot;:&quot;&quot;},{&quot;family&quot;:&quot;Tanwar&quot;,&quot;given&quot;:&quot;Sudeep&quot;,&quot;parse-names&quot;:false,&quot;dropping-particle&quot;:&quot;&quot;,&quot;non-dropping-particle&quot;:&quot;&quot;},{&quot;family&quot;:&quot;Alfarraj&quot;,&quot;given&quot;:&quot;Osama&quot;,&quot;parse-names&quot;:false,&quot;dropping-particle&quot;:&quot;&quot;,&quot;non-dropping-particle&quot;:&quot;&quot;},{&quot;family&quot;:&quot;Tolba&quot;,&quot;given&quot;:&quot;Amr&quot;,&quot;parse-names&quot;:false,&quot;dropping-particle&quot;:&quot;&quot;,&quot;non-dropping-particle&quot;:&quot;&quot;},{&quot;family&quot;:&quot;Raboaca&quot;,&quot;given&quot;:&quot;Maria Simona&quot;,&quot;parse-names&quot;:false,&quot;dropping-particle&quot;:&quot;&quot;,&quot;non-dropping-particle&quot;:&quot;&quot;},{&quot;family&quot;:&quot;Marina&quot;,&quot;given&quot;:&quot;Verdes&quot;,&quot;parse-names&quot;:false,&quot;dropping-particle&quot;:&quot;&quot;,&quot;non-dropping-particle&quot;:&quot;&quot;}],&quot;container-title&quot;:&quot;Mathematics&quot;,&quot;DOI&quot;:&quot;10.3390/math11020418&quot;,&quot;ISSN&quot;:&quot;22277390&quot;,&quot;issued&quot;:{&quot;date-parts&quot;:[[2023,1,1]]},&quot;abstract&quot;:&quot;The Internet of Things (IoT) is a key enabler technology that recently received significant attention from the scientific community across the globe. It helps transform everyone’s life by connecting physical and virtual devices with each other to offer staggering benefits, such as automation and control, higher productivity, real-time information access, and improved efficiency. However, IoT devices and their accumulated data are susceptible to various security threats and vulnerabilities, such as data integrity, denial-of-service, interception, and information disclosure attacks. In recent years, the IoT with blockchain technology has seen rapid growth, where smart contracts play an essential role in validating IoT data. However, these smart contracts can be vulnerable and degrade the performance of IoT applications. Hence, besides offering indispensable features to ease human lives, there is also a need to confront IoT environment security attacks, especially data integrity attacks. Toward this aim, this paper proposed an artificial intelligence-based system model with a dual objective. It first detects the malicious user trying to compromise the IoT environment using a binary classification problem. Further, blockchain technology is utilized to offer tamper-proof storage to store non-malicious IoT data. However, a malicious user can exploit the blockchain-based smart contract to deteriorate the performance IoT environment. For that, this paper utilizes deep learning algorithms to classify malicious and non-malicious smart contracts. The proposed system model offers an end-to-end security pipeline through which the IoT data are disseminated to the recipient. Lastly, the proposed system model is evaluated by considering different assessment measures that comprise the training accuracy, training loss, classification measures (precision, recall, and F1 score), and receiver operating characteristic (ROC) curve.&quot;,&quot;publisher&quot;:&quot;MDPI&quot;,&quot;issue&quot;:&quot;2&quot;,&quot;volume&quot;:&quot;11&quot;,&quot;container-title-short&quot;:&quot;&quot;},&quot;isTemporary&quot;:false}]},{&quot;citationID&quot;:&quot;MENDELEY_CITATION_3b8f523c-f8ba-42b8-8c3e-3f2d3875ac50&quot;,&quot;properties&quot;:{&quot;noteIndex&quot;:0},&quot;isEdited&quot;:false,&quot;manualOverride&quot;:{&quot;isManuallyOverridden&quot;:false,&quot;citeprocText&quot;:&quot;[8]&quot;,&quot;manualOverrideText&quot;:&quot;&quot;},&quot;citationTag&quot;:&quot;MENDELEY_CITATION_v3_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&quot;,&quot;citationItems&quot;:[{&quot;id&quot;:&quot;71b1a0c9-e4d3-3b77-a9e7-09a8ea257b9f&quot;,&quot;itemData&quot;:{&quot;type&quot;:&quot;article-journal&quot;,&quot;id&quot;:&quot;71b1a0c9-e4d3-3b77-a9e7-09a8ea257b9f&quot;,&quot;title&quot;:&quot;A Novel Web Attack Detection System for Internet of Things via Ensemble Classification&quot;,&quot;author&quot;:[{&quot;family&quot;:&quot;Luo&quot;,&quot;given&quot;:&quot;Chaochao&quot;,&quot;parse-names&quot;:false,&quot;dropping-particle&quot;:&quot;&quot;,&quot;non-dropping-particle&quot;:&quot;&quot;},{&quot;family&quot;:&quot;Tan&quot;,&quot;given&quot;:&quot;Zhiyuan&quot;,&quot;parse-names&quot;:false,&quot;dropping-particle&quot;:&quot;&quot;,&quot;non-dropping-particle&quot;:&quot;&quot;},{&quot;family&quot;:&quot;Min&quot;,&quot;given&quot;:&quot;Geyong&quot;,&quot;parse-names&quot;:false,&quot;dropping-particle&quot;:&quot;&quot;,&quot;non-dropping-particle&quot;:&quot;&quot;},{&quot;family&quot;:&quot;Gan&quot;,&quot;given&quot;:&quot;Jie&quot;,&quot;parse-names&quot;:false,&quot;dropping-particle&quot;:&quot;&quot;,&quot;non-dropping-particle&quot;:&quot;&quot;},{&quot;family&quot;:&quot;Shi&quot;,&quot;given&quot;:&quot;Wei&quot;,&quot;parse-names&quot;:false,&quot;dropping-particle&quot;:&quot;&quot;,&quot;non-dropping-particle&quot;:&quot;&quot;},{&quot;family&quot;:&quot;Tian&quot;,&quot;given&quot;:&quot;Zhihong&quot;,&quot;parse-names&quot;:false,&quot;dropping-particle&quot;:&quot;&quot;,&quot;non-dropping-particle&quot;:&quot;&quot;}],&quot;container-title&quot;:&quot;IEEE Transactions on Industrial Informatics&quot;,&quot;container-title-short&quot;:&quot;IEEE Trans Industr Inform&quot;,&quot;DOI&quot;:&quot;10.1109/TII.2020.3038761&quot;,&quot;issued&quot;:{&quot;date-parts&quot;:[[2021]]},&quot;page&quot;:&quot;5810-5818&quot;,&quot;issue&quot;:&quot;8&quot;,&quot;volume&quot;:&quot;17&quot;},&quot;isTemporary&quot;:false}]},{&quot;citationID&quot;:&quot;MENDELEY_CITATION_ed425528-f00f-4c5a-ade5-c4f094825356&quot;,&quot;properties&quot;:{&quot;noteIndex&quot;:0},&quot;isEdited&quot;:false,&quot;manualOverride&quot;:{&quot;isManuallyOverridden&quot;:false,&quot;citeprocText&quot;:&quot;[9]&quot;,&quot;manualOverrideText&quot;:&quot;&quot;},&quot;citationTag&quot;:&quot;MENDELEY_CITATION_v3_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&quot;,&quot;citationItems&quot;:[{&quot;id&quot;:&quot;1528e2d6-de06-399b-b8cb-1c1f986d3841&quot;,&quot;itemData&quot;:{&quot;type&quot;:&quot;article-journal&quot;,&quot;id&quot;:&quot;1528e2d6-de06-399b-b8cb-1c1f986d3841&quot;,&quot;title&quot;:&quot;A Distributed Deep Learning System for Web Attack Detection on Edge Devices&quot;,&quot;author&quot;:[{&quot;family&quot;:&quot;Tian&quot;,&quot;given&quot;:&quot;Zhihong&quot;,&quot;parse-names&quot;:false,&quot;dropping-particle&quot;:&quot;&quot;,&quot;non-dropping-particle&quot;:&quot;&quot;},{&quot;family&quot;:&quot;Luo&quot;,&quot;given&quot;:&quot;Chaochao&quot;,&quot;parse-names&quot;:false,&quot;dropping-particle&quot;:&quot;&quot;,&quot;non-dropping-particle&quot;:&quot;&quot;},{&quot;family&quot;:&quot;Qiu&quot;,&quot;given&quot;:&quot;Jing&quot;,&quot;parse-names&quot;:false,&quot;dropping-particle&quot;:&quot;&quot;,&quot;non-dropping-particle&quot;:&quot;&quot;},{&quot;family&quot;:&quot;Du&quot;,&quot;given&quot;:&quot;Xiaojiang&quot;,&quot;parse-names&quot;:false,&quot;dropping-particle&quot;:&quot;&quot;,&quot;non-dropping-particle&quot;:&quot;&quot;},{&quot;family&quot;:&quot;Guizani&quot;,&quot;given&quot;:&quot;Mohsen&quot;,&quot;parse-names&quot;:false,&quot;dropping-particle&quot;:&quot;&quot;,&quot;non-dropping-particle&quot;:&quot;&quot;}],&quot;container-title&quot;:&quot;IEEE Transactions on Industrial Informatics&quot;,&quot;container-title-short&quot;:&quot;IEEE Trans Industr Inform&quot;,&quot;DOI&quot;:&quot;10.1109/TII.2019.2938778&quot;,&quot;issued&quot;:{&quot;date-parts&quot;:[[2020]]},&quot;page&quot;:&quot;1963-1971&quot;,&quot;issue&quot;:&quot;3&quot;,&quot;volume&quot;:&quot;16&quot;},&quot;isTemporary&quot;:false}]},{&quot;citationID&quot;:&quot;MENDELEY_CITATION_6ad26ad6-e49e-4ebd-9c49-8e9cb45b8a05&quot;,&quot;properties&quot;:{&quot;noteIndex&quot;:0},&quot;isEdited&quot;:false,&quot;manualOverride&quot;:{&quot;isManuallyOverridden&quot;:false,&quot;citeprocText&quot;:&quot;[10]&quot;,&quot;manualOverrideText&quot;:&quot;&quot;},&quot;citationTag&quot;:&quot;MENDELEY_CITATION_v3_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&quot;,&quot;citationItems&quot;:[{&quot;id&quot;:&quot;dc5b93df-e0ee-3beb-9e10-6662a5ba53c1&quot;,&quot;itemData&quot;:{&quot;type&quot;:&quot;article-journal&quot;,&quot;id&quot;:&quot;dc5b93df-e0ee-3beb-9e10-6662a5ba53c1&quot;,&quot;title&quot;:&quot;MalFSCIL: A Few-Shot Class-Incremental Learning Approach for Malware Detection&quot;,&quot;author&quot;:[{&quot;family&quot;:&quot;Chai&quot;,&quot;given&quot;:&quot;Yuhan&quot;,&quot;parse-names&quot;:false,&quot;dropping-particle&quot;:&quot;&quot;,&quot;non-dropping-particle&quot;:&quot;&quot;},{&quot;family&quot;:&quot;Chen&quot;,&quot;given&quot;:&quot;Ximing&quot;,&quot;parse-names&quot;:false,&quot;dropping-particle&quot;:&quot;&quot;,&quot;non-dropping-particle&quot;:&quot;&quot;},{&quot;family&quot;:&quot;Qiu&quot;,&quot;given&quot;:&quot;Jing&quot;,&quot;parse-names&quot;:false,&quot;dropping-particle&quot;:&quot;&quot;,&quot;non-dropping-particle&quot;:&quot;&quot;},{&quot;family&quot;:&quot;Du&quot;,&quot;given&quot;:&quot;Lei&quot;,&quot;parse-names&quot;:false,&quot;dropping-particle&quot;:&quot;&quot;,&quot;non-dropping-particle&quot;:&quot;&quot;},{&quot;family&quot;:&quot;Xiao&quot;,&quot;given&quot;:&quot;Yanjun&quot;,&quot;parse-names&quot;:false,&quot;dropping-particle&quot;:&quot;&quot;,&quot;non-dropping-particle&quot;:&quot;&quot;},{&quot;family&quot;:&quot;Feng&quot;,&quot;given&quot;:&quot;Qiying&quot;,&quot;parse-names&quot;:false,&quot;dropping-particle&quot;:&quot;&quot;,&quot;non-dropping-particle&quot;:&quot;&quot;},{&quot;family&quot;:&quot;Ji&quot;,&quot;given&quot;:&quot;Shouling&quot;,&quot;parse-names&quot;:false,&quot;dropping-particle&quot;:&quot;&quot;,&quot;non-dropping-particle&quot;:&quot;&quot;},{&quot;family&quot;:&quot;Tian&quot;,&quot;given&quot;:&quot;Zhihong&quot;,&quot;parse-names&quot;:false,&quot;dropping-particle&quot;:&quot;&quot;,&quot;non-dropping-particle&quot;:&quot;&quot;}],&quot;container-title&quot;:&quot;IEEE Transactions on Information Forensics and Security&quot;,&quot;DOI&quot;:&quot;10.1109/TIFS.2024.3516565&quot;,&quot;issued&quot;:{&quot;date-parts&quot;:[[2025]]},&quot;page&quot;:&quot;2999-3014&quot;,&quot;volume&quot;:&quot;20&quot;,&quot;container-title-short&quot;:&quot;&quot;},&quot;isTemporary&quot;:false}]},{&quot;citationID&quot;:&quot;MENDELEY_CITATION_7bea7b88-ecf5-460d-9b47-635be679f8e9&quot;,&quot;properties&quot;:{&quot;noteIndex&quot;:0},&quot;isEdited&quot;:false,&quot;manualOverride&quot;:{&quot;isManuallyOverridden&quot;:false,&quot;citeprocText&quot;:&quot;[11]&quot;,&quot;manualOverrideText&quot;:&quot;&quot;},&quot;citationTag&quot;:&quot;MENDELEY_CITATION_v3_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&quot;,&quot;citationItems&quot;:[{&quot;id&quot;:&quot;804096aa-d05e-3405-8515-f32cc239dbc7&quot;,&quot;itemData&quot;:{&quot;type&quot;:&quot;article-journal&quot;,&quot;id&quot;:&quot;804096aa-d05e-3405-8515-f32cc239dbc7&quot;,&quot;title&quot;:&quot;CICIoT2023: A Real-Time Dataset and Benchmark for Large-Scale Attacks in IoT Environment&quot;,&quot;author&quot;:[{&quot;family&quot;:&quot;Neto&quot;,&quot;given&quot;:&quot;Euclides Carlos Pinto&quot;,&quot;parse-names&quot;:false,&quot;dropping-particle&quot;:&quot;&quot;,&quot;non-dropping-particle&quot;:&quot;&quot;},{&quot;family&quot;:&quot;Dadkhah&quot;,&quot;given&quot;:&quot;Sajjad&quot;,&quot;parse-names&quot;:false,&quot;dropping-particle&quot;:&quot;&quot;,&quot;non-dropping-particle&quot;:&quot;&quot;},{&quot;family&quot;:&quot;Ferreira&quot;,&quot;given&quot;:&quot;Raphael&quot;,&quot;parse-names&quot;:false,&quot;dropping-particle&quot;:&quot;&quot;,&quot;non-dropping-particle&quot;:&quot;&quot;},{&quot;family&quot;:&quot;Zohourian&quot;,&quot;given&quot;:&quot;Alireza&quot;,&quot;parse-names&quot;:false,&quot;dropping-particle&quot;:&quot;&quot;,&quot;non-dropping-particle&quot;:&quot;&quot;},{&quot;family&quot;:&quot;Lu&quot;,&quot;given&quot;:&quot;Rongxing&quot;,&quot;parse-names&quot;:false,&quot;dropping-particle&quot;:&quot;&quot;,&quot;non-dropping-particle&quot;:&quot;&quot;},{&quot;family&quot;:&quot;Ghorbani&quot;,&quot;given&quot;:&quot;Ali A.&quot;,&quot;parse-names&quot;:false,&quot;dropping-particle&quot;:&quot;&quot;,&quot;non-dropping-particle&quot;:&quot;&quot;}],&quot;container-title&quot;:&quot;Sensors&quot;,&quot;DOI&quot;:&quot;10.3390/s23135941&quot;,&quot;ISSN&quot;:&quot;14248220&quot;,&quot;PMID&quot;:&quot;37447792&quot;,&quot;issued&quot;:{&quot;date-parts&quot;:[[2023,7,1]]},&quot;abstract&quot;:&quot;Nowadays, the Internet of Things (IoT) concept plays a pivotal role in society and brings new capabilities to different industries. The number of IoT solutions in areas such as transportation and healthcare is increasing and new services are under development. In the last decade, society has experienced a drastic increase in IoT connections. In fact, IoT connections will increase in the next few years across different areas. Conversely, several challenges still need to be faced to enable efficient and secure operations (e.g., interoperability, security, and standards). Furthermore, although efforts have been made to produce datasets composed of attacks against IoT devices, several possible attacks are not considered. Most existing efforts do not consider an extensive network topology with real IoT devices. The main goal of this research is to propose a novel and extensive IoT attack dataset to foster the development of security analytics applications in real IoT operations. To accomplish this, 33 attacks are executed in an IoT topology composed of 105 devices. These attacks are classified into seven categories, namely DDoS, DoS, Recon, Web-based, brute force, spoofing, and Mirai. Finally, all attacks are executed by malicious IoT devices targeting other IoT devices. The dataset is available on the CIC Dataset website.&quot;,&quot;publisher&quot;:&quot;Multidisciplinary Digital Publishing Institute (MDPI)&quot;,&quot;issue&quot;:&quot;13&quot;,&quot;volume&quot;:&quot;23&quot;,&quot;container-title-short&quot;:&quot;&quot;},&quot;isTemporary&quot;:false}]},{&quot;citationID&quot;:&quot;MENDELEY_CITATION_9071cc9b-300b-4cd8-bb1d-1523094be824&quot;,&quot;properties&quot;:{&quot;noteIndex&quot;:0},&quot;isEdited&quot;:false,&quot;manualOverride&quot;:{&quot;isManuallyOverridden&quot;:false,&quot;citeprocText&quot;:&quot;[12]&quot;,&quot;manualOverrideText&quot;:&quot;&quot;},&quot;citationTag&quot;:&quot;MENDELEY_CITATION_v3_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&quot;,&quot;citationItems&quot;:[{&quot;id&quot;:&quot;57d9d02e-6a17-34b2-bc7e-1089578327f0&quot;,&quot;itemData&quot;:{&quot;type&quot;:&quot;paper-conference&quot;,&quot;id&quot;:&quot;57d9d02e-6a17-34b2-bc7e-1089578327f0&quot;,&quot;title&quot;:&quot;Enhancing IoT Security with CNN and LSTM-Based Intrusion Detection Systems&quot;,&quot;author&quot;:[{&quot;family&quot;:&quot;Gueriani&quot;,&quot;given&quot;:&quot;Afrah&quot;,&quot;parse-names&quot;:false,&quot;dropping-particle&quot;:&quot;&quot;,&quot;non-dropping-particle&quot;:&quot;&quot;},{&quot;family&quot;:&quot;Kheddar&quot;,&quot;given&quot;:&quot;Hamza&quot;,&quot;parse-names&quot;:false,&quot;dropping-particle&quot;:&quot;&quot;,&quot;non-dropping-particle&quot;:&quot;&quot;},{&quot;family&quot;:&quot;Mazari&quot;,&quot;given&quot;:&quot;Ahmed Cherif&quot;,&quot;parse-names&quot;:false,&quot;dropping-particle&quot;:&quot;&quot;,&quot;non-dropping-particle&quot;:&quot;&quot;}],&quot;container-title&quot;:&quot;2024 6th International Conference on Pattern Analysis and Intelligent Systems (PAIS)&quot;,&quot;DOI&quot;:&quot;10.1109/PAIS62114.2024.10541178&quot;,&quot;issued&quot;:{&quot;date-parts&quot;:[[2024]]},&quot;page&quot;:&quot;1-7&quot;,&quot;container-title-short&quot;:&quot;&quot;},&quot;isTemporary&quot;:false}]},{&quot;citationID&quot;:&quot;MENDELEY_CITATION_ce395e1c-2c8f-4b0a-8e53-194ea1319b53&quot;,&quot;properties&quot;:{&quot;noteIndex&quot;:0},&quot;isEdited&quot;:false,&quot;manualOverride&quot;:{&quot;isManuallyOverridden&quot;:false,&quot;citeprocText&quot;:&quot;[13]&quot;,&quot;manualOverrideText&quot;:&quot;&quot;},&quot;citationTag&quot;:&quot;MENDELEY_CITATION_v3_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&quot;,&quot;citationItems&quot;:[{&quot;id&quot;:&quot;6f4b07f9-923f-3a7f-bd6b-888162abdb73&quot;,&quot;itemData&quot;:{&quot;type&quot;:&quot;article-journal&quot;,&quot;id&quot;:&quot;6f4b07f9-923f-3a7f-bd6b-888162abdb73&quot;,&quot;title&quot;:&quot;Federated IoT attack detection using decentralized edge data&quot;,&quot;author&quot;:[{&quot;family&quot;:&quot;Regan&quot;,&quot;given&quot;:&quot;Christopher&quot;,&quot;parse-names&quot;:false,&quot;dropping-particle&quot;:&quot;&quot;,&quot;non-dropping-particle&quot;:&quot;&quot;},{&quot;family&quot;:&quot;Nasajpour&quot;,&quot;given&quot;:&quot;Mohammad&quot;,&quot;parse-names&quot;:false,&quot;dropping-particle&quot;:&quot;&quot;,&quot;non-dropping-particle&quot;:&quot;&quot;},{&quot;family&quot;:&quot;Parizi&quot;,&quot;given&quot;:&quot;Reza M.&quot;,&quot;parse-names&quot;:false,&quot;dropping-particle&quot;:&quot;&quot;,&quot;non-dropping-particle&quot;:&quot;&quot;},{&quot;family&quot;:&quot;Pouriyeh&quot;,&quot;given&quot;:&quot;Seyedamin&quot;,&quot;parse-names&quot;:false,&quot;dropping-particle&quot;:&quot;&quot;,&quot;non-dropping-particle&quot;:&quot;&quot;},{&quot;family&quot;:&quot;Dehghantanha&quot;,&quot;given&quot;:&quot;Ali&quot;,&quot;parse-names&quot;:false,&quot;dropping-particle&quot;:&quot;&quot;,&quot;non-dropping-particle&quot;:&quot;&quot;},{&quot;family&quot;:&quot;Choo&quot;,&quot;given&quot;:&quot;Kim-Kwang Raymond&quot;,&quot;parse-names&quot;:false,&quot;dropping-particle&quot;:&quot;&quot;,&quot;non-dropping-particle&quot;:&quot;&quot;}],&quot;container-title&quot;:&quot;Machine Learning with Applications&quot;,&quot;accessed&quot;:{&quot;date-parts&quot;:[[2025,3,19]]},&quot;DOI&quot;:&quot;10.1016/J.MLWA.2022.100263&quot;,&quot;ISSN&quot;:&quot;2666-8270&quot;,&quot;issued&quot;:{&quot;date-parts&quot;:[[2022,6,15]]},&quot;page&quot;:&quot;100263&quot;,&quot;abstract&quot;:&quot;Internet of Things (IoT) devices are mass-produced and designed for different applications, ranging from monitoring of the environment to on-demand electrical switches, and so on. These IoT devices are often heterogeneous in nature, only to receive updates at infrequent intervals, and can remain ‘out of sight’ on a home or office network for extended periods. In other words, security and privacy are two key (research and operational) challenges in IoT systems. In recent years, there have been attempts to design deep learning-based solutions to mitigate limitations associated with detection systems designed for typical operational technology (OT) systems, although a number of challenges remain. This paper proposes a federated-based approach that employs a deep autoencoder to detect​ botnet attacks using on-device decentralized traffic data. Through the suggested federated solution, privacy is addressed by ensuring the device’s data is not transferred or moved off the network edge. Instead, the machine learning computation itself is brought to where the data is born (i.e. the edge layer), with the added benefit of data security. We demonstrate that using our proposed model, we can achieve up to 98% accuracy rate in the anomaly detection when using features such as source IP, MAC-IP, and destination IP, etc., for training. The overall comparative performance analysis between our decentralized proposed approach and a centralized format demonstrates a significant improvement in the accuracy rate of attack detection.&quot;,&quot;publisher&quot;:&quot;Elsevier&quot;,&quot;volume&quot;:&quot;8&quot;,&quot;container-title-short&quot;:&quot;&quot;},&quot;isTemporary&quot;:false}]},{&quot;citationID&quot;:&quot;MENDELEY_CITATION_304f139b-aac7-4aac-ab92-179a944745f4&quot;,&quot;properties&quot;:{&quot;noteIndex&quot;:0},&quot;isEdited&quot;:false,&quot;manualOverride&quot;:{&quot;isManuallyOverridden&quot;:false,&quot;citeprocText&quot;:&quot;[14]&quot;,&quot;manualOverrideText&quot;:&quot;&quot;},&quot;citationTag&quot;:&quot;MENDELEY_CITATION_v3_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&quot;,&quot;citationItems&quot;:[{&quot;id&quot;:&quot;3da855e6-2239-3327-b159-ebd1cfc04a5a&quot;,&quot;itemData&quot;:{&quot;type&quot;:&quot;article-journal&quot;,&quot;id&quot;:&quot;3da855e6-2239-3327-b159-ebd1cfc04a5a&quot;,&quot;title&quot;:&quot;Intrusion detection in internet of things-based smart farming using hybrid deep learning framework&quot;,&quot;author&quot;:[{&quot;family&quot;:&quot;Kethineni&quot;,&quot;given&quot;:&quot;Keerthi&quot;,&quot;parse-names&quot;:false,&quot;dropping-particle&quot;:&quot;&quot;,&quot;non-dropping-particle&quot;:&quot;&quot;},{&quot;family&quot;:&quot;Pradeepini&quot;,&quot;given&quot;:&quot;G.&quot;,&quot;parse-names&quot;:false,&quot;dropping-particle&quot;:&quot;&quot;,&quot;non-dropping-particle&quot;:&quot;&quot;}],&quot;container-title&quot;:&quot;Cluster Computing&quot;,&quot;container-title-short&quot;:&quot;Cluster Comput&quot;,&quot;DOI&quot;:&quot;10.1007/s10586-023-04052-4&quot;,&quot;ISSN&quot;:&quot;15737543&quot;,&quot;issued&quot;:{&quot;date-parts&quot;:[[2024,4,1]]},&quot;page&quot;:&quot;1719-1732&quot;,&quot;abstract&quot;:&quot;Smart agriculture is a popular domain due to its intensified growth in recent times. This domain aggregates the advantages of several computing technologies, where the IoT is the most popular and beneficial. In this work, a novel and effective deep learning-based framework is developed to detect intrusions in smart farming systems. The architecture is three-tier, with the first tier being the sensor layer, which involves the placement of sensors in agricultural areas. The second tier is the Fog Computing Layer (FCL), which consists of Fog nodes, and the proposed IDS is implemented in each Fog node. The gathered information is transferred to this fog layer for further data analysis. The third tier is the cloud computing layer, which provides data storage and end-to-end services. The proposed model includes a fused CNN model with the bidirectional gated recurrent unit (Bi-GRU) model to detect and classify intruders. An attention mechanism is included within the BiGRU model to find the key features responsible for identifying the DDoS attack. In addition, the accuracy of the classification model is improved by using a nature-inspired meta-heuristic optimization algorithm called the Wild Horse Optimization (WHO) algorithm. The last layer is the cloud layer, which collects data from fog nodes and offers storage services. The proposed system will be implemented in the Python platform, using ToN-IoT and APA-DDoS attack datasets for assessment. The proposed system outperforms the existing methods in accuracy (99.35%), detection rate (98.99%), precision (99.9%) and F-Score (99.08%) for the APA DDoS attack dataset and the achieved accuracy of the ToN-IoT dataset (99.71%), detection rate (99.02%), precision (99.89%) and F-score (99.05%).&quot;,&quot;publisher&quot;:&quot;Springer&quot;,&quot;issue&quot;:&quot;2&quot;,&quot;volume&quot;:&quot;27&quot;},&quot;isTemporary&quot;:false}]},{&quot;citationID&quot;:&quot;MENDELEY_CITATION_eabbbe46-84bb-4eb2-a311-04e41c3f5dde&quot;,&quot;properties&quot;:{&quot;noteIndex&quot;:0},&quot;isEdited&quot;:false,&quot;manualOverride&quot;:{&quot;isManuallyOverridden&quot;:false,&quot;citeprocText&quot;:&quot;[15]&quot;,&quot;manualOverrideText&quot;:&quot;&quot;},&quot;citationTag&quot;:&quot;MENDELEY_CITATION_v3_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&quot;,&quot;citationItems&quot;:[{&quot;id&quot;:&quot;2f29db0b-e404-310e-84d5-db40f2df1198&quot;,&quot;itemData&quot;:{&quot;type&quot;:&quot;article-journal&quot;,&quot;id&quot;:&quot;2f29db0b-e404-310e-84d5-db40f2df1198&quot;,&quot;title&quot;:&quot;Botnet attack detection using local global best bat algorithm for industrial internet of things&quot;,&quot;author&quot;:[{&quot;family&quot;:&quot;Alharbi&quot;,&quot;given&quot;:&quot;Abdullah&quot;,&quot;parse-names&quot;:false,&quot;dropping-particle&quot;:&quot;&quot;,&quot;non-dropping-particle&quot;:&quot;&quot;},{&quot;family&quot;:&quot;Alosaimi&quot;,&quot;given&quot;:&quot;Wael&quot;,&quot;parse-names&quot;:false,&quot;dropping-particle&quot;:&quot;&quot;,&quot;non-dropping-particle&quot;:&quot;&quot;},{&quot;family&quot;:&quot;Alyami&quot;,&quot;given&quot;:&quot;Hashem&quot;,&quot;parse-names&quot;:false,&quot;dropping-particle&quot;:&quot;&quot;,&quot;non-dropping-particle&quot;:&quot;&quot;},{&quot;family&quot;:&quot;Rauf&quot;,&quot;given&quot;:&quot;Hafiz Tayyab&quot;,&quot;parse-names&quot;:false,&quot;dropping-particle&quot;:&quot;&quot;,&quot;non-dropping-particle&quot;:&quot;&quot;},{&quot;family&quot;:&quot;Damaševičius&quot;,&quot;given&quot;:&quot;Robertas&quot;,&quot;parse-names&quot;:false,&quot;dropping-particle&quot;:&quot;&quot;,&quot;non-dropping-particle&quot;:&quot;&quot;}],&quot;container-title&quot;:&quot;Electronics (Switzerland)&quot;,&quot;DOI&quot;:&quot;10.3390/electronics10111341&quot;,&quot;ISSN&quot;:&quot;20799292&quot;,&quot;issued&quot;:{&quot;date-parts&quot;:[[2021,6,1]]},&quot;abstract&quot;:&quot;The need for timely identification of Distributed Denial-of-Service (DDoS) attacks in the Internet of Things (IoT) has become critical in minimizing security risks as the number of IoT devices deployed rapidly grows globally and the volume of such attacks rises to unprecedented levels. Instant detection facilitates network security by speeding up warning and disconnection from the network of infected IoT devices, thereby preventing the botnet from propagating and thereby stopping additional attacks. Several methods have been developed for detecting botnet attacks, such as Swarm Intelligence (SI) and Evolutionary Computing (EC)-based algorithms. In this study, we propose a Local-Global best Bat Algorithm for Neural Networks (LGBA-NN) to select both feature subsets and hyperparameters for efficient detection of botnet attacks, inferred from 9 commercial IoT devices infected by two botnets: Gafgyt and Mirai. The proposed Bat Algorithm (BA) adopted the local-global best-based inertia weight to update the bat’s velocity in the swarm. To tackle with swarm diversity of BA, we proposed Gaussian distribution used in the population initialization. Furthermore, the local search mechanism was followed by the Gaussian density function and local-global best function to achieve better exploration during each generation. Enhanced BA was further employed for neural network hyperparameter tuning and weight optimization to classify ten different botnet attacks with an additional one benign target class. The proposed LGBA-NN algorithm was tested on an N-BaIoT data set with extensive real traffic data with benign and malicious target classes. The performance of LGBA-NN was compared with several recent advanced approaches such as weight optimization using Particle Swarm Optimization (PSO-NN) and BA-NN. The experimental results revealed the superiority of LGBA-NN with 90% accuracy over other variants, i.e., BA-NN (85.5% accuracy) and PSO-NN (85.2% accuracy) in multi-class botnet attack detection.&quot;,&quot;publisher&quot;:&quot;MDPI AG&quot;,&quot;issue&quot;:&quot;11&quot;,&quot;volume&quot;:&quot;10&quot;,&quot;container-title-short&quot;:&quot;&quot;},&quot;isTemporary&quot;:false}]},{&quot;citationID&quot;:&quot;MENDELEY_CITATION_6c9ed575-0df2-4c6f-8e9d-f20500b65fa4&quot;,&quot;properties&quot;:{&quot;noteIndex&quot;:0},&quot;isEdited&quot;:false,&quot;manualOverride&quot;:{&quot;isManuallyOverridden&quot;:false,&quot;citeprocText&quot;:&quot;[16]&quot;,&quot;manualOverrideText&quot;:&quot;&quot;},&quot;citationTag&quot;:&quot;MENDELEY_CITATION_v3_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&quot;,&quot;citationItems&quot;:[{&quot;id&quot;:&quot;063b3f27-621c-3899-aa84-9862913d8059&quot;,&quot;itemData&quot;:{&quot;type&quot;:&quot;article-journal&quot;,&quot;id&quot;:&quot;063b3f27-621c-3899-aa84-9862913d8059&quot;,&quot;title&quot;:&quot;Multi-Class Intrusion Detection Based on Transformer for IoT Networks Using CIC-IoT-2023 Dataset&quot;,&quot;author&quot;:[{&quot;family&quot;:&quot;Tseng&quot;,&quot;given&quot;:&quot;Shu Ming&quot;,&quot;parse-names&quot;:false,&quot;dropping-particle&quot;:&quot;&quot;,&quot;non-dropping-particle&quot;:&quot;&quot;},{&quot;family&quot;:&quot;Wang&quot;,&quot;given&quot;:&quot;Yan Qi&quot;,&quot;parse-names&quot;:false,&quot;dropping-particle&quot;:&quot;&quot;,&quot;non-dropping-particle&quot;:&quot;&quot;},{&quot;family&quot;:&quot;Wang&quot;,&quot;given&quot;:&quot;Yung Chung&quot;,&quot;parse-names&quot;:false,&quot;dropping-particle&quot;:&quot;&quot;,&quot;non-dropping-particle&quot;:&quot;&quot;}],&quot;container-title&quot;:&quot;Future Internet&quot;,&quot;container-title-short&quot;:&quot;Future Internet&quot;,&quot;DOI&quot;:&quot;10.3390/fi16080284&quot;,&quot;ISSN&quot;:&quot;19995903&quot;,&quot;issued&quot;:{&quot;date-parts&quot;:[[2024,8,1]]},&quot;abstract&quot;:&quot;This study uses deep learning methods to explore the Internet of Things (IoT) network intrusion detection method based on the CIC-IoT-2023 dataset. This dataset contains extensive data on real-life IoT environments. Based on this, this study proposes an effective intrusion detection method. Apply seven deep learning models, including Transformer, to analyze network traffic characteristics and identify abnormal behavior and potential intrusions through binary and multivariate classifications. Compared with other papers, we not only use a Transformer model, but we also consider the model’s performance in the multi-class classification. Although the accuracy of the Transformer model used in the binary classification is lower than that of DNN and CNN + LSTM hybrid models, it achieves better results in the multi-class classification. The accuracy of binary classification of our model is 0.74% higher than that of papers that also use Transformer on TON-IOT. In the multi-class classification, our best-performing model combination is Transformer, which reaches 99.40% accuracy. Its accuracy is 3.8%, 0.65%, and 0.29% higher than the 95.60%, 98.75%, and 99.11% figures recorded in papers using the same dataset, respectively.&quot;,&quot;publisher&quot;:&quot;Multidisciplinary Digital Publishing Institute (MDPI)&quot;,&quot;issue&quot;:&quot;8&quot;,&quot;volume&quot;:&quot;16&quot;},&quot;isTemporary&quot;:false}]},{&quot;citationID&quot;:&quot;MENDELEY_CITATION_5a23f4a7-54e1-4662-bc81-fe0b2f1fa004&quot;,&quot;properties&quot;:{&quot;noteIndex&quot;:0},&quot;isEdited&quot;:false,&quot;manualOverride&quot;:{&quot;isManuallyOverridden&quot;:false,&quot;citeprocText&quot;:&quot;[12]&quot;,&quot;manualOverrideText&quot;:&quot;&quot;},&quot;citationTag&quot;:&quot;MENDELEY_CITATION_v3_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&quot;,&quot;citationItems&quot;:[{&quot;id&quot;:&quot;57d9d02e-6a17-34b2-bc7e-1089578327f0&quot;,&quot;itemData&quot;:{&quot;type&quot;:&quot;paper-conference&quot;,&quot;id&quot;:&quot;57d9d02e-6a17-34b2-bc7e-1089578327f0&quot;,&quot;title&quot;:&quot;Enhancing IoT Security with CNN and LSTM-Based Intrusion Detection Systems&quot;,&quot;author&quot;:[{&quot;family&quot;:&quot;Gueriani&quot;,&quot;given&quot;:&quot;Afrah&quot;,&quot;parse-names&quot;:false,&quot;dropping-particle&quot;:&quot;&quot;,&quot;non-dropping-particle&quot;:&quot;&quot;},{&quot;family&quot;:&quot;Kheddar&quot;,&quot;given&quot;:&quot;Hamza&quot;,&quot;parse-names&quot;:false,&quot;dropping-particle&quot;:&quot;&quot;,&quot;non-dropping-particle&quot;:&quot;&quot;},{&quot;family&quot;:&quot;Mazari&quot;,&quot;given&quot;:&quot;Ahmed Cherif&quot;,&quot;parse-names&quot;:false,&quot;dropping-particle&quot;:&quot;&quot;,&quot;non-dropping-particle&quot;:&quot;&quot;}],&quot;container-title&quot;:&quot;2024 6th International Conference on Pattern Analysis and Intelligent Systems (PAIS)&quot;,&quot;DOI&quot;:&quot;10.1109/PAIS62114.2024.10541178&quot;,&quot;issued&quot;:{&quot;date-parts&quot;:[[2024]]},&quot;page&quot;:&quot;1-7&quot;,&quot;container-title-short&quot;:&quot;&quot;},&quot;isTemporary&quot;:false}]},{&quot;citationID&quot;:&quot;MENDELEY_CITATION_faf65b03-6ed9-44ed-80e7-3507739c574d&quot;,&quot;properties&quot;:{&quot;noteIndex&quot;:0},&quot;isEdited&quot;:false,&quot;manualOverride&quot;:{&quot;isManuallyOverridden&quot;:false,&quot;citeprocText&quot;:&quot;[14]&quot;,&quot;manualOverrideText&quot;:&quot;&quot;},&quot;citationTag&quot;:&quot;MENDELEY_CITATION_v3_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&quot;,&quot;citationItems&quot;:[{&quot;id&quot;:&quot;3da855e6-2239-3327-b159-ebd1cfc04a5a&quot;,&quot;itemData&quot;:{&quot;type&quot;:&quot;article-journal&quot;,&quot;id&quot;:&quot;3da855e6-2239-3327-b159-ebd1cfc04a5a&quot;,&quot;title&quot;:&quot;Intrusion detection in internet of things-based smart farming using hybrid deep learning framework&quot;,&quot;author&quot;:[{&quot;family&quot;:&quot;Kethineni&quot;,&quot;given&quot;:&quot;Keerthi&quot;,&quot;parse-names&quot;:false,&quot;dropping-particle&quot;:&quot;&quot;,&quot;non-dropping-particle&quot;:&quot;&quot;},{&quot;family&quot;:&quot;Pradeepini&quot;,&quot;given&quot;:&quot;G.&quot;,&quot;parse-names&quot;:false,&quot;dropping-particle&quot;:&quot;&quot;,&quot;non-dropping-particle&quot;:&quot;&quot;}],&quot;container-title&quot;:&quot;Cluster Computing&quot;,&quot;container-title-short&quot;:&quot;Cluster Comput&quot;,&quot;DOI&quot;:&quot;10.1007/s10586-023-04052-4&quot;,&quot;ISSN&quot;:&quot;15737543&quot;,&quot;issued&quot;:{&quot;date-parts&quot;:[[2024,4,1]]},&quot;page&quot;:&quot;1719-1732&quot;,&quot;abstract&quot;:&quot;Smart agriculture is a popular domain due to its intensified growth in recent times. This domain aggregates the advantages of several computing technologies, where the IoT is the most popular and beneficial. In this work, a novel and effective deep learning-based framework is developed to detect intrusions in smart farming systems. The architecture is three-tier, with the first tier being the sensor layer, which involves the placement of sensors in agricultural areas. The second tier is the Fog Computing Layer (FCL), which consists of Fog nodes, and the proposed IDS is implemented in each Fog node. The gathered information is transferred to this fog layer for further data analysis. The third tier is the cloud computing layer, which provides data storage and end-to-end services. The proposed model includes a fused CNN model with the bidirectional gated recurrent unit (Bi-GRU) model to detect and classify intruders. An attention mechanism is included within the BiGRU model to find the key features responsible for identifying the DDoS attack. In addition, the accuracy of the classification model is improved by using a nature-inspired meta-heuristic optimization algorithm called the Wild Horse Optimization (WHO) algorithm. The last layer is the cloud layer, which collects data from fog nodes and offers storage services. The proposed system will be implemented in the Python platform, using ToN-IoT and APA-DDoS attack datasets for assessment. The proposed system outperforms the existing methods in accuracy (99.35%), detection rate (98.99%), precision (99.9%) and F-Score (99.08%) for the APA DDoS attack dataset and the achieved accuracy of the ToN-IoT dataset (99.71%), detection rate (99.02%), precision (99.89%) and F-score (99.05%).&quot;,&quot;publisher&quot;:&quot;Springer&quot;,&quot;issue&quot;:&quot;2&quot;,&quot;volume&quot;:&quot;27&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27FC1-655D-44A5-8AB5-D0B7BDDFA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0750</Words>
  <Characters>61279</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0-28T14:27:00Z</dcterms:created>
  <dcterms:modified xsi:type="dcterms:W3CDTF">2025-11-0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